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A9E4E" w14:textId="77777777" w:rsidR="00B97F75" w:rsidRDefault="00000000">
      <w:pPr>
        <w:pStyle w:val="Title"/>
      </w:pPr>
      <w:r>
        <w:t>A Compilation of Baha’u’llah’s Writings</w:t>
      </w:r>
    </w:p>
    <w:p w14:paraId="3577FC8A" w14:textId="77777777" w:rsidR="00B97F75" w:rsidRDefault="00000000">
      <w:pPr>
        <w:pStyle w:val="Subtitle"/>
      </w:pPr>
      <w:r>
        <w:t>Translated Using GPT 4</w:t>
      </w:r>
    </w:p>
    <w:p w14:paraId="57200AAE" w14:textId="77777777" w:rsidR="00B97F75" w:rsidRDefault="00000000">
      <w:pPr>
        <w:pStyle w:val="Author"/>
      </w:pPr>
      <w:r>
        <w:t>Baha’u’llah</w:t>
      </w:r>
    </w:p>
    <w:sdt>
      <w:sdtPr>
        <w:rPr>
          <w:rFonts w:asciiTheme="minorHAnsi" w:eastAsiaTheme="minorEastAsia" w:hAnsiTheme="minorHAnsi" w:cstheme="minorBidi"/>
          <w:b w:val="0"/>
          <w:bCs w:val="0"/>
          <w:color w:val="auto"/>
          <w:sz w:val="22"/>
          <w:szCs w:val="22"/>
        </w:rPr>
        <w:id w:val="-1095635450"/>
        <w:docPartObj>
          <w:docPartGallery w:val="Table of Contents"/>
          <w:docPartUnique/>
        </w:docPartObj>
      </w:sdtPr>
      <w:sdtContent>
        <w:p w14:paraId="0346992B" w14:textId="77777777" w:rsidR="00B97F75" w:rsidRDefault="00000000">
          <w:pPr>
            <w:pStyle w:val="TOCHeading"/>
          </w:pPr>
          <w:r>
            <w:t>Table of contents</w:t>
          </w:r>
        </w:p>
        <w:p w14:paraId="466EC5EF" w14:textId="2AC8DB44" w:rsidR="00D3293B" w:rsidRDefault="00000000">
          <w:pPr>
            <w:pStyle w:val="TOC1"/>
            <w:tabs>
              <w:tab w:val="right" w:leader="dot" w:pos="9350"/>
            </w:tabs>
            <w:rPr>
              <w:noProof/>
            </w:rPr>
          </w:pPr>
          <w:r>
            <w:fldChar w:fldCharType="begin"/>
          </w:r>
          <w:r>
            <w:instrText>TOC \o "1-1" \h \z \u</w:instrText>
          </w:r>
          <w:r>
            <w:fldChar w:fldCharType="separate"/>
          </w:r>
          <w:hyperlink w:anchor="_Toc142336742" w:history="1">
            <w:r w:rsidR="00D3293B" w:rsidRPr="000B2516">
              <w:rPr>
                <w:rStyle w:val="Hyperlink"/>
                <w:noProof/>
              </w:rPr>
              <w:t>Welcome!</w:t>
            </w:r>
            <w:r w:rsidR="00D3293B">
              <w:rPr>
                <w:noProof/>
                <w:webHidden/>
              </w:rPr>
              <w:tab/>
            </w:r>
            <w:r w:rsidR="00D3293B">
              <w:rPr>
                <w:noProof/>
                <w:webHidden/>
              </w:rPr>
              <w:fldChar w:fldCharType="begin"/>
            </w:r>
            <w:r w:rsidR="00D3293B">
              <w:rPr>
                <w:noProof/>
                <w:webHidden/>
              </w:rPr>
              <w:instrText xml:space="preserve"> PAGEREF _Toc142336742 \h </w:instrText>
            </w:r>
            <w:r w:rsidR="00D3293B">
              <w:rPr>
                <w:noProof/>
                <w:webHidden/>
              </w:rPr>
            </w:r>
            <w:r w:rsidR="00D3293B">
              <w:rPr>
                <w:noProof/>
                <w:webHidden/>
              </w:rPr>
              <w:fldChar w:fldCharType="separate"/>
            </w:r>
            <w:r w:rsidR="00D3293B">
              <w:rPr>
                <w:noProof/>
                <w:webHidden/>
              </w:rPr>
              <w:t>1</w:t>
            </w:r>
            <w:r w:rsidR="00D3293B">
              <w:rPr>
                <w:noProof/>
                <w:webHidden/>
              </w:rPr>
              <w:fldChar w:fldCharType="end"/>
            </w:r>
          </w:hyperlink>
        </w:p>
        <w:p w14:paraId="22AC4E53" w14:textId="2C52647F" w:rsidR="00D3293B" w:rsidRDefault="00D3293B">
          <w:pPr>
            <w:pStyle w:val="TOC1"/>
            <w:tabs>
              <w:tab w:val="right" w:leader="dot" w:pos="9350"/>
            </w:tabs>
            <w:rPr>
              <w:noProof/>
            </w:rPr>
          </w:pPr>
          <w:hyperlink w:anchor="_Toc142336743" w:history="1">
            <w:r w:rsidRPr="000B2516">
              <w:rPr>
                <w:rStyle w:val="Hyperlink"/>
                <w:noProof/>
              </w:rPr>
              <w:t>Kalimat-i-Maknunih (Hidden Words of Arabic)</w:t>
            </w:r>
            <w:r>
              <w:rPr>
                <w:noProof/>
                <w:webHidden/>
              </w:rPr>
              <w:tab/>
            </w:r>
            <w:r>
              <w:rPr>
                <w:noProof/>
                <w:webHidden/>
              </w:rPr>
              <w:fldChar w:fldCharType="begin"/>
            </w:r>
            <w:r>
              <w:rPr>
                <w:noProof/>
                <w:webHidden/>
              </w:rPr>
              <w:instrText xml:space="preserve"> PAGEREF _Toc142336743 \h </w:instrText>
            </w:r>
            <w:r>
              <w:rPr>
                <w:noProof/>
                <w:webHidden/>
              </w:rPr>
            </w:r>
            <w:r>
              <w:rPr>
                <w:noProof/>
                <w:webHidden/>
              </w:rPr>
              <w:fldChar w:fldCharType="separate"/>
            </w:r>
            <w:r>
              <w:rPr>
                <w:noProof/>
                <w:webHidden/>
              </w:rPr>
              <w:t>3</w:t>
            </w:r>
            <w:r>
              <w:rPr>
                <w:noProof/>
                <w:webHidden/>
              </w:rPr>
              <w:fldChar w:fldCharType="end"/>
            </w:r>
          </w:hyperlink>
        </w:p>
        <w:p w14:paraId="4745913B" w14:textId="6A367195" w:rsidR="00D3293B" w:rsidRDefault="00D3293B">
          <w:pPr>
            <w:pStyle w:val="TOC1"/>
            <w:tabs>
              <w:tab w:val="right" w:leader="dot" w:pos="9350"/>
            </w:tabs>
            <w:rPr>
              <w:noProof/>
            </w:rPr>
          </w:pPr>
          <w:hyperlink w:anchor="_Toc142336744" w:history="1">
            <w:r w:rsidRPr="000B2516">
              <w:rPr>
                <w:rStyle w:val="Hyperlink"/>
                <w:noProof/>
              </w:rPr>
              <w:t>Kalimat-i-Maknunih (The Hidden Words of Persian)</w:t>
            </w:r>
            <w:r>
              <w:rPr>
                <w:noProof/>
                <w:webHidden/>
              </w:rPr>
              <w:tab/>
            </w:r>
            <w:r>
              <w:rPr>
                <w:noProof/>
                <w:webHidden/>
              </w:rPr>
              <w:fldChar w:fldCharType="begin"/>
            </w:r>
            <w:r>
              <w:rPr>
                <w:noProof/>
                <w:webHidden/>
              </w:rPr>
              <w:instrText xml:space="preserve"> PAGEREF _Toc142336744 \h </w:instrText>
            </w:r>
            <w:r>
              <w:rPr>
                <w:noProof/>
                <w:webHidden/>
              </w:rPr>
            </w:r>
            <w:r>
              <w:rPr>
                <w:noProof/>
                <w:webHidden/>
              </w:rPr>
              <w:fldChar w:fldCharType="separate"/>
            </w:r>
            <w:r>
              <w:rPr>
                <w:noProof/>
                <w:webHidden/>
              </w:rPr>
              <w:t>12</w:t>
            </w:r>
            <w:r>
              <w:rPr>
                <w:noProof/>
                <w:webHidden/>
              </w:rPr>
              <w:fldChar w:fldCharType="end"/>
            </w:r>
          </w:hyperlink>
        </w:p>
        <w:p w14:paraId="52E15E6C" w14:textId="167C7AA1" w:rsidR="00D3293B" w:rsidRDefault="00D3293B">
          <w:pPr>
            <w:pStyle w:val="TOC1"/>
            <w:tabs>
              <w:tab w:val="right" w:leader="dot" w:pos="9350"/>
            </w:tabs>
            <w:rPr>
              <w:noProof/>
            </w:rPr>
          </w:pPr>
          <w:hyperlink w:anchor="_Toc142336745" w:history="1">
            <w:r w:rsidRPr="000B2516">
              <w:rPr>
                <w:rStyle w:val="Hyperlink"/>
                <w:noProof/>
              </w:rPr>
              <w:t>Haft Vadi (The Seven Valleys)</w:t>
            </w:r>
            <w:r>
              <w:rPr>
                <w:noProof/>
                <w:webHidden/>
              </w:rPr>
              <w:tab/>
            </w:r>
            <w:r>
              <w:rPr>
                <w:noProof/>
                <w:webHidden/>
              </w:rPr>
              <w:fldChar w:fldCharType="begin"/>
            </w:r>
            <w:r>
              <w:rPr>
                <w:noProof/>
                <w:webHidden/>
              </w:rPr>
              <w:instrText xml:space="preserve"> PAGEREF _Toc142336745 \h </w:instrText>
            </w:r>
            <w:r>
              <w:rPr>
                <w:noProof/>
                <w:webHidden/>
              </w:rPr>
            </w:r>
            <w:r>
              <w:rPr>
                <w:noProof/>
                <w:webHidden/>
              </w:rPr>
              <w:fldChar w:fldCharType="separate"/>
            </w:r>
            <w:r>
              <w:rPr>
                <w:noProof/>
                <w:webHidden/>
              </w:rPr>
              <w:t>25</w:t>
            </w:r>
            <w:r>
              <w:rPr>
                <w:noProof/>
                <w:webHidden/>
              </w:rPr>
              <w:fldChar w:fldCharType="end"/>
            </w:r>
          </w:hyperlink>
        </w:p>
        <w:p w14:paraId="2AF034D8" w14:textId="03368075" w:rsidR="00D3293B" w:rsidRDefault="00D3293B">
          <w:pPr>
            <w:pStyle w:val="TOC1"/>
            <w:tabs>
              <w:tab w:val="right" w:leader="dot" w:pos="9350"/>
            </w:tabs>
            <w:rPr>
              <w:noProof/>
            </w:rPr>
          </w:pPr>
          <w:hyperlink w:anchor="_Toc142336746" w:history="1">
            <w:r w:rsidRPr="000B2516">
              <w:rPr>
                <w:rStyle w:val="Hyperlink"/>
                <w:noProof/>
              </w:rPr>
              <w:t>Kitab-i-Iqan (The Book of Certitude)</w:t>
            </w:r>
            <w:r>
              <w:rPr>
                <w:noProof/>
                <w:webHidden/>
              </w:rPr>
              <w:tab/>
            </w:r>
            <w:r>
              <w:rPr>
                <w:noProof/>
                <w:webHidden/>
              </w:rPr>
              <w:fldChar w:fldCharType="begin"/>
            </w:r>
            <w:r>
              <w:rPr>
                <w:noProof/>
                <w:webHidden/>
              </w:rPr>
              <w:instrText xml:space="preserve"> PAGEREF _Toc142336746 \h </w:instrText>
            </w:r>
            <w:r>
              <w:rPr>
                <w:noProof/>
                <w:webHidden/>
              </w:rPr>
            </w:r>
            <w:r>
              <w:rPr>
                <w:noProof/>
                <w:webHidden/>
              </w:rPr>
              <w:fldChar w:fldCharType="separate"/>
            </w:r>
            <w:r>
              <w:rPr>
                <w:noProof/>
                <w:webHidden/>
              </w:rPr>
              <w:t>41</w:t>
            </w:r>
            <w:r>
              <w:rPr>
                <w:noProof/>
                <w:webHidden/>
              </w:rPr>
              <w:fldChar w:fldCharType="end"/>
            </w:r>
          </w:hyperlink>
        </w:p>
        <w:p w14:paraId="5C28139D" w14:textId="347F5AC1" w:rsidR="00D3293B" w:rsidRDefault="00D3293B">
          <w:pPr>
            <w:pStyle w:val="TOC1"/>
            <w:tabs>
              <w:tab w:val="right" w:leader="dot" w:pos="9350"/>
            </w:tabs>
            <w:rPr>
              <w:noProof/>
            </w:rPr>
          </w:pPr>
          <w:hyperlink w:anchor="_Toc142336747" w:history="1">
            <w:r w:rsidRPr="000B2516">
              <w:rPr>
                <w:rStyle w:val="Hyperlink"/>
                <w:noProof/>
              </w:rPr>
              <w:t>Lawh-i-Madinatut-Tawhid (Tablet of the City of Unity)</w:t>
            </w:r>
            <w:r>
              <w:rPr>
                <w:noProof/>
                <w:webHidden/>
              </w:rPr>
              <w:tab/>
            </w:r>
            <w:r>
              <w:rPr>
                <w:noProof/>
                <w:webHidden/>
              </w:rPr>
              <w:fldChar w:fldCharType="begin"/>
            </w:r>
            <w:r>
              <w:rPr>
                <w:noProof/>
                <w:webHidden/>
              </w:rPr>
              <w:instrText xml:space="preserve"> PAGEREF _Toc142336747 \h </w:instrText>
            </w:r>
            <w:r>
              <w:rPr>
                <w:noProof/>
                <w:webHidden/>
              </w:rPr>
            </w:r>
            <w:r>
              <w:rPr>
                <w:noProof/>
                <w:webHidden/>
              </w:rPr>
              <w:fldChar w:fldCharType="separate"/>
            </w:r>
            <w:r>
              <w:rPr>
                <w:noProof/>
                <w:webHidden/>
              </w:rPr>
              <w:t>120</w:t>
            </w:r>
            <w:r>
              <w:rPr>
                <w:noProof/>
                <w:webHidden/>
              </w:rPr>
              <w:fldChar w:fldCharType="end"/>
            </w:r>
          </w:hyperlink>
        </w:p>
        <w:p w14:paraId="08856360" w14:textId="1019FCAB" w:rsidR="00D3293B" w:rsidRDefault="00D3293B">
          <w:pPr>
            <w:pStyle w:val="TOC1"/>
            <w:tabs>
              <w:tab w:val="right" w:leader="dot" w:pos="9350"/>
            </w:tabs>
            <w:rPr>
              <w:noProof/>
            </w:rPr>
          </w:pPr>
          <w:hyperlink w:anchor="_Toc142336748" w:history="1">
            <w:r w:rsidRPr="000B2516">
              <w:rPr>
                <w:rStyle w:val="Hyperlink"/>
                <w:noProof/>
              </w:rPr>
              <w:t>Suriy-i-Damm (Chapter of Blood)</w:t>
            </w:r>
            <w:r>
              <w:rPr>
                <w:noProof/>
                <w:webHidden/>
              </w:rPr>
              <w:tab/>
            </w:r>
            <w:r>
              <w:rPr>
                <w:noProof/>
                <w:webHidden/>
              </w:rPr>
              <w:fldChar w:fldCharType="begin"/>
            </w:r>
            <w:r>
              <w:rPr>
                <w:noProof/>
                <w:webHidden/>
              </w:rPr>
              <w:instrText xml:space="preserve"> PAGEREF _Toc142336748 \h </w:instrText>
            </w:r>
            <w:r>
              <w:rPr>
                <w:noProof/>
                <w:webHidden/>
              </w:rPr>
            </w:r>
            <w:r>
              <w:rPr>
                <w:noProof/>
                <w:webHidden/>
              </w:rPr>
              <w:fldChar w:fldCharType="separate"/>
            </w:r>
            <w:r>
              <w:rPr>
                <w:noProof/>
                <w:webHidden/>
              </w:rPr>
              <w:t>128</w:t>
            </w:r>
            <w:r>
              <w:rPr>
                <w:noProof/>
                <w:webHidden/>
              </w:rPr>
              <w:fldChar w:fldCharType="end"/>
            </w:r>
          </w:hyperlink>
        </w:p>
        <w:p w14:paraId="00421E97" w14:textId="026CC462" w:rsidR="00D3293B" w:rsidRDefault="00D3293B">
          <w:pPr>
            <w:pStyle w:val="TOC1"/>
            <w:tabs>
              <w:tab w:val="right" w:leader="dot" w:pos="9350"/>
            </w:tabs>
            <w:rPr>
              <w:noProof/>
            </w:rPr>
          </w:pPr>
          <w:hyperlink w:anchor="_Toc142336749" w:history="1">
            <w:r w:rsidRPr="000B2516">
              <w:rPr>
                <w:rStyle w:val="Hyperlink"/>
                <w:noProof/>
              </w:rPr>
              <w:t>The Kitab-i-Badi (The Book to Badi)</w:t>
            </w:r>
            <w:r>
              <w:rPr>
                <w:noProof/>
                <w:webHidden/>
              </w:rPr>
              <w:tab/>
            </w:r>
            <w:r>
              <w:rPr>
                <w:noProof/>
                <w:webHidden/>
              </w:rPr>
              <w:fldChar w:fldCharType="begin"/>
            </w:r>
            <w:r>
              <w:rPr>
                <w:noProof/>
                <w:webHidden/>
              </w:rPr>
              <w:instrText xml:space="preserve"> PAGEREF _Toc142336749 \h </w:instrText>
            </w:r>
            <w:r>
              <w:rPr>
                <w:noProof/>
                <w:webHidden/>
              </w:rPr>
            </w:r>
            <w:r>
              <w:rPr>
                <w:noProof/>
                <w:webHidden/>
              </w:rPr>
              <w:fldChar w:fldCharType="separate"/>
            </w:r>
            <w:r>
              <w:rPr>
                <w:noProof/>
                <w:webHidden/>
              </w:rPr>
              <w:t>132</w:t>
            </w:r>
            <w:r>
              <w:rPr>
                <w:noProof/>
                <w:webHidden/>
              </w:rPr>
              <w:fldChar w:fldCharType="end"/>
            </w:r>
          </w:hyperlink>
        </w:p>
        <w:p w14:paraId="039C29A0" w14:textId="75CE806D" w:rsidR="00D3293B" w:rsidRDefault="00D3293B">
          <w:pPr>
            <w:pStyle w:val="TOC1"/>
            <w:tabs>
              <w:tab w:val="right" w:leader="dot" w:pos="9350"/>
            </w:tabs>
            <w:rPr>
              <w:noProof/>
            </w:rPr>
          </w:pPr>
          <w:hyperlink w:anchor="_Toc142336750" w:history="1">
            <w:r w:rsidRPr="000B2516">
              <w:rPr>
                <w:rStyle w:val="Hyperlink"/>
                <w:noProof/>
              </w:rPr>
              <w:t>Suriy-i-Ghusn (Tablet of the Branch)</w:t>
            </w:r>
            <w:r>
              <w:rPr>
                <w:noProof/>
                <w:webHidden/>
              </w:rPr>
              <w:tab/>
            </w:r>
            <w:r>
              <w:rPr>
                <w:noProof/>
                <w:webHidden/>
              </w:rPr>
              <w:fldChar w:fldCharType="begin"/>
            </w:r>
            <w:r>
              <w:rPr>
                <w:noProof/>
                <w:webHidden/>
              </w:rPr>
              <w:instrText xml:space="preserve"> PAGEREF _Toc142336750 \h </w:instrText>
            </w:r>
            <w:r>
              <w:rPr>
                <w:noProof/>
                <w:webHidden/>
              </w:rPr>
            </w:r>
            <w:r>
              <w:rPr>
                <w:noProof/>
                <w:webHidden/>
              </w:rPr>
              <w:fldChar w:fldCharType="separate"/>
            </w:r>
            <w:r>
              <w:rPr>
                <w:noProof/>
                <w:webHidden/>
              </w:rPr>
              <w:t>306</w:t>
            </w:r>
            <w:r>
              <w:rPr>
                <w:noProof/>
                <w:webHidden/>
              </w:rPr>
              <w:fldChar w:fldCharType="end"/>
            </w:r>
          </w:hyperlink>
        </w:p>
        <w:p w14:paraId="18F59D65" w14:textId="433C2969" w:rsidR="00D3293B" w:rsidRDefault="00D3293B">
          <w:pPr>
            <w:pStyle w:val="TOC1"/>
            <w:tabs>
              <w:tab w:val="right" w:leader="dot" w:pos="9350"/>
            </w:tabs>
            <w:rPr>
              <w:noProof/>
            </w:rPr>
          </w:pPr>
          <w:hyperlink w:anchor="_Toc142336751" w:history="1">
            <w:r w:rsidRPr="000B2516">
              <w:rPr>
                <w:rStyle w:val="Hyperlink"/>
                <w:noProof/>
              </w:rPr>
              <w:t>Suriy-i-Haykal (Surah of the Temple)</w:t>
            </w:r>
            <w:r>
              <w:rPr>
                <w:noProof/>
                <w:webHidden/>
              </w:rPr>
              <w:tab/>
            </w:r>
            <w:r>
              <w:rPr>
                <w:noProof/>
                <w:webHidden/>
              </w:rPr>
              <w:fldChar w:fldCharType="begin"/>
            </w:r>
            <w:r>
              <w:rPr>
                <w:noProof/>
                <w:webHidden/>
              </w:rPr>
              <w:instrText xml:space="preserve"> PAGEREF _Toc142336751 \h </w:instrText>
            </w:r>
            <w:r>
              <w:rPr>
                <w:noProof/>
                <w:webHidden/>
              </w:rPr>
            </w:r>
            <w:r>
              <w:rPr>
                <w:noProof/>
                <w:webHidden/>
              </w:rPr>
              <w:fldChar w:fldCharType="separate"/>
            </w:r>
            <w:r>
              <w:rPr>
                <w:noProof/>
                <w:webHidden/>
              </w:rPr>
              <w:t>309</w:t>
            </w:r>
            <w:r>
              <w:rPr>
                <w:noProof/>
                <w:webHidden/>
              </w:rPr>
              <w:fldChar w:fldCharType="end"/>
            </w:r>
          </w:hyperlink>
        </w:p>
        <w:p w14:paraId="21A3EB5E" w14:textId="7C485D55" w:rsidR="00D3293B" w:rsidRDefault="00D3293B">
          <w:pPr>
            <w:pStyle w:val="TOC1"/>
            <w:tabs>
              <w:tab w:val="right" w:leader="dot" w:pos="9350"/>
            </w:tabs>
            <w:rPr>
              <w:noProof/>
            </w:rPr>
          </w:pPr>
          <w:hyperlink w:anchor="_Toc142336752" w:history="1">
            <w:r w:rsidRPr="000B2516">
              <w:rPr>
                <w:rStyle w:val="Hyperlink"/>
                <w:noProof/>
              </w:rPr>
              <w:t>To Pope Pius IX</w:t>
            </w:r>
            <w:r>
              <w:rPr>
                <w:noProof/>
                <w:webHidden/>
              </w:rPr>
              <w:tab/>
            </w:r>
            <w:r>
              <w:rPr>
                <w:noProof/>
                <w:webHidden/>
              </w:rPr>
              <w:fldChar w:fldCharType="begin"/>
            </w:r>
            <w:r>
              <w:rPr>
                <w:noProof/>
                <w:webHidden/>
              </w:rPr>
              <w:instrText xml:space="preserve"> PAGEREF _Toc142336752 \h </w:instrText>
            </w:r>
            <w:r>
              <w:rPr>
                <w:noProof/>
                <w:webHidden/>
              </w:rPr>
            </w:r>
            <w:r>
              <w:rPr>
                <w:noProof/>
                <w:webHidden/>
              </w:rPr>
              <w:fldChar w:fldCharType="separate"/>
            </w:r>
            <w:r>
              <w:rPr>
                <w:noProof/>
                <w:webHidden/>
              </w:rPr>
              <w:t>328</w:t>
            </w:r>
            <w:r>
              <w:rPr>
                <w:noProof/>
                <w:webHidden/>
              </w:rPr>
              <w:fldChar w:fldCharType="end"/>
            </w:r>
          </w:hyperlink>
        </w:p>
        <w:p w14:paraId="2889473C" w14:textId="2642CFCC" w:rsidR="00D3293B" w:rsidRDefault="00D3293B">
          <w:pPr>
            <w:pStyle w:val="TOC1"/>
            <w:tabs>
              <w:tab w:val="right" w:leader="dot" w:pos="9350"/>
            </w:tabs>
            <w:rPr>
              <w:noProof/>
            </w:rPr>
          </w:pPr>
          <w:hyperlink w:anchor="_Toc142336753" w:history="1">
            <w:r w:rsidRPr="000B2516">
              <w:rPr>
                <w:rStyle w:val="Hyperlink"/>
                <w:noProof/>
              </w:rPr>
              <w:t>Lawh-i-Khalil I (Tablet to Khalil) {#sec-lawh-i-khalil-i-(tablet-to-khalil .unnumbered}</w:t>
            </w:r>
            <w:r>
              <w:rPr>
                <w:noProof/>
                <w:webHidden/>
              </w:rPr>
              <w:tab/>
            </w:r>
            <w:r>
              <w:rPr>
                <w:noProof/>
                <w:webHidden/>
              </w:rPr>
              <w:fldChar w:fldCharType="begin"/>
            </w:r>
            <w:r>
              <w:rPr>
                <w:noProof/>
                <w:webHidden/>
              </w:rPr>
              <w:instrText xml:space="preserve"> PAGEREF _Toc142336753 \h </w:instrText>
            </w:r>
            <w:r>
              <w:rPr>
                <w:noProof/>
                <w:webHidden/>
              </w:rPr>
            </w:r>
            <w:r>
              <w:rPr>
                <w:noProof/>
                <w:webHidden/>
              </w:rPr>
              <w:fldChar w:fldCharType="separate"/>
            </w:r>
            <w:r>
              <w:rPr>
                <w:noProof/>
                <w:webHidden/>
              </w:rPr>
              <w:t>333</w:t>
            </w:r>
            <w:r>
              <w:rPr>
                <w:noProof/>
                <w:webHidden/>
              </w:rPr>
              <w:fldChar w:fldCharType="end"/>
            </w:r>
          </w:hyperlink>
        </w:p>
        <w:p w14:paraId="357E8EF8" w14:textId="36B6C944" w:rsidR="00D3293B" w:rsidRDefault="00D3293B">
          <w:pPr>
            <w:pStyle w:val="TOC1"/>
            <w:tabs>
              <w:tab w:val="right" w:leader="dot" w:pos="9350"/>
            </w:tabs>
            <w:rPr>
              <w:noProof/>
            </w:rPr>
          </w:pPr>
          <w:hyperlink w:anchor="_Toc142336754" w:history="1">
            <w:r w:rsidRPr="000B2516">
              <w:rPr>
                <w:rStyle w:val="Hyperlink"/>
                <w:noProof/>
              </w:rPr>
              <w:t>Lawh-i-Salman I (First Tablet to Salman)</w:t>
            </w:r>
            <w:r>
              <w:rPr>
                <w:noProof/>
                <w:webHidden/>
              </w:rPr>
              <w:tab/>
            </w:r>
            <w:r>
              <w:rPr>
                <w:noProof/>
                <w:webHidden/>
              </w:rPr>
              <w:fldChar w:fldCharType="begin"/>
            </w:r>
            <w:r>
              <w:rPr>
                <w:noProof/>
                <w:webHidden/>
              </w:rPr>
              <w:instrText xml:space="preserve"> PAGEREF _Toc142336754 \h </w:instrText>
            </w:r>
            <w:r>
              <w:rPr>
                <w:noProof/>
                <w:webHidden/>
              </w:rPr>
            </w:r>
            <w:r>
              <w:rPr>
                <w:noProof/>
                <w:webHidden/>
              </w:rPr>
              <w:fldChar w:fldCharType="separate"/>
            </w:r>
            <w:r>
              <w:rPr>
                <w:noProof/>
                <w:webHidden/>
              </w:rPr>
              <w:t>337</w:t>
            </w:r>
            <w:r>
              <w:rPr>
                <w:noProof/>
                <w:webHidden/>
              </w:rPr>
              <w:fldChar w:fldCharType="end"/>
            </w:r>
          </w:hyperlink>
        </w:p>
        <w:p w14:paraId="533F8AD5" w14:textId="3ADFB072" w:rsidR="00D3293B" w:rsidRDefault="00D3293B">
          <w:pPr>
            <w:pStyle w:val="TOC1"/>
            <w:tabs>
              <w:tab w:val="right" w:leader="dot" w:pos="9350"/>
            </w:tabs>
            <w:rPr>
              <w:noProof/>
            </w:rPr>
          </w:pPr>
          <w:hyperlink w:anchor="_Toc142336755" w:history="1">
            <w:r w:rsidRPr="000B2516">
              <w:rPr>
                <w:rStyle w:val="Hyperlink"/>
                <w:noProof/>
              </w:rPr>
              <w:t>Suriy-i-Bayan (The Chapter of Clarity)</w:t>
            </w:r>
            <w:r>
              <w:rPr>
                <w:noProof/>
                <w:webHidden/>
              </w:rPr>
              <w:tab/>
            </w:r>
            <w:r>
              <w:rPr>
                <w:noProof/>
                <w:webHidden/>
              </w:rPr>
              <w:fldChar w:fldCharType="begin"/>
            </w:r>
            <w:r>
              <w:rPr>
                <w:noProof/>
                <w:webHidden/>
              </w:rPr>
              <w:instrText xml:space="preserve"> PAGEREF _Toc142336755 \h </w:instrText>
            </w:r>
            <w:r>
              <w:rPr>
                <w:noProof/>
                <w:webHidden/>
              </w:rPr>
            </w:r>
            <w:r>
              <w:rPr>
                <w:noProof/>
                <w:webHidden/>
              </w:rPr>
              <w:fldChar w:fldCharType="separate"/>
            </w:r>
            <w:r>
              <w:rPr>
                <w:noProof/>
                <w:webHidden/>
              </w:rPr>
              <w:t>348</w:t>
            </w:r>
            <w:r>
              <w:rPr>
                <w:noProof/>
                <w:webHidden/>
              </w:rPr>
              <w:fldChar w:fldCharType="end"/>
            </w:r>
          </w:hyperlink>
        </w:p>
        <w:p w14:paraId="47BE0185" w14:textId="16DEBCD2" w:rsidR="00D3293B" w:rsidRDefault="00D3293B">
          <w:pPr>
            <w:pStyle w:val="TOC1"/>
            <w:tabs>
              <w:tab w:val="right" w:leader="dot" w:pos="9350"/>
            </w:tabs>
            <w:rPr>
              <w:noProof/>
            </w:rPr>
          </w:pPr>
          <w:hyperlink w:anchor="_Toc142336756" w:history="1">
            <w:r w:rsidRPr="000B2516">
              <w:rPr>
                <w:rStyle w:val="Hyperlink"/>
                <w:noProof/>
              </w:rPr>
              <w:t>Suriy-i-Qamis (Chapter of the Shirt)</w:t>
            </w:r>
            <w:r>
              <w:rPr>
                <w:noProof/>
                <w:webHidden/>
              </w:rPr>
              <w:tab/>
            </w:r>
            <w:r>
              <w:rPr>
                <w:noProof/>
                <w:webHidden/>
              </w:rPr>
              <w:fldChar w:fldCharType="begin"/>
            </w:r>
            <w:r>
              <w:rPr>
                <w:noProof/>
                <w:webHidden/>
              </w:rPr>
              <w:instrText xml:space="preserve"> PAGEREF _Toc142336756 \h </w:instrText>
            </w:r>
            <w:r>
              <w:rPr>
                <w:noProof/>
                <w:webHidden/>
              </w:rPr>
            </w:r>
            <w:r>
              <w:rPr>
                <w:noProof/>
                <w:webHidden/>
              </w:rPr>
              <w:fldChar w:fldCharType="separate"/>
            </w:r>
            <w:r>
              <w:rPr>
                <w:noProof/>
                <w:webHidden/>
              </w:rPr>
              <w:t>356</w:t>
            </w:r>
            <w:r>
              <w:rPr>
                <w:noProof/>
                <w:webHidden/>
              </w:rPr>
              <w:fldChar w:fldCharType="end"/>
            </w:r>
          </w:hyperlink>
        </w:p>
        <w:p w14:paraId="5F4D139F" w14:textId="332B6188" w:rsidR="00D3293B" w:rsidRDefault="00D3293B">
          <w:pPr>
            <w:pStyle w:val="TOC1"/>
            <w:tabs>
              <w:tab w:val="right" w:leader="dot" w:pos="9350"/>
            </w:tabs>
            <w:rPr>
              <w:noProof/>
            </w:rPr>
          </w:pPr>
          <w:hyperlink w:anchor="_Toc142336757" w:history="1">
            <w:r w:rsidRPr="000B2516">
              <w:rPr>
                <w:rStyle w:val="Hyperlink"/>
                <w:noProof/>
              </w:rPr>
              <w:t>Kitab-i-Aqdas (The Holy Book)</w:t>
            </w:r>
            <w:r>
              <w:rPr>
                <w:noProof/>
                <w:webHidden/>
              </w:rPr>
              <w:tab/>
            </w:r>
            <w:r>
              <w:rPr>
                <w:noProof/>
                <w:webHidden/>
              </w:rPr>
              <w:fldChar w:fldCharType="begin"/>
            </w:r>
            <w:r>
              <w:rPr>
                <w:noProof/>
                <w:webHidden/>
              </w:rPr>
              <w:instrText xml:space="preserve"> PAGEREF _Toc142336757 \h </w:instrText>
            </w:r>
            <w:r>
              <w:rPr>
                <w:noProof/>
                <w:webHidden/>
              </w:rPr>
            </w:r>
            <w:r>
              <w:rPr>
                <w:noProof/>
                <w:webHidden/>
              </w:rPr>
              <w:fldChar w:fldCharType="separate"/>
            </w:r>
            <w:r>
              <w:rPr>
                <w:noProof/>
                <w:webHidden/>
              </w:rPr>
              <w:t>369</w:t>
            </w:r>
            <w:r>
              <w:rPr>
                <w:noProof/>
                <w:webHidden/>
              </w:rPr>
              <w:fldChar w:fldCharType="end"/>
            </w:r>
          </w:hyperlink>
        </w:p>
        <w:p w14:paraId="2AF69F78" w14:textId="74218263" w:rsidR="00D3293B" w:rsidRDefault="00D3293B">
          <w:pPr>
            <w:pStyle w:val="TOC1"/>
            <w:tabs>
              <w:tab w:val="right" w:leader="dot" w:pos="9350"/>
            </w:tabs>
            <w:rPr>
              <w:noProof/>
            </w:rPr>
          </w:pPr>
          <w:hyperlink w:anchor="_Toc142336758" w:history="1">
            <w:r w:rsidRPr="000B2516">
              <w:rPr>
                <w:rStyle w:val="Hyperlink"/>
                <w:noProof/>
              </w:rPr>
              <w:t>Lawh-i-Bisarat (The Tablet of Glad-Tidings)</w:t>
            </w:r>
            <w:r>
              <w:rPr>
                <w:noProof/>
                <w:webHidden/>
              </w:rPr>
              <w:tab/>
            </w:r>
            <w:r>
              <w:rPr>
                <w:noProof/>
                <w:webHidden/>
              </w:rPr>
              <w:fldChar w:fldCharType="begin"/>
            </w:r>
            <w:r>
              <w:rPr>
                <w:noProof/>
                <w:webHidden/>
              </w:rPr>
              <w:instrText xml:space="preserve"> PAGEREF _Toc142336758 \h </w:instrText>
            </w:r>
            <w:r>
              <w:rPr>
                <w:noProof/>
                <w:webHidden/>
              </w:rPr>
            </w:r>
            <w:r>
              <w:rPr>
                <w:noProof/>
                <w:webHidden/>
              </w:rPr>
              <w:fldChar w:fldCharType="separate"/>
            </w:r>
            <w:r>
              <w:rPr>
                <w:noProof/>
                <w:webHidden/>
              </w:rPr>
              <w:t>403</w:t>
            </w:r>
            <w:r>
              <w:rPr>
                <w:noProof/>
                <w:webHidden/>
              </w:rPr>
              <w:fldChar w:fldCharType="end"/>
            </w:r>
          </w:hyperlink>
        </w:p>
        <w:p w14:paraId="525076DD" w14:textId="7FAA4E73" w:rsidR="00D3293B" w:rsidRDefault="00D3293B">
          <w:pPr>
            <w:pStyle w:val="TOC1"/>
            <w:tabs>
              <w:tab w:val="right" w:leader="dot" w:pos="9350"/>
            </w:tabs>
            <w:rPr>
              <w:noProof/>
            </w:rPr>
          </w:pPr>
          <w:hyperlink w:anchor="_Toc142336759" w:history="1">
            <w:r w:rsidRPr="000B2516">
              <w:rPr>
                <w:rStyle w:val="Hyperlink"/>
                <w:noProof/>
              </w:rPr>
              <w:t>Lawh-i-Dunya (Tablet of the World)</w:t>
            </w:r>
            <w:r>
              <w:rPr>
                <w:noProof/>
                <w:webHidden/>
              </w:rPr>
              <w:tab/>
            </w:r>
            <w:r>
              <w:rPr>
                <w:noProof/>
                <w:webHidden/>
              </w:rPr>
              <w:fldChar w:fldCharType="begin"/>
            </w:r>
            <w:r>
              <w:rPr>
                <w:noProof/>
                <w:webHidden/>
              </w:rPr>
              <w:instrText xml:space="preserve"> PAGEREF _Toc142336759 \h </w:instrText>
            </w:r>
            <w:r>
              <w:rPr>
                <w:noProof/>
                <w:webHidden/>
              </w:rPr>
            </w:r>
            <w:r>
              <w:rPr>
                <w:noProof/>
                <w:webHidden/>
              </w:rPr>
              <w:fldChar w:fldCharType="separate"/>
            </w:r>
            <w:r>
              <w:rPr>
                <w:noProof/>
                <w:webHidden/>
              </w:rPr>
              <w:t>407</w:t>
            </w:r>
            <w:r>
              <w:rPr>
                <w:noProof/>
                <w:webHidden/>
              </w:rPr>
              <w:fldChar w:fldCharType="end"/>
            </w:r>
          </w:hyperlink>
        </w:p>
        <w:p w14:paraId="73ECE5EE" w14:textId="1CBE760A" w:rsidR="00D3293B" w:rsidRDefault="00D3293B">
          <w:pPr>
            <w:pStyle w:val="TOC1"/>
            <w:tabs>
              <w:tab w:val="right" w:leader="dot" w:pos="9350"/>
            </w:tabs>
            <w:rPr>
              <w:noProof/>
            </w:rPr>
          </w:pPr>
          <w:hyperlink w:anchor="_Toc142336760" w:history="1">
            <w:r w:rsidRPr="000B2516">
              <w:rPr>
                <w:rStyle w:val="Hyperlink"/>
                <w:noProof/>
              </w:rPr>
              <w:t>Kitab-i-Ahdi (The Book of My Covenant)</w:t>
            </w:r>
            <w:r>
              <w:rPr>
                <w:noProof/>
                <w:webHidden/>
              </w:rPr>
              <w:tab/>
            </w:r>
            <w:r>
              <w:rPr>
                <w:noProof/>
                <w:webHidden/>
              </w:rPr>
              <w:fldChar w:fldCharType="begin"/>
            </w:r>
            <w:r>
              <w:rPr>
                <w:noProof/>
                <w:webHidden/>
              </w:rPr>
              <w:instrText xml:space="preserve"> PAGEREF _Toc142336760 \h </w:instrText>
            </w:r>
            <w:r>
              <w:rPr>
                <w:noProof/>
                <w:webHidden/>
              </w:rPr>
            </w:r>
            <w:r>
              <w:rPr>
                <w:noProof/>
                <w:webHidden/>
              </w:rPr>
              <w:fldChar w:fldCharType="separate"/>
            </w:r>
            <w:r>
              <w:rPr>
                <w:noProof/>
                <w:webHidden/>
              </w:rPr>
              <w:t>414</w:t>
            </w:r>
            <w:r>
              <w:rPr>
                <w:noProof/>
                <w:webHidden/>
              </w:rPr>
              <w:fldChar w:fldCharType="end"/>
            </w:r>
          </w:hyperlink>
        </w:p>
        <w:p w14:paraId="623DE002" w14:textId="445746A1" w:rsidR="00D3293B" w:rsidRDefault="00D3293B">
          <w:pPr>
            <w:pStyle w:val="TOC1"/>
            <w:tabs>
              <w:tab w:val="right" w:leader="dot" w:pos="9350"/>
            </w:tabs>
            <w:rPr>
              <w:noProof/>
            </w:rPr>
          </w:pPr>
          <w:hyperlink w:anchor="_Toc142336761" w:history="1">
            <w:r w:rsidRPr="000B2516">
              <w:rPr>
                <w:rStyle w:val="Hyperlink"/>
                <w:noProof/>
              </w:rPr>
              <w:t>Lawh-i-Baytu’l-’Adl (Tablet of the House of Justice)</w:t>
            </w:r>
            <w:r>
              <w:rPr>
                <w:noProof/>
                <w:webHidden/>
              </w:rPr>
              <w:tab/>
            </w:r>
            <w:r>
              <w:rPr>
                <w:noProof/>
                <w:webHidden/>
              </w:rPr>
              <w:fldChar w:fldCharType="begin"/>
            </w:r>
            <w:r>
              <w:rPr>
                <w:noProof/>
                <w:webHidden/>
              </w:rPr>
              <w:instrText xml:space="preserve"> PAGEREF _Toc142336761 \h </w:instrText>
            </w:r>
            <w:r>
              <w:rPr>
                <w:noProof/>
                <w:webHidden/>
              </w:rPr>
            </w:r>
            <w:r>
              <w:rPr>
                <w:noProof/>
                <w:webHidden/>
              </w:rPr>
              <w:fldChar w:fldCharType="separate"/>
            </w:r>
            <w:r>
              <w:rPr>
                <w:noProof/>
                <w:webHidden/>
              </w:rPr>
              <w:t>417</w:t>
            </w:r>
            <w:r>
              <w:rPr>
                <w:noProof/>
                <w:webHidden/>
              </w:rPr>
              <w:fldChar w:fldCharType="end"/>
            </w:r>
          </w:hyperlink>
        </w:p>
        <w:p w14:paraId="7AC79300" w14:textId="77777777" w:rsidR="00B97F75" w:rsidRDefault="00000000">
          <w:r>
            <w:fldChar w:fldCharType="end"/>
          </w:r>
        </w:p>
      </w:sdtContent>
    </w:sdt>
    <w:p w14:paraId="555F64E1" w14:textId="77777777" w:rsidR="00B97F75" w:rsidRDefault="00000000">
      <w:pPr>
        <w:pStyle w:val="Heading1"/>
      </w:pPr>
      <w:bookmarkStart w:id="0" w:name="sec-welcome"/>
      <w:bookmarkStart w:id="1" w:name="_Toc142336742"/>
      <w:r>
        <w:t>Welcome!</w:t>
      </w:r>
      <w:bookmarkEnd w:id="1"/>
    </w:p>
    <w:p w14:paraId="47ADEB92" w14:textId="77777777" w:rsidR="00B97F75" w:rsidRDefault="00000000">
      <w:r>
        <w:br w:type="page"/>
      </w:r>
    </w:p>
    <w:p w14:paraId="76332617" w14:textId="77777777" w:rsidR="00B97F75"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3492955" w14:textId="77777777" w:rsidR="00B97F75"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8C367C9" w14:textId="77777777" w:rsidR="00B97F75"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B7175EB" w14:textId="77777777" w:rsidR="00B97F75"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1AC5816E" w14:textId="77777777" w:rsidR="00B97F75"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6031043" w14:textId="77777777" w:rsidR="00B97F75" w:rsidRDefault="00000000">
      <w:pPr>
        <w:pStyle w:val="BodyText"/>
      </w:pPr>
      <w:r>
        <w:t xml:space="preserve">Discussion can be had on Reddit at the </w:t>
      </w:r>
      <w:hyperlink r:id="rId8">
        <w:r>
          <w:rPr>
            <w:rStyle w:val="Hyperlink"/>
          </w:rPr>
          <w:t>Bab and Baha’u’llah</w:t>
        </w:r>
      </w:hyperlink>
      <w:r>
        <w:t xml:space="preserve"> community.</w:t>
      </w:r>
    </w:p>
    <w:p w14:paraId="5E938FC3" w14:textId="77777777" w:rsidR="00B97F75" w:rsidRDefault="00000000">
      <w:r>
        <w:br w:type="page"/>
      </w:r>
    </w:p>
    <w:p w14:paraId="5DFF193C" w14:textId="77777777" w:rsidR="00B97F75" w:rsidRDefault="00000000">
      <w:pPr>
        <w:pStyle w:val="Heading1"/>
      </w:pPr>
      <w:bookmarkStart w:id="2" w:name="sec-kalimat-i-maknunih-arabic"/>
      <w:bookmarkStart w:id="3" w:name="_Toc142336743"/>
      <w:bookmarkEnd w:id="0"/>
      <w:r>
        <w:lastRenderedPageBreak/>
        <w:t>Kalimat-i-Maknunih (Hidden Words of Arabic)</w:t>
      </w:r>
      <w:bookmarkEnd w:id="3"/>
    </w:p>
    <w:p w14:paraId="1E77F422" w14:textId="77777777" w:rsidR="00B97F75" w:rsidRDefault="00000000">
      <w:pPr>
        <w:pStyle w:val="FirstParagraph"/>
      </w:pPr>
      <w:r>
        <w:t>He is the Splendid, the Most Splendid.</w:t>
      </w:r>
    </w:p>
    <w:p w14:paraId="7ADD6DF3" w14:textId="77777777" w:rsidR="00B97F75"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1BD00CEC" w14:textId="77777777" w:rsidR="00B97F75" w:rsidRDefault="00000000">
      <w:pPr>
        <w:pStyle w:val="Heading2"/>
      </w:pPr>
      <w:bookmarkStart w:id="4" w:name="verses-1-9"/>
      <w:r>
        <w:t>Verses 1-9</w:t>
      </w:r>
    </w:p>
    <w:p w14:paraId="178C8723" w14:textId="77777777" w:rsidR="00B97F75" w:rsidRDefault="00000000">
      <w:pPr>
        <w:pStyle w:val="FirstParagraph"/>
      </w:pPr>
      <w:r>
        <w:t>1 O Son of the Spirit,</w:t>
      </w:r>
    </w:p>
    <w:p w14:paraId="0529158C" w14:textId="77777777" w:rsidR="00B97F75" w:rsidRDefault="00000000">
      <w:pPr>
        <w:pStyle w:val="BodyText"/>
      </w:pPr>
      <w:r>
        <w:t>At the beginning of speech, possess a pure, good, enlightened heart so that you may possess an eternal, lasting, timeless, ancient kingdom.</w:t>
      </w:r>
    </w:p>
    <w:p w14:paraId="142C4872" w14:textId="77777777" w:rsidR="00B97F75" w:rsidRDefault="00000000">
      <w:pPr>
        <w:pStyle w:val="BodyText"/>
      </w:pPr>
      <w:r>
        <w:t>2 O Son of the Spirit,</w:t>
      </w:r>
    </w:p>
    <w:p w14:paraId="01E3F3D1" w14:textId="77777777" w:rsidR="00B97F75"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210D4775" w14:textId="77777777" w:rsidR="00B97F75" w:rsidRDefault="00000000">
      <w:pPr>
        <w:pStyle w:val="BodyText"/>
      </w:pPr>
      <w:r>
        <w:t>3 O Son of Man,</w:t>
      </w:r>
    </w:p>
    <w:p w14:paraId="157B25A1" w14:textId="77777777" w:rsidR="00B97F75" w:rsidRDefault="00000000">
      <w:pPr>
        <w:pStyle w:val="BodyText"/>
      </w:pPr>
      <w:r>
        <w:t>In the eternity of My essence and the ancientness of My being, I knew My love for you; thus, I created you, cast upon you My likeness, and revealed to you My beauty.</w:t>
      </w:r>
    </w:p>
    <w:p w14:paraId="305F5EF7" w14:textId="77777777" w:rsidR="00B97F75" w:rsidRDefault="00000000">
      <w:pPr>
        <w:pStyle w:val="BodyText"/>
      </w:pPr>
      <w:r>
        <w:t>4 O Son of Man,</w:t>
      </w:r>
    </w:p>
    <w:p w14:paraId="55CAFC86" w14:textId="77777777" w:rsidR="00B97F75" w:rsidRDefault="00000000">
      <w:pPr>
        <w:pStyle w:val="BodyText"/>
      </w:pPr>
      <w:r>
        <w:t>I loved your creation, so I created you; love Me so that I may remember you, and in the spirit of life, I will establish you.</w:t>
      </w:r>
    </w:p>
    <w:p w14:paraId="674695DE" w14:textId="77777777" w:rsidR="00B97F75" w:rsidRDefault="00000000">
      <w:pPr>
        <w:pStyle w:val="BodyText"/>
      </w:pPr>
      <w:r>
        <w:t>5 O Son of Being,</w:t>
      </w:r>
    </w:p>
    <w:p w14:paraId="19F042C9" w14:textId="77777777" w:rsidR="00B97F75" w:rsidRDefault="00000000">
      <w:pPr>
        <w:pStyle w:val="BodyText"/>
      </w:pPr>
      <w:r>
        <w:t>Love Me so that I may love you. If you do not love Me, I will never love you. Know this, O servant.</w:t>
      </w:r>
    </w:p>
    <w:p w14:paraId="313EEA65" w14:textId="77777777" w:rsidR="00B97F75" w:rsidRDefault="00000000">
      <w:pPr>
        <w:pStyle w:val="BodyText"/>
      </w:pPr>
      <w:r>
        <w:t>6 O Son of Being,</w:t>
      </w:r>
    </w:p>
    <w:p w14:paraId="55B2E235" w14:textId="77777777" w:rsidR="00B97F75" w:rsidRDefault="00000000">
      <w:pPr>
        <w:pStyle w:val="BodyText"/>
      </w:pPr>
      <w:r>
        <w:t>Your contentment is My love, and your paradise is My presence. Enter it and do not be patient. This is what has been destined for you in Our highest kingdom and Our most exalted dominion.</w:t>
      </w:r>
    </w:p>
    <w:p w14:paraId="4A9CE9F7" w14:textId="77777777" w:rsidR="00B97F75" w:rsidRDefault="00000000">
      <w:pPr>
        <w:pStyle w:val="BodyText"/>
      </w:pPr>
      <w:r>
        <w:t>7 O Son of Man,</w:t>
      </w:r>
    </w:p>
    <w:p w14:paraId="00C872FD" w14:textId="77777777" w:rsidR="00B97F75" w:rsidRDefault="00000000">
      <w:pPr>
        <w:pStyle w:val="BodyText"/>
      </w:pPr>
      <w:r>
        <w:t>If you love Myself, then turn away from yourself, and if you desire My pleasure, then disregard your own, so that you may perish in Me and I may eternally exist in you.</w:t>
      </w:r>
    </w:p>
    <w:p w14:paraId="24F0079D" w14:textId="77777777" w:rsidR="00B97F75" w:rsidRDefault="00000000">
      <w:pPr>
        <w:pStyle w:val="BodyText"/>
      </w:pPr>
      <w:r>
        <w:t>8 O Son of the Spirit,</w:t>
      </w:r>
    </w:p>
    <w:p w14:paraId="2760D240" w14:textId="77777777" w:rsidR="00B97F75"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86EB9C7" w14:textId="77777777" w:rsidR="00B97F75" w:rsidRDefault="00000000">
      <w:pPr>
        <w:pStyle w:val="BodyText"/>
      </w:pPr>
      <w:r>
        <w:t>9 O Son of Being,</w:t>
      </w:r>
    </w:p>
    <w:p w14:paraId="5AD9E54A" w14:textId="77777777" w:rsidR="00B97F75" w:rsidRDefault="00000000">
      <w:pPr>
        <w:pStyle w:val="BodyText"/>
      </w:pPr>
      <w:r>
        <w:t>My love is my fortress; whoever enters it will be saved and secure, and whoever turns away will go astray and perish.</w:t>
      </w:r>
    </w:p>
    <w:p w14:paraId="743E2FE1" w14:textId="77777777" w:rsidR="00B97F75" w:rsidRDefault="00000000">
      <w:pPr>
        <w:pStyle w:val="Heading2"/>
      </w:pPr>
      <w:bookmarkStart w:id="5" w:name="verses-10-18"/>
      <w:bookmarkEnd w:id="4"/>
      <w:r>
        <w:t>Verses 10-18</w:t>
      </w:r>
    </w:p>
    <w:p w14:paraId="10BFCF71" w14:textId="77777777" w:rsidR="00B97F75" w:rsidRDefault="00000000">
      <w:pPr>
        <w:pStyle w:val="FirstParagraph"/>
      </w:pPr>
      <w:r>
        <w:t>10 O Son of Utterance,</w:t>
      </w:r>
    </w:p>
    <w:p w14:paraId="2985C98A" w14:textId="77777777" w:rsidR="00B97F75" w:rsidRDefault="00000000">
      <w:pPr>
        <w:pStyle w:val="BodyText"/>
      </w:pPr>
      <w:r>
        <w:t>You are my fortress; enter it to be safe. My love is in you; recognize it within yourself so that you may find Me near.</w:t>
      </w:r>
    </w:p>
    <w:p w14:paraId="0C918269" w14:textId="77777777" w:rsidR="00B97F75" w:rsidRDefault="00000000">
      <w:pPr>
        <w:pStyle w:val="BodyText"/>
      </w:pPr>
      <w:r>
        <w:t>11 O Son of Being,</w:t>
      </w:r>
    </w:p>
    <w:p w14:paraId="4544B05D" w14:textId="77777777" w:rsidR="00B97F75" w:rsidRDefault="00000000">
      <w:pPr>
        <w:pStyle w:val="BodyText"/>
      </w:pPr>
      <w:r>
        <w:t>You are My niche and My lamp is within you; draw light from it and do not seek others, for I have created you rich and I have bestowed My bounty upon you in abundance.</w:t>
      </w:r>
    </w:p>
    <w:p w14:paraId="772EBECB" w14:textId="77777777" w:rsidR="00B97F75" w:rsidRDefault="00000000">
      <w:pPr>
        <w:pStyle w:val="BodyText"/>
      </w:pPr>
      <w:r>
        <w:t>12 O Son of Being,</w:t>
      </w:r>
    </w:p>
    <w:p w14:paraId="575A57DF" w14:textId="77777777" w:rsidR="00B97F75"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FE9F608" w14:textId="77777777" w:rsidR="00B97F75" w:rsidRDefault="00000000">
      <w:pPr>
        <w:pStyle w:val="BodyText"/>
      </w:pPr>
      <w:r>
        <w:t>13 O Son of Spirit,</w:t>
      </w:r>
    </w:p>
    <w:p w14:paraId="0D905997" w14:textId="77777777" w:rsidR="00B97F75"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75C9B0AC" w14:textId="77777777" w:rsidR="00B97F75" w:rsidRDefault="00000000">
      <w:pPr>
        <w:pStyle w:val="BodyText"/>
      </w:pPr>
      <w:r>
        <w:t>14 O Son of Man,</w:t>
      </w:r>
    </w:p>
    <w:p w14:paraId="558BA6E0" w14:textId="77777777" w:rsidR="00B97F75"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698DCAE5" w14:textId="77777777" w:rsidR="00B97F75" w:rsidRDefault="00000000">
      <w:pPr>
        <w:pStyle w:val="BodyText"/>
      </w:pPr>
      <w:r>
        <w:t>15 O Son of Utterance,</w:t>
      </w:r>
    </w:p>
    <w:p w14:paraId="7FADA621" w14:textId="77777777" w:rsidR="00B97F75"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3CB3241" w14:textId="77777777" w:rsidR="00B97F75" w:rsidRDefault="00000000">
      <w:pPr>
        <w:pStyle w:val="BodyText"/>
      </w:pPr>
      <w:r>
        <w:lastRenderedPageBreak/>
        <w:t>16 O Son of Light,</w:t>
      </w:r>
    </w:p>
    <w:p w14:paraId="6553C19A" w14:textId="77777777" w:rsidR="00B97F75" w:rsidRDefault="00000000">
      <w:pPr>
        <w:pStyle w:val="BodyText"/>
      </w:pPr>
      <w:r>
        <w:t>Forget everything other than Me and find comfort in My spirit. This is from the essence of My command, so turn towards it.</w:t>
      </w:r>
    </w:p>
    <w:p w14:paraId="5937108D" w14:textId="77777777" w:rsidR="00B97F75" w:rsidRDefault="00000000">
      <w:pPr>
        <w:pStyle w:val="BodyText"/>
      </w:pPr>
      <w:r>
        <w:t>17 O Son of Man,</w:t>
      </w:r>
    </w:p>
    <w:p w14:paraId="3082E8BC" w14:textId="77777777" w:rsidR="00B97F75" w:rsidRDefault="00000000">
      <w:pPr>
        <w:pStyle w:val="BodyText"/>
      </w:pPr>
      <w:r>
        <w:t>Be content with Me and seek no one else besides Me, for nothing other than Me will ever satisfy you.</w:t>
      </w:r>
    </w:p>
    <w:p w14:paraId="29274346" w14:textId="77777777" w:rsidR="00B97F75" w:rsidRDefault="00000000">
      <w:pPr>
        <w:pStyle w:val="BodyText"/>
      </w:pPr>
      <w:r>
        <w:t>18 O Son of Spirit,</w:t>
      </w:r>
    </w:p>
    <w:p w14:paraId="624C9923" w14:textId="77777777" w:rsidR="00B97F75" w:rsidRDefault="00000000">
      <w:pPr>
        <w:pStyle w:val="BodyText"/>
      </w:pPr>
      <w:r>
        <w:t>Do not ask of Me what you do not desire for yourself, then be satisfied with what We have ordained for you. What is beneficial for you is this, if you accept it with contentment.</w:t>
      </w:r>
    </w:p>
    <w:p w14:paraId="2F9BC336" w14:textId="77777777" w:rsidR="00B97F75" w:rsidRDefault="00000000">
      <w:pPr>
        <w:pStyle w:val="Heading2"/>
      </w:pPr>
      <w:bookmarkStart w:id="6" w:name="verses-19-27"/>
      <w:bookmarkEnd w:id="5"/>
      <w:r>
        <w:t>Verses 19-27</w:t>
      </w:r>
    </w:p>
    <w:p w14:paraId="059CACE3" w14:textId="77777777" w:rsidR="00B97F75" w:rsidRDefault="00000000">
      <w:pPr>
        <w:pStyle w:val="FirstParagraph"/>
      </w:pPr>
      <w:r>
        <w:t>19 O Son of the Supreme Horizon,</w:t>
      </w:r>
    </w:p>
    <w:p w14:paraId="66A131C4" w14:textId="77777777" w:rsidR="00B97F75" w:rsidRDefault="00000000">
      <w:pPr>
        <w:pStyle w:val="BodyText"/>
      </w:pPr>
      <w:r>
        <w:t>I have breathed into you a spirit from Me so that you might be a beloved to Me; why have you abandoned Me and sought a beloved other than Me?</w:t>
      </w:r>
    </w:p>
    <w:p w14:paraId="50FF19F9" w14:textId="77777777" w:rsidR="00B97F75" w:rsidRDefault="00000000">
      <w:pPr>
        <w:pStyle w:val="BodyText"/>
      </w:pPr>
      <w:r>
        <w:t>20 O Son of Spirit,</w:t>
      </w:r>
    </w:p>
    <w:p w14:paraId="65944344" w14:textId="77777777" w:rsidR="00B97F75"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03E5716E" w14:textId="77777777" w:rsidR="00B97F75" w:rsidRDefault="00000000">
      <w:pPr>
        <w:pStyle w:val="BodyText"/>
      </w:pPr>
      <w:r>
        <w:t>21 O Son of Man,</w:t>
      </w:r>
    </w:p>
    <w:p w14:paraId="143D47C1" w14:textId="77777777" w:rsidR="00B97F75" w:rsidRDefault="00000000">
      <w:pPr>
        <w:pStyle w:val="BodyText"/>
      </w:pPr>
      <w:r>
        <w:t>I have destined for you fruits from the most glorious tree, how could you turn away from it and be content with what is lesser? Return to what is better for you in the highest horizon.</w:t>
      </w:r>
    </w:p>
    <w:p w14:paraId="0DF672D6" w14:textId="77777777" w:rsidR="00B97F75" w:rsidRDefault="00000000">
      <w:pPr>
        <w:pStyle w:val="BodyText"/>
      </w:pPr>
      <w:r>
        <w:t>22 O Son of Spirit,</w:t>
      </w:r>
    </w:p>
    <w:p w14:paraId="42A0264D" w14:textId="77777777" w:rsidR="00B97F75" w:rsidRDefault="00000000">
      <w:pPr>
        <w:pStyle w:val="BodyText"/>
      </w:pPr>
      <w:r>
        <w:t>I have created you lofty, but you have made yourself lowly; ascend to that for which you were created.</w:t>
      </w:r>
    </w:p>
    <w:p w14:paraId="14EA3869" w14:textId="77777777" w:rsidR="00B97F75" w:rsidRDefault="00000000">
      <w:pPr>
        <w:pStyle w:val="BodyText"/>
      </w:pPr>
      <w:r>
        <w:t>23 O Son of Darkness,</w:t>
      </w:r>
    </w:p>
    <w:p w14:paraId="7882BEDA" w14:textId="77777777" w:rsidR="00B97F75" w:rsidRDefault="00000000">
      <w:pPr>
        <w:pStyle w:val="BodyText"/>
      </w:pPr>
      <w:r>
        <w:t>I call you to eternity, but you seek extinction. Why have you turned away from what We desire and inclined toward what you desire?</w:t>
      </w:r>
    </w:p>
    <w:p w14:paraId="4AE09F90" w14:textId="77777777" w:rsidR="00B97F75" w:rsidRDefault="00000000">
      <w:pPr>
        <w:pStyle w:val="BodyText"/>
      </w:pPr>
      <w:r>
        <w:t>24 O Son of Man,</w:t>
      </w:r>
    </w:p>
    <w:p w14:paraId="26564695" w14:textId="77777777" w:rsidR="00B97F75" w:rsidRDefault="00000000">
      <w:pPr>
        <w:pStyle w:val="BodyText"/>
      </w:pPr>
      <w:r>
        <w:t>Do not exceed your limits nor claim what is not fitting for you. Prostrate before the dawning-place of your Lord, the Possessor of Power and Authority.</w:t>
      </w:r>
    </w:p>
    <w:p w14:paraId="56DE91DA" w14:textId="77777777" w:rsidR="00B97F75" w:rsidRDefault="00000000">
      <w:pPr>
        <w:pStyle w:val="BodyText"/>
      </w:pPr>
      <w:r>
        <w:t>25 O Son of Spirit,</w:t>
      </w:r>
    </w:p>
    <w:p w14:paraId="338E3C3A" w14:textId="77777777" w:rsidR="00B97F75" w:rsidRDefault="00000000">
      <w:pPr>
        <w:pStyle w:val="BodyText"/>
      </w:pPr>
      <w:r>
        <w:t>Do not take pride over the poor with self-glory, for I walk before him, and see you in your adverse condition, and I curse upon you forever.</w:t>
      </w:r>
    </w:p>
    <w:p w14:paraId="72A9435A" w14:textId="77777777" w:rsidR="00B97F75" w:rsidRDefault="00000000">
      <w:pPr>
        <w:pStyle w:val="BodyText"/>
      </w:pPr>
      <w:r>
        <w:lastRenderedPageBreak/>
        <w:t>26 O Son of Existence,</w:t>
      </w:r>
    </w:p>
    <w:p w14:paraId="6289BC12" w14:textId="77777777" w:rsidR="00B97F75" w:rsidRDefault="00000000">
      <w:pPr>
        <w:pStyle w:val="BodyText"/>
      </w:pPr>
      <w:r>
        <w:t>How have you forgotten your own flaws and preoccupied yourself with the flaws of My servants? Upon anyone who does this, My curse is upon them.</w:t>
      </w:r>
    </w:p>
    <w:p w14:paraId="5900D96D" w14:textId="77777777" w:rsidR="00B97F75" w:rsidRDefault="00000000">
      <w:pPr>
        <w:pStyle w:val="BodyText"/>
      </w:pPr>
      <w:r>
        <w:t>27 O Son of Man,</w:t>
      </w:r>
    </w:p>
    <w:p w14:paraId="10A2111A" w14:textId="77777777" w:rsidR="00B97F75" w:rsidRDefault="00000000">
      <w:pPr>
        <w:pStyle w:val="BodyText"/>
      </w:pPr>
      <w:r>
        <w:t>Do not breathe in the fault of anyone as long as you yourself are flawed. If you do otherwise, you are cursed, and I bear witness to that.</w:t>
      </w:r>
    </w:p>
    <w:p w14:paraId="3476D881" w14:textId="77777777" w:rsidR="00B97F75" w:rsidRDefault="00000000">
      <w:pPr>
        <w:pStyle w:val="Heading2"/>
      </w:pPr>
      <w:bookmarkStart w:id="7" w:name="verses-28-36"/>
      <w:bookmarkEnd w:id="6"/>
      <w:r>
        <w:t>Verses 28-36</w:t>
      </w:r>
    </w:p>
    <w:p w14:paraId="4E5CA055" w14:textId="77777777" w:rsidR="00B97F75" w:rsidRDefault="00000000">
      <w:pPr>
        <w:pStyle w:val="FirstParagraph"/>
      </w:pPr>
      <w:r>
        <w:t>28 O Son of Spirit,</w:t>
      </w:r>
    </w:p>
    <w:p w14:paraId="527FC40E" w14:textId="77777777" w:rsidR="00B97F75" w:rsidRDefault="00000000">
      <w:pPr>
        <w:pStyle w:val="BodyText"/>
      </w:pPr>
      <w:r>
        <w:t>Be certain that he who commands people to justice but commits indecency himself is not of me, even if he bears my name.</w:t>
      </w:r>
    </w:p>
    <w:p w14:paraId="0A912B80" w14:textId="77777777" w:rsidR="00B97F75" w:rsidRDefault="00000000">
      <w:pPr>
        <w:pStyle w:val="BodyText"/>
      </w:pPr>
      <w:r>
        <w:t>29 O Son of Being,</w:t>
      </w:r>
    </w:p>
    <w:p w14:paraId="7E3E7BE1" w14:textId="77777777" w:rsidR="00B97F75" w:rsidRDefault="00000000">
      <w:pPr>
        <w:pStyle w:val="BodyText"/>
      </w:pPr>
      <w:r>
        <w:t>Do not attribute to another what you do not like for yourself, and do not say what you do not do. This is my command to you, so act upon it.</w:t>
      </w:r>
    </w:p>
    <w:p w14:paraId="3E235149" w14:textId="77777777" w:rsidR="00B97F75" w:rsidRDefault="00000000">
      <w:pPr>
        <w:pStyle w:val="BodyText"/>
      </w:pPr>
      <w:r>
        <w:t>30 O Son of Man,</w:t>
      </w:r>
    </w:p>
    <w:p w14:paraId="6BF242BF" w14:textId="77777777" w:rsidR="00B97F75" w:rsidRDefault="00000000">
      <w:pPr>
        <w:pStyle w:val="BodyText"/>
      </w:pPr>
      <w:r>
        <w:t>Do not deny the face of my servant when he asks you for something; for his face is my face, so be ashamed before me.</w:t>
      </w:r>
    </w:p>
    <w:p w14:paraId="47F78270" w14:textId="77777777" w:rsidR="00B97F75" w:rsidRDefault="00000000">
      <w:pPr>
        <w:pStyle w:val="BodyText"/>
      </w:pPr>
      <w:r>
        <w:t>31 O Son of Being,</w:t>
      </w:r>
    </w:p>
    <w:p w14:paraId="7D53CFA3" w14:textId="77777777" w:rsidR="00B97F75" w:rsidRDefault="00000000">
      <w:pPr>
        <w:pStyle w:val="BodyText"/>
      </w:pPr>
      <w:r>
        <w:t>Account for yourself every day before you are held accountable, for death will come to you suddenly and you will stand to account for yourself.</w:t>
      </w:r>
    </w:p>
    <w:p w14:paraId="13518EF6" w14:textId="77777777" w:rsidR="00B97F75" w:rsidRDefault="00000000">
      <w:pPr>
        <w:pStyle w:val="BodyText"/>
      </w:pPr>
      <w:r>
        <w:t>32 O Son of Ignorance,</w:t>
      </w:r>
    </w:p>
    <w:p w14:paraId="3AE638D4" w14:textId="77777777" w:rsidR="00B97F75" w:rsidRDefault="00000000">
      <w:pPr>
        <w:pStyle w:val="BodyText"/>
      </w:pPr>
      <w:r>
        <w:t>I have made death a glad tidings for you, how can you be saddened by it. And I have made light a radiance for you, how can you veil yourself from it.</w:t>
      </w:r>
    </w:p>
    <w:p w14:paraId="2D1EDF1B" w14:textId="77777777" w:rsidR="00B97F75" w:rsidRDefault="00000000">
      <w:pPr>
        <w:pStyle w:val="BodyText"/>
      </w:pPr>
      <w:r>
        <w:t>33 O Son of the Spirit,</w:t>
      </w:r>
    </w:p>
    <w:p w14:paraId="1461CA3B" w14:textId="77777777" w:rsidR="00B97F75" w:rsidRDefault="00000000">
      <w:pPr>
        <w:pStyle w:val="BodyText"/>
      </w:pPr>
      <w:r>
        <w:t>With the glad tidings of light I give you good news, so rejoice in it. And I call you to the abode of holiness, take refuge in it, that you may rest for eternity.</w:t>
      </w:r>
    </w:p>
    <w:p w14:paraId="0697EE7D" w14:textId="77777777" w:rsidR="00B97F75" w:rsidRDefault="00000000">
      <w:pPr>
        <w:pStyle w:val="BodyText"/>
      </w:pPr>
      <w:r>
        <w:t>34 O Son of the Spirit,</w:t>
      </w:r>
    </w:p>
    <w:p w14:paraId="0DA4D59B" w14:textId="77777777" w:rsidR="00B97F75"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7A34486" w14:textId="77777777" w:rsidR="00B97F75" w:rsidRDefault="00000000">
      <w:pPr>
        <w:pStyle w:val="BodyText"/>
      </w:pPr>
      <w:r>
        <w:t>35 O Son of Man,</w:t>
      </w:r>
    </w:p>
    <w:p w14:paraId="1D887869" w14:textId="77777777" w:rsidR="00B97F75" w:rsidRDefault="00000000">
      <w:pPr>
        <w:pStyle w:val="BodyText"/>
      </w:pPr>
      <w:r>
        <w:lastRenderedPageBreak/>
        <w:t>Do not grieve except in your distance from Us, and do not rejoice except in your nearness to Us and your return to Us.</w:t>
      </w:r>
    </w:p>
    <w:p w14:paraId="178022AC" w14:textId="77777777" w:rsidR="00B97F75" w:rsidRDefault="00000000">
      <w:pPr>
        <w:pStyle w:val="BodyText"/>
      </w:pPr>
      <w:r>
        <w:t>36 O Son of Man,</w:t>
      </w:r>
    </w:p>
    <w:p w14:paraId="29BEE1C0" w14:textId="77777777" w:rsidR="00B97F75" w:rsidRDefault="00000000">
      <w:pPr>
        <w:pStyle w:val="BodyText"/>
      </w:pPr>
      <w:r>
        <w:t>Rejoice in the joy of your heart, so that you may be prepared for My meeting and a mirror to My beauty.</w:t>
      </w:r>
    </w:p>
    <w:p w14:paraId="1AE73E3F" w14:textId="77777777" w:rsidR="00B97F75" w:rsidRDefault="00000000">
      <w:pPr>
        <w:pStyle w:val="Heading2"/>
      </w:pPr>
      <w:bookmarkStart w:id="8" w:name="verses-37-45"/>
      <w:bookmarkEnd w:id="7"/>
      <w:r>
        <w:t>Verses 37-45</w:t>
      </w:r>
    </w:p>
    <w:p w14:paraId="344BB2E8" w14:textId="77777777" w:rsidR="00B97F75" w:rsidRDefault="00000000">
      <w:pPr>
        <w:pStyle w:val="FirstParagraph"/>
      </w:pPr>
      <w:r>
        <w:t>37 O Son of Man,</w:t>
      </w:r>
    </w:p>
    <w:p w14:paraId="571B34B6" w14:textId="77777777" w:rsidR="00B97F75" w:rsidRDefault="00000000">
      <w:pPr>
        <w:pStyle w:val="BodyText"/>
      </w:pPr>
      <w:r>
        <w:t>Do not deprive yourself of the beauty of My garment, nor deny your share from the novelty of My garden; lest thirst overtake you in the eternity of My essence.</w:t>
      </w:r>
    </w:p>
    <w:p w14:paraId="49C2206E" w14:textId="77777777" w:rsidR="00B97F75" w:rsidRDefault="00000000">
      <w:pPr>
        <w:pStyle w:val="BodyText"/>
      </w:pPr>
      <w:r>
        <w:t>38 O Son of Being,</w:t>
      </w:r>
    </w:p>
    <w:p w14:paraId="3762EE88" w14:textId="77777777" w:rsidR="00B97F75" w:rsidRDefault="00000000">
      <w:pPr>
        <w:pStyle w:val="BodyText"/>
      </w:pPr>
      <w:r>
        <w:t>Observe My boundaries out of love for Me, then restrain yourself from what you desire in pursuit of My pleasure.</w:t>
      </w:r>
    </w:p>
    <w:p w14:paraId="6965B7B0" w14:textId="77777777" w:rsidR="00B97F75" w:rsidRDefault="00000000">
      <w:pPr>
        <w:pStyle w:val="BodyText"/>
      </w:pPr>
      <w:r>
        <w:t>39 O Son of Man,</w:t>
      </w:r>
    </w:p>
    <w:p w14:paraId="7E44C46F" w14:textId="77777777" w:rsidR="00B97F75" w:rsidRDefault="00000000">
      <w:pPr>
        <w:pStyle w:val="BodyText"/>
      </w:pPr>
      <w:r>
        <w:t>Do not abandon My commands out of love for My beauty, and do not forget My precepts in pursuit of My pleasure.</w:t>
      </w:r>
    </w:p>
    <w:p w14:paraId="2F30CCF0" w14:textId="77777777" w:rsidR="00B97F75" w:rsidRDefault="00000000">
      <w:pPr>
        <w:pStyle w:val="BodyText"/>
      </w:pPr>
      <w:r>
        <w:t>40 O Son of Man,</w:t>
      </w:r>
    </w:p>
    <w:p w14:paraId="7E32DB57" w14:textId="77777777" w:rsidR="00B97F75" w:rsidRDefault="00000000">
      <w:pPr>
        <w:pStyle w:val="BodyText"/>
      </w:pPr>
      <w:r>
        <w:t>Gallop through the wilderness of oblivion, then hasten in the field of the sky. You will find comfort only in submission to Our command and in humility before Our Face.</w:t>
      </w:r>
    </w:p>
    <w:p w14:paraId="001595BD" w14:textId="77777777" w:rsidR="00B97F75" w:rsidRDefault="00000000">
      <w:pPr>
        <w:pStyle w:val="BodyText"/>
      </w:pPr>
      <w:r>
        <w:t>41 O Son of Man,</w:t>
      </w:r>
    </w:p>
    <w:p w14:paraId="571E3452" w14:textId="77777777" w:rsidR="00B97F75" w:rsidRDefault="00000000">
      <w:pPr>
        <w:pStyle w:val="BodyText"/>
      </w:pPr>
      <w:r>
        <w:t>Magnify My command that I may reveal unto you the secrets of greatness, and shine upon you with the lights of eternity.</w:t>
      </w:r>
    </w:p>
    <w:p w14:paraId="3CCA24A1" w14:textId="77777777" w:rsidR="00B97F75" w:rsidRDefault="00000000">
      <w:pPr>
        <w:pStyle w:val="BodyText"/>
      </w:pPr>
      <w:r>
        <w:t>42 O Son of Man,</w:t>
      </w:r>
    </w:p>
    <w:p w14:paraId="31EBF8C0" w14:textId="77777777" w:rsidR="00B97F75" w:rsidRDefault="00000000">
      <w:pPr>
        <w:pStyle w:val="BodyText"/>
      </w:pPr>
      <w:r>
        <w:t>Be submissive to Me so that I may be humble towards you, and support My command so that you may be supported in the Kingdom.</w:t>
      </w:r>
    </w:p>
    <w:p w14:paraId="44B2A36F" w14:textId="77777777" w:rsidR="00B97F75" w:rsidRDefault="00000000">
      <w:pPr>
        <w:pStyle w:val="BodyText"/>
      </w:pPr>
      <w:r>
        <w:t>43 O Son of Being,</w:t>
      </w:r>
    </w:p>
    <w:p w14:paraId="1434B052" w14:textId="77777777" w:rsidR="00B97F75" w:rsidRDefault="00000000">
      <w:pPr>
        <w:pStyle w:val="BodyText"/>
      </w:pPr>
      <w:r>
        <w:t>Remember Me in My earth so that I may remember you in My heaven; that your eye may be comforted thereby, and My eye may be comforted thereby as well.</w:t>
      </w:r>
    </w:p>
    <w:p w14:paraId="445CE8D8" w14:textId="77777777" w:rsidR="00B97F75" w:rsidRDefault="00000000">
      <w:pPr>
        <w:pStyle w:val="BodyText"/>
      </w:pPr>
      <w:r>
        <w:t>44 O Son of the Throne,</w:t>
      </w:r>
    </w:p>
    <w:p w14:paraId="3B5D8301" w14:textId="77777777" w:rsidR="00B97F75"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D77A3B8" w14:textId="77777777" w:rsidR="00B97F75" w:rsidRDefault="00000000">
      <w:pPr>
        <w:pStyle w:val="BodyText"/>
      </w:pPr>
      <w:r>
        <w:lastRenderedPageBreak/>
        <w:t>45 O Son of Existence,</w:t>
      </w:r>
    </w:p>
    <w:p w14:paraId="41D081F7" w14:textId="77777777" w:rsidR="00B97F75" w:rsidRDefault="00000000">
      <w:pPr>
        <w:pStyle w:val="BodyText"/>
      </w:pPr>
      <w:r>
        <w:t>Strive in My path, content with Me and grateful for My decree, so that you may rest with Me in the domes of grandeur, behind the curtains of might.</w:t>
      </w:r>
    </w:p>
    <w:p w14:paraId="7716BC71" w14:textId="77777777" w:rsidR="00B97F75" w:rsidRDefault="00000000">
      <w:pPr>
        <w:pStyle w:val="Heading2"/>
      </w:pPr>
      <w:bookmarkStart w:id="9" w:name="verses-46-54"/>
      <w:bookmarkEnd w:id="8"/>
      <w:r>
        <w:t>Verses 46-54</w:t>
      </w:r>
    </w:p>
    <w:p w14:paraId="3E48217A" w14:textId="77777777" w:rsidR="00B97F75" w:rsidRDefault="00000000">
      <w:pPr>
        <w:pStyle w:val="FirstParagraph"/>
      </w:pPr>
      <w:r>
        <w:t>46 O Son of Man,</w:t>
      </w:r>
    </w:p>
    <w:p w14:paraId="70392AD8" w14:textId="77777777" w:rsidR="00B97F75"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5C2DA564" w14:textId="77777777" w:rsidR="00B97F75" w:rsidRDefault="00000000">
      <w:pPr>
        <w:pStyle w:val="BodyText"/>
      </w:pPr>
      <w:r>
        <w:t>47 O Son of Man,</w:t>
      </w:r>
    </w:p>
    <w:p w14:paraId="5E2ED028" w14:textId="77777777" w:rsidR="00B97F75"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4F47EC6" w14:textId="77777777" w:rsidR="00B97F75" w:rsidRDefault="00000000">
      <w:pPr>
        <w:pStyle w:val="BodyText"/>
      </w:pPr>
      <w:r>
        <w:t>48 O Son of Man,</w:t>
      </w:r>
    </w:p>
    <w:p w14:paraId="72B04F83" w14:textId="77777777" w:rsidR="00B97F75" w:rsidRDefault="00000000">
      <w:pPr>
        <w:pStyle w:val="BodyText"/>
      </w:pPr>
      <w:r>
        <w:t>Everything has a sign; the sign of love is patience in My decree and endurance in My trials.</w:t>
      </w:r>
    </w:p>
    <w:p w14:paraId="70E74FC5" w14:textId="77777777" w:rsidR="00B97F75" w:rsidRDefault="00000000">
      <w:pPr>
        <w:pStyle w:val="BodyText"/>
      </w:pPr>
      <w:r>
        <w:t>49 O Son of Man,</w:t>
      </w:r>
    </w:p>
    <w:p w14:paraId="74EC2A14" w14:textId="77777777" w:rsidR="00B97F75" w:rsidRDefault="00000000">
      <w:pPr>
        <w:pStyle w:val="BodyText"/>
      </w:pPr>
      <w:r>
        <w:t>The sincere lover longs for trials as the sinner longs for forgiveness and the offender for mercy.</w:t>
      </w:r>
    </w:p>
    <w:p w14:paraId="231748AA" w14:textId="77777777" w:rsidR="00B97F75" w:rsidRDefault="00000000">
      <w:pPr>
        <w:pStyle w:val="BodyText"/>
      </w:pPr>
      <w:r>
        <w:t>50 O Son of Man,</w:t>
      </w:r>
    </w:p>
    <w:p w14:paraId="4F4B5DED" w14:textId="77777777" w:rsidR="00B97F75"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195F2178" w14:textId="77777777" w:rsidR="00B97F75" w:rsidRDefault="00000000">
      <w:pPr>
        <w:pStyle w:val="BodyText"/>
      </w:pPr>
      <w:r>
        <w:t>51 O Son of Man,</w:t>
      </w:r>
    </w:p>
    <w:p w14:paraId="7193C04C" w14:textId="77777777" w:rsidR="00B97F75"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C451D4B" w14:textId="77777777" w:rsidR="00B97F75" w:rsidRDefault="00000000">
      <w:pPr>
        <w:pStyle w:val="Heading4"/>
      </w:pPr>
      <w:bookmarkStart w:id="10" w:name="X6a6ee21cb987d5300342f3e9cfbd4fdc91b1a15"/>
      <w:r>
        <w:t>Note: The instructions for GPT4 was changed to be less influenced by the official translation.</w:t>
      </w:r>
    </w:p>
    <w:p w14:paraId="12819F7D" w14:textId="77777777" w:rsidR="00B97F75" w:rsidRDefault="00000000">
      <w:pPr>
        <w:pStyle w:val="FirstParagraph"/>
      </w:pPr>
      <w:r>
        <w:t>52 O Child of Humanity,</w:t>
      </w:r>
    </w:p>
    <w:p w14:paraId="11D03EB4" w14:textId="77777777" w:rsidR="00B97F75" w:rsidRDefault="00000000">
      <w:pPr>
        <w:pStyle w:val="BodyText"/>
      </w:pPr>
      <w:r>
        <w:t>If a blessing befalls you, do not exult in it; if humiliation reaches you, do not grieve over it. For both will vanish in a moment and fade away in time.</w:t>
      </w:r>
    </w:p>
    <w:p w14:paraId="7D022D05" w14:textId="77777777" w:rsidR="00B97F75" w:rsidRDefault="00000000">
      <w:pPr>
        <w:pStyle w:val="BodyText"/>
      </w:pPr>
      <w:r>
        <w:t>53 O Child of Existence,</w:t>
      </w:r>
    </w:p>
    <w:p w14:paraId="57860A68" w14:textId="77777777" w:rsidR="00B97F75" w:rsidRDefault="00000000">
      <w:pPr>
        <w:pStyle w:val="BodyText"/>
      </w:pPr>
      <w:r>
        <w:t>If poverty affects you, don’t despair, because the source of wealth will bless you in due time. Don’t fear humiliation, because one day you will surely be graced with honor.</w:t>
      </w:r>
    </w:p>
    <w:p w14:paraId="4C4A1FB5" w14:textId="77777777" w:rsidR="00B97F75" w:rsidRDefault="00000000">
      <w:pPr>
        <w:pStyle w:val="BodyText"/>
      </w:pPr>
      <w:r>
        <w:lastRenderedPageBreak/>
        <w:t>54 O Child of Existence,</w:t>
      </w:r>
    </w:p>
    <w:p w14:paraId="52AF3A1F" w14:textId="77777777" w:rsidR="00B97F75" w:rsidRDefault="00000000">
      <w:pPr>
        <w:pStyle w:val="BodyText"/>
      </w:pPr>
      <w:r>
        <w:t>If you love this everlasting, eternal state and this primordial, timeless life, then forsake this transient, fleeting world.</w:t>
      </w:r>
    </w:p>
    <w:p w14:paraId="27558929" w14:textId="77777777" w:rsidR="00B97F75" w:rsidRDefault="00000000">
      <w:pPr>
        <w:pStyle w:val="Heading2"/>
      </w:pPr>
      <w:bookmarkStart w:id="11" w:name="verses-55-63"/>
      <w:bookmarkEnd w:id="9"/>
      <w:bookmarkEnd w:id="10"/>
      <w:r>
        <w:t>Verses 55-63</w:t>
      </w:r>
    </w:p>
    <w:p w14:paraId="177BB1D4" w14:textId="77777777" w:rsidR="00B97F75" w:rsidRDefault="00000000">
      <w:pPr>
        <w:pStyle w:val="FirstParagraph"/>
      </w:pPr>
      <w:r>
        <w:t>55 O Child of Existence,</w:t>
      </w:r>
    </w:p>
    <w:p w14:paraId="7F61D3E0" w14:textId="77777777" w:rsidR="00B97F75" w:rsidRDefault="00000000">
      <w:pPr>
        <w:pStyle w:val="BodyText"/>
      </w:pPr>
      <w:r>
        <w:t>Do not be preoccupied with this world; for as fire is used to test gold, gold is used to test the servants.</w:t>
      </w:r>
    </w:p>
    <w:p w14:paraId="670A2B9D" w14:textId="77777777" w:rsidR="00B97F75" w:rsidRDefault="00000000">
      <w:pPr>
        <w:pStyle w:val="BodyText"/>
      </w:pPr>
      <w:r>
        <w:t>56 O son of man,</w:t>
      </w:r>
    </w:p>
    <w:p w14:paraId="0C380DF7" w14:textId="77777777" w:rsidR="00B97F75"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5D7C6DBB" w14:textId="77777777" w:rsidR="00B97F75" w:rsidRDefault="00000000">
      <w:pPr>
        <w:pStyle w:val="BodyText"/>
      </w:pPr>
      <w:r>
        <w:t>57 O son of man,</w:t>
      </w:r>
    </w:p>
    <w:p w14:paraId="098A9732" w14:textId="77777777" w:rsidR="00B97F75"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24D72119" w14:textId="77777777" w:rsidR="00B97F75" w:rsidRDefault="00000000">
      <w:pPr>
        <w:pStyle w:val="BodyText"/>
      </w:pPr>
      <w:r>
        <w:t>58 O son of humanity,</w:t>
      </w:r>
    </w:p>
    <w:p w14:paraId="6C1D7DF1" w14:textId="77777777" w:rsidR="00B97F75" w:rsidRDefault="00000000">
      <w:pPr>
        <w:pStyle w:val="BodyText"/>
      </w:pPr>
      <w:r>
        <w:t>The temple of existence is my throne, cleanse it from everything for my settling in it and my establishment upon it.</w:t>
      </w:r>
    </w:p>
    <w:p w14:paraId="427579CA" w14:textId="77777777" w:rsidR="00B97F75" w:rsidRDefault="00000000">
      <w:pPr>
        <w:pStyle w:val="BodyText"/>
      </w:pPr>
      <w:r>
        <w:t>59 O son of existence,</w:t>
      </w:r>
    </w:p>
    <w:p w14:paraId="2FCE224F" w14:textId="77777777" w:rsidR="00B97F75" w:rsidRDefault="00000000">
      <w:pPr>
        <w:pStyle w:val="BodyText"/>
      </w:pPr>
      <w:r>
        <w:t>Your heart is my dwelling, sanctify it for my descent, and your spirit is my place of appearance, purify it for my manifestation.</w:t>
      </w:r>
    </w:p>
    <w:p w14:paraId="12070812" w14:textId="77777777" w:rsidR="00B97F75" w:rsidRDefault="00000000">
      <w:pPr>
        <w:pStyle w:val="BodyText"/>
      </w:pPr>
      <w:r>
        <w:t>60 O son of humanity,</w:t>
      </w:r>
    </w:p>
    <w:p w14:paraId="32CD4613" w14:textId="77777777" w:rsidR="00B97F75" w:rsidRDefault="00000000">
      <w:pPr>
        <w:pStyle w:val="BodyText"/>
      </w:pPr>
      <w:r>
        <w:t>Insert your hand into my pocket so that I can raise my head from your pocket, shining and illuminating.</w:t>
      </w:r>
    </w:p>
    <w:p w14:paraId="08060ED6" w14:textId="77777777" w:rsidR="00B97F75" w:rsidRDefault="00000000">
      <w:pPr>
        <w:pStyle w:val="BodyText"/>
      </w:pPr>
      <w:r>
        <w:t>61 O son of man,</w:t>
      </w:r>
    </w:p>
    <w:p w14:paraId="6B73E99A" w14:textId="77777777" w:rsidR="00B97F75" w:rsidRDefault="00000000">
      <w:pPr>
        <w:pStyle w:val="BodyText"/>
      </w:pPr>
      <w:r>
        <w:t>Ascend to my heaven so that you may witness my union; to drink from the crystal clear wine incomparable and cups of glory that never fade.</w:t>
      </w:r>
    </w:p>
    <w:p w14:paraId="58D5AC2F" w14:textId="77777777" w:rsidR="00B97F75" w:rsidRDefault="00000000">
      <w:pPr>
        <w:pStyle w:val="BodyText"/>
      </w:pPr>
      <w:r>
        <w:t>62 O son of man,</w:t>
      </w:r>
    </w:p>
    <w:p w14:paraId="183B6F01" w14:textId="77777777" w:rsidR="00B97F75"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B1E2A5E" w14:textId="77777777" w:rsidR="00B97F75" w:rsidRDefault="00000000">
      <w:pPr>
        <w:pStyle w:val="BodyText"/>
      </w:pPr>
      <w:r>
        <w:t>63 O son of man,</w:t>
      </w:r>
    </w:p>
    <w:p w14:paraId="0F4C2A0C" w14:textId="77777777" w:rsidR="00B97F75"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77F5D64A" w14:textId="77777777" w:rsidR="00B97F75" w:rsidRDefault="00000000">
      <w:pPr>
        <w:pStyle w:val="Heading2"/>
      </w:pPr>
      <w:bookmarkStart w:id="12" w:name="verses-64-71"/>
      <w:bookmarkEnd w:id="11"/>
      <w:r>
        <w:t>Verses 64-71</w:t>
      </w:r>
    </w:p>
    <w:p w14:paraId="2D2ABD1C" w14:textId="77777777" w:rsidR="00B97F75" w:rsidRDefault="00000000">
      <w:pPr>
        <w:pStyle w:val="FirstParagraph"/>
      </w:pPr>
      <w:r>
        <w:t>64 O son of man,</w:t>
      </w:r>
    </w:p>
    <w:p w14:paraId="5BA5A81F" w14:textId="77777777" w:rsidR="00B97F75"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7D2F9C01" w14:textId="77777777" w:rsidR="00B97F75" w:rsidRDefault="00000000">
      <w:pPr>
        <w:pStyle w:val="BodyText"/>
      </w:pPr>
      <w:r>
        <w:t>65 O son of man,</w:t>
      </w:r>
    </w:p>
    <w:p w14:paraId="2680BE0A" w14:textId="77777777" w:rsidR="00B97F75"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340739DC" w14:textId="77777777" w:rsidR="00B97F75" w:rsidRDefault="00000000">
      <w:pPr>
        <w:pStyle w:val="BodyText"/>
      </w:pPr>
      <w:r>
        <w:t>66 O children of the unseen essence,</w:t>
      </w:r>
    </w:p>
    <w:p w14:paraId="1443778E" w14:textId="77777777" w:rsidR="00B97F75" w:rsidRDefault="00000000">
      <w:pPr>
        <w:pStyle w:val="BodyText"/>
      </w:pPr>
      <w:r>
        <w:t>You will be prevented from my love and souls will be disturbed from my remembrance; for minds cannot bear me, and hearts cannot contain me.</w:t>
      </w:r>
    </w:p>
    <w:p w14:paraId="7B4E32C3" w14:textId="77777777" w:rsidR="00B97F75" w:rsidRDefault="00000000">
      <w:pPr>
        <w:pStyle w:val="BodyText"/>
      </w:pPr>
      <w:r>
        <w:t>67 O son of beauty,</w:t>
      </w:r>
    </w:p>
    <w:p w14:paraId="01FE5B2E" w14:textId="77777777" w:rsidR="00B97F75"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15FC9C66" w14:textId="77777777" w:rsidR="00B97F75" w:rsidRDefault="00000000">
      <w:pPr>
        <w:pStyle w:val="BodyText"/>
      </w:pPr>
      <w:r>
        <w:t>68 O children of man,</w:t>
      </w:r>
    </w:p>
    <w:p w14:paraId="1708C0BD" w14:textId="77777777" w:rsidR="00B97F75"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45D6C84F" w14:textId="77777777" w:rsidR="00B97F75" w:rsidRDefault="00000000">
      <w:pPr>
        <w:pStyle w:val="BodyText"/>
      </w:pPr>
      <w:r>
        <w:t>69 O children of the spirit,</w:t>
      </w:r>
    </w:p>
    <w:p w14:paraId="5BCF5AA3" w14:textId="77777777" w:rsidR="00B97F75"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CD4F42F" w14:textId="77777777" w:rsidR="00B97F75" w:rsidRDefault="00000000">
      <w:pPr>
        <w:pStyle w:val="BodyText"/>
      </w:pPr>
      <w:r>
        <w:t>70 O son of him who stands in the kingdom of his own self,</w:t>
      </w:r>
    </w:p>
    <w:p w14:paraId="50A8882A" w14:textId="77777777" w:rsidR="00B97F75"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C7C8BF8" w14:textId="77777777" w:rsidR="00B97F75" w:rsidRDefault="00000000">
      <w:pPr>
        <w:pStyle w:val="BodyText"/>
      </w:pPr>
      <w:r>
        <w:lastRenderedPageBreak/>
        <w:t>71 O son of man,</w:t>
      </w:r>
    </w:p>
    <w:p w14:paraId="0112ABB3" w14:textId="77777777" w:rsidR="00B97F75"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44519638" w14:textId="77777777" w:rsidR="00B97F75" w:rsidRDefault="00000000">
      <w:r>
        <w:br w:type="page"/>
      </w:r>
    </w:p>
    <w:p w14:paraId="08FCB1EC" w14:textId="77777777" w:rsidR="00B97F75" w:rsidRDefault="00000000">
      <w:pPr>
        <w:pStyle w:val="Heading1"/>
      </w:pPr>
      <w:bookmarkStart w:id="13" w:name="sec-the-persian-hidden-words"/>
      <w:bookmarkStart w:id="14" w:name="_Toc142336744"/>
      <w:bookmarkEnd w:id="2"/>
      <w:bookmarkEnd w:id="12"/>
      <w:r>
        <w:lastRenderedPageBreak/>
        <w:t>Kalimat-i-Maknunih (The Hidden Words of Persian)</w:t>
      </w:r>
      <w:bookmarkEnd w:id="14"/>
    </w:p>
    <w:p w14:paraId="614265ED" w14:textId="77777777" w:rsidR="00B97F75" w:rsidRDefault="00000000">
      <w:pPr>
        <w:pStyle w:val="Heading3"/>
      </w:pPr>
      <w:bookmarkStart w:id="15" w:name="verses-1-9-1"/>
      <w:r>
        <w:t>Verses 1-9</w:t>
      </w:r>
    </w:p>
    <w:p w14:paraId="4B4D21F8" w14:textId="77777777" w:rsidR="00B97F75" w:rsidRDefault="00000000">
      <w:pPr>
        <w:pStyle w:val="FirstParagraph"/>
      </w:pPr>
      <w:r>
        <w:t>In the name of the Powerful Speaker,</w:t>
      </w:r>
    </w:p>
    <w:p w14:paraId="691CFE02" w14:textId="77777777" w:rsidR="00B97F75" w:rsidRDefault="00000000">
      <w:pPr>
        <w:pStyle w:val="BodyText"/>
      </w:pPr>
      <w:r>
        <w:t>1 O possessors of intellect and hearing!</w:t>
      </w:r>
    </w:p>
    <w:p w14:paraId="1849878B" w14:textId="77777777" w:rsidR="00B97F75"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7E199CA" w14:textId="77777777" w:rsidR="00B97F75" w:rsidRDefault="00000000">
      <w:pPr>
        <w:pStyle w:val="BodyText"/>
      </w:pPr>
      <w:r>
        <w:t>2 O son of spirit!</w:t>
      </w:r>
    </w:p>
    <w:p w14:paraId="04D5C05D" w14:textId="77777777" w:rsidR="00B97F75"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17416B6E" w14:textId="77777777" w:rsidR="00B97F75" w:rsidRDefault="00000000">
      <w:pPr>
        <w:pStyle w:val="BodyText"/>
      </w:pPr>
      <w:r>
        <w:t>3 O friend!</w:t>
      </w:r>
    </w:p>
    <w:p w14:paraId="43C324EA" w14:textId="77777777" w:rsidR="00B97F75"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06C0990" w14:textId="77777777" w:rsidR="00B97F75" w:rsidRDefault="00000000">
      <w:pPr>
        <w:pStyle w:val="BodyText"/>
      </w:pPr>
      <w:r>
        <w:t>4 O son of justice!</w:t>
      </w:r>
    </w:p>
    <w:p w14:paraId="3BB7AA03" w14:textId="77777777" w:rsidR="00B97F75"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002009F" w14:textId="77777777" w:rsidR="00B97F75" w:rsidRDefault="00000000">
      <w:pPr>
        <w:pStyle w:val="BodyText"/>
      </w:pPr>
      <w:r>
        <w:t>5 O son of dust!</w:t>
      </w:r>
    </w:p>
    <w:p w14:paraId="37DE8AD6" w14:textId="77777777" w:rsidR="00B97F75" w:rsidRDefault="00000000">
      <w:pPr>
        <w:pStyle w:val="BodyText"/>
      </w:pPr>
      <w:r>
        <w:t>Truly, I say the most heedless of all people is the one who disputes in words and seeks to surpass his brother. Say, O brethren, let your deeds, not your words, be your adorning.</w:t>
      </w:r>
    </w:p>
    <w:p w14:paraId="6F80FA9F" w14:textId="77777777" w:rsidR="00B97F75" w:rsidRDefault="00000000">
      <w:pPr>
        <w:pStyle w:val="BodyText"/>
      </w:pPr>
      <w:r>
        <w:t>6 O sons of earth!</w:t>
      </w:r>
    </w:p>
    <w:p w14:paraId="421B9F85" w14:textId="77777777" w:rsidR="00B97F75" w:rsidRDefault="00000000">
      <w:pPr>
        <w:pStyle w:val="BodyText"/>
      </w:pPr>
      <w:r>
        <w:t>Truly, know that a heart tainted with even a hint of envy will assuredly not enter into the sovereignty of My eternity, nor will it perceive the fragrances of sanctity from My holy dominion.</w:t>
      </w:r>
    </w:p>
    <w:p w14:paraId="38C3919A" w14:textId="77777777" w:rsidR="00B97F75" w:rsidRDefault="00000000">
      <w:pPr>
        <w:pStyle w:val="BodyText"/>
      </w:pPr>
      <w:r>
        <w:t>7 O son of love!</w:t>
      </w:r>
    </w:p>
    <w:p w14:paraId="41B58415" w14:textId="77777777" w:rsidR="00B97F75"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6B98E9E0" w14:textId="77777777" w:rsidR="00B97F75" w:rsidRDefault="00000000">
      <w:pPr>
        <w:pStyle w:val="BodyText"/>
      </w:pPr>
      <w:r>
        <w:t>8 O son of glory!</w:t>
      </w:r>
    </w:p>
    <w:p w14:paraId="645124D1" w14:textId="77777777" w:rsidR="00B97F75" w:rsidRDefault="00000000">
      <w:pPr>
        <w:pStyle w:val="BodyText"/>
      </w:pPr>
      <w:r>
        <w:t>Be nimble in the path of holiness and tread upon the heavens of spirituality. Polish your heart and purify your soul, and manifest the realities of the phrase, “But for Thee.”</w:t>
      </w:r>
    </w:p>
    <w:p w14:paraId="17FE5C3E" w14:textId="77777777" w:rsidR="00B97F75" w:rsidRDefault="00000000">
      <w:pPr>
        <w:pStyle w:val="BodyText"/>
      </w:pPr>
      <w:r>
        <w:t>9 O shadow of annihilation!</w:t>
      </w:r>
    </w:p>
    <w:p w14:paraId="142562BC" w14:textId="77777777" w:rsidR="00B97F75"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79498037" w14:textId="77777777" w:rsidR="00B97F75" w:rsidRDefault="00000000">
      <w:pPr>
        <w:pStyle w:val="Heading3"/>
      </w:pPr>
      <w:bookmarkStart w:id="16" w:name="verses-10-18-1"/>
      <w:bookmarkEnd w:id="15"/>
      <w:r>
        <w:t>Verses 10-18</w:t>
      </w:r>
    </w:p>
    <w:p w14:paraId="13C8A77C" w14:textId="77777777" w:rsidR="00B97F75" w:rsidRDefault="00000000">
      <w:pPr>
        <w:pStyle w:val="FirstParagraph"/>
      </w:pPr>
      <w:r>
        <w:t>10 O son of passion!</w:t>
      </w:r>
    </w:p>
    <w:p w14:paraId="13CDE9EF" w14:textId="77777777" w:rsidR="00B97F75"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D943DE7" w14:textId="77777777" w:rsidR="00B97F75" w:rsidRDefault="00000000">
      <w:pPr>
        <w:pStyle w:val="BodyText"/>
      </w:pPr>
      <w:r>
        <w:t>11 O son of dust!</w:t>
      </w:r>
    </w:p>
    <w:p w14:paraId="1B17BD15" w14:textId="77777777" w:rsidR="00B97F75"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8BD9343" w14:textId="77777777" w:rsidR="00B97F75" w:rsidRDefault="00000000">
      <w:pPr>
        <w:pStyle w:val="BodyText"/>
      </w:pPr>
      <w:r>
        <w:t>12 O possessor of two eyes!</w:t>
      </w:r>
    </w:p>
    <w:p w14:paraId="1BC759DE" w14:textId="77777777" w:rsidR="00B97F75" w:rsidRDefault="00000000">
      <w:pPr>
        <w:pStyle w:val="BodyText"/>
      </w:pPr>
      <w:r>
        <w:t>Close one eye and open the other. Close one to the world and all that is therein, and open the other to the hallowed beauty of the Beloved.</w:t>
      </w:r>
    </w:p>
    <w:p w14:paraId="49CF5C1C" w14:textId="77777777" w:rsidR="00B97F75" w:rsidRDefault="00000000">
      <w:pPr>
        <w:pStyle w:val="BodyText"/>
      </w:pPr>
      <w:r>
        <w:t>13 O my sons!</w:t>
      </w:r>
    </w:p>
    <w:p w14:paraId="330D7C6F" w14:textId="77777777" w:rsidR="00B97F75"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76B7522" w14:textId="77777777" w:rsidR="00B97F75" w:rsidRDefault="00000000">
      <w:pPr>
        <w:pStyle w:val="BodyText"/>
      </w:pPr>
      <w:r>
        <w:t>14 O friends!</w:t>
      </w:r>
    </w:p>
    <w:p w14:paraId="607965C7" w14:textId="77777777" w:rsidR="00B97F75" w:rsidRDefault="00000000">
      <w:pPr>
        <w:pStyle w:val="BodyText"/>
      </w:pPr>
      <w:r>
        <w:t>Do not prefer the ephemeral beauty over the everlasting beauty, and do not attach your heart to the earthly dustbin.</w:t>
      </w:r>
    </w:p>
    <w:p w14:paraId="2C4267A0" w14:textId="77777777" w:rsidR="00B97F75" w:rsidRDefault="00000000">
      <w:pPr>
        <w:pStyle w:val="BodyText"/>
      </w:pPr>
      <w:r>
        <w:t>15 O Son of Spirit!</w:t>
      </w:r>
    </w:p>
    <w:p w14:paraId="0A8E20EC" w14:textId="77777777" w:rsidR="00B97F75"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991AF44" w14:textId="77777777" w:rsidR="00B97F75" w:rsidRDefault="00000000">
      <w:pPr>
        <w:pStyle w:val="BodyText"/>
      </w:pPr>
      <w:r>
        <w:t>16 O Jewel of Negligence!</w:t>
      </w:r>
    </w:p>
    <w:p w14:paraId="34FD79A7" w14:textId="77777777" w:rsidR="00B97F75"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B30CD1D" w14:textId="77777777" w:rsidR="00B97F75" w:rsidRDefault="00000000">
      <w:pPr>
        <w:pStyle w:val="BodyText"/>
      </w:pPr>
      <w:r>
        <w:t>17 O Fellow Beings!</w:t>
      </w:r>
    </w:p>
    <w:p w14:paraId="1A39BC63" w14:textId="77777777" w:rsidR="00B97F75"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3FCD657" w14:textId="77777777" w:rsidR="00B97F75" w:rsidRDefault="00000000">
      <w:pPr>
        <w:pStyle w:val="BodyText"/>
      </w:pPr>
      <w:r>
        <w:t>18 O inhabitants of the Supreme Paradise!</w:t>
      </w:r>
    </w:p>
    <w:p w14:paraId="05B7A02D" w14:textId="77777777" w:rsidR="00B97F75"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0888648" w14:textId="77777777" w:rsidR="00B97F75" w:rsidRDefault="00000000">
      <w:pPr>
        <w:pStyle w:val="Heading3"/>
      </w:pPr>
      <w:bookmarkStart w:id="17" w:name="verses-19-27-1"/>
      <w:bookmarkEnd w:id="16"/>
      <w:r>
        <w:t>Verses 19-27</w:t>
      </w:r>
    </w:p>
    <w:p w14:paraId="4094713E" w14:textId="77777777" w:rsidR="00B97F75" w:rsidRDefault="00000000">
      <w:pPr>
        <w:pStyle w:val="FirstParagraph"/>
      </w:pPr>
      <w:r>
        <w:t>19 O My friends!</w:t>
      </w:r>
    </w:p>
    <w:p w14:paraId="19C91F62" w14:textId="77777777" w:rsidR="00B97F75"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53C5AD7F" w14:textId="77777777" w:rsidR="00B97F75" w:rsidRDefault="00000000">
      <w:pPr>
        <w:pStyle w:val="BodyText"/>
      </w:pPr>
      <w:r>
        <w:t>In the eighth line of the lines of holiness, which is mentioned in the fifth tablet of paradise:</w:t>
      </w:r>
    </w:p>
    <w:p w14:paraId="619DB222" w14:textId="77777777" w:rsidR="00B97F75" w:rsidRDefault="00000000">
      <w:pPr>
        <w:pStyle w:val="BodyText"/>
      </w:pPr>
      <w:r>
        <w:t>20 O dead on the bed of heedlessness!</w:t>
      </w:r>
    </w:p>
    <w:p w14:paraId="79C7A9C0" w14:textId="77777777" w:rsidR="00B97F75"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7BC81E10" w14:textId="77777777" w:rsidR="00B97F75" w:rsidRDefault="00000000">
      <w:pPr>
        <w:pStyle w:val="BodyText"/>
      </w:pPr>
      <w:r>
        <w:t>21 O stirring dust!</w:t>
      </w:r>
    </w:p>
    <w:p w14:paraId="47363AA2" w14:textId="77777777" w:rsidR="00B97F75"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6742535" w14:textId="77777777" w:rsidR="00B97F75" w:rsidRDefault="00000000">
      <w:pPr>
        <w:pStyle w:val="BodyText"/>
      </w:pPr>
      <w:r>
        <w:t>22 O son of desire!</w:t>
      </w:r>
    </w:p>
    <w:p w14:paraId="30C41941" w14:textId="77777777" w:rsidR="00B97F75"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E099286" w14:textId="77777777" w:rsidR="00B97F75" w:rsidRDefault="00000000">
      <w:pPr>
        <w:pStyle w:val="BodyText"/>
      </w:pPr>
      <w:r>
        <w:t>23 O people of the land of love!</w:t>
      </w:r>
    </w:p>
    <w:p w14:paraId="00471C90" w14:textId="77777777" w:rsidR="00B97F75"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31F79C8" w14:textId="77777777" w:rsidR="00B97F75" w:rsidRDefault="00000000">
      <w:pPr>
        <w:pStyle w:val="BodyText"/>
      </w:pPr>
      <w:r>
        <w:t>24 O ye known by the name of knowledge!</w:t>
      </w:r>
    </w:p>
    <w:p w14:paraId="298FD3B6" w14:textId="77777777" w:rsidR="00B97F75"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DB9BE1E" w14:textId="77777777" w:rsidR="00B97F75" w:rsidRDefault="00000000">
      <w:pPr>
        <w:pStyle w:val="BodyText"/>
      </w:pPr>
      <w:r>
        <w:t>25 O you who appear adorned yet inwardly are shabby!</w:t>
      </w:r>
    </w:p>
    <w:p w14:paraId="29BF45F0" w14:textId="77777777" w:rsidR="00B97F75"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29EAD524" w14:textId="77777777" w:rsidR="00B97F75" w:rsidRDefault="00000000">
      <w:pPr>
        <w:pStyle w:val="BodyText"/>
      </w:pPr>
      <w:r>
        <w:t>26 O friend, my tongue!</w:t>
      </w:r>
    </w:p>
    <w:p w14:paraId="30FF8E76" w14:textId="77777777" w:rsidR="00B97F75" w:rsidRDefault="00000000">
      <w:pPr>
        <w:pStyle w:val="BodyText"/>
      </w:pPr>
      <w:r>
        <w:t>Take a moment to reflect, have you ever heard that the Beloved and the others could fit into one heart? Therefore, drive out the others so that the Beloved may enter His rightful place.</w:t>
      </w:r>
    </w:p>
    <w:p w14:paraId="57090A2D" w14:textId="77777777" w:rsidR="00B97F75" w:rsidRDefault="00000000">
      <w:pPr>
        <w:pStyle w:val="BodyText"/>
      </w:pPr>
      <w:r>
        <w:t>27 O son of dust!</w:t>
      </w:r>
    </w:p>
    <w:p w14:paraId="10D83ADD" w14:textId="77777777" w:rsidR="00B97F75"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256F3F2" w14:textId="77777777" w:rsidR="00B97F75" w:rsidRDefault="00000000">
      <w:pPr>
        <w:pStyle w:val="Heading3"/>
      </w:pPr>
      <w:bookmarkStart w:id="18" w:name="verses-28-36-1"/>
      <w:bookmarkEnd w:id="17"/>
      <w:r>
        <w:lastRenderedPageBreak/>
        <w:t>Verses 28-36</w:t>
      </w:r>
    </w:p>
    <w:p w14:paraId="6CD96593" w14:textId="77777777" w:rsidR="00B97F75" w:rsidRDefault="00000000">
      <w:pPr>
        <w:pStyle w:val="FirstParagraph"/>
      </w:pPr>
      <w:r>
        <w:t>28 O essence of desire!</w:t>
      </w:r>
    </w:p>
    <w:p w14:paraId="6B1AB05C" w14:textId="77777777" w:rsidR="00B97F75"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9ECB247" w14:textId="77777777" w:rsidR="00B97F75" w:rsidRDefault="00000000">
      <w:pPr>
        <w:pStyle w:val="BodyText"/>
      </w:pPr>
      <w:r>
        <w:t>29 O Son of Bounty!</w:t>
      </w:r>
    </w:p>
    <w:p w14:paraId="08804D8D" w14:textId="77777777" w:rsidR="00B97F75"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D2BC229" w14:textId="77777777" w:rsidR="00B97F75" w:rsidRDefault="00000000">
      <w:pPr>
        <w:pStyle w:val="BodyText"/>
      </w:pPr>
      <w:r>
        <w:t>30 O slave of the world!</w:t>
      </w:r>
    </w:p>
    <w:p w14:paraId="52C4719D" w14:textId="77777777" w:rsidR="00B97F75" w:rsidRDefault="00000000">
      <w:pPr>
        <w:pStyle w:val="BodyText"/>
      </w:pPr>
      <w:r>
        <w:t>In the early mornings, the breeze of My favor passed over you, but it found you asleep in the bed of heedlessness. It lamented your condition and returned.</w:t>
      </w:r>
    </w:p>
    <w:p w14:paraId="55478241" w14:textId="77777777" w:rsidR="00B97F75" w:rsidRDefault="00000000">
      <w:pPr>
        <w:pStyle w:val="BodyText"/>
      </w:pPr>
      <w:r>
        <w:t>31 O son of the Earth!</w:t>
      </w:r>
    </w:p>
    <w:p w14:paraId="335CD8DF" w14:textId="77777777" w:rsidR="00B97F75"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BF8B403" w14:textId="77777777" w:rsidR="00B97F75" w:rsidRDefault="00000000">
      <w:pPr>
        <w:pStyle w:val="BodyText"/>
      </w:pPr>
      <w:r>
        <w:t>32 O stranger to the Beloved!</w:t>
      </w:r>
    </w:p>
    <w:p w14:paraId="5F1E9820" w14:textId="77777777" w:rsidR="00B97F75"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3BEF6F1" w14:textId="77777777" w:rsidR="00B97F75" w:rsidRDefault="00000000">
      <w:pPr>
        <w:pStyle w:val="BodyText"/>
      </w:pPr>
      <w:r>
        <w:t>33 O My Brother!</w:t>
      </w:r>
    </w:p>
    <w:p w14:paraId="401443EF" w14:textId="77777777" w:rsidR="00B97F75"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47EED22" w14:textId="77777777" w:rsidR="00B97F75" w:rsidRDefault="00000000">
      <w:pPr>
        <w:pStyle w:val="BodyText"/>
      </w:pPr>
      <w:r>
        <w:t>34 O People of My paradise!</w:t>
      </w:r>
    </w:p>
    <w:p w14:paraId="745C0BDD" w14:textId="77777777" w:rsidR="00B97F75"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A400750" w14:textId="77777777" w:rsidR="00B97F75" w:rsidRDefault="00000000">
      <w:pPr>
        <w:pStyle w:val="BodyText"/>
      </w:pPr>
      <w:r>
        <w:t>35 O My friends!</w:t>
      </w:r>
    </w:p>
    <w:p w14:paraId="55653C70" w14:textId="77777777" w:rsidR="00B97F75"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7CC6D41" w14:textId="77777777" w:rsidR="00B97F75" w:rsidRDefault="00000000">
      <w:pPr>
        <w:pStyle w:val="BodyText"/>
      </w:pPr>
      <w:r>
        <w:t>36 O son of dust!</w:t>
      </w:r>
    </w:p>
    <w:p w14:paraId="688824E9" w14:textId="77777777" w:rsidR="00B97F75"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9FCF7BA" w14:textId="77777777" w:rsidR="00B97F75" w:rsidRDefault="00000000">
      <w:pPr>
        <w:pStyle w:val="Heading3"/>
      </w:pPr>
      <w:bookmarkStart w:id="19" w:name="verses-37-45-1"/>
      <w:bookmarkEnd w:id="18"/>
      <w:r>
        <w:t>Verses 37-45</w:t>
      </w:r>
    </w:p>
    <w:p w14:paraId="08B888CB" w14:textId="77777777" w:rsidR="00B97F75" w:rsidRDefault="00000000">
      <w:pPr>
        <w:pStyle w:val="FirstParagraph"/>
      </w:pPr>
      <w:r>
        <w:t>In the first line of the aforementioned tablet, it is written and inscribed, and in the pavilion of God’s protection it is hidden:</w:t>
      </w:r>
    </w:p>
    <w:p w14:paraId="2A648EA4" w14:textId="77777777" w:rsidR="00B97F75" w:rsidRDefault="00000000">
      <w:pPr>
        <w:pStyle w:val="BodyText"/>
      </w:pPr>
      <w:r>
        <w:t>37 O My servant!</w:t>
      </w:r>
    </w:p>
    <w:p w14:paraId="6EC0FA93" w14:textId="77777777" w:rsidR="00B97F75"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C59C0CD" w14:textId="77777777" w:rsidR="00B97F75" w:rsidRDefault="00000000">
      <w:pPr>
        <w:pStyle w:val="BodyText"/>
      </w:pPr>
      <w:r>
        <w:t>38 O Son of Spirit,</w:t>
      </w:r>
    </w:p>
    <w:p w14:paraId="1A466BCA" w14:textId="77777777" w:rsidR="00B97F75" w:rsidRDefault="00000000">
      <w:pPr>
        <w:pStyle w:val="BodyText"/>
      </w:pPr>
      <w:r>
        <w:t>Break the cage, and like the bird of love, soar in the sacred air. Transcend self, and with the breath of the Merciful, rest peacefully in the divine sanctum.</w:t>
      </w:r>
    </w:p>
    <w:p w14:paraId="1AA1ECD7" w14:textId="77777777" w:rsidR="00B97F75" w:rsidRDefault="00000000">
      <w:pPr>
        <w:pStyle w:val="BodyText"/>
      </w:pPr>
      <w:r>
        <w:t>39 O Son of Dust,</w:t>
      </w:r>
    </w:p>
    <w:p w14:paraId="5107C062" w14:textId="77777777" w:rsidR="00B97F75"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16C45FF" w14:textId="77777777" w:rsidR="00B97F75" w:rsidRDefault="00000000">
      <w:pPr>
        <w:pStyle w:val="BodyText"/>
      </w:pPr>
      <w:r>
        <w:t>40 O My Servant,</w:t>
      </w:r>
    </w:p>
    <w:p w14:paraId="21C60BAC" w14:textId="77777777" w:rsidR="00B97F75"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45BA9CA0" w14:textId="77777777" w:rsidR="00B97F75" w:rsidRDefault="00000000">
      <w:pPr>
        <w:pStyle w:val="BodyText"/>
      </w:pPr>
      <w:r>
        <w:t>41 O Son of My Handmaiden,</w:t>
      </w:r>
    </w:p>
    <w:p w14:paraId="2317897B" w14:textId="77777777" w:rsidR="00B97F75"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590207FA" w14:textId="77777777" w:rsidR="00B97F75" w:rsidRDefault="00000000">
      <w:pPr>
        <w:pStyle w:val="BodyText"/>
      </w:pPr>
      <w:r>
        <w:t>42 O My Servant,</w:t>
      </w:r>
    </w:p>
    <w:p w14:paraId="3DF8E8EC" w14:textId="77777777" w:rsidR="00B97F75" w:rsidRDefault="00000000">
      <w:pPr>
        <w:pStyle w:val="BodyText"/>
      </w:pPr>
      <w:r>
        <w:t>Purify your heart from malice and, devoid of envy, enter into the court of holiness.</w:t>
      </w:r>
    </w:p>
    <w:p w14:paraId="110C7D2E" w14:textId="77777777" w:rsidR="00B97F75" w:rsidRDefault="00000000">
      <w:pPr>
        <w:pStyle w:val="BodyText"/>
      </w:pPr>
      <w:r>
        <w:t>43 O My Friends,</w:t>
      </w:r>
    </w:p>
    <w:p w14:paraId="272B0037" w14:textId="77777777" w:rsidR="00B97F75"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7B401CB" w14:textId="77777777" w:rsidR="00B97F75" w:rsidRDefault="00000000">
      <w:pPr>
        <w:pStyle w:val="BodyText"/>
      </w:pPr>
      <w:r>
        <w:t>44 O celestial friend,</w:t>
      </w:r>
    </w:p>
    <w:p w14:paraId="0FB58AFC" w14:textId="77777777" w:rsidR="00B97F75"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2A1AEE7" w14:textId="77777777" w:rsidR="00B97F75" w:rsidRDefault="00000000">
      <w:pPr>
        <w:pStyle w:val="BodyText"/>
      </w:pPr>
      <w:r>
        <w:t>45 Alas, alas, O lovers of worldly desires,</w:t>
      </w:r>
    </w:p>
    <w:p w14:paraId="4FBFA716" w14:textId="77777777" w:rsidR="00B97F75"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679E8AA" w14:textId="77777777" w:rsidR="00B97F75" w:rsidRDefault="00000000">
      <w:pPr>
        <w:pStyle w:val="Heading3"/>
      </w:pPr>
      <w:bookmarkStart w:id="20" w:name="verses-46-54-1"/>
      <w:bookmarkEnd w:id="19"/>
      <w:r>
        <w:t>Verses 46-54</w:t>
      </w:r>
    </w:p>
    <w:p w14:paraId="0DDF63EE" w14:textId="77777777" w:rsidR="00B97F75" w:rsidRDefault="00000000">
      <w:pPr>
        <w:pStyle w:val="FirstParagraph"/>
      </w:pPr>
      <w:r>
        <w:t>46 O brothers on the path,</w:t>
      </w:r>
    </w:p>
    <w:p w14:paraId="4E094E58" w14:textId="77777777" w:rsidR="00B97F75"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60F583D" w14:textId="77777777" w:rsidR="00B97F75" w:rsidRDefault="00000000">
      <w:pPr>
        <w:pStyle w:val="BodyText"/>
      </w:pPr>
      <w:r>
        <w:t>47 O sons of hopes,</w:t>
      </w:r>
    </w:p>
    <w:p w14:paraId="25B906EF" w14:textId="77777777" w:rsidR="00B97F75" w:rsidRDefault="00000000">
      <w:pPr>
        <w:pStyle w:val="BodyText"/>
      </w:pPr>
      <w:r>
        <w:t>Take off the robe of vanity from your body and cast off the garment of arrogance from your flesh.</w:t>
      </w:r>
    </w:p>
    <w:p w14:paraId="464BD272" w14:textId="77777777" w:rsidR="00B97F75" w:rsidRDefault="00000000">
      <w:pPr>
        <w:pStyle w:val="BodyText"/>
      </w:pPr>
      <w:r>
        <w:lastRenderedPageBreak/>
        <w:t>In line thirty from the lines of sanctity, which is recorded by the hidden pen on the ruby tablet, it is:</w:t>
      </w:r>
    </w:p>
    <w:p w14:paraId="65D52E29" w14:textId="77777777" w:rsidR="00B97F75" w:rsidRDefault="00000000">
      <w:pPr>
        <w:pStyle w:val="BodyText"/>
      </w:pPr>
      <w:r>
        <w:t>48 O Brothers,</w:t>
      </w:r>
    </w:p>
    <w:p w14:paraId="3E58D76D" w14:textId="77777777" w:rsidR="00B97F75"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714D4617" w14:textId="77777777" w:rsidR="00B97F75" w:rsidRDefault="00000000">
      <w:pPr>
        <w:pStyle w:val="BodyText"/>
      </w:pPr>
      <w:r>
        <w:t>49 O sons of the soil,</w:t>
      </w:r>
    </w:p>
    <w:p w14:paraId="3C86C3DC" w14:textId="77777777" w:rsidR="00B97F75"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914B128" w14:textId="77777777" w:rsidR="00B97F75" w:rsidRDefault="00000000">
      <w:pPr>
        <w:pStyle w:val="BodyText"/>
      </w:pPr>
      <w:r>
        <w:t>50 O naive lover,</w:t>
      </w:r>
    </w:p>
    <w:p w14:paraId="49DD0407" w14:textId="77777777" w:rsidR="00B97F75" w:rsidRDefault="00000000">
      <w:pPr>
        <w:pStyle w:val="BodyText"/>
      </w:pPr>
      <w:r>
        <w:t>You should abandon greed and be content with contentment, because the greedy have always been deprived, and the content ones are beloved and acceptable.</w:t>
      </w:r>
    </w:p>
    <w:p w14:paraId="3EF058BC" w14:textId="77777777" w:rsidR="00B97F75" w:rsidRDefault="00000000">
      <w:pPr>
        <w:pStyle w:val="BodyText"/>
      </w:pPr>
      <w:r>
        <w:t>51 O son of my maid,</w:t>
      </w:r>
    </w:p>
    <w:p w14:paraId="2588F61F" w14:textId="77777777" w:rsidR="00B97F75"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256C43A" w14:textId="77777777" w:rsidR="00B97F75" w:rsidRDefault="00000000">
      <w:pPr>
        <w:pStyle w:val="BodyText"/>
      </w:pPr>
      <w:r>
        <w:t>52 O sons of heedlessness and desire,</w:t>
      </w:r>
    </w:p>
    <w:p w14:paraId="25B2AB0E" w14:textId="77777777" w:rsidR="00B97F75"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2590496" w14:textId="77777777" w:rsidR="00B97F75" w:rsidRDefault="00000000">
      <w:pPr>
        <w:pStyle w:val="BodyText"/>
      </w:pPr>
      <w:r>
        <w:t>53 O ones deluded by transitory wealth,</w:t>
      </w:r>
    </w:p>
    <w:p w14:paraId="3C11D9CA" w14:textId="77777777" w:rsidR="00B97F75"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13DCF86C" w14:textId="77777777" w:rsidR="00B97F75" w:rsidRDefault="00000000">
      <w:pPr>
        <w:pStyle w:val="BodyText"/>
      </w:pPr>
      <w:r>
        <w:lastRenderedPageBreak/>
        <w:t>54 O wealthy ones of the earth,</w:t>
      </w:r>
    </w:p>
    <w:p w14:paraId="1F32F924" w14:textId="77777777" w:rsidR="00B97F75" w:rsidRDefault="00000000">
      <w:pPr>
        <w:pStyle w:val="BodyText"/>
      </w:pPr>
      <w:r>
        <w:t>The poor are my trust among you, so take good care of my trust and do not fully expend it for the comfort of your own souls.</w:t>
      </w:r>
    </w:p>
    <w:p w14:paraId="018C8C82" w14:textId="77777777" w:rsidR="00B97F75" w:rsidRDefault="00000000">
      <w:pPr>
        <w:pStyle w:val="Heading3"/>
      </w:pPr>
      <w:bookmarkStart w:id="21" w:name="verses-55-63-1"/>
      <w:bookmarkEnd w:id="20"/>
      <w:r>
        <w:t>Verses 55-63</w:t>
      </w:r>
    </w:p>
    <w:p w14:paraId="07F71412" w14:textId="77777777" w:rsidR="00B97F75" w:rsidRDefault="00000000">
      <w:pPr>
        <w:pStyle w:val="FirstParagraph"/>
      </w:pPr>
      <w:r>
        <w:t>55 O child of desire,</w:t>
      </w:r>
    </w:p>
    <w:p w14:paraId="2CC9BCE6" w14:textId="77777777" w:rsidR="00B97F75" w:rsidRDefault="00000000">
      <w:pPr>
        <w:pStyle w:val="BodyText"/>
      </w:pPr>
      <w:r>
        <w:t>Purify yourself from the defilement of wealth and step into the heavens of poverty with perfect tranquility so that you may drink the wine of eternity from the eye of transience.</w:t>
      </w:r>
    </w:p>
    <w:p w14:paraId="52609809" w14:textId="77777777" w:rsidR="00B97F75" w:rsidRDefault="00000000">
      <w:pPr>
        <w:pStyle w:val="BodyText"/>
      </w:pPr>
      <w:r>
        <w:t>56 O my son,</w:t>
      </w:r>
    </w:p>
    <w:p w14:paraId="5EB5769C" w14:textId="77777777" w:rsidR="00B97F75"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2941F07" w14:textId="77777777" w:rsidR="00B97F75" w:rsidRDefault="00000000">
      <w:pPr>
        <w:pStyle w:val="BodyText"/>
      </w:pPr>
      <w:r>
        <w:t>57 Beware, O son of dust,</w:t>
      </w:r>
    </w:p>
    <w:p w14:paraId="37774003" w14:textId="77777777" w:rsidR="00B97F75" w:rsidRDefault="00000000">
      <w:pPr>
        <w:pStyle w:val="BodyText"/>
      </w:pPr>
      <w:r>
        <w:t>Do not associate with and seek companionship with the wicked, as the company of the wicked transforms the light of the soul into a flame of torment.</w:t>
      </w:r>
    </w:p>
    <w:p w14:paraId="74DF7F4A" w14:textId="77777777" w:rsidR="00B97F75" w:rsidRDefault="00000000">
      <w:pPr>
        <w:pStyle w:val="BodyText"/>
      </w:pPr>
      <w:r>
        <w:t>58 O son of my handmaid,</w:t>
      </w:r>
    </w:p>
    <w:p w14:paraId="3D232FAC" w14:textId="77777777" w:rsidR="00B97F75"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09E8A1A5" w14:textId="77777777" w:rsidR="00B97F75" w:rsidRDefault="00000000">
      <w:pPr>
        <w:pStyle w:val="BodyText"/>
      </w:pPr>
      <w:r>
        <w:t>59 O heedless ones,</w:t>
      </w:r>
    </w:p>
    <w:p w14:paraId="3C8DE758" w14:textId="77777777" w:rsidR="00B97F75" w:rsidRDefault="00000000">
      <w:pPr>
        <w:pStyle w:val="BodyText"/>
      </w:pPr>
      <w:r>
        <w:t>Do not presume that the secrets of hearts are hidden. Rather, be certain that they are inscribed with a manifest script and are visible in the presence of the divine court.</w:t>
      </w:r>
    </w:p>
    <w:p w14:paraId="2AF101D9" w14:textId="77777777" w:rsidR="00B97F75" w:rsidRDefault="00000000">
      <w:pPr>
        <w:pStyle w:val="BodyText"/>
      </w:pPr>
      <w:r>
        <w:t>60 O friends,</w:t>
      </w:r>
    </w:p>
    <w:p w14:paraId="7AE0A45D" w14:textId="77777777" w:rsidR="00B97F75" w:rsidRDefault="00000000">
      <w:pPr>
        <w:pStyle w:val="BodyText"/>
      </w:pPr>
      <w:r>
        <w:t>Truly I tell you that all that you have hidden in your hearts is as clear and manifest to us as the light of day. However, its concealment is due to our generosity and grace, not your deserving.</w:t>
      </w:r>
    </w:p>
    <w:p w14:paraId="170E8F61" w14:textId="77777777" w:rsidR="00B97F75" w:rsidRDefault="00000000">
      <w:pPr>
        <w:pStyle w:val="BodyText"/>
      </w:pPr>
      <w:r>
        <w:t>61 O son of man,</w:t>
      </w:r>
    </w:p>
    <w:p w14:paraId="249F3F00" w14:textId="77777777" w:rsidR="00B97F75"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C40B6C6" w14:textId="77777777" w:rsidR="00B97F75" w:rsidRDefault="00000000">
      <w:pPr>
        <w:pStyle w:val="BodyText"/>
      </w:pPr>
      <w:r>
        <w:t>62 O son of soil,</w:t>
      </w:r>
    </w:p>
    <w:p w14:paraId="29B08041" w14:textId="77777777" w:rsidR="00B97F75"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3350B89" w14:textId="77777777" w:rsidR="00B97F75" w:rsidRDefault="00000000">
      <w:pPr>
        <w:pStyle w:val="BodyText"/>
      </w:pPr>
      <w:r>
        <w:t>63 Say, O people of the earth,</w:t>
      </w:r>
    </w:p>
    <w:p w14:paraId="55088360" w14:textId="77777777" w:rsidR="00B97F75"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2A4D669" w14:textId="77777777" w:rsidR="00B97F75" w:rsidRDefault="00000000">
      <w:pPr>
        <w:pStyle w:val="Heading3"/>
      </w:pPr>
      <w:bookmarkStart w:id="22" w:name="verses-64-72"/>
      <w:bookmarkEnd w:id="21"/>
      <w:r>
        <w:t>Verses 64-72</w:t>
      </w:r>
    </w:p>
    <w:p w14:paraId="48C2607F" w14:textId="77777777" w:rsidR="00B97F75" w:rsidRDefault="00000000">
      <w:pPr>
        <w:pStyle w:val="FirstParagraph"/>
      </w:pPr>
      <w:r>
        <w:t>64 O oppressors of the earth,</w:t>
      </w:r>
    </w:p>
    <w:p w14:paraId="63FCC69F" w14:textId="77777777" w:rsidR="00B97F75" w:rsidRDefault="00000000">
      <w:pPr>
        <w:pStyle w:val="BodyText"/>
      </w:pPr>
      <w:r>
        <w:t>Refrain from your injustice, for I have vowed not to overlook the oppression of anyone. This is a covenant that I have inscribed in the Preserved Tablet and sealed with the seal of My power.</w:t>
      </w:r>
    </w:p>
    <w:p w14:paraId="735C9D79" w14:textId="77777777" w:rsidR="00B97F75" w:rsidRDefault="00000000">
      <w:pPr>
        <w:pStyle w:val="BodyText"/>
      </w:pPr>
      <w:r>
        <w:t>65 O transgressors,</w:t>
      </w:r>
    </w:p>
    <w:p w14:paraId="43121162" w14:textId="77777777" w:rsidR="00B97F75"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731C222" w14:textId="77777777" w:rsidR="00B97F75" w:rsidRDefault="00000000">
      <w:pPr>
        <w:pStyle w:val="BodyText"/>
      </w:pPr>
      <w:r>
        <w:t>66 O wanderers,</w:t>
      </w:r>
    </w:p>
    <w:p w14:paraId="3AF14A8C" w14:textId="77777777" w:rsidR="00B97F75"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5C5BF8A" w14:textId="77777777" w:rsidR="00B97F75" w:rsidRDefault="00000000">
      <w:pPr>
        <w:pStyle w:val="BodyText"/>
      </w:pPr>
      <w:r>
        <w:t>67 O children of fancy,</w:t>
      </w:r>
    </w:p>
    <w:p w14:paraId="1E51F371" w14:textId="77777777" w:rsidR="00B97F75"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8F4F584" w14:textId="77777777" w:rsidR="00B97F75" w:rsidRDefault="00000000">
      <w:pPr>
        <w:pStyle w:val="BodyText"/>
      </w:pPr>
      <w:r>
        <w:t>68 O plant of the soil,</w:t>
      </w:r>
    </w:p>
    <w:p w14:paraId="787B9D05" w14:textId="77777777" w:rsidR="00B97F75"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943C160" w14:textId="77777777" w:rsidR="00B97F75" w:rsidRDefault="00000000">
      <w:pPr>
        <w:pStyle w:val="BodyText"/>
      </w:pPr>
      <w:r>
        <w:t>69 O Sons of Adam,</w:t>
      </w:r>
    </w:p>
    <w:p w14:paraId="775E63C0" w14:textId="77777777" w:rsidR="00B97F75"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B25C1D2" w14:textId="77777777" w:rsidR="00B97F75" w:rsidRDefault="00000000">
      <w:pPr>
        <w:pStyle w:val="BodyText"/>
      </w:pPr>
      <w:r>
        <w:t>70 O Son of Worldliness,</w:t>
      </w:r>
    </w:p>
    <w:p w14:paraId="728985E7" w14:textId="77777777" w:rsidR="00B97F75"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0E2EF6C" w14:textId="77777777" w:rsidR="00B97F75" w:rsidRDefault="00000000">
      <w:pPr>
        <w:pStyle w:val="BodyText"/>
      </w:pPr>
      <w:r>
        <w:t>71 O My friends!</w:t>
      </w:r>
    </w:p>
    <w:p w14:paraId="3D07C97E" w14:textId="77777777" w:rsidR="00B97F75"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EC9B6A5" w14:textId="77777777" w:rsidR="00B97F75" w:rsidRDefault="00000000">
      <w:pPr>
        <w:pStyle w:val="BodyText"/>
      </w:pPr>
      <w:r>
        <w:t>72 O My servant!</w:t>
      </w:r>
    </w:p>
    <w:p w14:paraId="4B70C9E8" w14:textId="77777777" w:rsidR="00B97F75"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40FEADC3" w14:textId="77777777" w:rsidR="00B97F75" w:rsidRDefault="00000000">
      <w:pPr>
        <w:pStyle w:val="Heading3"/>
      </w:pPr>
      <w:bookmarkStart w:id="23" w:name="verses-73-82"/>
      <w:bookmarkEnd w:id="22"/>
      <w:r>
        <w:t>Verses 73-82</w:t>
      </w:r>
    </w:p>
    <w:p w14:paraId="055CDB93" w14:textId="77777777" w:rsidR="00B97F75" w:rsidRDefault="00000000">
      <w:pPr>
        <w:pStyle w:val="FirstParagraph"/>
      </w:pPr>
      <w:r>
        <w:t>73 O My friend!</w:t>
      </w:r>
    </w:p>
    <w:p w14:paraId="56603FB0" w14:textId="77777777" w:rsidR="00B97F75"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5782000" w14:textId="77777777" w:rsidR="00B97F75" w:rsidRDefault="00000000">
      <w:pPr>
        <w:pStyle w:val="BodyText"/>
      </w:pPr>
      <w:r>
        <w:t>74 O children of vanity!</w:t>
      </w:r>
    </w:p>
    <w:p w14:paraId="2C706A68" w14:textId="77777777" w:rsidR="00B97F75"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FAED96A" w14:textId="77777777" w:rsidR="00B97F75" w:rsidRDefault="00000000">
      <w:pPr>
        <w:pStyle w:val="BodyText"/>
      </w:pPr>
      <w:r>
        <w:t>75 O children of heedlessness!</w:t>
      </w:r>
    </w:p>
    <w:p w14:paraId="21D7BC35" w14:textId="77777777" w:rsidR="00B97F75"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C5C0B1A" w14:textId="77777777" w:rsidR="00B97F75" w:rsidRDefault="00000000">
      <w:pPr>
        <w:pStyle w:val="BodyText"/>
      </w:pPr>
      <w:r>
        <w:t>76 O son of my handmaid!</w:t>
      </w:r>
    </w:p>
    <w:p w14:paraId="2222DA16" w14:textId="77777777" w:rsidR="00B97F75"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E15385D" w14:textId="77777777" w:rsidR="00B97F75" w:rsidRDefault="00000000">
      <w:pPr>
        <w:pStyle w:val="BodyText"/>
      </w:pPr>
      <w:r>
        <w:t>77 O son of justice!</w:t>
      </w:r>
    </w:p>
    <w:p w14:paraId="7F200E5D" w14:textId="77777777" w:rsidR="00B97F75"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BD40A09" w14:textId="77777777" w:rsidR="00B97F75" w:rsidRDefault="00000000">
      <w:pPr>
        <w:pStyle w:val="BodyText"/>
      </w:pPr>
      <w:r>
        <w:t>78 O son of my handmaid!</w:t>
      </w:r>
    </w:p>
    <w:p w14:paraId="6091C5AC" w14:textId="77777777" w:rsidR="00B97F75"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3593F7C" w14:textId="77777777" w:rsidR="00B97F75" w:rsidRDefault="00000000">
      <w:pPr>
        <w:pStyle w:val="BodyText"/>
      </w:pPr>
      <w:r>
        <w:t>79 O son of passion!</w:t>
      </w:r>
    </w:p>
    <w:p w14:paraId="21E55662" w14:textId="77777777" w:rsidR="00B97F75"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62FBB60" w14:textId="77777777" w:rsidR="00B97F75" w:rsidRDefault="00000000">
      <w:pPr>
        <w:pStyle w:val="BodyText"/>
      </w:pPr>
      <w:r>
        <w:t>80 O my servants!</w:t>
      </w:r>
    </w:p>
    <w:p w14:paraId="2034408C" w14:textId="77777777" w:rsidR="00B97F75"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F9CF947" w14:textId="77777777" w:rsidR="00B97F75" w:rsidRDefault="00000000">
      <w:pPr>
        <w:pStyle w:val="BodyText"/>
      </w:pPr>
      <w:r>
        <w:t>81 O my servant!</w:t>
      </w:r>
    </w:p>
    <w:p w14:paraId="1413D809" w14:textId="77777777" w:rsidR="00B97F75"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853906F" w14:textId="77777777" w:rsidR="00B97F75" w:rsidRDefault="00000000">
      <w:pPr>
        <w:pStyle w:val="BodyText"/>
      </w:pPr>
      <w:r>
        <w:lastRenderedPageBreak/>
        <w:t>82 O my servant!</w:t>
      </w:r>
    </w:p>
    <w:p w14:paraId="18D8D0E3" w14:textId="77777777" w:rsidR="00B97F75" w:rsidRDefault="00000000">
      <w:pPr>
        <w:pStyle w:val="BodyText"/>
      </w:pPr>
      <w:r>
        <w:t>The best of people are those who earn through lawful means and spend for themselves and their relatives for the love of God, the Lord of all worlds.</w:t>
      </w:r>
    </w:p>
    <w:p w14:paraId="50D250C8" w14:textId="77777777" w:rsidR="00B97F75"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F71EAF7" w14:textId="77777777" w:rsidR="00B97F75" w:rsidRDefault="00B97F75">
      <w:pPr>
        <w:pStyle w:val="BodyText"/>
      </w:pPr>
    </w:p>
    <w:p w14:paraId="404FC532" w14:textId="77777777" w:rsidR="00B97F75" w:rsidRDefault="00000000">
      <w:pPr>
        <w:pStyle w:val="Heading1"/>
      </w:pPr>
      <w:bookmarkStart w:id="24" w:name="sec-the-seven-valleys"/>
      <w:bookmarkStart w:id="25" w:name="_Toc142336745"/>
      <w:bookmarkEnd w:id="13"/>
      <w:bookmarkEnd w:id="23"/>
      <w:r>
        <w:t>Haft Vadi (The Seven Valleys)</w:t>
      </w:r>
      <w:bookmarkEnd w:id="25"/>
    </w:p>
    <w:p w14:paraId="4F4CE33C" w14:textId="77777777" w:rsidR="00B97F75" w:rsidRDefault="00000000">
      <w:pPr>
        <w:pStyle w:val="Heading3"/>
      </w:pPr>
      <w:bookmarkStart w:id="26" w:name="prologue-and-purpose"/>
      <w:r>
        <w:t>Prologue and Purpose</w:t>
      </w:r>
    </w:p>
    <w:p w14:paraId="53B646FE" w14:textId="77777777" w:rsidR="00B97F75" w:rsidRDefault="00000000">
      <w:pPr>
        <w:pStyle w:val="FirstParagraph"/>
      </w:pPr>
      <w:r>
        <w:t>Mention of the secrets in the ascents of journeys for those who want to travel to Allah, the Almighty, the All-Forgiving.</w:t>
      </w:r>
    </w:p>
    <w:p w14:paraId="12CE6215" w14:textId="77777777" w:rsidR="00B97F75" w:rsidRDefault="00000000">
      <w:pPr>
        <w:pStyle w:val="BodyText"/>
      </w:pPr>
      <w:r>
        <w:t>In the name of Allah, the Most Gracious, the Most Merciful.</w:t>
      </w:r>
    </w:p>
    <w:p w14:paraId="12957102" w14:textId="77777777" w:rsidR="00B97F75"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A1D281B" w14:textId="77777777" w:rsidR="00B97F75"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1B984723" w14:textId="77777777" w:rsidR="00B97F75"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BEDCD73" w14:textId="77777777" w:rsidR="00B97F75"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2CEF9669" w14:textId="77777777" w:rsidR="00B97F75"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E6A079E" w14:textId="77777777" w:rsidR="00B97F75"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44B3318F" w14:textId="77777777" w:rsidR="00B97F75" w:rsidRDefault="00000000">
      <w:pPr>
        <w:pStyle w:val="Heading3"/>
      </w:pPr>
      <w:bookmarkStart w:id="27" w:name="valley-of-seeking"/>
      <w:bookmarkEnd w:id="26"/>
      <w:r>
        <w:t>Valley of Seeking</w:t>
      </w:r>
    </w:p>
    <w:p w14:paraId="298109DA" w14:textId="77777777" w:rsidR="00B97F75"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5663ADEF" w14:textId="77777777" w:rsidR="00B97F75"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9149D70" w14:textId="77777777" w:rsidR="00B97F75"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6E8B5F1" w14:textId="77777777" w:rsidR="00B97F75"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898B9BE" w14:textId="77777777" w:rsidR="00B97F75"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61A63AC" w14:textId="77777777" w:rsidR="00B97F75"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D6E996C" w14:textId="77777777" w:rsidR="00B97F75" w:rsidRDefault="00000000">
      <w:pPr>
        <w:pStyle w:val="BodyText"/>
      </w:pPr>
      <w:r>
        <w:t>It requires a strong determination to strive for Him, and a great effort to drink from the nectar of His union. If we drink from this cup, we forget the entire world.</w:t>
      </w:r>
    </w:p>
    <w:p w14:paraId="07009935" w14:textId="77777777" w:rsidR="00B97F75"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D0238FB" w14:textId="77777777" w:rsidR="00B97F75" w:rsidRDefault="00000000">
      <w:pPr>
        <w:pStyle w:val="Heading3"/>
      </w:pPr>
      <w:bookmarkStart w:id="28" w:name="valley-of-love"/>
      <w:bookmarkEnd w:id="27"/>
      <w:r>
        <w:t>Valley of Love</w:t>
      </w:r>
    </w:p>
    <w:p w14:paraId="1950CDE7" w14:textId="77777777" w:rsidR="00B97F75"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BF7CCCA" w14:textId="77777777" w:rsidR="00B97F75"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C785239" w14:textId="77777777" w:rsidR="00B97F75" w:rsidRDefault="00000000">
      <w:pPr>
        <w:pStyle w:val="BlockText"/>
      </w:pPr>
      <w:r>
        <w:rPr>
          <w:i/>
          <w:iCs/>
        </w:rPr>
        <w:t>“Disbelief is for the disbeliever, and faith is for the faithful,</w:t>
      </w:r>
    </w:p>
    <w:p w14:paraId="2EF743AD" w14:textId="77777777" w:rsidR="00B97F75" w:rsidRDefault="00000000">
      <w:pPr>
        <w:pStyle w:val="BlockText"/>
      </w:pPr>
      <w:r>
        <w:rPr>
          <w:i/>
          <w:iCs/>
        </w:rPr>
        <w:t>A grain of your pain is for Attar’s heart.”</w:t>
      </w:r>
    </w:p>
    <w:p w14:paraId="5EEC1E22" w14:textId="77777777" w:rsidR="00B97F75"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34CF9D6" w14:textId="77777777" w:rsidR="00B97F75"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B194767" w14:textId="77777777" w:rsidR="00B97F75" w:rsidRDefault="00000000">
      <w:pPr>
        <w:pStyle w:val="BodyText"/>
      </w:pPr>
      <w:r>
        <w:t>18 The lover is not concerned with anything and sees no harm from any adversity; you would see them feeling cold in the fire and finding dryness in the sea.</w:t>
      </w:r>
    </w:p>
    <w:p w14:paraId="73D53140" w14:textId="77777777" w:rsidR="00B97F75" w:rsidRDefault="00000000">
      <w:pPr>
        <w:pStyle w:val="BlockText"/>
      </w:pPr>
      <w:r>
        <w:rPr>
          <w:i/>
          <w:iCs/>
        </w:rPr>
        <w:t>The sign of a lover is that you see them feeling cold in hellfire,</w:t>
      </w:r>
    </w:p>
    <w:p w14:paraId="54CF6799" w14:textId="77777777" w:rsidR="00B97F75" w:rsidRDefault="00000000">
      <w:pPr>
        <w:pStyle w:val="BlockText"/>
      </w:pPr>
      <w:r>
        <w:rPr>
          <w:i/>
          <w:iCs/>
        </w:rPr>
        <w:lastRenderedPageBreak/>
        <w:t>and the sign of a knower (a gnostic, or ’arif) is that you see them feeling dry in the sea.</w:t>
      </w:r>
    </w:p>
    <w:p w14:paraId="33C64275" w14:textId="77777777" w:rsidR="00B97F75"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7F04F3B" w14:textId="77777777" w:rsidR="00B97F75"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91C6446" w14:textId="77777777" w:rsidR="00B97F75" w:rsidRDefault="00000000">
      <w:pPr>
        <w:pStyle w:val="BlockText"/>
      </w:pPr>
      <w:r>
        <w:rPr>
          <w:i/>
          <w:iCs/>
        </w:rPr>
        <w:t>Love doesn’t accept a living breath, Nor does the hawk hunt a dead mouse.</w:t>
      </w:r>
    </w:p>
    <w:p w14:paraId="113FA31B" w14:textId="77777777" w:rsidR="00B97F75"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160F5D6" w14:textId="77777777" w:rsidR="00B97F75" w:rsidRDefault="00000000">
      <w:pPr>
        <w:pStyle w:val="BlockText"/>
      </w:pPr>
      <w:r>
        <w:rPr>
          <w:i/>
          <w:iCs/>
        </w:rPr>
        <w:t>With both worlds, love has estrangement,</w:t>
      </w:r>
    </w:p>
    <w:p w14:paraId="0FC3E0F8" w14:textId="77777777" w:rsidR="00B97F75" w:rsidRDefault="00000000">
      <w:pPr>
        <w:pStyle w:val="BlockText"/>
      </w:pPr>
      <w:r>
        <w:rPr>
          <w:i/>
          <w:iCs/>
        </w:rPr>
        <w:t>Within it are seventy-two madnesses.</w:t>
      </w:r>
    </w:p>
    <w:p w14:paraId="689A55D8" w14:textId="77777777" w:rsidR="00B97F75"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3DC31D0" w14:textId="77777777" w:rsidR="00B97F75" w:rsidRDefault="00000000">
      <w:pPr>
        <w:pStyle w:val="BodyText"/>
      </w:pPr>
      <w:r>
        <w:t>22 Indeed, one must ignite the flame of love and burn away all egotistical and satanic veils so that the soul can become subtle and pure, capable of perceiving the ranks of the “Master of all worlds”.</w:t>
      </w:r>
    </w:p>
    <w:p w14:paraId="316FB315" w14:textId="77777777" w:rsidR="00B97F75" w:rsidRDefault="00000000">
      <w:pPr>
        <w:pStyle w:val="BlockText"/>
      </w:pPr>
      <w:r>
        <w:rPr>
          <w:i/>
          <w:iCs/>
        </w:rPr>
        <w:t>Fan the flames of passionate love and burn away all existence,</w:t>
      </w:r>
    </w:p>
    <w:p w14:paraId="25360126" w14:textId="77777777" w:rsidR="00B97F75" w:rsidRDefault="00000000">
      <w:pPr>
        <w:pStyle w:val="BlockText"/>
      </w:pPr>
      <w:r>
        <w:rPr>
          <w:i/>
          <w:iCs/>
        </w:rPr>
        <w:t>then stride forth on the path of the lovers.</w:t>
      </w:r>
    </w:p>
    <w:p w14:paraId="23D6E473" w14:textId="77777777" w:rsidR="00B97F75" w:rsidRDefault="00000000">
      <w:pPr>
        <w:pStyle w:val="Heading3"/>
      </w:pPr>
      <w:bookmarkStart w:id="29" w:name="valley-of-gnosis"/>
      <w:bookmarkEnd w:id="28"/>
      <w:r>
        <w:t>Valley of Gnosis</w:t>
      </w:r>
    </w:p>
    <w:p w14:paraId="0606DADC" w14:textId="77777777" w:rsidR="00B97F75"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006DD8C" w14:textId="77777777" w:rsidR="00B97F75"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26E2378" w14:textId="77777777" w:rsidR="00B97F75" w:rsidRDefault="00000000">
      <w:pPr>
        <w:pStyle w:val="BlockText"/>
      </w:pPr>
      <w:r>
        <w:rPr>
          <w:i/>
          <w:iCs/>
        </w:rPr>
        <w:lastRenderedPageBreak/>
        <w:t>“If you could split open the heart of a single atom, You would find a sun shining bright within it.”</w:t>
      </w:r>
    </w:p>
    <w:p w14:paraId="465383BE" w14:textId="77777777" w:rsidR="00B97F75"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CF1DF00" w14:textId="77777777" w:rsidR="00B97F75"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604C7B6" w14:textId="77777777" w:rsidR="00B97F75" w:rsidRDefault="00000000">
      <w:pPr>
        <w:pStyle w:val="BodyText"/>
      </w:pPr>
      <w:r>
        <w:t>If he sees oppression, he shows patience; if he encounters wrath, he responds with love.”</w:t>
      </w:r>
    </w:p>
    <w:p w14:paraId="706E5A3F" w14:textId="77777777" w:rsidR="00B97F75"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4890784" w14:textId="77777777" w:rsidR="00B97F75" w:rsidRDefault="00000000">
      <w:pPr>
        <w:pStyle w:val="BodyText"/>
      </w:pPr>
      <w:r>
        <w:t>Doctors were unable to cure him, and companions sought distance from his company. Indeed, no physician can find a remedy for the ill lover unless the beloved’s grace takes his hand.</w:t>
      </w:r>
    </w:p>
    <w:p w14:paraId="27F22AB2" w14:textId="77777777" w:rsidR="00B97F75"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05CBD0B" w14:textId="77777777" w:rsidR="00B97F75"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0CD0252" w14:textId="77777777" w:rsidR="00B97F75"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3DEEDE3" w14:textId="77777777" w:rsidR="00B97F75"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7A58FF18" w14:textId="77777777" w:rsidR="00B97F75"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433F2F8F" w14:textId="77777777" w:rsidR="00B97F75"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A1053E5" w14:textId="77777777" w:rsidR="00B97F75"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F6F54F5" w14:textId="77777777" w:rsidR="00B97F75" w:rsidRDefault="00000000">
      <w:pPr>
        <w:pStyle w:val="BodyText"/>
      </w:pPr>
      <w:r>
        <w:t>32 Indeed, they ascend even from this station, as it is said, “Love is a veil between the lover and the beloved.” I am not permitted to say more than this.</w:t>
      </w:r>
    </w:p>
    <w:p w14:paraId="3D1AE989" w14:textId="77777777" w:rsidR="00B97F75" w:rsidRDefault="00000000">
      <w:pPr>
        <w:pStyle w:val="BodyText"/>
      </w:pPr>
      <w:r>
        <w:t>33 At this time, the dawn of knowledge arose, and the lights of journey and ascension were extinguished.</w:t>
      </w:r>
    </w:p>
    <w:p w14:paraId="4C7DFEE4" w14:textId="77777777" w:rsidR="00B97F75" w:rsidRDefault="00000000">
      <w:pPr>
        <w:pStyle w:val="BlockText"/>
      </w:pPr>
      <w:r>
        <w:rPr>
          <w:i/>
          <w:iCs/>
        </w:rPr>
        <w:t>Even Moses, with all his light and skill,</w:t>
      </w:r>
    </w:p>
    <w:p w14:paraId="18A84DAB" w14:textId="77777777" w:rsidR="00B97F75" w:rsidRDefault="00000000">
      <w:pPr>
        <w:pStyle w:val="BlockText"/>
      </w:pPr>
      <w:r>
        <w:rPr>
          <w:i/>
          <w:iCs/>
        </w:rPr>
        <w:t>became veiled from you without feather and wing.</w:t>
      </w:r>
    </w:p>
    <w:p w14:paraId="0BB84EA0" w14:textId="77777777" w:rsidR="00B97F75"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8ACF7C3" w14:textId="77777777" w:rsidR="00B97F75" w:rsidRDefault="00000000">
      <w:pPr>
        <w:pStyle w:val="Heading3"/>
      </w:pPr>
      <w:bookmarkStart w:id="30" w:name="valley-of-monotheism"/>
      <w:bookmarkEnd w:id="29"/>
      <w:r>
        <w:t>Valley of Monotheism</w:t>
      </w:r>
    </w:p>
    <w:p w14:paraId="5EA9D10D" w14:textId="77777777" w:rsidR="00B97F75"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3C5B810" w14:textId="77777777" w:rsidR="00B97F75"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3331D92" w14:textId="77777777" w:rsidR="00B97F75"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B024920" w14:textId="77777777" w:rsidR="00B97F75"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1BC175C" w14:textId="77777777" w:rsidR="00B97F75"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7D8E9E1" w14:textId="77777777" w:rsidR="00B97F75" w:rsidRDefault="00000000">
      <w:pPr>
        <w:pStyle w:val="BodyText"/>
      </w:pPr>
      <w:r>
        <w:t>40 Indeed, the unpleasant person finds even a sweet scent distasteful, and the accursed does not appreciate the fragrance of good fruit. This is why it is said for the guidance of the common people:</w:t>
      </w:r>
    </w:p>
    <w:p w14:paraId="07914531" w14:textId="77777777" w:rsidR="00B97F75" w:rsidRDefault="00000000">
      <w:pPr>
        <w:pStyle w:val="BlockText"/>
      </w:pPr>
      <w:r>
        <w:rPr>
          <w:i/>
          <w:iCs/>
        </w:rPr>
        <w:t>Remove the cold from your brain and nose,</w:t>
      </w:r>
    </w:p>
    <w:p w14:paraId="6B182437" w14:textId="77777777" w:rsidR="00B97F75" w:rsidRDefault="00000000">
      <w:pPr>
        <w:pStyle w:val="BlockText"/>
      </w:pPr>
      <w:r>
        <w:rPr>
          <w:i/>
          <w:iCs/>
        </w:rPr>
        <w:t>So that the scent of God may enter your senses.</w:t>
      </w:r>
    </w:p>
    <w:p w14:paraId="183253C2" w14:textId="77777777" w:rsidR="00B97F75"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DC40407" w14:textId="77777777" w:rsidR="00B97F75" w:rsidRDefault="00000000">
      <w:pPr>
        <w:pStyle w:val="BodyText"/>
      </w:pPr>
      <w:r>
        <w:t>Some have their sight filled with the brilliance of light, while others who have tasted the wine of unity see nothing but the sun.</w:t>
      </w:r>
    </w:p>
    <w:p w14:paraId="43DB767B" w14:textId="77777777" w:rsidR="00B97F75"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555D22C6" w14:textId="77777777" w:rsidR="00B97F75"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10BFAD1" w14:textId="77777777" w:rsidR="00B97F75"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3A20B8C" w14:textId="77777777" w:rsidR="00B97F75"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AA20228" w14:textId="77777777" w:rsidR="00B97F75"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4397B98" w14:textId="77777777" w:rsidR="00B97F75"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C473F80" w14:textId="77777777" w:rsidR="00B97F75"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45BDDB3" w14:textId="77777777" w:rsidR="00B97F75" w:rsidRDefault="00000000">
      <w:pPr>
        <w:pStyle w:val="BodyText"/>
      </w:pPr>
      <w:r>
        <w:t>48 Similarly, when you remove the celestial veils from the face of the heart, the divine lights of absolute unity will arise.</w:t>
      </w:r>
    </w:p>
    <w:p w14:paraId="335511D1" w14:textId="77777777" w:rsidR="00B97F75"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1994714" w14:textId="77777777" w:rsidR="00B97F75" w:rsidRDefault="00000000">
      <w:pPr>
        <w:pStyle w:val="BodyText"/>
      </w:pPr>
      <w:r>
        <w:t>What is a veil between the lover and the beloved?</w:t>
      </w:r>
    </w:p>
    <w:p w14:paraId="5048C765" w14:textId="77777777" w:rsidR="00B97F75" w:rsidRDefault="00000000">
      <w:pPr>
        <w:pStyle w:val="BodyText"/>
      </w:pPr>
      <w:r>
        <w:t>Not even Alexander’s Wall can obstruct or stand in the way.</w:t>
      </w:r>
    </w:p>
    <w:p w14:paraId="13165492" w14:textId="77777777" w:rsidR="00B97F75"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AB72793" w14:textId="77777777" w:rsidR="00B97F75"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F7617A1" w14:textId="77777777" w:rsidR="00B97F75"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075648A" w14:textId="77777777" w:rsidR="00B97F75" w:rsidRDefault="00000000">
      <w:pPr>
        <w:pStyle w:val="BodyText"/>
      </w:pPr>
      <w:r>
        <w:t>52 The journey paths in the way of love have also been described as fourfold:</w:t>
      </w:r>
    </w:p>
    <w:p w14:paraId="229ECEF0" w14:textId="77777777" w:rsidR="00B97F75" w:rsidRDefault="00000000">
      <w:pPr>
        <w:numPr>
          <w:ilvl w:val="0"/>
          <w:numId w:val="13"/>
        </w:numPr>
      </w:pPr>
      <w:r>
        <w:t>From creation to the Truth (God)</w:t>
      </w:r>
    </w:p>
    <w:p w14:paraId="417587A2" w14:textId="77777777" w:rsidR="00B97F75" w:rsidRDefault="00000000">
      <w:pPr>
        <w:numPr>
          <w:ilvl w:val="0"/>
          <w:numId w:val="13"/>
        </w:numPr>
      </w:pPr>
      <w:r>
        <w:t>From the Truth to creation</w:t>
      </w:r>
    </w:p>
    <w:p w14:paraId="54E11F67" w14:textId="77777777" w:rsidR="00B97F75" w:rsidRDefault="00000000">
      <w:pPr>
        <w:numPr>
          <w:ilvl w:val="0"/>
          <w:numId w:val="13"/>
        </w:numPr>
      </w:pPr>
      <w:r>
        <w:t>From creation to creation</w:t>
      </w:r>
    </w:p>
    <w:p w14:paraId="5B7E8C2E" w14:textId="77777777" w:rsidR="00B97F75" w:rsidRDefault="00000000">
      <w:pPr>
        <w:numPr>
          <w:ilvl w:val="0"/>
          <w:numId w:val="13"/>
        </w:numPr>
      </w:pPr>
      <w:r>
        <w:t>From the Truth to the Truth</w:t>
      </w:r>
    </w:p>
    <w:p w14:paraId="20D4B1C8" w14:textId="77777777" w:rsidR="00B97F75"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AB4FCCE" w14:textId="77777777" w:rsidR="00B97F75" w:rsidRDefault="00000000">
      <w:pPr>
        <w:pStyle w:val="BlockText"/>
      </w:pPr>
      <w:r>
        <w:rPr>
          <w:i/>
          <w:iCs/>
        </w:rPr>
        <w:lastRenderedPageBreak/>
        <w:t>If Khidr broke the ship in the sea,</w:t>
      </w:r>
    </w:p>
    <w:p w14:paraId="2C5338B0" w14:textId="77777777" w:rsidR="00B97F75" w:rsidRDefault="00000000">
      <w:pPr>
        <w:pStyle w:val="BlockText"/>
      </w:pPr>
      <w:r>
        <w:rPr>
          <w:i/>
          <w:iCs/>
        </w:rPr>
        <w:t>There are a hundred correctness in Khidr’s breaking.</w:t>
      </w:r>
    </w:p>
    <w:p w14:paraId="0FB28737" w14:textId="77777777" w:rsidR="00B97F75"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EFA0333" w14:textId="77777777" w:rsidR="00B97F75"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8599A89" w14:textId="77777777" w:rsidR="00B97F75"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08A5FE5" w14:textId="77777777" w:rsidR="00B97F75" w:rsidRDefault="00000000">
      <w:pPr>
        <w:pStyle w:val="BlockText"/>
      </w:pPr>
      <w:r>
        <w:rPr>
          <w:i/>
          <w:iCs/>
        </w:rPr>
        <w:t>Ignite a fire of love in the soul,</w:t>
      </w:r>
    </w:p>
    <w:p w14:paraId="678DC422" w14:textId="77777777" w:rsidR="00B97F75" w:rsidRDefault="00000000">
      <w:pPr>
        <w:pStyle w:val="BlockText"/>
      </w:pPr>
      <w:r>
        <w:rPr>
          <w:i/>
          <w:iCs/>
        </w:rPr>
        <w:t>Burn thoughts and expressions from beginning to end.</w:t>
      </w:r>
    </w:p>
    <w:p w14:paraId="44AA346D" w14:textId="77777777" w:rsidR="00B97F75"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0AA1EE6" w14:textId="77777777" w:rsidR="00B97F75"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9704D93" w14:textId="77777777" w:rsidR="00B97F75"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45CC915" w14:textId="77777777" w:rsidR="00B97F75" w:rsidRDefault="00000000">
      <w:pPr>
        <w:pStyle w:val="BlockText"/>
      </w:pPr>
      <w:r>
        <w:rPr>
          <w:i/>
          <w:iCs/>
        </w:rPr>
        <w:t>If I were to speak, intellects would be confounded,</w:t>
      </w:r>
    </w:p>
    <w:p w14:paraId="069B0BD1" w14:textId="77777777" w:rsidR="00B97F75" w:rsidRDefault="00000000">
      <w:pPr>
        <w:pStyle w:val="BlockText"/>
      </w:pPr>
      <w:r>
        <w:rPr>
          <w:i/>
          <w:iCs/>
        </w:rPr>
        <w:t>And if I were to write, many pens would break.</w:t>
      </w:r>
    </w:p>
    <w:p w14:paraId="0520F498" w14:textId="77777777" w:rsidR="00B97F75" w:rsidRDefault="00000000">
      <w:pPr>
        <w:pStyle w:val="FirstParagraph"/>
      </w:pPr>
      <w:r>
        <w:lastRenderedPageBreak/>
        <w:t>60 And peace be upon the one who has completed this sublime journey and followed the truth with the lights of guidance.</w:t>
      </w:r>
    </w:p>
    <w:p w14:paraId="5C543060" w14:textId="77777777" w:rsidR="00B97F75" w:rsidRDefault="00000000">
      <w:pPr>
        <w:pStyle w:val="Heading3"/>
      </w:pPr>
      <w:bookmarkStart w:id="31" w:name="sec-valley-of-self-sufficiency"/>
      <w:bookmarkEnd w:id="30"/>
      <w:r>
        <w:t>Valley of Self-Sufficiency</w:t>
      </w:r>
    </w:p>
    <w:p w14:paraId="24D0C5D1" w14:textId="77777777" w:rsidR="00B97F75"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841AED3" w14:textId="77777777" w:rsidR="00B97F75"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ADCD4EF" w14:textId="77777777" w:rsidR="00B97F75"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4E1871A" w14:textId="77777777" w:rsidR="00B97F75" w:rsidRDefault="00000000">
      <w:pPr>
        <w:pStyle w:val="BlockText"/>
      </w:pPr>
      <w:r>
        <w:rPr>
          <w:i/>
          <w:iCs/>
        </w:rPr>
        <w:t>The affairs of the mystics can only be told heart to heart,</w:t>
      </w:r>
    </w:p>
    <w:p w14:paraId="6B08C5B6" w14:textId="77777777" w:rsidR="00B97F75" w:rsidRDefault="00000000">
      <w:pPr>
        <w:pStyle w:val="BlockText"/>
      </w:pPr>
      <w:r>
        <w:rPr>
          <w:i/>
          <w:iCs/>
        </w:rPr>
        <w:t>This is not the manner of messengers, nor the limit of the written.</w:t>
      </w:r>
    </w:p>
    <w:p w14:paraId="4A95CC14" w14:textId="77777777" w:rsidR="00B97F75" w:rsidRDefault="00000000">
      <w:pPr>
        <w:pStyle w:val="BlockText"/>
      </w:pPr>
      <w:r>
        <w:rPr>
          <w:i/>
          <w:iCs/>
        </w:rPr>
        <w:t>And I fall silent, incapable of many matters,</w:t>
      </w:r>
    </w:p>
    <w:p w14:paraId="6FC309EF" w14:textId="77777777" w:rsidR="00B97F75" w:rsidRDefault="00000000">
      <w:pPr>
        <w:pStyle w:val="BlockText"/>
      </w:pPr>
      <w:r>
        <w:rPr>
          <w:i/>
          <w:iCs/>
        </w:rPr>
        <w:t>By my speech, you will not enumerate, even if I spoke, I spoke little.</w:t>
      </w:r>
    </w:p>
    <w:p w14:paraId="2860FA88" w14:textId="77777777" w:rsidR="00B97F75"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B77EBAE" w14:textId="77777777" w:rsidR="00B97F75" w:rsidRDefault="00000000">
      <w:pPr>
        <w:pStyle w:val="Heading3"/>
      </w:pPr>
      <w:bookmarkStart w:id="32" w:name="sec-valley-of-bewilderment"/>
      <w:bookmarkEnd w:id="31"/>
      <w:r>
        <w:t>Valley of Bewilderment</w:t>
      </w:r>
    </w:p>
    <w:p w14:paraId="3299357F" w14:textId="77777777" w:rsidR="00B97F75"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AA62752" w14:textId="77777777" w:rsidR="00B97F75"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33F5AFF" w14:textId="77777777" w:rsidR="00B97F75"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009292D3" w14:textId="77777777" w:rsidR="00B97F75"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217663F" w14:textId="77777777" w:rsidR="00B97F75" w:rsidRDefault="00000000">
      <w:pPr>
        <w:pStyle w:val="BlockText"/>
      </w:pPr>
      <w:r>
        <w:rPr>
          <w:i/>
          <w:iCs/>
        </w:rPr>
        <w:t>How can the partial intellect fully comprehend the Quran?</w:t>
      </w:r>
    </w:p>
    <w:p w14:paraId="26BA3E34" w14:textId="77777777" w:rsidR="00B97F75" w:rsidRDefault="00000000">
      <w:pPr>
        <w:pStyle w:val="BlockText"/>
      </w:pPr>
      <w:r>
        <w:rPr>
          <w:i/>
          <w:iCs/>
        </w:rPr>
        <w:t>How can a spider ever hunt a mythical bird like the Simurgh?</w:t>
      </w:r>
    </w:p>
    <w:p w14:paraId="51F12286" w14:textId="77777777" w:rsidR="00B97F75"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AC657C5" w14:textId="77777777" w:rsidR="00B97F75" w:rsidRDefault="00000000">
      <w:pPr>
        <w:pStyle w:val="BodyText"/>
      </w:pPr>
      <w:r>
        <w:t>70 Also, reflect on the entirety of the human creation, that all these worlds and levels are encapsulated and concealed within it.</w:t>
      </w:r>
    </w:p>
    <w:p w14:paraId="1621DDB6" w14:textId="77777777" w:rsidR="00B97F75" w:rsidRDefault="00000000">
      <w:pPr>
        <w:pStyle w:val="BlockText"/>
      </w:pPr>
      <w:r>
        <w:rPr>
          <w:i/>
          <w:iCs/>
        </w:rPr>
        <w:t>Do you think that you are a small entity, while the greatest world is folded within you?</w:t>
      </w:r>
    </w:p>
    <w:p w14:paraId="2C434AFD" w14:textId="77777777" w:rsidR="00B97F75" w:rsidRDefault="00000000">
      <w:pPr>
        <w:pStyle w:val="FirstParagraph"/>
      </w:pPr>
      <w:r>
        <w:t>71 Therefore, we must strive to eliminate our animalistic nature in order for the human essence to be revealed.</w:t>
      </w:r>
    </w:p>
    <w:p w14:paraId="2CA08468" w14:textId="77777777" w:rsidR="00B97F75"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50461F9" w14:textId="77777777" w:rsidR="00B97F75" w:rsidRDefault="00000000">
      <w:pPr>
        <w:pStyle w:val="BodyText"/>
      </w:pPr>
      <w:r>
        <w:t>He said, “O son, if you are capable of not sleeping, then you are capable of not dying. And if you can avoid waking up after sleep, then you can avoid being resurrected after death.”</w:t>
      </w:r>
    </w:p>
    <w:p w14:paraId="342F5F48" w14:textId="77777777" w:rsidR="00B97F75"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8670E1F" w14:textId="77777777" w:rsidR="00B97F75" w:rsidRDefault="00000000">
      <w:pPr>
        <w:pStyle w:val="BodyText"/>
      </w:pPr>
      <w:r>
        <w:t>74 Indeed, the narration of these spiritual stages has no end, and I, as a humble servant, am not free from the afflictions of the people of this age.</w:t>
      </w:r>
    </w:p>
    <w:p w14:paraId="4495813F" w14:textId="77777777" w:rsidR="00B97F75" w:rsidRDefault="00000000">
      <w:pPr>
        <w:pStyle w:val="BlockText"/>
      </w:pPr>
      <w:r>
        <w:rPr>
          <w:i/>
          <w:iCs/>
        </w:rPr>
        <w:t>Let this discourse remain incomplete and restless. I am heartless, do excuse me.</w:t>
      </w:r>
    </w:p>
    <w:p w14:paraId="368C1A64" w14:textId="77777777" w:rsidR="00B97F75" w:rsidRDefault="00000000">
      <w:pPr>
        <w:pStyle w:val="FirstParagraph"/>
      </w:pPr>
      <w:r>
        <w:t>75 The pen laments, the pencil weeps, and the river of the heart surges with blood. “Nothing will afflict us except what Allah has decreed for us.” Peace be upon those who follow guidance.</w:t>
      </w:r>
    </w:p>
    <w:p w14:paraId="37DD3343" w14:textId="77777777" w:rsidR="00B97F75" w:rsidRDefault="00000000">
      <w:pPr>
        <w:pStyle w:val="Heading3"/>
      </w:pPr>
      <w:bookmarkStart w:id="33" w:name="X2a6cc3065426a2e2ef193c77766dc2d09f21cec"/>
      <w:bookmarkEnd w:id="32"/>
      <w:r>
        <w:t>Valley of True Poverty, the Principal Annihilation</w:t>
      </w:r>
    </w:p>
    <w:p w14:paraId="3C046F60" w14:textId="77777777" w:rsidR="00B97F75"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1318E25" w14:textId="77777777" w:rsidR="00B97F75"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526D3DE" w14:textId="77777777" w:rsidR="00B97F75" w:rsidRDefault="00000000">
      <w:pPr>
        <w:pStyle w:val="BlockText"/>
      </w:pPr>
      <w:r>
        <w:rPr>
          <w:i/>
          <w:iCs/>
        </w:rPr>
        <w:t>When the ancient qualities manifest themselves, the description of the transient burns completely, as is the case with Moses (Kaleem).</w:t>
      </w:r>
    </w:p>
    <w:p w14:paraId="2D9ACEDB" w14:textId="77777777" w:rsidR="00B97F75"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26FE6DEB" w14:textId="77777777" w:rsidR="00B97F75"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9CB995B" w14:textId="77777777" w:rsidR="00B97F75"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2C6E863" w14:textId="77777777" w:rsidR="00B97F75"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3CDFDE1" w14:textId="77777777" w:rsidR="00B97F75"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0914109" w14:textId="77777777" w:rsidR="00B97F75"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F78B4C3" w14:textId="77777777" w:rsidR="00B97F75" w:rsidRDefault="00000000">
      <w:pPr>
        <w:pStyle w:val="BlockText"/>
      </w:pPr>
      <w:r>
        <w:rPr>
          <w:i/>
          <w:iCs/>
        </w:rPr>
        <w:t>The Beloved, free of veils, is within walls and doors,</w:t>
      </w:r>
    </w:p>
    <w:p w14:paraId="44BB630C" w14:textId="77777777" w:rsidR="00B97F75" w:rsidRDefault="00000000">
      <w:pPr>
        <w:pStyle w:val="BlockText"/>
      </w:pPr>
      <w:r>
        <w:rPr>
          <w:i/>
          <w:iCs/>
        </w:rPr>
        <w:t>In manifestation, O you who have the most discerning of sights!</w:t>
      </w:r>
    </w:p>
    <w:p w14:paraId="63D3A4C4" w14:textId="77777777" w:rsidR="00B97F75" w:rsidRDefault="00000000">
      <w:pPr>
        <w:pStyle w:val="FirstParagraph"/>
      </w:pPr>
      <w:r>
        <w:t>82 You have transcended the droplet of the self and have reached the ocean of the Beloved. This is the purpose that you sought. God willing, you will attain it.</w:t>
      </w:r>
    </w:p>
    <w:p w14:paraId="4964D223" w14:textId="77777777" w:rsidR="00B97F75"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BDE67E0" w14:textId="77777777" w:rsidR="00B97F75" w:rsidRDefault="00000000">
      <w:pPr>
        <w:pStyle w:val="BlockText"/>
      </w:pPr>
      <w:r>
        <w:rPr>
          <w:i/>
          <w:iCs/>
        </w:rPr>
        <w:t>The Truth has come evident as the shining sun,</w:t>
      </w:r>
    </w:p>
    <w:p w14:paraId="5E43CA13" w14:textId="77777777" w:rsidR="00B97F75" w:rsidRDefault="00000000">
      <w:pPr>
        <w:pStyle w:val="BlockText"/>
      </w:pPr>
      <w:r>
        <w:rPr>
          <w:i/>
          <w:iCs/>
        </w:rPr>
        <w:t>What a pity, it has come to the city of the blind.</w:t>
      </w:r>
    </w:p>
    <w:p w14:paraId="69AC229A" w14:textId="77777777" w:rsidR="00B97F75"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0BB856C6" w14:textId="77777777" w:rsidR="00B97F75"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9E5A1D4" w14:textId="77777777" w:rsidR="00B97F75"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97E08D3" w14:textId="77777777" w:rsidR="00B97F75"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3255315" w14:textId="77777777" w:rsidR="00B97F75"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9F10A98" w14:textId="77777777" w:rsidR="00B97F75" w:rsidRDefault="00000000">
      <w:pPr>
        <w:pStyle w:val="BlockText"/>
      </w:pPr>
      <w:r>
        <w:rPr>
          <w:i/>
          <w:iCs/>
        </w:rPr>
        <w:t>When the pen reached to describe these states,</w:t>
      </w:r>
    </w:p>
    <w:p w14:paraId="6F304B5F" w14:textId="77777777" w:rsidR="00B97F75" w:rsidRDefault="00000000">
      <w:pPr>
        <w:pStyle w:val="BlockText"/>
      </w:pPr>
      <w:r>
        <w:rPr>
          <w:i/>
          <w:iCs/>
        </w:rPr>
        <w:t>Both the pen broke, and the paper tore.</w:t>
      </w:r>
    </w:p>
    <w:p w14:paraId="2AC879C4" w14:textId="77777777" w:rsidR="00B97F75" w:rsidRDefault="00000000">
      <w:pPr>
        <w:pStyle w:val="FirstParagraph"/>
      </w:pPr>
      <w:r>
        <w:t>And peace.</w:t>
      </w:r>
    </w:p>
    <w:p w14:paraId="67F43096" w14:textId="77777777" w:rsidR="00B97F75" w:rsidRDefault="00000000">
      <w:pPr>
        <w:pStyle w:val="Heading3"/>
      </w:pPr>
      <w:bookmarkStart w:id="34" w:name="sec-significance-sparrow"/>
      <w:bookmarkEnd w:id="33"/>
      <w:r>
        <w:t>Significance of the Sparrow</w:t>
      </w:r>
    </w:p>
    <w:p w14:paraId="1DF8E946" w14:textId="77777777" w:rsidR="00B97F75"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119E2CA" w14:textId="77777777" w:rsidR="00B97F75"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91E60B6" w14:textId="77777777" w:rsidR="00B97F75" w:rsidRDefault="00000000">
      <w:pPr>
        <w:pStyle w:val="BlockText"/>
      </w:pPr>
      <w:r>
        <w:rPr>
          <w:i/>
          <w:iCs/>
        </w:rPr>
        <w:t>“Live empty, for love’s comfort is absence,</w:t>
      </w:r>
    </w:p>
    <w:p w14:paraId="6D70ED5F" w14:textId="77777777" w:rsidR="00B97F75" w:rsidRDefault="00000000">
      <w:pPr>
        <w:pStyle w:val="BlockText"/>
      </w:pPr>
      <w:r>
        <w:rPr>
          <w:i/>
          <w:iCs/>
        </w:rPr>
        <w:t>Its beginning is ailment and its end is death.”</w:t>
      </w:r>
    </w:p>
    <w:p w14:paraId="204F4BC0" w14:textId="77777777" w:rsidR="00B97F75" w:rsidRDefault="00000000">
      <w:pPr>
        <w:pStyle w:val="FirstParagraph"/>
      </w:pPr>
      <w:r>
        <w:t>And peace be upon those who follow the guidance.</w:t>
      </w:r>
    </w:p>
    <w:p w14:paraId="1D19D081" w14:textId="77777777" w:rsidR="00B97F75"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260B0D8" w14:textId="77777777" w:rsidR="00B97F75" w:rsidRDefault="00000000">
      <w:pPr>
        <w:pStyle w:val="BodyText"/>
      </w:pPr>
      <w:r>
        <w:t>92 These letters point to sanctification in a certain state.</w:t>
      </w:r>
    </w:p>
    <w:p w14:paraId="526D08FD" w14:textId="77777777" w:rsidR="00B97F75" w:rsidRDefault="00000000">
      <w:pPr>
        <w:pStyle w:val="BodyText"/>
      </w:pPr>
      <w:r>
        <w:t>K (ك): Detach your self from what your desire craves, then turn to your Master.</w:t>
      </w:r>
    </w:p>
    <w:p w14:paraId="3BFEA66F" w14:textId="77777777" w:rsidR="00B97F75" w:rsidRDefault="00000000">
      <w:pPr>
        <w:pStyle w:val="BodyText"/>
      </w:pPr>
      <w:r>
        <w:lastRenderedPageBreak/>
        <w:t>N (ن): Purify your self from everything other than Him, to sacrifice your soul for His sake.</w:t>
      </w:r>
    </w:p>
    <w:p w14:paraId="3343B69C" w14:textId="77777777" w:rsidR="00B97F75" w:rsidRDefault="00000000">
      <w:pPr>
        <w:pStyle w:val="BodyText"/>
      </w:pPr>
      <w:r>
        <w:t>J (ج): Approach the presence of the Truth, if there is anything in you of the attributes of creation.</w:t>
      </w:r>
    </w:p>
    <w:p w14:paraId="47C140AF" w14:textId="77777777" w:rsidR="00B97F75" w:rsidRDefault="00000000">
      <w:pPr>
        <w:pStyle w:val="BodyText"/>
      </w:pPr>
      <w:r>
        <w:t>Sh (ش): Be grateful to your Lord in His earth so He will be grateful to you in His heaven. And if the heaven is in the realm of oneness, your self is its earth.</w:t>
      </w:r>
    </w:p>
    <w:p w14:paraId="5BDB5463" w14:textId="77777777" w:rsidR="00B97F75" w:rsidRDefault="00000000">
      <w:pPr>
        <w:pStyle w:val="BodyText"/>
      </w:pPr>
      <w:r>
        <w:t>K (ك): Negate the limited veils from yourself to know what you haven’t known of the holy stations.</w:t>
      </w:r>
    </w:p>
    <w:p w14:paraId="08413981" w14:textId="77777777" w:rsidR="00B97F75" w:rsidRDefault="00000000">
      <w:pPr>
        <w:pStyle w:val="BodyText"/>
      </w:pPr>
      <w:r>
        <w:t>93 Indeed, if you hear the melodies of this transient bird, you would seek from the eternal, everlasting goblet and leave the transient, vanishing one. Peace be upon those who follow the guidance.</w:t>
      </w:r>
    </w:p>
    <w:p w14:paraId="4947ADAE" w14:textId="77777777" w:rsidR="00B97F75" w:rsidRDefault="00000000">
      <w:r>
        <w:br w:type="page"/>
      </w:r>
    </w:p>
    <w:p w14:paraId="5DDEBF4E" w14:textId="77777777" w:rsidR="00B97F75" w:rsidRDefault="00000000">
      <w:pPr>
        <w:pStyle w:val="Heading1"/>
      </w:pPr>
      <w:bookmarkStart w:id="35" w:name="sec-kitab-i-iqan"/>
      <w:bookmarkStart w:id="36" w:name="_Toc142336746"/>
      <w:bookmarkEnd w:id="24"/>
      <w:bookmarkEnd w:id="34"/>
      <w:r>
        <w:lastRenderedPageBreak/>
        <w:t>Kitab-i-Iqan (The Book of Certitude)</w:t>
      </w:r>
      <w:bookmarkEnd w:id="36"/>
    </w:p>
    <w:p w14:paraId="455DFE09" w14:textId="77777777" w:rsidR="00B97F75" w:rsidRDefault="00000000">
      <w:pPr>
        <w:pStyle w:val="Heading2"/>
      </w:pPr>
      <w:bookmarkStart w:id="37" w:name="Xae156c3aa6ec7fb08eed4ab894466737ace579d"/>
      <w:r>
        <w:t>Part One: Rejection of the Manifestations of God</w:t>
      </w:r>
    </w:p>
    <w:p w14:paraId="41E76BEC" w14:textId="77777777" w:rsidR="00B97F75" w:rsidRDefault="00000000">
      <w:pPr>
        <w:pStyle w:val="FirstParagraph"/>
      </w:pPr>
      <w:r>
        <w:t>In the name of our Lo145rd, the Most High, the Most Great.</w:t>
      </w:r>
    </w:p>
    <w:p w14:paraId="66240F9A" w14:textId="77777777" w:rsidR="00B97F75"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077831B" w14:textId="77777777" w:rsidR="00B97F75"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3ED5576" w14:textId="77777777" w:rsidR="00B97F75"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2F4619D" w14:textId="77777777" w:rsidR="00B97F75"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451A466" w14:textId="77777777" w:rsidR="00B97F75"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B1C80CC" w14:textId="77777777" w:rsidR="00B97F75"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1F85DE3D" w14:textId="77777777" w:rsidR="00B97F75"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DAB929D" w14:textId="77777777" w:rsidR="00B97F75"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A2483AC" w14:textId="77777777" w:rsidR="00B97F75"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5DC5A65" w14:textId="77777777" w:rsidR="00B97F75"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184804D" w14:textId="77777777" w:rsidR="00B97F75"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133AD8E0" w14:textId="77777777" w:rsidR="00B97F75"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39EC71D" w14:textId="77777777" w:rsidR="00B97F75"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D499727" w14:textId="77777777" w:rsidR="00B97F75"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B38710F" w14:textId="77777777" w:rsidR="00B97F75"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F5627A4" w14:textId="77777777" w:rsidR="00B97F75"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73B743A" w14:textId="77777777" w:rsidR="00B97F75" w:rsidRDefault="00000000">
      <w:pPr>
        <w:pStyle w:val="Heading3"/>
      </w:pPr>
      <w:bookmarkStart w:id="38" w:name="X841c0dbad710a5f8cce0a7e2a7e27d232661f28"/>
      <w:r>
        <w:t>Corruption of the Leaders of Religion</w:t>
      </w:r>
    </w:p>
    <w:p w14:paraId="4EE6B102" w14:textId="77777777" w:rsidR="00B97F75"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3216EB3" w14:textId="77777777" w:rsidR="00B97F75"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4A07BC1" w14:textId="77777777" w:rsidR="00B97F75"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BB873D6" w14:textId="77777777" w:rsidR="00B97F75"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E407F41" w14:textId="77777777" w:rsidR="00B97F75"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4B5EC863" w14:textId="77777777" w:rsidR="00B97F75" w:rsidRDefault="00000000">
      <w:pPr>
        <w:pStyle w:val="BodyText"/>
      </w:pPr>
      <w:r>
        <w:t>Despite this, they sought the interpretation of the Book from those veiled from the divine truth and did not seek knowledge from its true source.</w:t>
      </w:r>
    </w:p>
    <w:p w14:paraId="0E3A6DC3" w14:textId="77777777" w:rsidR="00B97F75"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291859D" w14:textId="77777777" w:rsidR="00B97F75"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3BFC594" w14:textId="77777777" w:rsidR="00B97F75"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F0BAE2E" w14:textId="77777777" w:rsidR="00B97F75" w:rsidRDefault="00000000">
      <w:pPr>
        <w:pStyle w:val="BodyText"/>
      </w:pPr>
      <w:r>
        <w:t>The same phenomenon persists among all nations, who hold on to such baseless ideas, and thereby deprive themselves of the blessings flowing from the subtle and gentle sources of wisdom.</w:t>
      </w:r>
    </w:p>
    <w:p w14:paraId="7E261EBB" w14:textId="77777777" w:rsidR="00B97F75"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775EE3D" w14:textId="77777777" w:rsidR="00B97F75"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24148D8" w14:textId="77777777" w:rsidR="00B97F75" w:rsidRDefault="00000000">
      <w:pPr>
        <w:pStyle w:val="Heading3"/>
      </w:pPr>
      <w:bookmarkStart w:id="39" w:name="X08b946f57e361bcbf18ccd41c6266e805199901"/>
      <w:bookmarkEnd w:id="38"/>
      <w:r>
        <w:t>The Unity and Return of the Manifestations</w:t>
      </w:r>
    </w:p>
    <w:p w14:paraId="3D94402A" w14:textId="77777777" w:rsidR="00B97F75"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B6E5FD9" w14:textId="77777777" w:rsidR="00B97F75"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54600ACE" w14:textId="77777777" w:rsidR="00B97F75"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38B6E29" w14:textId="77777777" w:rsidR="00B97F75"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70DCEE6" w14:textId="77777777" w:rsidR="00B97F75"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7C70348" w14:textId="77777777" w:rsidR="00B97F75" w:rsidRDefault="00000000">
      <w:pPr>
        <w:pStyle w:val="Heading3"/>
      </w:pPr>
      <w:bookmarkStart w:id="40" w:name="X7ff804787cebcbbcdf62027b70946b80d1d635a"/>
      <w:bookmarkEnd w:id="39"/>
      <w:r>
        <w:lastRenderedPageBreak/>
        <w:t>The Signs of the Return of Jesus Christ</w:t>
      </w:r>
    </w:p>
    <w:p w14:paraId="78D59DB2" w14:textId="77777777" w:rsidR="00B97F75"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60FACE0" w14:textId="77777777" w:rsidR="00B97F75"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267E6EB" w14:textId="77777777" w:rsidR="00B97F75"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7127B2C" w14:textId="77777777" w:rsidR="00B97F75"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5B0C0A7E" w14:textId="77777777" w:rsidR="00B97F75"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7FB76DC" w14:textId="77777777" w:rsidR="00B97F75"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050BD621" w14:textId="77777777" w:rsidR="00B97F75" w:rsidRDefault="00000000">
      <w:pPr>
        <w:pStyle w:val="Heading3"/>
      </w:pPr>
      <w:bookmarkStart w:id="41" w:name="sec-interpretation-of-the-signs"/>
      <w:bookmarkEnd w:id="40"/>
      <w:r>
        <w:t>Interpretation of the Signs</w:t>
      </w:r>
    </w:p>
    <w:p w14:paraId="32225B5F" w14:textId="77777777" w:rsidR="00B97F75" w:rsidRDefault="00000000">
      <w:pPr>
        <w:pStyle w:val="Heading4"/>
      </w:pPr>
      <w:bookmarkStart w:id="42" w:name="sec-distress-of-those-days"/>
      <w:r>
        <w:t>Distress of Those Days</w:t>
      </w:r>
    </w:p>
    <w:p w14:paraId="6B182BDE" w14:textId="77777777" w:rsidR="00B97F75"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957D41E" w14:textId="77777777" w:rsidR="00B97F75"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9714F19" w14:textId="77777777" w:rsidR="00B97F75"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AF467DE" w14:textId="77777777" w:rsidR="00B97F75"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D419E2B" w14:textId="77777777" w:rsidR="00B97F75" w:rsidRDefault="00000000">
      <w:pPr>
        <w:pStyle w:val="BodyText"/>
      </w:pPr>
      <w:r>
        <w:t>And if an eye is brightened with the kohl of divine knowledge, it will observe a few predators that have fallen upon the carcasses of the souls of servants.</w:t>
      </w:r>
    </w:p>
    <w:p w14:paraId="195DAE77" w14:textId="77777777" w:rsidR="00B97F75"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9FAD2B6" w14:textId="77777777" w:rsidR="00B97F75"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67274E5" w14:textId="77777777" w:rsidR="00B97F75" w:rsidRDefault="00000000">
      <w:pPr>
        <w:pStyle w:val="BodyText"/>
      </w:pPr>
      <w:r>
        <w:t>As for me, I have not elaborated on the statements of the traditions due to their widespread fame and for the sake of brevity.</w:t>
      </w:r>
    </w:p>
    <w:p w14:paraId="4FFB5ACB" w14:textId="77777777" w:rsidR="00B97F75"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8D70345" w14:textId="77777777" w:rsidR="00B97F75"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6BA572FD" w14:textId="77777777" w:rsidR="00B97F75" w:rsidRDefault="00000000">
      <w:pPr>
        <w:pStyle w:val="Heading4"/>
      </w:pPr>
      <w:bookmarkStart w:id="43" w:name="sec-sun-moon-and-stars"/>
      <w:bookmarkEnd w:id="42"/>
      <w:r>
        <w:t>Sun, Moon, and Stars</w:t>
      </w:r>
    </w:p>
    <w:p w14:paraId="453936BE" w14:textId="77777777" w:rsidR="00B97F75"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EF5E0FA" w14:textId="77777777" w:rsidR="00B97F75"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9C4BB5F" w14:textId="77777777" w:rsidR="00B97F75"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B552294" w14:textId="77777777" w:rsidR="00B97F75"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C1C2D01" w14:textId="77777777" w:rsidR="00B97F75"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FF763C4" w14:textId="77777777" w:rsidR="00B97F75"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0BB3F55" w14:textId="77777777" w:rsidR="00B97F75"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A794D48" w14:textId="77777777" w:rsidR="00B97F75"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A96C635" w14:textId="77777777" w:rsidR="00B97F75"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53EAD42" w14:textId="77777777" w:rsidR="00B97F75"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08973D2" w14:textId="77777777" w:rsidR="00B97F75"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42D3DFE" w14:textId="77777777" w:rsidR="00B97F75"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6B0191C" w14:textId="77777777" w:rsidR="00B97F75"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CC006DD" w14:textId="77777777" w:rsidR="00B97F75" w:rsidRDefault="00000000">
      <w:pPr>
        <w:pStyle w:val="BodyText"/>
      </w:pPr>
      <w:r>
        <w:t>Just as such, we provide you with the fruits of the tree of knowledge, so that you may remain in the satisfaction of God’s wisdom, as one of the scholars.</w:t>
      </w:r>
    </w:p>
    <w:p w14:paraId="0DD40EE6" w14:textId="77777777" w:rsidR="00B97F75"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B4C5364" w14:textId="77777777" w:rsidR="00B97F75"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A27E1E4" w14:textId="77777777" w:rsidR="00B97F75"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711DB5E" w14:textId="77777777" w:rsidR="00B97F75"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3198270" w14:textId="77777777" w:rsidR="00B97F75"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4ADBBA2" w14:textId="77777777" w:rsidR="00B97F75"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804117E" w14:textId="77777777" w:rsidR="00B97F75"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F1FC7DF" w14:textId="77777777" w:rsidR="00B97F75"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1437939" w14:textId="77777777" w:rsidR="00B97F75"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48E56EC" w14:textId="77777777" w:rsidR="00B97F75"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3A9860E" w14:textId="77777777" w:rsidR="00B97F75"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988BD9F" w14:textId="77777777" w:rsidR="00B97F75"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1DDF6464" w14:textId="77777777" w:rsidR="00B97F75"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E1B0BD3" w14:textId="77777777" w:rsidR="00B97F75"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EA159AC" w14:textId="77777777" w:rsidR="00B97F75" w:rsidRDefault="00000000">
      <w:pPr>
        <w:pStyle w:val="Heading4"/>
      </w:pPr>
      <w:bookmarkStart w:id="44" w:name="sec-splitting-of-the-sky"/>
      <w:bookmarkEnd w:id="43"/>
      <w:r>
        <w:t>Splitting of the Sky</w:t>
      </w:r>
    </w:p>
    <w:p w14:paraId="5EF9E1EA" w14:textId="77777777" w:rsidR="00B97F75"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335CC452" w14:textId="77777777" w:rsidR="00B97F75"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8E4505D" w14:textId="77777777" w:rsidR="00B97F75" w:rsidRDefault="00000000">
      <w:pPr>
        <w:pStyle w:val="BodyText"/>
      </w:pPr>
      <w:r>
        <w:t>Now think, is this not greater than the splitting of the physical sky?</w:t>
      </w:r>
    </w:p>
    <w:p w14:paraId="39EBB9B5" w14:textId="77777777" w:rsidR="00B97F75"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34017E4" w14:textId="77777777" w:rsidR="00B97F75"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CE15613" w14:textId="77777777" w:rsidR="00B97F75" w:rsidRDefault="00000000">
      <w:pPr>
        <w:pStyle w:val="Heading4"/>
      </w:pPr>
      <w:bookmarkStart w:id="45" w:name="sec-transformation-of-the-earth"/>
      <w:bookmarkEnd w:id="44"/>
      <w:r>
        <w:t>Transformation of the Earth</w:t>
      </w:r>
    </w:p>
    <w:p w14:paraId="1BB00559" w14:textId="77777777" w:rsidR="00B97F75"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AC9F748" w14:textId="77777777" w:rsidR="00B97F75"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12057BA" w14:textId="77777777" w:rsidR="00B97F75"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0D25ADB" w14:textId="77777777" w:rsidR="00B97F75"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0F446B1" w14:textId="77777777" w:rsidR="00B97F75"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648EAE9" w14:textId="77777777" w:rsidR="00B97F75"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668DB2B" w14:textId="77777777" w:rsidR="00B97F75"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FACB106" w14:textId="77777777" w:rsidR="00B97F75" w:rsidRDefault="00000000">
      <w:pPr>
        <w:pStyle w:val="Heading3"/>
      </w:pPr>
      <w:bookmarkStart w:id="46" w:name="sec-god-tests-the-servants"/>
      <w:bookmarkEnd w:id="41"/>
      <w:bookmarkEnd w:id="45"/>
      <w:r>
        <w:t>God Tests the Servants</w:t>
      </w:r>
    </w:p>
    <w:p w14:paraId="2F101A0F" w14:textId="77777777" w:rsidR="00B97F75"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7C473FD" w14:textId="77777777" w:rsidR="00B97F75" w:rsidRDefault="00000000">
      <w:pPr>
        <w:pStyle w:val="Heading4"/>
      </w:pPr>
      <w:bookmarkStart w:id="47" w:name="sec-the-direction-of-prayer"/>
      <w:r>
        <w:t>The Direction of Prayer</w:t>
      </w:r>
    </w:p>
    <w:p w14:paraId="66A26FC6" w14:textId="77777777" w:rsidR="00B97F75"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0A6E7FC" w14:textId="77777777" w:rsidR="00B97F75"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E1E54FD" w14:textId="77777777" w:rsidR="00B97F75"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CAF285C" w14:textId="77777777" w:rsidR="00B97F75"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6AC041D" w14:textId="77777777" w:rsidR="00B97F75"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0268E97" w14:textId="77777777" w:rsidR="00B97F75"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238DB92" w14:textId="77777777" w:rsidR="00B97F75"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A4C4A08" w14:textId="77777777" w:rsidR="00B97F75"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1BC0DC8A" w14:textId="77777777" w:rsidR="00B97F75" w:rsidRDefault="00000000">
      <w:pPr>
        <w:pStyle w:val="Heading4"/>
      </w:pPr>
      <w:bookmarkStart w:id="48" w:name="sec-moses-killed-a-man"/>
      <w:bookmarkEnd w:id="47"/>
      <w:r>
        <w:t>Moses Killed a Man</w:t>
      </w:r>
    </w:p>
    <w:p w14:paraId="50D9667C" w14:textId="77777777" w:rsidR="00B97F75"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F3D8068" w14:textId="77777777" w:rsidR="00B97F75"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573FC0F" w14:textId="77777777" w:rsidR="00B97F75"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D99A2F7" w14:textId="77777777" w:rsidR="00B97F75"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A0DBD90" w14:textId="77777777" w:rsidR="00B97F75"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0C2E235E" w14:textId="77777777" w:rsidR="00B97F75"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610F8FC2" w14:textId="77777777" w:rsidR="00B97F75" w:rsidRDefault="00000000">
      <w:pPr>
        <w:pStyle w:val="Heading4"/>
      </w:pPr>
      <w:bookmarkStart w:id="49" w:name="sec-the-situation-of-mary"/>
      <w:bookmarkEnd w:id="48"/>
      <w:r>
        <w:t>The Situation of Mary</w:t>
      </w:r>
    </w:p>
    <w:p w14:paraId="2D0AF1AD" w14:textId="77777777" w:rsidR="00B97F75"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7E6386A" w14:textId="77777777" w:rsidR="00B97F75"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60F07AE" w14:textId="77777777" w:rsidR="00B97F75"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9A6A1DC" w14:textId="77777777" w:rsidR="00B97F75"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89C544E" w14:textId="77777777" w:rsidR="00B97F75"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05B16F1" w14:textId="77777777" w:rsidR="00B97F75"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18BF6E4" w14:textId="77777777" w:rsidR="00B97F75"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18B4C69" w14:textId="77777777" w:rsidR="00B97F75" w:rsidRDefault="00000000">
      <w:pPr>
        <w:pStyle w:val="Heading4"/>
      </w:pPr>
      <w:bookmarkStart w:id="50" w:name="sec-how-would-people-react-in-this-era"/>
      <w:bookmarkEnd w:id="49"/>
      <w:r>
        <w:t>How Would People React in this Era?</w:t>
      </w:r>
    </w:p>
    <w:p w14:paraId="37FF5234" w14:textId="77777777" w:rsidR="00B97F75"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9016A9B" w14:textId="77777777" w:rsidR="00B97F75"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663B4B8" w14:textId="77777777" w:rsidR="00B97F75"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5A18CCB6" w14:textId="77777777" w:rsidR="00B97F75" w:rsidRDefault="00000000">
      <w:pPr>
        <w:pStyle w:val="Heading3"/>
      </w:pPr>
      <w:bookmarkStart w:id="51" w:name="sec-fresh-tidings-for-the-soul"/>
      <w:bookmarkEnd w:id="46"/>
      <w:bookmarkEnd w:id="50"/>
      <w:r>
        <w:t>Fresh Tidings For the Soul</w:t>
      </w:r>
    </w:p>
    <w:p w14:paraId="0472421B" w14:textId="77777777" w:rsidR="00B97F75"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E5EAD13" w14:textId="77777777" w:rsidR="00B97F75"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1226C47" w14:textId="77777777" w:rsidR="00B97F75" w:rsidRDefault="00000000">
      <w:pPr>
        <w:pStyle w:val="Heading4"/>
      </w:pPr>
      <w:bookmarkStart w:id="52" w:name="sec-the-sign-of-the-son-of-man-appears"/>
      <w:r>
        <w:t>The Sign of the Son of Man Appears</w:t>
      </w:r>
    </w:p>
    <w:p w14:paraId="20A08004" w14:textId="77777777" w:rsidR="00B97F75"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85BD0FA" w14:textId="77777777" w:rsidR="00B97F75"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56CDCA8" w14:textId="77777777" w:rsidR="00B97F75"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C59BBF3" w14:textId="77777777" w:rsidR="00B97F75"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98C257A" w14:textId="77777777" w:rsidR="00B97F75"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7086AF1B" w14:textId="77777777" w:rsidR="00B97F75"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9F88D53" w14:textId="77777777" w:rsidR="00B97F75"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F52A65B" w14:textId="77777777" w:rsidR="00B97F75"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30C4DEFB" w14:textId="77777777" w:rsidR="00B97F75"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BAB0892" w14:textId="77777777" w:rsidR="00B97F75"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B748428" w14:textId="77777777" w:rsidR="00B97F75"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FFED86E" w14:textId="77777777" w:rsidR="00B97F75" w:rsidRDefault="00000000">
      <w:pPr>
        <w:pStyle w:val="Heading4"/>
      </w:pPr>
      <w:bookmarkStart w:id="53" w:name="X24f872a09f9bcb33fde041849411db768e27b73"/>
      <w:bookmarkEnd w:id="52"/>
      <w:r>
        <w:t>The Son of Man Comes on the Clouds of Heaven</w:t>
      </w:r>
    </w:p>
    <w:p w14:paraId="6EC1F55C" w14:textId="77777777" w:rsidR="00B97F75"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1EEBEF0" w14:textId="77777777" w:rsidR="00B97F75"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F1FC20C" w14:textId="77777777" w:rsidR="00B97F75"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0641D6D" w14:textId="77777777" w:rsidR="00B97F75" w:rsidRDefault="00000000">
      <w:pPr>
        <w:pStyle w:val="Heading5"/>
      </w:pPr>
      <w:bookmarkStart w:id="54" w:name="sec-heaven"/>
      <w:r>
        <w:lastRenderedPageBreak/>
        <w:t>Heaven</w:t>
      </w:r>
    </w:p>
    <w:p w14:paraId="7BC9BAFB" w14:textId="77777777" w:rsidR="00B97F75"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05172DF7" w14:textId="77777777" w:rsidR="00B97F75"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54B1D18" w14:textId="77777777" w:rsidR="00B97F75"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DA7FCAF" w14:textId="77777777" w:rsidR="00B97F75"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0958CAF" w14:textId="77777777" w:rsidR="00B97F75"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442D784" w14:textId="77777777" w:rsidR="00B97F75" w:rsidRDefault="00000000">
      <w:pPr>
        <w:pStyle w:val="BodyText"/>
      </w:pPr>
      <w:r>
        <w:t>This satanic tree brings forth nothing but transgression and obscenity, it grants nothing but rancor and animosity. Its fruit is a deadly poison, and its shade is a destructive fire.</w:t>
      </w:r>
    </w:p>
    <w:p w14:paraId="13529070" w14:textId="77777777" w:rsidR="00B97F75" w:rsidRDefault="00000000">
      <w:pPr>
        <w:pStyle w:val="BodyText"/>
      </w:pPr>
      <w:r>
        <w:t>The speaker indeed speaks truth when he says:</w:t>
      </w:r>
    </w:p>
    <w:p w14:paraId="617BE179" w14:textId="77777777" w:rsidR="00B97F75" w:rsidRDefault="00000000">
      <w:pPr>
        <w:pStyle w:val="BlockText"/>
      </w:pPr>
      <w:r>
        <w:rPr>
          <w:i/>
          <w:iCs/>
        </w:rPr>
        <w:t>“Grasp the tails of desires and cast off modesty,</w:t>
      </w:r>
    </w:p>
    <w:p w14:paraId="6885D626" w14:textId="77777777" w:rsidR="00B97F75" w:rsidRDefault="00000000">
      <w:pPr>
        <w:pStyle w:val="BlockText"/>
      </w:pPr>
      <w:r>
        <w:rPr>
          <w:i/>
          <w:iCs/>
        </w:rPr>
        <w:t>Abandon the path of the devout, even if they are noble.”</w:t>
      </w:r>
    </w:p>
    <w:p w14:paraId="71755122" w14:textId="77777777" w:rsidR="00B97F75"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CB683AE" w14:textId="77777777" w:rsidR="00B97F75"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0E68DA4" w14:textId="77777777" w:rsidR="00B97F75"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7D4A7D7" w14:textId="77777777" w:rsidR="00B97F75" w:rsidRDefault="00000000">
      <w:pPr>
        <w:pStyle w:val="Heading5"/>
      </w:pPr>
      <w:bookmarkStart w:id="55" w:name="sec-clouds"/>
      <w:bookmarkEnd w:id="54"/>
      <w:r>
        <w:t>Clouds</w:t>
      </w:r>
    </w:p>
    <w:p w14:paraId="6437C615" w14:textId="77777777" w:rsidR="00B97F75"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4AB711CF" w14:textId="77777777" w:rsidR="00B97F75"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C33078A" w14:textId="77777777" w:rsidR="00B97F75"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CB53510" w14:textId="77777777" w:rsidR="00B97F75"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EC1916F" w14:textId="77777777" w:rsidR="00B97F75"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2F53B71" w14:textId="77777777" w:rsidR="00B97F75"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44F66260" w14:textId="77777777" w:rsidR="00B97F75"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B28CE53" w14:textId="77777777" w:rsidR="00B97F75"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7800AA3" w14:textId="77777777" w:rsidR="00B97F75"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624E9CD" w14:textId="77777777" w:rsidR="00B97F75"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12A4E78" w14:textId="77777777" w:rsidR="00B97F75"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4F1101C6" w14:textId="77777777" w:rsidR="00B97F75"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A7DDAE7" w14:textId="77777777" w:rsidR="00B97F75"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943AA48" w14:textId="77777777" w:rsidR="00B97F75"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3E8683F" w14:textId="77777777" w:rsidR="00B97F75"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5F3F56E" w14:textId="77777777" w:rsidR="00B97F75"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B1B4DD0" w14:textId="77777777" w:rsidR="00B97F75" w:rsidRDefault="00000000">
      <w:pPr>
        <w:pStyle w:val="Heading5"/>
      </w:pPr>
      <w:bookmarkStart w:id="56" w:name="sec-angels"/>
      <w:bookmarkEnd w:id="55"/>
      <w:r>
        <w:t>Angels</w:t>
      </w:r>
    </w:p>
    <w:p w14:paraId="0184D7AB" w14:textId="77777777" w:rsidR="00B97F75"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05269F3" w14:textId="77777777" w:rsidR="00B97F75"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4B77D46" w14:textId="77777777" w:rsidR="00B97F75"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E4DBE3F" w14:textId="77777777" w:rsidR="00B97F75"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7884C3B" w14:textId="77777777" w:rsidR="00B97F75" w:rsidRDefault="00000000">
      <w:pPr>
        <w:pStyle w:val="Heading3"/>
      </w:pPr>
      <w:bookmarkStart w:id="57" w:name="sec-corruption-of-the-scriptures"/>
      <w:bookmarkEnd w:id="51"/>
      <w:bookmarkEnd w:id="53"/>
      <w:bookmarkEnd w:id="56"/>
      <w:r>
        <w:t>Corruption of the Scriptures</w:t>
      </w:r>
    </w:p>
    <w:p w14:paraId="32E14901" w14:textId="77777777" w:rsidR="00B97F75"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7BA6F7A" w14:textId="77777777" w:rsidR="00B97F75"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6535312" w14:textId="77777777" w:rsidR="00B97F75"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5A6926A" w14:textId="77777777" w:rsidR="00B97F75"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24B9AD1" w14:textId="77777777" w:rsidR="00B97F75"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97F0125" w14:textId="77777777" w:rsidR="00B97F75"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85BAB47" w14:textId="77777777" w:rsidR="00B97F75"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2FC69D88" w14:textId="77777777" w:rsidR="00B97F75"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19642F8" w14:textId="77777777" w:rsidR="00B97F75"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C9418C2" w14:textId="77777777" w:rsidR="00B97F75"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8869D46" w14:textId="77777777" w:rsidR="00B97F75"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F4C5540" w14:textId="77777777" w:rsidR="00B97F75"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E6F7BBF" w14:textId="77777777" w:rsidR="00B97F75"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5EB4632" w14:textId="77777777" w:rsidR="00B97F75"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DF0D703" w14:textId="77777777" w:rsidR="00B97F75"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B7568D3" w14:textId="77777777" w:rsidR="00B97F75"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2436594" w14:textId="77777777" w:rsidR="00B97F75"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E9CD394" w14:textId="77777777" w:rsidR="00B97F75"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16DB56C" w14:textId="77777777" w:rsidR="00B97F75"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8D5D637" w14:textId="77777777" w:rsidR="00B97F75"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E87B7B2" w14:textId="77777777" w:rsidR="00B97F75"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79F1EF4" w14:textId="77777777" w:rsidR="00B97F75" w:rsidRDefault="00000000">
      <w:pPr>
        <w:pStyle w:val="BodyText"/>
      </w:pPr>
      <w:r>
        <w:t>“Righteousness is not that you turn your faces toward the east or the west, but [true] righteousness is [in] one who believes in Allah and the Last Day.”</w:t>
      </w:r>
    </w:p>
    <w:p w14:paraId="4E7330B6" w14:textId="77777777" w:rsidR="00B97F75" w:rsidRDefault="00000000">
      <w:pPr>
        <w:pStyle w:val="BodyText"/>
      </w:pPr>
      <w:r>
        <w:t>Listen, O people of eloquence, what We have enjoined upon you by truth, perhaps you will dwell under a shadow that was extended in the days of God.</w:t>
      </w:r>
    </w:p>
    <w:p w14:paraId="34208731" w14:textId="77777777" w:rsidR="00B97F75" w:rsidRDefault="00000000">
      <w:r>
        <w:br w:type="page"/>
      </w:r>
    </w:p>
    <w:p w14:paraId="5EEF2ACE" w14:textId="77777777" w:rsidR="00B97F75" w:rsidRDefault="00000000">
      <w:pPr>
        <w:pStyle w:val="Heading2"/>
      </w:pPr>
      <w:bookmarkStart w:id="58" w:name="Xb6113d358ddd90a18558ce0a1a28548c69215fd"/>
      <w:bookmarkEnd w:id="37"/>
      <w:bookmarkEnd w:id="57"/>
      <w:r>
        <w:lastRenderedPageBreak/>
        <w:t>Part Two: The Sovereignty of the Manifestations of God</w:t>
      </w:r>
    </w:p>
    <w:p w14:paraId="184A1008" w14:textId="77777777" w:rsidR="00B97F75" w:rsidRDefault="00000000">
      <w:pPr>
        <w:pStyle w:val="Heading3"/>
      </w:pPr>
      <w:bookmarkStart w:id="59" w:name="sec-mirrors-of-essence-of-god"/>
      <w:r>
        <w:t>Mirrors of the Essence of God</w:t>
      </w:r>
    </w:p>
    <w:p w14:paraId="6C55CBA9" w14:textId="77777777" w:rsidR="00B97F75"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272FA8C" w14:textId="77777777" w:rsidR="00B97F75"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00292EC" w14:textId="77777777" w:rsidR="00B97F75"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DCB14D6" w14:textId="77777777" w:rsidR="00B97F75"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2EB6348" w14:textId="77777777" w:rsidR="00B97F75"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B4CAD6D" w14:textId="77777777" w:rsidR="00B97F75" w:rsidRDefault="00000000">
      <w:pPr>
        <w:pStyle w:val="Heading4"/>
      </w:pPr>
      <w:bookmarkStart w:id="60" w:name="sec-the-potentials-of-all-humans"/>
      <w:r>
        <w:t>The Potentials of All Humans</w:t>
      </w:r>
    </w:p>
    <w:p w14:paraId="57A61A91" w14:textId="77777777" w:rsidR="00B97F75"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A562311" w14:textId="77777777" w:rsidR="00B97F75"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58BF659" w14:textId="77777777" w:rsidR="00B97F75" w:rsidRDefault="00000000">
      <w:pPr>
        <w:pStyle w:val="BodyText"/>
      </w:pPr>
      <w:r>
        <w:t>108 I swear by God, my esteemed one, if you reflect a little on these statements, you will find the doors of divine wisdom and the portals of infinite knowledge opening before you.</w:t>
      </w:r>
    </w:p>
    <w:p w14:paraId="1576B6DC" w14:textId="77777777" w:rsidR="00B97F75"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651D996" w14:textId="77777777" w:rsidR="00B97F75"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D1503CC" w14:textId="77777777" w:rsidR="00B97F75"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7A3F5457" w14:textId="77777777" w:rsidR="00B97F75"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6A938663" w14:textId="77777777" w:rsidR="00B97F75" w:rsidRDefault="00000000">
      <w:pPr>
        <w:pStyle w:val="Heading4"/>
      </w:pPr>
      <w:bookmarkStart w:id="61" w:name="apparent-and-non-apparent-attributes"/>
      <w:bookmarkEnd w:id="60"/>
      <w:r>
        <w:t>Apparent and Non-Apparent Attributes</w:t>
      </w:r>
    </w:p>
    <w:p w14:paraId="38977CAD" w14:textId="77777777" w:rsidR="00B97F75"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696C43A" w14:textId="77777777" w:rsidR="00B97F75"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00F2B493" w14:textId="77777777" w:rsidR="00B97F75"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A061429" w14:textId="77777777" w:rsidR="00B97F75"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64061E7" w14:textId="77777777" w:rsidR="00B97F75"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EF8CDC8" w14:textId="77777777" w:rsidR="00B97F75" w:rsidRDefault="00000000">
      <w:pPr>
        <w:pStyle w:val="Heading3"/>
      </w:pPr>
      <w:bookmarkStart w:id="62" w:name="rejection-of-the-bab"/>
      <w:bookmarkEnd w:id="59"/>
      <w:bookmarkEnd w:id="61"/>
      <w:r>
        <w:t>Rejection of the Bab</w:t>
      </w:r>
    </w:p>
    <w:p w14:paraId="29FB5CF5" w14:textId="77777777" w:rsidR="00B97F75"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B29DAAD" w14:textId="77777777" w:rsidR="00B97F75" w:rsidRDefault="00000000">
      <w:pPr>
        <w:pStyle w:val="Heading4"/>
      </w:pPr>
      <w:bookmarkStart w:id="63" w:name="sec-the-babs-sovereignty"/>
      <w:r>
        <w:lastRenderedPageBreak/>
        <w:t>The Bab’s Sovereignty</w:t>
      </w:r>
    </w:p>
    <w:p w14:paraId="7FB6F71C" w14:textId="77777777" w:rsidR="00B97F75"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2932EC54" w14:textId="77777777" w:rsidR="00B97F75"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1A10F6F" w14:textId="77777777" w:rsidR="00B97F75" w:rsidRDefault="00000000">
      <w:pPr>
        <w:pStyle w:val="Heading4"/>
      </w:pPr>
      <w:bookmarkStart w:id="64" w:name="the-sovereignty-of-the-prophet-muhammad"/>
      <w:bookmarkEnd w:id="63"/>
      <w:r>
        <w:t>The Sovereignty of the Prophet Muhammad</w:t>
      </w:r>
    </w:p>
    <w:p w14:paraId="3AD9E2A7" w14:textId="77777777" w:rsidR="00B97F75"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3D8E587" w14:textId="77777777" w:rsidR="00B97F75"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42EA431C" w14:textId="77777777" w:rsidR="00B97F75"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01D658F" w14:textId="77777777" w:rsidR="00B97F75"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2CDF75D" w14:textId="77777777" w:rsidR="00B97F75"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62979183" w14:textId="77777777" w:rsidR="00B97F75"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BB629A0" w14:textId="77777777" w:rsidR="00B97F75"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667D390" w14:textId="77777777" w:rsidR="00B97F75"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82C1FA5" w14:textId="77777777" w:rsidR="00B97F75"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FC6B8BB" w14:textId="77777777" w:rsidR="00B97F75" w:rsidRDefault="00000000">
      <w:pPr>
        <w:pStyle w:val="Heading4"/>
      </w:pPr>
      <w:bookmarkStart w:id="65" w:name="resurrection-life-death"/>
      <w:bookmarkEnd w:id="64"/>
      <w:r>
        <w:t>Resurrection, Life, &amp; Death</w:t>
      </w:r>
    </w:p>
    <w:p w14:paraId="35A9DC30" w14:textId="77777777" w:rsidR="00B97F75"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070F9D3" w14:textId="77777777" w:rsidR="00B97F75"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192CEC12" w14:textId="77777777" w:rsidR="00B97F75" w:rsidRDefault="00000000">
      <w:pPr>
        <w:pStyle w:val="BodyText"/>
      </w:pPr>
      <w:r>
        <w:t>The essence of this is: Are we incapable or weary of the first creation? Rather, these pagans are in doubt and confusion about a new creation.</w:t>
      </w:r>
    </w:p>
    <w:p w14:paraId="6B692EE6" w14:textId="77777777" w:rsidR="00B97F75"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D392EE2" w14:textId="77777777" w:rsidR="00B97F75"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5C85B5B" w14:textId="77777777" w:rsidR="00B97F75" w:rsidRDefault="00000000">
      <w:pPr>
        <w:pStyle w:val="BodyText"/>
      </w:pPr>
      <w:r>
        <w:t>Say, do you prefer to replace that which is better for you with that which is worse? What a terrible replacement you’ve chosen in place of the truth! You were a people who were evil and lost.</w:t>
      </w:r>
    </w:p>
    <w:p w14:paraId="0265A84D" w14:textId="77777777" w:rsidR="00B97F75"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0F63737" w14:textId="77777777" w:rsidR="00B97F75"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0B0F706" w14:textId="77777777" w:rsidR="00B97F75"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0017AF2" w14:textId="77777777" w:rsidR="00B97F75"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3D6609E" w14:textId="77777777" w:rsidR="00B97F75"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2456AE9" w14:textId="77777777" w:rsidR="00B97F75"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C233A80" w14:textId="77777777" w:rsidR="00B97F75"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E87E969" w14:textId="77777777" w:rsidR="00B97F75"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F1241B9" w14:textId="77777777" w:rsidR="00B97F75"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A705B93" w14:textId="77777777" w:rsidR="00B97F75"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37622E5" w14:textId="77777777" w:rsidR="00B97F75"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62574D9" w14:textId="77777777" w:rsidR="00B97F75" w:rsidRDefault="00000000">
      <w:pPr>
        <w:pStyle w:val="BodyText"/>
      </w:pPr>
      <w:r>
        <w:t>God willing, we hope that you will not turn away from the shore of the divine ocean thirsty and deprived, and that you will not return without benefit from the sacred shrine of eternal purpose.</w:t>
      </w:r>
    </w:p>
    <w:p w14:paraId="06007184" w14:textId="77777777" w:rsidR="00B97F75" w:rsidRDefault="00000000">
      <w:pPr>
        <w:pStyle w:val="Heading4"/>
      </w:pPr>
      <w:bookmarkStart w:id="66" w:name="power-dominance-and-ascendancy"/>
      <w:bookmarkEnd w:id="65"/>
      <w:r>
        <w:t>Power, Dominance, and Ascendancy</w:t>
      </w:r>
    </w:p>
    <w:p w14:paraId="5A0F8FC5" w14:textId="77777777" w:rsidR="00B97F75"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20B68F6" w14:textId="77777777" w:rsidR="00B97F75" w:rsidRDefault="00000000">
      <w:pPr>
        <w:pStyle w:val="BodyText"/>
      </w:pPr>
      <w:r>
        <w:t>If you look closely, the servants of His court hold sovereignty over all creatures and beings, as it has been and will continue to be apparent.</w:t>
      </w:r>
    </w:p>
    <w:p w14:paraId="2AC66A87" w14:textId="77777777" w:rsidR="00B97F75"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8F1899F" w14:textId="77777777" w:rsidR="00B97F75"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53964AB" w14:textId="77777777" w:rsidR="00B97F75"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5D7A7AD" w14:textId="77777777" w:rsidR="00B97F75"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D484A20" w14:textId="77777777" w:rsidR="00B97F75"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95082E5" w14:textId="77777777" w:rsidR="00B97F75"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0BA59CB" w14:textId="77777777" w:rsidR="00B97F75"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481388FA" w14:textId="77777777" w:rsidR="00B97F75"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07ABC8F" w14:textId="77777777" w:rsidR="00B97F75"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6FA07657" w14:textId="77777777" w:rsidR="00B97F75"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9E8D0E0" w14:textId="77777777" w:rsidR="00B97F75"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3A22984" w14:textId="77777777" w:rsidR="00B97F75"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F1FAECE" w14:textId="77777777" w:rsidR="00B97F75"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D81E66E" w14:textId="77777777" w:rsidR="00B97F75"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B7202BF" w14:textId="77777777" w:rsidR="00B97F75"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FE02BBB" w14:textId="77777777" w:rsidR="00B97F75"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5FA96AC" w14:textId="77777777" w:rsidR="00B97F75"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9733A58" w14:textId="77777777" w:rsidR="00B97F75"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34923775" w14:textId="77777777" w:rsidR="00B97F75"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8665626" w14:textId="77777777" w:rsidR="00B97F75"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903D70E" w14:textId="77777777" w:rsidR="00B97F75"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35E1976" w14:textId="77777777" w:rsidR="00B97F75"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C03BADB" w14:textId="77777777" w:rsidR="00B97F75"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624281F" w14:textId="77777777" w:rsidR="00B97F75" w:rsidRDefault="00000000">
      <w:pPr>
        <w:pStyle w:val="Heading4"/>
      </w:pPr>
      <w:bookmarkStart w:id="67" w:name="day-of-resurrection"/>
      <w:bookmarkEnd w:id="66"/>
      <w:r>
        <w:t>Day of Resurrection</w:t>
      </w:r>
    </w:p>
    <w:p w14:paraId="5423E874" w14:textId="77777777" w:rsidR="00B97F75"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0999704" w14:textId="77777777" w:rsidR="00B97F75"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F432502" w14:textId="77777777" w:rsidR="00B97F75"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DEF8C2D" w14:textId="77777777" w:rsidR="00B97F75"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9E18682" w14:textId="77777777" w:rsidR="00B97F75"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BF1F786" w14:textId="77777777" w:rsidR="00B97F75"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CB1C8C4" w14:textId="77777777" w:rsidR="00B97F75"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B6FCF10" w14:textId="77777777" w:rsidR="00B97F75"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B6753B5" w14:textId="77777777" w:rsidR="00B97F75"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60317C1" w14:textId="77777777" w:rsidR="00B97F75"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FB30827" w14:textId="77777777" w:rsidR="00B97F75"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024C8D20" w14:textId="77777777" w:rsidR="00B97F75"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DCEA6A4" w14:textId="77777777" w:rsidR="00B97F75"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BDBCD42" w14:textId="77777777" w:rsidR="00B97F75"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A5E01C5" w14:textId="77777777" w:rsidR="00B97F75"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3769D29" w14:textId="77777777" w:rsidR="00B97F75"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8780963" w14:textId="77777777" w:rsidR="00B97F75"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00CC621" w14:textId="77777777" w:rsidR="00B97F75"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5198515" w14:textId="77777777" w:rsidR="00B97F75" w:rsidRDefault="00000000">
      <w:pPr>
        <w:pStyle w:val="BodyText"/>
      </w:pPr>
      <w:r>
        <w:t>This is what has been said: “Seeking evidence when the intended is achieved is ugly, and being occupied with knowledge after reaching the known is reprehensible.”</w:t>
      </w:r>
    </w:p>
    <w:p w14:paraId="3F1326BC" w14:textId="77777777" w:rsidR="00B97F75"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CC1D2F4" w14:textId="77777777" w:rsidR="00B97F75"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2C6CE68" w14:textId="77777777" w:rsidR="00B97F75"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FE9379B" w14:textId="77777777" w:rsidR="00B97F75"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1072E9E" w14:textId="77777777" w:rsidR="00B97F75"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B94403B" w14:textId="77777777" w:rsidR="00B97F75"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17119A9" w14:textId="77777777" w:rsidR="00B97F75"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5AF2368B" w14:textId="77777777" w:rsidR="00B97F75"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9235DA5" w14:textId="77777777" w:rsidR="00B97F75"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7CCC5309" w14:textId="77777777" w:rsidR="00B97F75"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59A8724" w14:textId="77777777" w:rsidR="00B97F75"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43F481E" w14:textId="77777777" w:rsidR="00B97F75"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ABE9126" w14:textId="77777777" w:rsidR="00B97F75"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BD32803" w14:textId="77777777" w:rsidR="00B97F75"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EB2C054" w14:textId="77777777" w:rsidR="00B97F75"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A8903B2" w14:textId="77777777" w:rsidR="00B97F75"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55FB1CE" w14:textId="77777777" w:rsidR="00B97F75" w:rsidRDefault="00000000">
      <w:pPr>
        <w:pStyle w:val="Heading4"/>
      </w:pPr>
      <w:bookmarkStart w:id="68" w:name="divine-transformation"/>
      <w:bookmarkEnd w:id="67"/>
      <w:r>
        <w:t>Divine Transformation</w:t>
      </w:r>
    </w:p>
    <w:p w14:paraId="73352CA3" w14:textId="77777777" w:rsidR="00B97F75"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9FE4C58" w14:textId="77777777" w:rsidR="00B97F75"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BC3B1CD" w14:textId="77777777" w:rsidR="00B97F75"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6D88B32D" w14:textId="77777777" w:rsidR="00B97F75"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04EBDE9" w14:textId="77777777" w:rsidR="00B97F75"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7D85129" w14:textId="77777777" w:rsidR="00B97F75"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0AE709B" w14:textId="77777777" w:rsidR="00B97F75"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F22B490" w14:textId="77777777" w:rsidR="00B97F75"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175D260" w14:textId="77777777" w:rsidR="00B97F75"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0149374" w14:textId="77777777" w:rsidR="00B97F75"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069962B" w14:textId="77777777" w:rsidR="00B97F75"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DB2BEF9" w14:textId="77777777" w:rsidR="00B97F75" w:rsidRDefault="00000000">
      <w:pPr>
        <w:pStyle w:val="Heading4"/>
      </w:pPr>
      <w:bookmarkStart w:id="69" w:name="X3e8441b8c21fa124d368b8ebb580f5bfeda883b"/>
      <w:bookmarkEnd w:id="68"/>
      <w:r>
        <w:t>The First, Last, and the Seal of the Prophets</w:t>
      </w:r>
    </w:p>
    <w:p w14:paraId="1D5517A6" w14:textId="77777777" w:rsidR="00B97F75"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478EFD4" w14:textId="77777777" w:rsidR="00B97F75"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E957E85" w14:textId="77777777" w:rsidR="00B97F75"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8237A61" w14:textId="77777777" w:rsidR="00B97F75"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41A8859" w14:textId="77777777" w:rsidR="00B97F75"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8ED7F26" w14:textId="77777777" w:rsidR="00B97F75"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A338CDA" w14:textId="77777777" w:rsidR="00B97F75"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6AF5BF0" w14:textId="77777777" w:rsidR="00B97F75"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066F0BC" w14:textId="77777777" w:rsidR="00B97F75"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82E4160" w14:textId="77777777" w:rsidR="00B97F75"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618EDB10" w14:textId="77777777" w:rsidR="00B97F75"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076D0D3" w14:textId="77777777" w:rsidR="00B97F75"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9360A97" w14:textId="77777777" w:rsidR="00B97F75"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94117D4" w14:textId="77777777" w:rsidR="00B97F75" w:rsidRDefault="00000000">
      <w:pPr>
        <w:pStyle w:val="BodyText"/>
      </w:pPr>
      <w:r>
        <w:t>Observe now in this very explanation how the rule of it applies truthfully to all these manifestations.</w:t>
      </w:r>
    </w:p>
    <w:p w14:paraId="713BD2BD" w14:textId="77777777" w:rsidR="00B97F75"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F109BBE" w14:textId="77777777" w:rsidR="00B97F75"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B337DE5" w14:textId="77777777" w:rsidR="00B97F75"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171AB08" w14:textId="77777777" w:rsidR="00B97F75"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0BB40E0" w14:textId="77777777" w:rsidR="00B97F75"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0AB4AB98" w14:textId="77777777" w:rsidR="00B97F75"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50278E01" w14:textId="77777777" w:rsidR="00B97F75"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87FA783" w14:textId="77777777" w:rsidR="00B97F75"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44A1CAF" w14:textId="77777777" w:rsidR="00B97F75" w:rsidRDefault="00000000">
      <w:pPr>
        <w:pStyle w:val="Heading4"/>
      </w:pPr>
      <w:bookmarkStart w:id="70" w:name="salvation-on-the-day-of-judgement"/>
      <w:bookmarkEnd w:id="69"/>
      <w:r>
        <w:t>Salvation on the Day of Judgement</w:t>
      </w:r>
    </w:p>
    <w:p w14:paraId="5A3B6C72" w14:textId="77777777" w:rsidR="00B97F75"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4BC2975" w14:textId="77777777" w:rsidR="00B97F75"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318F3164" w14:textId="77777777" w:rsidR="00B97F75"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D669288" w14:textId="77777777" w:rsidR="00B97F75"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3105701" w14:textId="77777777" w:rsidR="00B97F75"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64E694E8" w14:textId="77777777" w:rsidR="00B97F75" w:rsidRDefault="00000000">
      <w:pPr>
        <w:pStyle w:val="BodyText"/>
      </w:pPr>
      <w:r>
        <w:t>Then it continues: “The criminals will be known by their marks, and they will be seized by the forelocks and the feet.”</w:t>
      </w:r>
    </w:p>
    <w:p w14:paraId="7CEB766C" w14:textId="77777777" w:rsidR="00B97F75"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02B0DE2" w14:textId="77777777" w:rsidR="00B97F75"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EC092A9" w14:textId="77777777" w:rsidR="00B97F75"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CC72519" w14:textId="77777777" w:rsidR="00B97F75" w:rsidRDefault="00000000">
      <w:pPr>
        <w:pStyle w:val="BodyText"/>
      </w:pPr>
      <w:r>
        <w:t>May this grace precede the world, and all praise is due to Allah, the Lord of the worlds.</w:t>
      </w:r>
    </w:p>
    <w:p w14:paraId="7EE729C3" w14:textId="77777777" w:rsidR="00B97F75"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053A1D72" w14:textId="77777777" w:rsidR="00B97F75"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1885EC8" w14:textId="77777777" w:rsidR="00B97F75" w:rsidRDefault="00000000">
      <w:pPr>
        <w:pStyle w:val="Heading3"/>
      </w:pPr>
      <w:bookmarkStart w:id="71" w:name="no-distinction-yet-differentiation"/>
      <w:bookmarkEnd w:id="62"/>
      <w:bookmarkEnd w:id="70"/>
      <w:r>
        <w:t>No Distinction, Yet Differentiation</w:t>
      </w:r>
    </w:p>
    <w:p w14:paraId="07A8D342" w14:textId="77777777" w:rsidR="00B97F75"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2BD5215" w14:textId="77777777" w:rsidR="00B97F75"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402D7ED" w14:textId="77777777" w:rsidR="00B97F75"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C22994E" w14:textId="77777777" w:rsidR="00B97F75"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366028FE" w14:textId="77777777" w:rsidR="00B97F75"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2116214" w14:textId="77777777" w:rsidR="00B97F75" w:rsidRDefault="00000000">
      <w:pPr>
        <w:pStyle w:val="Heading4"/>
      </w:pPr>
      <w:bookmarkStart w:id="72" w:name="divinity-and-servitude"/>
      <w:r>
        <w:t>Divinity and Servitude</w:t>
      </w:r>
    </w:p>
    <w:p w14:paraId="0FEC6FE3" w14:textId="77777777" w:rsidR="00B97F75"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C8D0A0A" w14:textId="77777777" w:rsidR="00B97F75"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9C712C6" w14:textId="77777777" w:rsidR="00B97F75"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75281A8E" w14:textId="77777777" w:rsidR="00B97F75"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E8FB79E" w14:textId="77777777" w:rsidR="00B97F75" w:rsidRDefault="00000000">
      <w:pPr>
        <w:pStyle w:val="BodyText"/>
      </w:pPr>
      <w:r>
        <w:t>197 At this moment, the breath of God has surrounded and His spirit has encompassed, the pen has been restrained from motion and the tongue has been cut off from articulation.</w:t>
      </w:r>
    </w:p>
    <w:p w14:paraId="0A83EFF5" w14:textId="77777777" w:rsidR="00B97F75"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02994F64" w14:textId="77777777" w:rsidR="00B97F75"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E876A72" w14:textId="77777777" w:rsidR="00B97F75" w:rsidRDefault="00000000">
      <w:pPr>
        <w:pStyle w:val="Heading4"/>
      </w:pPr>
      <w:bookmarkStart w:id="73" w:name="X3a9f458a38a8a45e66d093635558d11019c2c6f"/>
      <w:bookmarkEnd w:id="72"/>
      <w:r>
        <w:t>Divine Knowledge Requires Deeper Understanding</w:t>
      </w:r>
    </w:p>
    <w:p w14:paraId="3C0B7D52" w14:textId="77777777" w:rsidR="00B97F75"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FD37E78" w14:textId="77777777" w:rsidR="00B97F75"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0FA7869B" w14:textId="77777777" w:rsidR="00B97F75"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8E3A6F3" w14:textId="77777777" w:rsidR="00B97F75"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0888C6C" w14:textId="77777777" w:rsidR="00B97F75"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17FE466" w14:textId="77777777" w:rsidR="00B97F75"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269FCBD" w14:textId="77777777" w:rsidR="00B97F75"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711B6C7" w14:textId="77777777" w:rsidR="00B97F75"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6D9DBB25" w14:textId="77777777" w:rsidR="00B97F75" w:rsidRDefault="00000000">
      <w:pPr>
        <w:pStyle w:val="BodyText"/>
      </w:pPr>
      <w:r>
        <w:t>204 SubhanAllah (Glory be to God), with such understanding, what objections and accusations have been made against the infinite divine edifices of knowledge. As it has been well said:</w:t>
      </w:r>
    </w:p>
    <w:p w14:paraId="572165E3" w14:textId="77777777" w:rsidR="00B97F75" w:rsidRDefault="00000000">
      <w:pPr>
        <w:pStyle w:val="BlockText"/>
      </w:pPr>
      <w:r>
        <w:t>You dare accuse those whom truth has made,</w:t>
      </w:r>
    </w:p>
    <w:p w14:paraId="374EA196" w14:textId="77777777" w:rsidR="00B97F75" w:rsidRDefault="00000000">
      <w:pPr>
        <w:pStyle w:val="BlockText"/>
      </w:pPr>
      <w:r>
        <w:t>The trusted keepers of Heaven’s seventh grade.</w:t>
      </w:r>
    </w:p>
    <w:p w14:paraId="5E99D573" w14:textId="77777777" w:rsidR="00B97F75"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E9E9470" w14:textId="77777777" w:rsidR="00B97F75" w:rsidRDefault="00000000">
      <w:pPr>
        <w:pStyle w:val="BlockText"/>
      </w:pPr>
      <w:r>
        <w:lastRenderedPageBreak/>
        <w:t>All perceptions on lame donkeys ride,</w:t>
      </w:r>
    </w:p>
    <w:p w14:paraId="34B16999" w14:textId="77777777" w:rsidR="00B97F75" w:rsidRDefault="00000000">
      <w:pPr>
        <w:pStyle w:val="BlockText"/>
      </w:pPr>
      <w:r>
        <w:t>Truth mounts the wind, a swift arrow’s glide.</w:t>
      </w:r>
    </w:p>
    <w:p w14:paraId="152CF56A" w14:textId="77777777" w:rsidR="00B97F75"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78CFAD62" w14:textId="77777777" w:rsidR="00B97F75"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23B8C8D" w14:textId="77777777" w:rsidR="00B97F75"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18BD21E" w14:textId="77777777" w:rsidR="00B97F75"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C089B04" w14:textId="77777777" w:rsidR="00B97F75"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12FEBA6" w14:textId="77777777" w:rsidR="00B97F75"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5670419B" w14:textId="77777777" w:rsidR="00B97F75"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B91AC5B" w14:textId="77777777" w:rsidR="00B97F75"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E8DD8C2" w14:textId="77777777" w:rsidR="00B97F75" w:rsidRDefault="00000000">
      <w:pPr>
        <w:pStyle w:val="Heading4"/>
      </w:pPr>
      <w:bookmarkStart w:id="74" w:name="X57ef5f94f4b469becb7552de62e5ccb5c8200e6"/>
      <w:bookmarkEnd w:id="73"/>
      <w:r>
        <w:t>Divine Affirmations Instead of Acquired Sciences</w:t>
      </w:r>
    </w:p>
    <w:p w14:paraId="72C138B4" w14:textId="77777777" w:rsidR="00B97F75"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79A9545D" w14:textId="77777777" w:rsidR="00B97F75"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016611A" w14:textId="77777777" w:rsidR="00B97F75"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5982340" w14:textId="77777777" w:rsidR="00B97F75"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88D0B04" w14:textId="77777777" w:rsidR="00B97F75"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35EC7E35" w14:textId="77777777" w:rsidR="00B97F75"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CB2845B" w14:textId="77777777" w:rsidR="00B97F75"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78C6D5F" w14:textId="77777777" w:rsidR="00B97F75"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14CDF4E" w14:textId="77777777" w:rsidR="00B97F75"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5D1F8EAC" w14:textId="77777777" w:rsidR="00B97F75"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EB1466F" w14:textId="77777777" w:rsidR="00B97F75"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1E7E406" w14:textId="77777777" w:rsidR="00B97F75"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823698A" w14:textId="77777777" w:rsidR="00B97F75"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1947ED1" w14:textId="77777777" w:rsidR="00B97F75"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48D1EDCB" w14:textId="77777777" w:rsidR="00B97F75"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389C64BB" w14:textId="77777777" w:rsidR="00B97F75"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2D1278F" w14:textId="77777777" w:rsidR="00B97F75"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CE779AF" w14:textId="77777777" w:rsidR="00B97F75" w:rsidRDefault="00000000">
      <w:pPr>
        <w:pStyle w:val="BodyText"/>
      </w:pPr>
      <w:r>
        <w:t>Guidance, favor, knowledge, understanding, faith, and certainty for all that is in the heavens and the earth are hidden and stored in these cities.</w:t>
      </w:r>
    </w:p>
    <w:p w14:paraId="2733F529" w14:textId="77777777" w:rsidR="00B97F75" w:rsidRDefault="00000000">
      <w:pPr>
        <w:pStyle w:val="Heading3"/>
      </w:pPr>
      <w:bookmarkStart w:id="75" w:name="the-quran-served-as-a-fortress"/>
      <w:bookmarkEnd w:id="71"/>
      <w:bookmarkEnd w:id="74"/>
      <w:r>
        <w:lastRenderedPageBreak/>
        <w:t>The Qur’an Served As a Fortress</w:t>
      </w:r>
    </w:p>
    <w:p w14:paraId="0F50DD6B" w14:textId="77777777" w:rsidR="00B97F75"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2C4B1C34" w14:textId="77777777" w:rsidR="00B97F75" w:rsidRDefault="00000000">
      <w:pPr>
        <w:pStyle w:val="Heading4"/>
      </w:pPr>
      <w:bookmarkStart w:id="76" w:name="hadith-is-not-needed"/>
      <w:r>
        <w:t>Hadith Is Not Needed</w:t>
      </w:r>
    </w:p>
    <w:p w14:paraId="5885B18F" w14:textId="77777777" w:rsidR="00B97F75"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BF99D68" w14:textId="77777777" w:rsidR="00B97F75"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2186C2E" w14:textId="77777777" w:rsidR="00B97F75" w:rsidRDefault="00000000">
      <w:pPr>
        <w:pStyle w:val="Heading4"/>
      </w:pPr>
      <w:bookmarkStart w:id="77" w:name="X6230482a8381888c8dbf3315f8f78a549c7ec62"/>
      <w:bookmarkEnd w:id="76"/>
      <w:r>
        <w:t>When Muhammad’s Progeny Ended, the Qur’an is the Only Proof</w:t>
      </w:r>
    </w:p>
    <w:p w14:paraId="0DFB12E8" w14:textId="77777777" w:rsidR="00B97F75"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7410FADC" w14:textId="77777777" w:rsidR="00B97F75"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A74CD0C" w14:textId="77777777" w:rsidR="00B97F75"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7DEB1A66" w14:textId="77777777" w:rsidR="00B97F75" w:rsidRDefault="00000000">
      <w:pPr>
        <w:pStyle w:val="Heading4"/>
      </w:pPr>
      <w:bookmarkStart w:id="78" w:name="affirmation-of-the-quran-is-required"/>
      <w:bookmarkEnd w:id="77"/>
      <w:r>
        <w:t>Affirmation of the Qur’an Is Required</w:t>
      </w:r>
    </w:p>
    <w:p w14:paraId="3F60C17A" w14:textId="77777777" w:rsidR="00B97F75"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DEB3A10" w14:textId="77777777" w:rsidR="00B97F75" w:rsidRDefault="00000000">
      <w:pPr>
        <w:pStyle w:val="Heading4"/>
      </w:pPr>
      <w:bookmarkStart w:id="79" w:name="Xb274ffc8ea3fe1c6eeea0a6b367b01c4dc7d7ff"/>
      <w:bookmarkEnd w:id="78"/>
      <w:r>
        <w:t>Those Who Needed More Than the Qur’an Are Not Believers</w:t>
      </w:r>
    </w:p>
    <w:p w14:paraId="441F625C" w14:textId="77777777" w:rsidR="00B97F75"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030D48A7" w14:textId="77777777" w:rsidR="00B97F75"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2FA8F15B" w14:textId="77777777" w:rsidR="00B97F75"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F3FFCDC" w14:textId="77777777" w:rsidR="00B97F75"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4D47BBB" w14:textId="77777777" w:rsidR="00B97F75"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69B9FDA" w14:textId="77777777" w:rsidR="00B97F75"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B50761D" w14:textId="77777777" w:rsidR="00B97F75"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8D0238E" w14:textId="77777777" w:rsidR="00B97F75"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13F0E371" w14:textId="77777777" w:rsidR="00B97F75" w:rsidRDefault="00000000">
      <w:pPr>
        <w:pStyle w:val="BodyText"/>
      </w:pPr>
      <w:r>
        <w:t>It’s no wonder that from the Qur’an nothing is gained except some script, just as from the sun, a blind eye will perceive nothing but heat.</w:t>
      </w:r>
    </w:p>
    <w:p w14:paraId="1B522C43" w14:textId="77777777" w:rsidR="00B97F75"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3A78C162" w14:textId="77777777" w:rsidR="00B97F75"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59FAB89" w14:textId="77777777" w:rsidR="00B97F75"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198485EE" w14:textId="77777777" w:rsidR="00B97F75"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C12C92A" w14:textId="77777777" w:rsidR="00B97F75"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7BC1198" w14:textId="77777777" w:rsidR="00B97F75"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14FBDD0C" w14:textId="77777777" w:rsidR="00B97F75"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D5BCD42" w14:textId="77777777" w:rsidR="00B97F75" w:rsidRDefault="00000000">
      <w:pPr>
        <w:pStyle w:val="Heading4"/>
      </w:pPr>
      <w:bookmarkStart w:id="80" w:name="X2ec05fed902dfd27ddfb482e86c9ed64274af92"/>
      <w:bookmarkEnd w:id="79"/>
      <w:r>
        <w:t>A Spiritual Disease - The Ummah Clings to One Verse</w:t>
      </w:r>
    </w:p>
    <w:p w14:paraId="65DE23C8" w14:textId="77777777" w:rsidR="00B97F75"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60FA273" w14:textId="77777777" w:rsidR="00B97F75"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0D7D3BE" w14:textId="77777777" w:rsidR="00B97F75"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2E3022E" w14:textId="77777777" w:rsidR="00B97F75"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9D776C0" w14:textId="77777777" w:rsidR="00B97F75"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9F38DFF" w14:textId="77777777" w:rsidR="00B97F75"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F9B5F5A" w14:textId="77777777" w:rsidR="00B97F75"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6A5F93B" w14:textId="77777777" w:rsidR="00B97F75"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185717E4" w14:textId="77777777" w:rsidR="00B97F75"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03C35EE" w14:textId="77777777" w:rsidR="00B97F75"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00EDDCD5" w14:textId="77777777" w:rsidR="00B97F75"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03D8409" w14:textId="77777777" w:rsidR="00B97F75"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12FF3101" w14:textId="77777777" w:rsidR="00B97F75"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307A93C" w14:textId="77777777" w:rsidR="00B97F75"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7F453A4" w14:textId="77777777" w:rsidR="00B97F75"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339832F" w14:textId="77777777" w:rsidR="00B97F75"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06A7C4A" w14:textId="77777777" w:rsidR="00B97F75"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02EF108" w14:textId="77777777" w:rsidR="00B97F75"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3E1AB0E" w14:textId="77777777" w:rsidR="00B97F75"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36C082E" w14:textId="77777777" w:rsidR="00B97F75"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282D396" w14:textId="77777777" w:rsidR="00B97F75" w:rsidRDefault="00000000">
      <w:pPr>
        <w:pStyle w:val="Heading3"/>
      </w:pPr>
      <w:bookmarkStart w:id="81" w:name="Xb11e2264d09b882e853eb51979557c1039dff28"/>
      <w:bookmarkEnd w:id="75"/>
      <w:bookmarkEnd w:id="80"/>
      <w:r>
        <w:t>The Proofs of the Bab’s Greater Sovereignty</w:t>
      </w:r>
    </w:p>
    <w:p w14:paraId="3FFBD32C" w14:textId="77777777" w:rsidR="00B97F75"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AE102DF" w14:textId="77777777" w:rsidR="00B97F75" w:rsidRDefault="00000000">
      <w:pPr>
        <w:pStyle w:val="Heading4"/>
      </w:pPr>
      <w:bookmarkStart w:id="82" w:name="the-testimony-of-the-babs-followers"/>
      <w:r>
        <w:t>The Testimony of the Bab’s Followers</w:t>
      </w:r>
    </w:p>
    <w:p w14:paraId="6537EE37" w14:textId="77777777" w:rsidR="00B97F75"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DBA9F94" w14:textId="77777777" w:rsidR="00B97F75"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6B88C44F" w14:textId="77777777" w:rsidR="00B97F75"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78DFF8D7" w14:textId="77777777" w:rsidR="00B97F75"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35A50E8" w14:textId="77777777" w:rsidR="00B97F75"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ADEB768" w14:textId="77777777" w:rsidR="00B97F75"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4D2F1CE6" w14:textId="77777777" w:rsidR="00B97F75"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37470CF" w14:textId="77777777" w:rsidR="00B97F75"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45187317" w14:textId="77777777" w:rsidR="00B97F75"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604148B" w14:textId="77777777" w:rsidR="00B97F75"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594F481" w14:textId="77777777" w:rsidR="00B97F75"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E74FB29" w14:textId="77777777" w:rsidR="00B97F75" w:rsidRDefault="00000000">
      <w:pPr>
        <w:pStyle w:val="Heading4"/>
      </w:pPr>
      <w:bookmarkStart w:id="83" w:name="X5e9ffd055b2e3d33d4b9cecc6e34bdf0bb9bbf5"/>
      <w:bookmarkEnd w:id="82"/>
      <w:r>
        <w:t>The Muslim Leadership Failed the Divine Test</w:t>
      </w:r>
    </w:p>
    <w:p w14:paraId="18D44F4E" w14:textId="77777777" w:rsidR="00B97F75"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3F31D1C" w14:textId="77777777" w:rsidR="00B97F75"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0B0705F" w14:textId="77777777" w:rsidR="00B97F75"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BD3C500" w14:textId="77777777" w:rsidR="00B97F75"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16397EB3" w14:textId="77777777" w:rsidR="00B97F75"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36BE4982" w14:textId="77777777" w:rsidR="00B97F75"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D16C7B5" w14:textId="77777777" w:rsidR="00B97F75"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DF84F89" w14:textId="77777777" w:rsidR="00B97F75" w:rsidRDefault="00000000">
      <w:pPr>
        <w:pStyle w:val="Heading4"/>
      </w:pPr>
      <w:bookmarkStart w:id="84" w:name="the-babs-steadfastness"/>
      <w:bookmarkEnd w:id="83"/>
      <w:r>
        <w:t>The Bab’s Steadfastness</w:t>
      </w:r>
    </w:p>
    <w:p w14:paraId="2A0FFA03" w14:textId="77777777" w:rsidR="00B97F75"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1F70441" w14:textId="77777777" w:rsidR="00B97F75"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3C6B102C" w14:textId="77777777" w:rsidR="00B97F75"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2584AAA" w14:textId="77777777" w:rsidR="00B97F75"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0353E10" w14:textId="77777777" w:rsidR="00B97F75"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59AD1A4" w14:textId="77777777" w:rsidR="00B97F75"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F6954A6" w14:textId="77777777" w:rsidR="00B97F75"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76E1367F" w14:textId="77777777" w:rsidR="00B97F75"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8F4B04E" w14:textId="77777777" w:rsidR="00B97F75"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1E1C7814" w14:textId="77777777" w:rsidR="00B97F75"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53765A4" w14:textId="77777777" w:rsidR="00B97F75"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9431E44" w14:textId="77777777" w:rsidR="00B97F75"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EED00CE" w14:textId="77777777" w:rsidR="00B97F75"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5449A1C" w14:textId="77777777" w:rsidR="00B97F75"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3D8CB49" w14:textId="77777777" w:rsidR="00B97F75"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1EFB8251" w14:textId="77777777" w:rsidR="00B97F75"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1C32C40" w14:textId="77777777" w:rsidR="00B97F75" w:rsidRDefault="00000000">
      <w:pPr>
        <w:pStyle w:val="Heading4"/>
      </w:pPr>
      <w:bookmarkStart w:id="85" w:name="prophecies-fulfilled-by-the-bab"/>
      <w:bookmarkEnd w:id="84"/>
      <w:r>
        <w:t>Prophecies Fulfilled By the Bab</w:t>
      </w:r>
    </w:p>
    <w:p w14:paraId="27857063" w14:textId="77777777" w:rsidR="00B97F75"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45355756" w14:textId="77777777" w:rsidR="00B97F75"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A646220" w14:textId="77777777" w:rsidR="00B97F75"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8151DF8" w14:textId="77777777" w:rsidR="00B97F75"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D2BA3B7" w14:textId="77777777" w:rsidR="00B97F75" w:rsidRDefault="00000000">
      <w:pPr>
        <w:pStyle w:val="BodyText"/>
      </w:pPr>
      <w:r>
        <w:t>This noble narration is confirmed and affirmed by His saying: “The Day the caller calls to something forbidding.” (Quran, 50:41)</w:t>
      </w:r>
    </w:p>
    <w:p w14:paraId="5E34572E" w14:textId="77777777" w:rsidR="00B97F75"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901664A" w14:textId="77777777" w:rsidR="00B97F75"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5BDF1E8" w14:textId="77777777" w:rsidR="00B97F75"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42F646FE" w14:textId="77777777" w:rsidR="00B97F75"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D0E65D2" w14:textId="77777777" w:rsidR="00B97F75"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C652A8B" w14:textId="77777777" w:rsidR="00B97F75"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01DD6B6" w14:textId="77777777" w:rsidR="00B97F75"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53C2D125" w14:textId="77777777" w:rsidR="00B97F75"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3DE47CA" w14:textId="77777777" w:rsidR="00B97F75"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174F7EF" w14:textId="77777777" w:rsidR="00B97F75"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F5866DC" w14:textId="77777777" w:rsidR="00B97F75"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D6EFA5D" w14:textId="77777777" w:rsidR="00B97F75"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15877FC1" w14:textId="77777777" w:rsidR="00B97F75"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A3CCAE9" w14:textId="77777777" w:rsidR="00B97F75"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940FE2C" w14:textId="77777777" w:rsidR="00B97F75"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D63BA4C" w14:textId="77777777" w:rsidR="00B97F75"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5EEC70E" w14:textId="77777777" w:rsidR="00B97F75" w:rsidRDefault="00000000">
      <w:pPr>
        <w:pStyle w:val="BodyText"/>
      </w:pPr>
      <w:r>
        <w:t>274 Furthermore, observe how all these events and actions have been mentioned in the previous Hadiths. As in “Rawdat al-Kafi” in the description of Zawraa, it is said:</w:t>
      </w:r>
    </w:p>
    <w:p w14:paraId="14574EF0" w14:textId="77777777" w:rsidR="00B97F75"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47C0169" w14:textId="77777777" w:rsidR="00B97F75" w:rsidRDefault="00000000">
      <w:pPr>
        <w:pStyle w:val="BodyText"/>
      </w:pPr>
      <w:r>
        <w:t>This is another clear example of the Hadiths foretelling the tragic and tumultuous events that will unfold in the time of the Qa’im.</w:t>
      </w:r>
    </w:p>
    <w:p w14:paraId="544F0A23" w14:textId="77777777" w:rsidR="00B97F75"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744B741" w14:textId="77777777" w:rsidR="00B97F75"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23730F3" w14:textId="77777777" w:rsidR="00B97F75"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3A5DA954" w14:textId="77777777" w:rsidR="00B97F75" w:rsidRDefault="00000000">
      <w:pPr>
        <w:pStyle w:val="BodyText"/>
      </w:pPr>
      <w:r>
        <w:t>This highlights the corruption of religious leadership in that era and how it contributes to the misunderstandings and trials faced by the followers.</w:t>
      </w:r>
    </w:p>
    <w:p w14:paraId="3635C732" w14:textId="77777777" w:rsidR="00B97F75" w:rsidRDefault="00000000">
      <w:pPr>
        <w:pStyle w:val="Heading3"/>
      </w:pPr>
      <w:bookmarkStart w:id="86" w:name="Xf963234fab159af46d15a231a63b2c44de400d1"/>
      <w:bookmarkEnd w:id="81"/>
      <w:bookmarkEnd w:id="85"/>
      <w:r>
        <w:t>The One Eyed One’s Opposition To Baha’u’llah</w:t>
      </w:r>
    </w:p>
    <w:p w14:paraId="48278E2C" w14:textId="77777777" w:rsidR="00B97F75"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08612FD" w14:textId="77777777" w:rsidR="00B97F75"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293480F" w14:textId="77777777" w:rsidR="00B97F75"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7401A41" w14:textId="77777777" w:rsidR="00B97F75"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413BE8EF" w14:textId="77777777" w:rsidR="00B97F75"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263F0F1" w14:textId="77777777" w:rsidR="00B97F75"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F1F1868" w14:textId="77777777" w:rsidR="00B97F75"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6F812DE" w14:textId="77777777" w:rsidR="00B97F75"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5F89442" w14:textId="77777777" w:rsidR="00B97F75"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C5C77FF" w14:textId="77777777" w:rsidR="00B97F75"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274718B" w14:textId="77777777" w:rsidR="00B97F75" w:rsidRDefault="00000000">
      <w:pPr>
        <w:pStyle w:val="BodyText"/>
      </w:pPr>
      <w:r>
        <w:t>Finally, the command to return was issued from the source of the command and I submitted without a doubt, and I returned.</w:t>
      </w:r>
    </w:p>
    <w:p w14:paraId="4834975F" w14:textId="77777777" w:rsidR="00B97F75"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49FE1FF" w14:textId="77777777" w:rsidR="00B97F75"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4ADACE2" w14:textId="77777777" w:rsidR="00B97F75" w:rsidRDefault="00000000">
      <w:pPr>
        <w:pStyle w:val="BodyText"/>
      </w:pPr>
      <w:r>
        <w:t>I conclude with there is no power and no strength except with God, and verily we belong to God, and verily to Him we are returning.</w:t>
      </w:r>
    </w:p>
    <w:p w14:paraId="35CE2B40" w14:textId="77777777" w:rsidR="00B97F75" w:rsidRDefault="00000000">
      <w:pPr>
        <w:pStyle w:val="Heading3"/>
      </w:pPr>
      <w:bookmarkStart w:id="87" w:name="conclusion"/>
      <w:bookmarkEnd w:id="86"/>
      <w:r>
        <w:t>Conclusion</w:t>
      </w:r>
    </w:p>
    <w:p w14:paraId="415E053A" w14:textId="77777777" w:rsidR="00B97F75"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EFB46C7" w14:textId="77777777" w:rsidR="00B97F75"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18D72FCA" w14:textId="77777777" w:rsidR="00B97F75"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25116A7" w14:textId="77777777" w:rsidR="00B97F75"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4BDEB5F8" w14:textId="77777777" w:rsidR="00B97F75"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39F7D8DD" w14:textId="77777777" w:rsidR="00B97F75"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4477418" w14:textId="77777777" w:rsidR="00B97F75"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743DA671" w14:textId="77777777" w:rsidR="00B97F75"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C272247" w14:textId="77777777" w:rsidR="00B97F75"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045AE6EC" w14:textId="77777777" w:rsidR="00B97F75"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E599938" w14:textId="77777777" w:rsidR="00B97F75" w:rsidRDefault="00000000">
      <w:pPr>
        <w:pStyle w:val="BodyText"/>
      </w:pPr>
      <w:r>
        <w:t>This is why it is said, “For every knowledge, there are seventy aspects, and among people, there is only one. When the Qa’im rises, he will spread the remaining aspects among the people.”</w:t>
      </w:r>
    </w:p>
    <w:p w14:paraId="3E57B6A3" w14:textId="77777777" w:rsidR="00B97F75" w:rsidRDefault="00000000">
      <w:pPr>
        <w:pStyle w:val="BodyText"/>
      </w:pPr>
      <w:r>
        <w:t>Also, it was said, “We speak a word, and we mean from it one and seventy aspects, and we have an exit for each of them.”</w:t>
      </w:r>
    </w:p>
    <w:p w14:paraId="46065505" w14:textId="77777777" w:rsidR="00B97F75"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BF8776E" w14:textId="77777777" w:rsidR="00B97F75"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60AB645" w14:textId="77777777" w:rsidR="00B97F75"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3FF198E" w14:textId="77777777" w:rsidR="00B97F75"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4C844808" w14:textId="77777777" w:rsidR="00B97F75" w:rsidRDefault="00000000">
      <w:pPr>
        <w:pStyle w:val="BodyText"/>
      </w:pPr>
      <w:r>
        <w:t>287 And so it was revealed before, if only you could understand.</w:t>
      </w:r>
    </w:p>
    <w:p w14:paraId="09CC46E2" w14:textId="77777777" w:rsidR="00B97F75" w:rsidRDefault="00000000">
      <w:pPr>
        <w:pStyle w:val="BodyText"/>
      </w:pPr>
      <w:r>
        <w:t>288 What is revealed is from the Ba and the Ha.</w:t>
      </w:r>
    </w:p>
    <w:p w14:paraId="7CC7F5C2" w14:textId="77777777" w:rsidR="00B97F75" w:rsidRDefault="00000000">
      <w:pPr>
        <w:pStyle w:val="BodyText"/>
      </w:pPr>
      <w:r>
        <w:t>289 And peace be upon whoever hears the melody of the butterfly in the Lote Tree of the farthest boundary.</w:t>
      </w:r>
    </w:p>
    <w:p w14:paraId="1E2C1362" w14:textId="77777777" w:rsidR="00B97F75" w:rsidRDefault="00000000">
      <w:pPr>
        <w:pStyle w:val="BodyText"/>
      </w:pPr>
      <w:r>
        <w:t>290 So glorified is our Lord, the Most High.</w:t>
      </w:r>
    </w:p>
    <w:p w14:paraId="1BF04C7A" w14:textId="77777777" w:rsidR="00B97F75" w:rsidRDefault="00000000">
      <w:r>
        <w:br w:type="page"/>
      </w:r>
    </w:p>
    <w:p w14:paraId="6CB2AECC" w14:textId="77777777" w:rsidR="00B97F75" w:rsidRDefault="00000000">
      <w:pPr>
        <w:pStyle w:val="Heading1"/>
      </w:pPr>
      <w:bookmarkStart w:id="88" w:name="sec-lawh-i-madinatut-tawhid"/>
      <w:bookmarkStart w:id="89" w:name="_Toc142336747"/>
      <w:bookmarkEnd w:id="35"/>
      <w:bookmarkEnd w:id="58"/>
      <w:bookmarkEnd w:id="87"/>
      <w:r>
        <w:lastRenderedPageBreak/>
        <w:t>Lawh-i-Madinatut-Tawhid (Tablet of the City of Unity)</w:t>
      </w:r>
      <w:bookmarkEnd w:id="89"/>
    </w:p>
    <w:p w14:paraId="1DE8B715" w14:textId="77777777" w:rsidR="00B97F75" w:rsidRDefault="00000000">
      <w:pPr>
        <w:pStyle w:val="FirstParagraph"/>
      </w:pPr>
      <w:r>
        <w:t>1 His Holiness says: This is the city of unity, enter it, O assembly of the monotheists, so that you may be with the good news of the spirit for those who have insight.</w:t>
      </w:r>
    </w:p>
    <w:p w14:paraId="03C4548F" w14:textId="77777777" w:rsidR="00B97F75" w:rsidRDefault="00000000">
      <w:pPr>
        <w:pStyle w:val="BodyText"/>
      </w:pPr>
      <w:r>
        <w:t>He is the Mighty, the One, the Most High, the Supreme, the Unique.</w:t>
      </w:r>
    </w:p>
    <w:p w14:paraId="1DECA0B5" w14:textId="77777777" w:rsidR="00B97F75" w:rsidRDefault="00000000">
      <w:pPr>
        <w:pStyle w:val="Heading2"/>
      </w:pPr>
      <w:bookmarkStart w:id="90" w:name="the-oneness-of-allah"/>
      <w:r>
        <w:t>The Oneness of Allah</w:t>
      </w:r>
    </w:p>
    <w:p w14:paraId="19DE006B" w14:textId="77777777" w:rsidR="00B97F75"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4C2D957" w14:textId="77777777" w:rsidR="00B97F75" w:rsidRDefault="00000000">
      <w:pPr>
        <w:pStyle w:val="Heading2"/>
      </w:pPr>
      <w:bookmarkStart w:id="91" w:name="command-to-salman-shaykh-khanjar-part-1"/>
      <w:bookmarkEnd w:id="90"/>
      <w:r>
        <w:t>Command to Salman (Shaykh Khanjar): Part 1</w:t>
      </w:r>
    </w:p>
    <w:p w14:paraId="7218E1F4" w14:textId="77777777" w:rsidR="00B97F75"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FA13784" w14:textId="77777777" w:rsidR="00B97F75" w:rsidRDefault="00000000">
      <w:pPr>
        <w:pStyle w:val="Heading3"/>
      </w:pPr>
      <w:bookmarkStart w:id="92" w:name="to-the-residents-of-paradise"/>
      <w:r>
        <w:t>To the Residents of Paradise</w:t>
      </w:r>
    </w:p>
    <w:p w14:paraId="26DB8FC2" w14:textId="77777777" w:rsidR="00B97F75"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026BFEC" w14:textId="77777777" w:rsidR="00B97F75"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99D8E48" w14:textId="77777777" w:rsidR="00B97F75" w:rsidRDefault="00000000">
      <w:pPr>
        <w:pStyle w:val="Heading3"/>
      </w:pPr>
      <w:bookmarkStart w:id="93" w:name="X9ee2c2ad72628c50de9e393511f9daf64c198ff"/>
      <w:bookmarkEnd w:id="92"/>
      <w:r>
        <w:lastRenderedPageBreak/>
        <w:t>Remind Yourself and the Souls of the Servants</w:t>
      </w:r>
    </w:p>
    <w:p w14:paraId="2C686049" w14:textId="77777777" w:rsidR="00B97F75"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B429B60" w14:textId="77777777" w:rsidR="00B97F75" w:rsidRDefault="00000000">
      <w:pPr>
        <w:pStyle w:val="Heading2"/>
      </w:pPr>
      <w:bookmarkStart w:id="94" w:name="X344087ed492fe9ff5e072e7b453ffd90658e655"/>
      <w:bookmarkEnd w:id="91"/>
      <w:bookmarkEnd w:id="93"/>
      <w:r>
        <w:t>About the Verse of Monotheism and the Word of Abstraction</w:t>
      </w:r>
    </w:p>
    <w:p w14:paraId="054F76F6" w14:textId="77777777" w:rsidR="00B97F75"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49380FA" w14:textId="77777777" w:rsidR="00B97F75"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9C7C6D8" w14:textId="77777777" w:rsidR="00B97F75"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0242602" w14:textId="77777777" w:rsidR="00B97F75"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45D2F6E3" w14:textId="77777777" w:rsidR="00B97F75"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49564C57" w14:textId="77777777" w:rsidR="00B97F75"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EBB7256" w14:textId="77777777" w:rsidR="00B97F75"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481E00B8" w14:textId="77777777" w:rsidR="00B97F75"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20E6484" w14:textId="77777777" w:rsidR="00B97F75"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D32F558" w14:textId="77777777" w:rsidR="00B97F75"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6FAFF31" w14:textId="77777777" w:rsidR="00B97F75"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61CECEB" w14:textId="77777777" w:rsidR="00B97F75" w:rsidRDefault="00000000">
      <w:pPr>
        <w:pStyle w:val="Heading2"/>
      </w:pPr>
      <w:bookmarkStart w:id="95" w:name="command-to-salman-part-2"/>
      <w:bookmarkEnd w:id="94"/>
      <w:r>
        <w:lastRenderedPageBreak/>
        <w:t>Command to Salman: Part 2</w:t>
      </w:r>
    </w:p>
    <w:p w14:paraId="5EB9BF59" w14:textId="77777777" w:rsidR="00B97F75"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16EE9A38" w14:textId="77777777" w:rsidR="00B97F75"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A9F0480" w14:textId="77777777" w:rsidR="00B97F75" w:rsidRDefault="00000000">
      <w:r>
        <w:br w:type="page"/>
      </w:r>
    </w:p>
    <w:p w14:paraId="217C7825" w14:textId="77777777" w:rsidR="00B97F75" w:rsidRDefault="00000000">
      <w:pPr>
        <w:pStyle w:val="Heading1"/>
      </w:pPr>
      <w:bookmarkStart w:id="96" w:name="sec-suriy-i-damm"/>
      <w:bookmarkStart w:id="97" w:name="_Toc142336748"/>
      <w:bookmarkEnd w:id="88"/>
      <w:bookmarkEnd w:id="95"/>
      <w:r>
        <w:lastRenderedPageBreak/>
        <w:t>Suriy-i-Damm (Chapter of Blood)</w:t>
      </w:r>
      <w:bookmarkEnd w:id="97"/>
    </w:p>
    <w:p w14:paraId="3F19EE85" w14:textId="77777777" w:rsidR="00B97F75" w:rsidRDefault="00000000">
      <w:pPr>
        <w:pStyle w:val="FirstParagraph"/>
      </w:pPr>
      <w:r>
        <w:t>1 This is the Surah of Blood, which we have derived from the ocean of the unseen, so that it may serve as a sign of my manifestation to all creatures.</w:t>
      </w:r>
    </w:p>
    <w:p w14:paraId="60E03E4E" w14:textId="77777777" w:rsidR="00B97F75" w:rsidRDefault="00000000">
      <w:pPr>
        <w:pStyle w:val="Heading2"/>
      </w:pPr>
      <w:bookmarkStart w:id="98" w:name="X2850cb9ea6d1d2d41ef0cee6197041e43e5f3ae"/>
      <w:r>
        <w:t>To Mullá Muḥammad-i-Zarandí (Nabil-i-Azam aka Nabil the Great)</w:t>
      </w:r>
    </w:p>
    <w:p w14:paraId="15C315F3" w14:textId="77777777" w:rsidR="00B97F75"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82DB60F" w14:textId="77777777" w:rsidR="00B97F75" w:rsidRDefault="00000000">
      <w:pPr>
        <w:pStyle w:val="Heading3"/>
      </w:pPr>
      <w:bookmarkStart w:id="99" w:name="the-call-of-the-lord-part-1"/>
      <w:r>
        <w:t>The Call of the Lord, Part 1</w:t>
      </w:r>
    </w:p>
    <w:p w14:paraId="0CAE52CA" w14:textId="77777777" w:rsidR="00B97F75"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6AAD43F" w14:textId="77777777" w:rsidR="00B97F75"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29D2597" w14:textId="77777777" w:rsidR="00B97F75"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1B7EE3E" w14:textId="77777777" w:rsidR="00B97F75" w:rsidRDefault="00000000">
      <w:pPr>
        <w:pStyle w:val="Heading3"/>
      </w:pPr>
      <w:bookmarkStart w:id="100" w:name="act-according-to-what-you-are-commanded"/>
      <w:bookmarkEnd w:id="99"/>
      <w:r>
        <w:t>Act According to What You are Commanded</w:t>
      </w:r>
    </w:p>
    <w:p w14:paraId="183B98F1" w14:textId="77777777" w:rsidR="00B97F75"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416715EA" w14:textId="77777777" w:rsidR="00B97F75" w:rsidRDefault="00000000">
      <w:pPr>
        <w:pStyle w:val="Heading3"/>
      </w:pPr>
      <w:bookmarkStart w:id="101" w:name="take-my-book-to-the-cities-of-god"/>
      <w:bookmarkEnd w:id="100"/>
      <w:r>
        <w:t>Take My Book to the Cities of God</w:t>
      </w:r>
    </w:p>
    <w:p w14:paraId="2AC08CF9" w14:textId="77777777" w:rsidR="00B97F75"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37ECF391" w14:textId="77777777" w:rsidR="00B97F75"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848C39E" w14:textId="77777777" w:rsidR="00B97F75"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A8531E1" w14:textId="77777777" w:rsidR="00B97F75" w:rsidRDefault="00000000">
      <w:pPr>
        <w:pStyle w:val="Heading3"/>
      </w:pPr>
      <w:bookmarkStart w:id="102" w:name="the-call-of-the-lord-part-2"/>
      <w:bookmarkEnd w:id="101"/>
      <w:r>
        <w:t>The Call of the Lord, Part 2</w:t>
      </w:r>
    </w:p>
    <w:p w14:paraId="22D76865" w14:textId="77777777" w:rsidR="00B97F75"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CCCB47F" w14:textId="77777777" w:rsidR="00B97F75" w:rsidRDefault="00000000">
      <w:pPr>
        <w:pStyle w:val="BodyText"/>
      </w:pPr>
      <w:r>
        <w:t>11 Say, you who are masters of eloquence, the spirit of clarification will not speak in your hearts except after you love me, and this is from the essence of religion if you are among the believers.</w:t>
      </w:r>
    </w:p>
    <w:p w14:paraId="143542C2" w14:textId="77777777" w:rsidR="00B97F75" w:rsidRDefault="00000000">
      <w:pPr>
        <w:pStyle w:val="BodyText"/>
      </w:pPr>
      <w:r>
        <w:t>12 Say, O people of the Criterion, by Allah, the truth has come to you, and it distinguishes between religions and separates the truth from falsehood. Fear Allah and do not be among those who turn away.</w:t>
      </w:r>
    </w:p>
    <w:p w14:paraId="5A4EBF0D" w14:textId="77777777" w:rsidR="00B97F75"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A0446DE" w14:textId="77777777" w:rsidR="00B97F75" w:rsidRDefault="00000000">
      <w:pPr>
        <w:pStyle w:val="Heading3"/>
      </w:pPr>
      <w:bookmarkStart w:id="103" w:name="enter-the-fortress-of-the-almighty-lord"/>
      <w:bookmarkEnd w:id="102"/>
      <w:r>
        <w:t>Enter the Fortress of the Almighty Lord</w:t>
      </w:r>
    </w:p>
    <w:p w14:paraId="311F70C4" w14:textId="77777777" w:rsidR="00B97F75"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E35D8EF" w14:textId="77777777" w:rsidR="00B97F75" w:rsidRDefault="00000000">
      <w:r>
        <w:br w:type="page"/>
      </w:r>
    </w:p>
    <w:p w14:paraId="12D0187A" w14:textId="77777777" w:rsidR="00B97F75" w:rsidRDefault="00000000">
      <w:pPr>
        <w:pStyle w:val="Heading1"/>
      </w:pPr>
      <w:bookmarkStart w:id="104" w:name="sec-the-kitab-i-badi"/>
      <w:bookmarkStart w:id="105" w:name="_Toc142336749"/>
      <w:bookmarkEnd w:id="96"/>
      <w:bookmarkEnd w:id="98"/>
      <w:bookmarkEnd w:id="103"/>
      <w:r>
        <w:lastRenderedPageBreak/>
        <w:t>The Kitab-i-Badi (The Book to Badi)</w:t>
      </w:r>
      <w:bookmarkEnd w:id="105"/>
    </w:p>
    <w:p w14:paraId="5447B704" w14:textId="77777777" w:rsidR="00B97F75" w:rsidRDefault="00000000">
      <w:pPr>
        <w:pStyle w:val="Heading3"/>
      </w:pPr>
      <w:bookmarkStart w:id="106" w:name="introduction"/>
      <w:r>
        <w:t>Introduction</w:t>
      </w:r>
    </w:p>
    <w:p w14:paraId="5E450538" w14:textId="77777777" w:rsidR="00B97F75"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8E61D59" w14:textId="77777777" w:rsidR="00B97F75"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F00974E" w14:textId="77777777" w:rsidR="00B97F75"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4B9591C" w14:textId="77777777" w:rsidR="00B97F75"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359C75D8" w14:textId="77777777" w:rsidR="00B97F75" w:rsidRDefault="00000000">
      <w:pPr>
        <w:pStyle w:val="Heading3"/>
      </w:pPr>
      <w:bookmarkStart w:id="107" w:name="Xaaf9bf5a67ec9839a29e6c44ac7698e34308cf8"/>
      <w:bookmarkEnd w:id="106"/>
      <w:r>
        <w:t>The First Issue: The Desire for a Meeting with Baha’u’llah</w:t>
      </w:r>
    </w:p>
    <w:p w14:paraId="4E619DCF" w14:textId="77777777" w:rsidR="00B97F75"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11EFECD6" w14:textId="77777777" w:rsidR="00B97F75"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C5D9107" w14:textId="77777777" w:rsidR="00B97F75"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C9197BA" w14:textId="77777777" w:rsidR="00B97F75"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876A0C6" w14:textId="77777777" w:rsidR="00B97F75"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A029C7A" w14:textId="77777777" w:rsidR="00B97F75"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139D847" w14:textId="77777777" w:rsidR="00B97F75"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232ADB1C" w14:textId="77777777" w:rsidR="00B97F75" w:rsidRDefault="00000000">
      <w:pPr>
        <w:pStyle w:val="Heading3"/>
      </w:pPr>
      <w:bookmarkStart w:id="108" w:name="sec-whispering-of-devils"/>
      <w:bookmarkEnd w:id="107"/>
      <w:r>
        <w:t>Badi Hears the Whispering of Devils</w:t>
      </w:r>
    </w:p>
    <w:p w14:paraId="3E24874E" w14:textId="77777777" w:rsidR="00B97F75"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1A67A147" w14:textId="77777777" w:rsidR="00B97F75"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4A2EC2C" w14:textId="77777777" w:rsidR="00B97F75"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494B237C" w14:textId="77777777" w:rsidR="00B97F75"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29D1B2B" w14:textId="77777777" w:rsidR="00B97F75"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02839A1" w14:textId="77777777" w:rsidR="00B97F75"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237BCBD" w14:textId="77777777" w:rsidR="00B97F75"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0F50840B" w14:textId="77777777" w:rsidR="00B97F75"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EE64442" w14:textId="77777777" w:rsidR="00B97F75"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2D55C8A" w14:textId="77777777" w:rsidR="00B97F75"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E4BD553" w14:textId="77777777" w:rsidR="00B97F75"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E43BE06" w14:textId="77777777" w:rsidR="00B97F75"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7DDDA1A" w14:textId="77777777" w:rsidR="00B97F75"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504DCD4" w14:textId="77777777" w:rsidR="00B97F75"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6989280" w14:textId="77777777" w:rsidR="00B97F75"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7638F809" w14:textId="77777777" w:rsidR="00B97F75"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029072AD" w14:textId="77777777" w:rsidR="00B97F75"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7A8BFEA2" w14:textId="77777777" w:rsidR="00B97F75"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7B47800" w14:textId="77777777" w:rsidR="00B97F75"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16C7F2E" w14:textId="77777777" w:rsidR="00B97F75"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A57BFC3" w14:textId="77777777" w:rsidR="00B97F75"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63644A38" w14:textId="77777777" w:rsidR="00B97F75"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198030E5" w14:textId="77777777" w:rsidR="00B97F75"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5E07FE8" w14:textId="77777777" w:rsidR="00B97F75"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7097C264" w14:textId="77777777" w:rsidR="00B97F75"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90971BD" w14:textId="77777777" w:rsidR="00B97F75"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A5D196E" w14:textId="77777777" w:rsidR="00B97F75" w:rsidRDefault="00000000">
      <w:pPr>
        <w:pStyle w:val="Heading3"/>
      </w:pPr>
      <w:bookmarkStart w:id="109" w:name="sec-bahaullah-recounts-a-past-event"/>
      <w:bookmarkEnd w:id="108"/>
      <w:r>
        <w:t>Baha’u’llah Recounts a Past Event</w:t>
      </w:r>
    </w:p>
    <w:p w14:paraId="70A56C85" w14:textId="77777777" w:rsidR="00B97F75"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541292C" w14:textId="77777777" w:rsidR="00B97F75"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FD54463" w14:textId="77777777" w:rsidR="00B97F75"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3AD8E24" w14:textId="77777777" w:rsidR="00B97F75"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432BE71" w14:textId="77777777" w:rsidR="00B97F75"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9C0B3D7" w14:textId="77777777" w:rsidR="00B97F75"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0C02131" w14:textId="77777777" w:rsidR="00B97F75" w:rsidRDefault="00000000">
      <w:pPr>
        <w:pStyle w:val="Heading3"/>
      </w:pPr>
      <w:bookmarkStart w:id="110" w:name="X0ce1a4ab0621aa28d401d260c090aec36a28e41"/>
      <w:bookmarkEnd w:id="109"/>
      <w:r>
        <w:lastRenderedPageBreak/>
        <w:t>Badi Feels Deluded by Allegorical Religion</w:t>
      </w:r>
    </w:p>
    <w:p w14:paraId="65C5FF5C" w14:textId="77777777" w:rsidR="00B97F75"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7E24CDA" w14:textId="77777777" w:rsidR="00B97F75"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FAB4A18" w14:textId="77777777" w:rsidR="00B97F75"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9466126" w14:textId="77777777" w:rsidR="00B97F75"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C09ADE6" w14:textId="77777777" w:rsidR="00B97F75"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A6101C8" w14:textId="77777777" w:rsidR="00B97F75"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268E3C76" w14:textId="77777777" w:rsidR="00B97F75"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9B23670" w14:textId="77777777" w:rsidR="00B97F75"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4DF29AD" w14:textId="77777777" w:rsidR="00B97F75"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04E942A" w14:textId="77777777" w:rsidR="00B97F75"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6196B937" w14:textId="77777777" w:rsidR="00B97F75"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E4C6864" w14:textId="77777777" w:rsidR="00B97F75"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44DC4C2" w14:textId="77777777" w:rsidR="00B97F75"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68206D7" w14:textId="77777777" w:rsidR="00B97F75"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354D4112" w14:textId="77777777" w:rsidR="00B97F75"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FC616A5" w14:textId="77777777" w:rsidR="00B97F75"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1D5FA03E" w14:textId="77777777" w:rsidR="00B97F75"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8933E5D" w14:textId="77777777" w:rsidR="00B97F75"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3CC7FCE" w14:textId="77777777" w:rsidR="00B97F75"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174FCBCB" w14:textId="77777777" w:rsidR="00B97F75"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6B49E8EF" w14:textId="77777777" w:rsidR="00B97F75"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0D7A0FE4" w14:textId="77777777" w:rsidR="00B97F75"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1EC04312" w14:textId="77777777" w:rsidR="00B97F75"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0D9C794" w14:textId="77777777" w:rsidR="00B97F75"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4DCA61E4" w14:textId="77777777" w:rsidR="00B97F75"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81A3B99" w14:textId="77777777" w:rsidR="00B97F75"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516D3945" w14:textId="77777777" w:rsidR="00B97F75"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63AD9FD" w14:textId="77777777" w:rsidR="00B97F75" w:rsidRDefault="00000000">
      <w:pPr>
        <w:pStyle w:val="Heading3"/>
      </w:pPr>
      <w:bookmarkStart w:id="111" w:name="sec-confusion-and-corruption"/>
      <w:bookmarkEnd w:id="110"/>
      <w:r>
        <w:t>Confusion and Corruption</w:t>
      </w:r>
    </w:p>
    <w:p w14:paraId="7AC9BB83" w14:textId="77777777" w:rsidR="00B97F75"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82B936B" w14:textId="77777777" w:rsidR="00B97F75"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AC3290B" w14:textId="77777777" w:rsidR="00B97F75"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C0A552D" w14:textId="77777777" w:rsidR="00B97F75"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53727271" w14:textId="77777777" w:rsidR="00B97F75"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89D43BF" w14:textId="77777777" w:rsidR="00B97F75"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43CE966" w14:textId="77777777" w:rsidR="00B97F75"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FD2E749" w14:textId="77777777" w:rsidR="00B97F75"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38FFD7D4" w14:textId="77777777" w:rsidR="00B97F75"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A07A09B" w14:textId="77777777" w:rsidR="00B97F75"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1A923D1" w14:textId="77777777" w:rsidR="00B97F75"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0CFC3AB" w14:textId="77777777" w:rsidR="00B97F75"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6D92608B" w14:textId="77777777" w:rsidR="00B97F75"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38EA437" w14:textId="77777777" w:rsidR="00B97F75" w:rsidRDefault="00000000">
      <w:pPr>
        <w:pStyle w:val="Heading3"/>
      </w:pPr>
      <w:bookmarkStart w:id="112" w:name="sec-the-measure-of-truth"/>
      <w:bookmarkEnd w:id="111"/>
      <w:r>
        <w:t>The Measure of Truth</w:t>
      </w:r>
    </w:p>
    <w:p w14:paraId="323EA53A" w14:textId="77777777" w:rsidR="00B97F75"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8557458" w14:textId="77777777" w:rsidR="00B97F75"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715D1860" w14:textId="77777777" w:rsidR="00B97F75"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B7D14DC" w14:textId="77777777" w:rsidR="00B97F75"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8960AAC" w14:textId="77777777" w:rsidR="00B97F75"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F243EA7" w14:textId="77777777" w:rsidR="00B97F75"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4C846229" w14:textId="77777777" w:rsidR="00B97F75"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0DB6A267" w14:textId="77777777" w:rsidR="00B97F75"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32810549" w14:textId="77777777" w:rsidR="00B97F75"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1AB4A062" w14:textId="77777777" w:rsidR="00B97F75"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E79816E" w14:textId="77777777" w:rsidR="00B97F75"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6672AC9" w14:textId="77777777" w:rsidR="00B97F75"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2EE121FC" w14:textId="77777777" w:rsidR="00B97F75"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0DE18689" w14:textId="77777777" w:rsidR="00B97F75"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FF2DBE9" w14:textId="77777777" w:rsidR="00B97F75"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2EB3E94" w14:textId="77777777" w:rsidR="00B97F75"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55CC91CD" w14:textId="77777777" w:rsidR="00B97F75"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4023DBD" w14:textId="77777777" w:rsidR="00B97F75"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5075474" w14:textId="77777777" w:rsidR="00B97F75"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53FA2FC" w14:textId="77777777" w:rsidR="00B97F75"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55C63E7" w14:textId="77777777" w:rsidR="00B97F75"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4718442" w14:textId="77777777" w:rsidR="00B97F75"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41EBD52F" w14:textId="77777777" w:rsidR="00B97F75"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0F5E33A2" w14:textId="77777777" w:rsidR="00B97F75"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BEF933D" w14:textId="77777777" w:rsidR="00B97F75"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0F04648" w14:textId="77777777" w:rsidR="00B97F75"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CC4F7B2" w14:textId="77777777" w:rsidR="00B97F75"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B5F42B3" w14:textId="77777777" w:rsidR="00B97F75" w:rsidRDefault="00000000">
      <w:pPr>
        <w:pStyle w:val="Heading3"/>
      </w:pPr>
      <w:bookmarkStart w:id="113" w:name="sec-mirza-yahyas-station"/>
      <w:bookmarkEnd w:id="112"/>
      <w:r>
        <w:t>Mirza Yahya’s Station</w:t>
      </w:r>
    </w:p>
    <w:p w14:paraId="408EC177" w14:textId="77777777" w:rsidR="00B97F75"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3FA0D68F" w14:textId="77777777" w:rsidR="00B97F75"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18540E1C" w14:textId="77777777" w:rsidR="00B97F75"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6BADF9B2" w14:textId="77777777" w:rsidR="00B97F75"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C512458" w14:textId="77777777" w:rsidR="00B97F75"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FEBEF0E" w14:textId="77777777" w:rsidR="00B97F75"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93EB092" w14:textId="77777777" w:rsidR="00B97F75"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3508ABA1" w14:textId="77777777" w:rsidR="00B97F75"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8AD0A1E" w14:textId="77777777" w:rsidR="00B97F75"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1169F772" w14:textId="77777777" w:rsidR="00B97F75"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9467C06" w14:textId="77777777" w:rsidR="00B97F75"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1010C115" w14:textId="77777777" w:rsidR="00B97F75"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DCC005E" w14:textId="77777777" w:rsidR="00B97F75"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463709C3" w14:textId="77777777" w:rsidR="00B97F75"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487E622B" w14:textId="77777777" w:rsidR="00B97F75"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3388EDC7" w14:textId="77777777" w:rsidR="00B97F75"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2716C330" w14:textId="77777777" w:rsidR="00B97F75"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F4ABE63" w14:textId="77777777" w:rsidR="00B97F75"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6176AD69" w14:textId="77777777" w:rsidR="00B97F75" w:rsidRDefault="00000000">
      <w:pPr>
        <w:pStyle w:val="Heading3"/>
      </w:pPr>
      <w:bookmarkStart w:id="114" w:name="sec-the-address-to-the-mirrors"/>
      <w:bookmarkEnd w:id="113"/>
      <w:r>
        <w:lastRenderedPageBreak/>
        <w:t>The Address to the Mirrors</w:t>
      </w:r>
    </w:p>
    <w:p w14:paraId="20E77FFF" w14:textId="77777777" w:rsidR="00B97F75"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C260DDC" w14:textId="77777777" w:rsidR="00B97F75"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AEEA1EB" w14:textId="77777777" w:rsidR="00B97F75"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FC6648C" w14:textId="77777777" w:rsidR="00B97F75"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790C4731" w14:textId="77777777" w:rsidR="00B97F75"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7141836" w14:textId="77777777" w:rsidR="00B97F75"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8F1C1BD" w14:textId="77777777" w:rsidR="00B97F75"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3DA21546" w14:textId="77777777" w:rsidR="00B97F75"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E16FF51" w14:textId="77777777" w:rsidR="00B97F75" w:rsidRDefault="00000000">
      <w:pPr>
        <w:pStyle w:val="Heading3"/>
      </w:pPr>
      <w:bookmarkStart w:id="115" w:name="about-the-seven-proofs-of-the-bab"/>
      <w:bookmarkEnd w:id="114"/>
      <w:r>
        <w:t>About the Seven Proofs of the Bab</w:t>
      </w:r>
    </w:p>
    <w:p w14:paraId="234D7495" w14:textId="77777777" w:rsidR="00B97F75"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6D7E4DC5" w14:textId="77777777" w:rsidR="00B97F75"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17A7003" w14:textId="77777777" w:rsidR="00B97F75"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127D6DD" w14:textId="77777777" w:rsidR="00B97F75"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06AC9D5" w14:textId="77777777" w:rsidR="00B97F75"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3BCDB96F" w14:textId="77777777" w:rsidR="00B97F75"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E4FB4FC" w14:textId="77777777" w:rsidR="00B97F75"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32DF0356" w14:textId="77777777" w:rsidR="00B97F75"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308FC147" w14:textId="77777777" w:rsidR="00B97F75"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5F67BC4" w14:textId="77777777" w:rsidR="00B97F75"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BF6BFCF" w14:textId="77777777" w:rsidR="00B97F75"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429251E" w14:textId="77777777" w:rsidR="00B97F75"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2981BD3A" w14:textId="77777777" w:rsidR="00B97F75"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1451EED" w14:textId="77777777" w:rsidR="00B97F75" w:rsidRDefault="00000000">
      <w:pPr>
        <w:pStyle w:val="Heading3"/>
      </w:pPr>
      <w:bookmarkStart w:id="116" w:name="X94bbe9ca58ff2d71b19cf82565cc2795971c664"/>
      <w:bookmarkEnd w:id="115"/>
      <w:r>
        <w:t>Creation, Discernment, Interpretation of Verses</w:t>
      </w:r>
    </w:p>
    <w:p w14:paraId="03C06788" w14:textId="77777777" w:rsidR="00B97F75"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7508295" w14:textId="77777777" w:rsidR="00B97F75"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36AE4E1E" w14:textId="77777777" w:rsidR="00B97F75"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7F7B362" w14:textId="77777777" w:rsidR="00B97F75"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4A99250" w14:textId="77777777" w:rsidR="00B97F75"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85EED7E" w14:textId="77777777" w:rsidR="00B97F75"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3CC9B9DD" w14:textId="77777777" w:rsidR="00B97F75"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1EC2AE1" w14:textId="77777777" w:rsidR="00B97F75"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C35BA2C" w14:textId="77777777" w:rsidR="00B97F75"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4343248" w14:textId="77777777" w:rsidR="00B97F75"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5179B737" w14:textId="77777777" w:rsidR="00B97F75"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4576A8A0" w14:textId="77777777" w:rsidR="00B97F75"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742FCE53" w14:textId="77777777" w:rsidR="00B97F75"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690B3BF0" w14:textId="77777777" w:rsidR="00B97F75"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F0754B4" w14:textId="77777777" w:rsidR="00B97F75"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7497A86" w14:textId="77777777" w:rsidR="00B97F75"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8EE2758" w14:textId="77777777" w:rsidR="00B97F75"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3682B71" w14:textId="77777777" w:rsidR="00B97F75"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5E576B09" w14:textId="77777777" w:rsidR="00B97F75"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5AB22211" w14:textId="77777777" w:rsidR="00B97F75"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ED1D24B" w14:textId="77777777" w:rsidR="00B97F75"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527D8B92" w14:textId="77777777" w:rsidR="00B97F75"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560317D" w14:textId="77777777" w:rsidR="00B97F75"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46574CE5" w14:textId="77777777" w:rsidR="00B97F75"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E2DC7C8" w14:textId="77777777" w:rsidR="00B97F75"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5D560E49" w14:textId="77777777" w:rsidR="00B97F75"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496EDD10" w14:textId="77777777" w:rsidR="00B97F75" w:rsidRDefault="00000000">
      <w:pPr>
        <w:pStyle w:val="Heading3"/>
      </w:pPr>
      <w:bookmarkStart w:id="117" w:name="sec-the-desire-of-the-polytheistic-soul"/>
      <w:bookmarkEnd w:id="116"/>
      <w:r>
        <w:t>The Desire of the Polytheistic Soul</w:t>
      </w:r>
    </w:p>
    <w:p w14:paraId="3D2380C9" w14:textId="77777777" w:rsidR="00B97F75"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16106DEC" w14:textId="77777777" w:rsidR="00B97F75"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0F55B47B" w14:textId="77777777" w:rsidR="00B97F75"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65F97992" w14:textId="77777777" w:rsidR="00B97F75"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EB9BA4B" w14:textId="77777777" w:rsidR="00B97F75"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262CAA70" w14:textId="77777777" w:rsidR="00B97F75"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1A934057" w14:textId="77777777" w:rsidR="00B97F75"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1E17FF2E" w14:textId="77777777" w:rsidR="00B97F75"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9A55CAF" w14:textId="77777777" w:rsidR="00B97F75" w:rsidRDefault="00000000">
      <w:pPr>
        <w:pStyle w:val="Heading3"/>
      </w:pPr>
      <w:bookmarkStart w:id="118" w:name="Xbeabd952e49f4e063ca371d255c3b829e5d6066"/>
      <w:bookmarkEnd w:id="117"/>
      <w:r>
        <w:t>Read Mirza Yahya’s Verdict on the Blood of all Sacred Souls</w:t>
      </w:r>
    </w:p>
    <w:p w14:paraId="77E1584C" w14:textId="77777777" w:rsidR="00B97F75"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B055AB1" w14:textId="77777777" w:rsidR="00B97F75"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774EE2D" w14:textId="77777777" w:rsidR="00B97F75"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BE1FED4" w14:textId="77777777" w:rsidR="00B97F75"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7F9D39F" w14:textId="77777777" w:rsidR="00B97F75"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563854F9" w14:textId="77777777" w:rsidR="00B97F75"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A20C8F8" w14:textId="77777777" w:rsidR="00B97F75"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66CABD3D" w14:textId="77777777" w:rsidR="00B97F75"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0ACAC3A0" w14:textId="77777777" w:rsidR="00B97F75"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1FBF8B46" w14:textId="77777777" w:rsidR="00B97F75"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24EAE1C" w14:textId="77777777" w:rsidR="00B97F75"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F7A2C0E" w14:textId="77777777" w:rsidR="00B97F75" w:rsidRDefault="00000000">
      <w:pPr>
        <w:pStyle w:val="Heading3"/>
      </w:pPr>
      <w:bookmarkStart w:id="119" w:name="sec-infants-in-the-sight-of-god"/>
      <w:bookmarkEnd w:id="118"/>
      <w:r>
        <w:t>Infants in the Sight of God</w:t>
      </w:r>
    </w:p>
    <w:p w14:paraId="3CF904A8" w14:textId="77777777" w:rsidR="00B97F75"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38346657" w14:textId="77777777" w:rsidR="00B97F75"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D46F21E" w14:textId="77777777" w:rsidR="00B97F75" w:rsidRDefault="00000000">
      <w:pPr>
        <w:pStyle w:val="Heading3"/>
      </w:pPr>
      <w:bookmarkStart w:id="120" w:name="sec-mirza-yahyas-false-claim"/>
      <w:bookmarkEnd w:id="119"/>
      <w:r>
        <w:t>Mirza Yahya’s False Claim</w:t>
      </w:r>
    </w:p>
    <w:p w14:paraId="35C352EC" w14:textId="77777777" w:rsidR="00B97F75"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1510266" w14:textId="77777777" w:rsidR="00B97F75"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3BD5D4A7" w14:textId="77777777" w:rsidR="00B97F75"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154BDD18" w14:textId="77777777" w:rsidR="00B97F75"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A6D8DB4" w14:textId="77777777" w:rsidR="00B97F75"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7E1FDC4" w14:textId="77777777" w:rsidR="00B97F75"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3D13E11" w14:textId="77777777" w:rsidR="00B97F75"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7D46E15F" w14:textId="77777777" w:rsidR="00B97F75"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340F97E" w14:textId="77777777" w:rsidR="00B97F75"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EB0138B" w14:textId="77777777" w:rsidR="00B97F75"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13EA7AE3" w14:textId="77777777" w:rsidR="00B97F75"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5792391" w14:textId="77777777" w:rsidR="00B97F75"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35647FF" w14:textId="77777777" w:rsidR="00B97F75"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014BEB5" w14:textId="77777777" w:rsidR="00B97F75" w:rsidRDefault="00000000">
      <w:pPr>
        <w:pStyle w:val="Heading3"/>
      </w:pPr>
      <w:bookmarkStart w:id="121" w:name="sec-mirza-yahya-issues-a-death-fatwa"/>
      <w:bookmarkEnd w:id="120"/>
      <w:r>
        <w:t>Mirza Yahya Issues a Death Fatwa</w:t>
      </w:r>
    </w:p>
    <w:p w14:paraId="06E4DAA8" w14:textId="77777777" w:rsidR="00B97F75"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4A51BA7" w14:textId="77777777" w:rsidR="00B97F75"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D228720" w14:textId="77777777" w:rsidR="00B97F75"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0A6859B" w14:textId="77777777" w:rsidR="00B97F75"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F6060E1" w14:textId="77777777" w:rsidR="00B97F75"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F715BD9" w14:textId="77777777" w:rsidR="00B97F75"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ADD71F1" w14:textId="77777777" w:rsidR="00B97F75" w:rsidRDefault="00000000">
      <w:pPr>
        <w:pStyle w:val="BodyText"/>
      </w:pPr>
      <w:r>
        <w:lastRenderedPageBreak/>
        <w:t>By Allah, they martyred him with such injustice that the heavens were filled with horror, lamentation, and wailing, yet he did not take heed.</w:t>
      </w:r>
    </w:p>
    <w:p w14:paraId="2C6909C9" w14:textId="77777777" w:rsidR="00B97F75"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4A938B0" w14:textId="77777777" w:rsidR="00B97F75"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AF09B84" w14:textId="77777777" w:rsidR="00B97F75"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7B8B0026" w14:textId="77777777" w:rsidR="00B97F75" w:rsidRDefault="00000000">
      <w:pPr>
        <w:pStyle w:val="Heading3"/>
      </w:pPr>
      <w:bookmarkStart w:id="122" w:name="sec-badis-impossible-proof"/>
      <w:bookmarkEnd w:id="121"/>
      <w:r>
        <w:t>Badi’s Impossible Proof</w:t>
      </w:r>
    </w:p>
    <w:p w14:paraId="1E91B2E9" w14:textId="77777777" w:rsidR="00B97F75"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68946EC" w14:textId="77777777" w:rsidR="00B97F75"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6B72A100" w14:textId="77777777" w:rsidR="00B97F75"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79771F7" w14:textId="77777777" w:rsidR="00B97F75"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7FBD908" w14:textId="77777777" w:rsidR="00B97F75"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3C212FA" w14:textId="77777777" w:rsidR="00B97F75"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75EB918" w14:textId="77777777" w:rsidR="00B97F75"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27EF9102" w14:textId="77777777" w:rsidR="00B97F75"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2C9AB18D" w14:textId="77777777" w:rsidR="00B97F75"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59A2E10" w14:textId="77777777" w:rsidR="00B97F75"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6E5EC5C" w14:textId="77777777" w:rsidR="00B97F75"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DA9695F" w14:textId="77777777" w:rsidR="00B97F75"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673C6D8D" w14:textId="77777777" w:rsidR="00B97F75"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443A6CC" w14:textId="77777777" w:rsidR="00B97F75"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2629B28" w14:textId="77777777" w:rsidR="00B97F75"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BE7061B" w14:textId="77777777" w:rsidR="00B97F75"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8E1F29C" w14:textId="77777777" w:rsidR="00B97F75"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F250903" w14:textId="77777777" w:rsidR="00B97F75"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2AD796BA" w14:textId="77777777" w:rsidR="00B97F75"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BBE20DC" w14:textId="77777777" w:rsidR="00B97F75"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7FF4FBF" w14:textId="77777777" w:rsidR="00B97F75"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8A31239" w14:textId="77777777" w:rsidR="00B97F75"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2FF0B9F" w14:textId="77777777" w:rsidR="00B97F75"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0D6D905B" w14:textId="77777777" w:rsidR="00B97F75" w:rsidRDefault="00000000">
      <w:pPr>
        <w:pStyle w:val="BodyText"/>
      </w:pPr>
      <w:r>
        <w:t>226. If this is what has been observed, most people’s actions have become the cause of their veiling. As it has been noticed that the agents of difference (dispute) are involved.</w:t>
      </w:r>
    </w:p>
    <w:p w14:paraId="3F47B260" w14:textId="77777777" w:rsidR="00B97F75"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C92EA03" w14:textId="77777777" w:rsidR="00B97F75"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6B284676" w14:textId="77777777" w:rsidR="00B97F75"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032400C0" w14:textId="77777777" w:rsidR="00B97F75"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73D7E2C" w14:textId="77777777" w:rsidR="00B97F75"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2D1E2F36" w14:textId="77777777" w:rsidR="00B97F75" w:rsidRDefault="00000000">
      <w:pPr>
        <w:pStyle w:val="BodyText"/>
      </w:pPr>
      <w:r>
        <w:t>232. In this position, a few individuals descended from the tongue of the most exalted in Iraq are mentioned for awakening.</w:t>
      </w:r>
    </w:p>
    <w:p w14:paraId="7A05F132" w14:textId="77777777" w:rsidR="00B97F75" w:rsidRDefault="00000000">
      <w:pPr>
        <w:pStyle w:val="BodyText"/>
      </w:pPr>
      <w:r>
        <w:t>233.</w:t>
      </w:r>
    </w:p>
    <w:p w14:paraId="51030F69" w14:textId="77777777" w:rsidR="00B97F75" w:rsidRDefault="00000000">
      <w:pPr>
        <w:pStyle w:val="BlockText"/>
      </w:pPr>
      <w:r>
        <w:t>A questioner asked a mystic [121],</w:t>
      </w:r>
    </w:p>
    <w:p w14:paraId="7D731FE8" w14:textId="77777777" w:rsidR="00B97F75" w:rsidRDefault="00000000">
      <w:pPr>
        <w:pStyle w:val="BlockText"/>
      </w:pPr>
      <w:r>
        <w:t>“When did you attain the divine mysteries?”</w:t>
      </w:r>
    </w:p>
    <w:p w14:paraId="449C15A5" w14:textId="77777777" w:rsidR="00B97F75" w:rsidRDefault="00000000">
      <w:pPr>
        <w:pStyle w:val="BlockText"/>
      </w:pPr>
      <w:r>
        <w:t>“Have you become intoxicated by the wine of grace?</w:t>
      </w:r>
    </w:p>
    <w:p w14:paraId="32F73947" w14:textId="77777777" w:rsidR="00B97F75" w:rsidRDefault="00000000">
      <w:pPr>
        <w:pStyle w:val="BlockText"/>
      </w:pPr>
      <w:r>
        <w:t>Do you remember the day of Alast?”</w:t>
      </w:r>
    </w:p>
    <w:p w14:paraId="515D2691" w14:textId="77777777" w:rsidR="00B97F75" w:rsidRDefault="00000000">
      <w:pPr>
        <w:pStyle w:val="BlockText"/>
      </w:pPr>
      <w:r>
        <w:t>He replied, “I remember that voice and speech,</w:t>
      </w:r>
    </w:p>
    <w:p w14:paraId="7D9D7757" w14:textId="77777777" w:rsidR="00B97F75" w:rsidRDefault="00000000">
      <w:pPr>
        <w:pStyle w:val="BlockText"/>
      </w:pPr>
      <w:r>
        <w:t>which has always been, and this is not strange.</w:t>
      </w:r>
    </w:p>
    <w:p w14:paraId="1CF84FAD" w14:textId="77777777" w:rsidR="00B97F75" w:rsidRDefault="00000000">
      <w:pPr>
        <w:pStyle w:val="BlockText"/>
      </w:pPr>
      <w:r>
        <w:t>In my ears is still the sound of it,</w:t>
      </w:r>
    </w:p>
    <w:p w14:paraId="7D15581E" w14:textId="77777777" w:rsidR="00B97F75" w:rsidRDefault="00000000">
      <w:pPr>
        <w:pStyle w:val="BlockText"/>
      </w:pPr>
      <w:r>
        <w:t>and that voice which increases the spirit and soul.”</w:t>
      </w:r>
    </w:p>
    <w:p w14:paraId="36E2608C" w14:textId="77777777" w:rsidR="00B97F75" w:rsidRDefault="00000000">
      <w:pPr>
        <w:pStyle w:val="BlockText"/>
      </w:pPr>
      <w:r>
        <w:t>Another mystic, who had ascended higher,</w:t>
      </w:r>
    </w:p>
    <w:p w14:paraId="259EB932" w14:textId="77777777" w:rsidR="00B97F75" w:rsidRDefault="00000000">
      <w:pPr>
        <w:pStyle w:val="BlockText"/>
      </w:pPr>
      <w:r>
        <w:lastRenderedPageBreak/>
        <w:t>was immersed in the divine secrets.</w:t>
      </w:r>
    </w:p>
    <w:p w14:paraId="553380F0" w14:textId="77777777" w:rsidR="00B97F75" w:rsidRDefault="00000000">
      <w:pPr>
        <w:pStyle w:val="BlockText"/>
      </w:pPr>
      <w:r>
        <w:t>He said, “That day of God has not ended,</w:t>
      </w:r>
    </w:p>
    <w:p w14:paraId="33E665DC" w14:textId="77777777" w:rsidR="00B97F75" w:rsidRDefault="00000000">
      <w:pPr>
        <w:pStyle w:val="BlockText"/>
      </w:pPr>
      <w:r>
        <w:t>we are in that day, it has not fallen short.”</w:t>
      </w:r>
    </w:p>
    <w:p w14:paraId="28DE6744" w14:textId="77777777" w:rsidR="00B97F75"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72C53F9" w14:textId="77777777" w:rsidR="00B97F75" w:rsidRDefault="00000000">
      <w:pPr>
        <w:pStyle w:val="Heading3"/>
      </w:pPr>
      <w:bookmarkStart w:id="123" w:name="god-works-outside-of-time"/>
      <w:bookmarkEnd w:id="122"/>
      <w:r>
        <w:t>God Works Outside of Time</w:t>
      </w:r>
    </w:p>
    <w:p w14:paraId="7A9E611A" w14:textId="77777777" w:rsidR="00B97F75"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29002725" w14:textId="77777777" w:rsidR="00B97F75"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5EA844C" w14:textId="77777777" w:rsidR="00B97F75"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10E20086" w14:textId="77777777" w:rsidR="00B97F75"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93ACEE6" w14:textId="77777777" w:rsidR="00B97F75"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70202C90" w14:textId="77777777" w:rsidR="00B97F75"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D5A7671" w14:textId="77777777" w:rsidR="00B97F75"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27E96B5" w14:textId="77777777" w:rsidR="00B97F75"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3D68666F" w14:textId="77777777" w:rsidR="00B97F75" w:rsidRDefault="00000000">
      <w:pPr>
        <w:pStyle w:val="Heading2"/>
      </w:pPr>
      <w:bookmarkStart w:id="124" w:name="continue-from-here"/>
      <w:bookmarkEnd w:id="123"/>
      <w:r>
        <w:t>Continue from here</w:t>
      </w:r>
    </w:p>
    <w:p w14:paraId="692E9181" w14:textId="77777777" w:rsidR="00B97F75"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3A90F242" w14:textId="77777777" w:rsidR="00B97F75"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65AA9322" w14:textId="77777777" w:rsidR="00B97F75"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5BDB724A" w14:textId="77777777" w:rsidR="00B97F75"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0CBC7327" w14:textId="77777777" w:rsidR="00B97F75"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49A52B8" w14:textId="77777777" w:rsidR="00B97F75"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F64357C" w14:textId="77777777" w:rsidR="00B97F75"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264AB50" w14:textId="77777777" w:rsidR="00B97F75"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B0D1106" w14:textId="77777777" w:rsidR="00B97F75"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F5301C6" w14:textId="77777777" w:rsidR="00B97F75"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E77E6AA" w14:textId="77777777" w:rsidR="00B97F75"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18D8EA84" w14:textId="77777777" w:rsidR="00B97F75"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54A98CDD" w14:textId="77777777" w:rsidR="00B97F75"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78DDBFF" w14:textId="77777777" w:rsidR="00B97F75"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683D73B7" w14:textId="77777777" w:rsidR="00B97F75"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88D2885" w14:textId="77777777" w:rsidR="00B97F75"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A584583" w14:textId="77777777" w:rsidR="00B97F75"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76FB292" w14:textId="77777777" w:rsidR="00B97F75"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032247CF" w14:textId="77777777" w:rsidR="00B97F75"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55298F96" w14:textId="77777777" w:rsidR="00B97F75"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67660F6" w14:textId="77777777" w:rsidR="00B97F75"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6728452" w14:textId="77777777" w:rsidR="00B97F75"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224B3E85" w14:textId="77777777" w:rsidR="00B97F75"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3BAA2A31" w14:textId="77777777" w:rsidR="00B97F75"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0A216448" w14:textId="77777777" w:rsidR="00B97F75"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E10E6C3" w14:textId="77777777" w:rsidR="00B97F75"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971A10E" w14:textId="77777777" w:rsidR="00B97F75"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073C643D" w14:textId="77777777" w:rsidR="00B97F75"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2DE3CF2" w14:textId="77777777" w:rsidR="00B97F75"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2D4E004" w14:textId="77777777" w:rsidR="00B97F75"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BA2B39A" w14:textId="77777777" w:rsidR="00B97F75"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BD0CC9F" w14:textId="77777777" w:rsidR="00B97F75"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446DA03" w14:textId="77777777" w:rsidR="00B97F75"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D266E71" w14:textId="77777777" w:rsidR="00B97F75"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667DE96" w14:textId="77777777" w:rsidR="00B97F75"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9D2EBF3" w14:textId="77777777" w:rsidR="00B97F75"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BB27962" w14:textId="77777777" w:rsidR="00B97F75"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18E76F9C" w14:textId="77777777" w:rsidR="00B97F75"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01B16055" w14:textId="77777777" w:rsidR="00B97F75"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0CC95A40" w14:textId="77777777" w:rsidR="00B97F75"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397F3AA" w14:textId="77777777" w:rsidR="00B97F75"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76B83E3" w14:textId="77777777" w:rsidR="00B97F75"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12AF5C78" w14:textId="77777777" w:rsidR="00B97F75"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C7B1DE0" w14:textId="77777777" w:rsidR="00B97F75"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A361E5C" w14:textId="77777777" w:rsidR="00B97F75"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9379AF2" w14:textId="77777777" w:rsidR="00B97F75"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540027F" w14:textId="77777777" w:rsidR="00B97F75"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3AC67AE" w14:textId="77777777" w:rsidR="00B97F75"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81231C4" w14:textId="77777777" w:rsidR="00B97F75"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D0BDE7B" w14:textId="77777777" w:rsidR="00B97F75"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B62E9F5" w14:textId="77777777" w:rsidR="00B97F75"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CB6043D" w14:textId="77777777" w:rsidR="00B97F75" w:rsidRDefault="00000000">
      <w:pPr>
        <w:pStyle w:val="Heading2"/>
      </w:pPr>
      <w:bookmarkStart w:id="125" w:name="end-here"/>
      <w:bookmarkEnd w:id="124"/>
      <w:r>
        <w:lastRenderedPageBreak/>
        <w:t>End Here</w:t>
      </w:r>
    </w:p>
    <w:p w14:paraId="1DCD86C2" w14:textId="77777777" w:rsidR="00B97F75"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0B777D9" w14:textId="77777777" w:rsidR="00B97F75"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97DA296" w14:textId="77777777" w:rsidR="00B97F75"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3D33DEA" w14:textId="77777777" w:rsidR="00B97F75" w:rsidRDefault="00000000">
      <w:pPr>
        <w:pStyle w:val="BodyText"/>
      </w:pPr>
      <w:r>
        <w:t>293. And also, they say: “Indeed, I am He, and indeed, He is I.”</w:t>
      </w:r>
    </w:p>
    <w:p w14:paraId="09FB29A8" w14:textId="77777777" w:rsidR="00B97F75"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379B806" w14:textId="77777777" w:rsidR="00B97F75"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6F95752D" w14:textId="77777777" w:rsidR="00B97F75"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3BD25A0" w14:textId="77777777" w:rsidR="00B97F75"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A5942B8" w14:textId="77777777" w:rsidR="00B97F75"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6D614D48" w14:textId="77777777" w:rsidR="00B97F75"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8DEA516" w14:textId="77777777" w:rsidR="00B97F75"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070266B" w14:textId="77777777" w:rsidR="00B97F75"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097EA028" w14:textId="77777777" w:rsidR="00B97F75"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9D2C45E" w14:textId="77777777" w:rsidR="00B97F75"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5C43FF1" w14:textId="77777777" w:rsidR="00B97F75"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4D5A258" w14:textId="77777777" w:rsidR="00B97F75"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2C1E0BD" w14:textId="77777777" w:rsidR="00B97F75"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02D7732D" w14:textId="77777777" w:rsidR="00B97F75"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1E6A47E3" w14:textId="77777777" w:rsidR="00B97F75"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E548E54" w14:textId="77777777" w:rsidR="00B97F75"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3CE52C92" w14:textId="77777777" w:rsidR="00B97F75"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EEBA0D9" w14:textId="77777777" w:rsidR="00B97F75"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70868D6E" w14:textId="77777777" w:rsidR="00B97F75"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4ECA4AD" w14:textId="77777777" w:rsidR="00B97F75"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5767A75" w14:textId="77777777" w:rsidR="00B97F75"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D44ACDA" w14:textId="77777777" w:rsidR="00B97F75"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6EA7F292" w14:textId="77777777" w:rsidR="00B97F75"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C11C0E7" w14:textId="77777777" w:rsidR="00B97F75"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0222D1F" w14:textId="77777777" w:rsidR="00B97F75"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A29B184" w14:textId="77777777" w:rsidR="00B97F75"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7C8BD1B7" w14:textId="77777777" w:rsidR="00B97F75"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AF96599" w14:textId="77777777" w:rsidR="00B97F75"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CBB6BD5" w14:textId="77777777" w:rsidR="00B97F75"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D24AEA1" w14:textId="77777777" w:rsidR="00B97F75"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34C5831" w14:textId="77777777" w:rsidR="00B97F75"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12E01377" w14:textId="77777777" w:rsidR="00B97F75"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39577088" w14:textId="77777777" w:rsidR="00B97F75"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6A84E300" w14:textId="77777777" w:rsidR="00B97F75"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7056FCA" w14:textId="77777777" w:rsidR="00B97F75"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769E445D" w14:textId="77777777" w:rsidR="00B97F75"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30B19587" w14:textId="77777777" w:rsidR="00B97F75"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27C22BB2" w14:textId="77777777" w:rsidR="00B97F75"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5F13025C" w14:textId="77777777" w:rsidR="00B97F75"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774E7430" w14:textId="77777777" w:rsidR="00B97F75"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7CC3D71" w14:textId="77777777" w:rsidR="00B97F75"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115DD007" w14:textId="77777777" w:rsidR="00B97F75" w:rsidRDefault="00000000">
      <w:pPr>
        <w:pStyle w:val="BodyText"/>
      </w:pPr>
      <w:r>
        <w:t>By Allah, with his fabrication, the pillars of the Throne have shaken, and the supports of the Exalted Seat have trembled.</w:t>
      </w:r>
    </w:p>
    <w:p w14:paraId="570243F4" w14:textId="77777777" w:rsidR="00B97F75"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CF5D650" w14:textId="77777777" w:rsidR="00B97F75"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E2B7967" w14:textId="77777777" w:rsidR="00B97F75"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4DD430D" w14:textId="77777777" w:rsidR="00B97F75"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6762335F" w14:textId="77777777" w:rsidR="00B97F75"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3D59A1D9" w14:textId="77777777" w:rsidR="00B97F75"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2A2CF9C" w14:textId="77777777" w:rsidR="00B97F75"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2B035BFB" w14:textId="77777777" w:rsidR="00B97F75"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3AEC6A86" w14:textId="77777777" w:rsidR="00B97F75"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ABF7551" w14:textId="77777777" w:rsidR="00B97F75"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E0467B6" w14:textId="77777777" w:rsidR="00B97F75"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4A0B8F4D" w14:textId="77777777" w:rsidR="00B97F75"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885632D" w14:textId="77777777" w:rsidR="00B97F75"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703A85E5" w14:textId="77777777" w:rsidR="00B97F75"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02F8626" w14:textId="77777777" w:rsidR="00B97F75"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A3A1F46" w14:textId="77777777" w:rsidR="00B97F75"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72CE6E22" w14:textId="77777777" w:rsidR="00B97F75"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46406E9" w14:textId="77777777" w:rsidR="00B97F75"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3C69FC86" w14:textId="77777777" w:rsidR="00B97F75"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9097F77" w14:textId="77777777" w:rsidR="00B97F75"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0C6BC975" w14:textId="77777777" w:rsidR="00B97F75" w:rsidRDefault="00000000">
      <w:pPr>
        <w:pStyle w:val="BodyText"/>
      </w:pPr>
      <w:r>
        <w:t>347.</w:t>
      </w:r>
    </w:p>
    <w:p w14:paraId="1E1C3D16" w14:textId="77777777" w:rsidR="00B97F75" w:rsidRDefault="00000000">
      <w:pPr>
        <w:pStyle w:val="BodyText"/>
      </w:pPr>
      <w:r>
        <w:lastRenderedPageBreak/>
        <w:t>The subtle secret of Sana’i is like playing a lute in front of the deaf for the ignorant; it is like displaying a mirror in front of the blind.</w:t>
      </w:r>
    </w:p>
    <w:p w14:paraId="3C603595" w14:textId="77777777" w:rsidR="00B97F75" w:rsidRDefault="00000000">
      <w:pPr>
        <w:pStyle w:val="BodyText"/>
      </w:pPr>
      <w:r>
        <w:t>May God strike your ears with deafness and cover your hearts with a veil of fire.</w:t>
      </w:r>
    </w:p>
    <w:p w14:paraId="51F45EA2" w14:textId="77777777" w:rsidR="00B97F75"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26DF4DF6" w14:textId="77777777" w:rsidR="00B97F75"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FBE996D" w14:textId="77777777" w:rsidR="00B97F75"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E10DA3E" w14:textId="77777777" w:rsidR="00B97F75"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79148B9" w14:textId="77777777" w:rsidR="00B97F75"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B9FD6FE" w14:textId="77777777" w:rsidR="00B97F75"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E07BCCB" w14:textId="77777777" w:rsidR="00B97F75"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49E28E96" w14:textId="77777777" w:rsidR="00B97F75"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384FE57" w14:textId="77777777" w:rsidR="00B97F75"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701E0E05" w14:textId="77777777" w:rsidR="00B97F75"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C0CBB6B" w14:textId="77777777" w:rsidR="00B97F75"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F7EDD67" w14:textId="77777777" w:rsidR="00B97F75"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100709D" w14:textId="77777777" w:rsidR="00B97F75"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8ED19B7" w14:textId="77777777" w:rsidR="00B97F75"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B0063C9" w14:textId="77777777" w:rsidR="00B97F75"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900FBDA" w14:textId="77777777" w:rsidR="00B97F75"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05CA87FB" w14:textId="77777777" w:rsidR="00B97F75"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45CF5AFC" w14:textId="77777777" w:rsidR="00B97F75"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EE2553B" w14:textId="77777777" w:rsidR="00B97F75"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BEC908E" w14:textId="77777777" w:rsidR="00B97F75"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D723C14" w14:textId="77777777" w:rsidR="00B97F75" w:rsidRDefault="00000000">
      <w:pPr>
        <w:pStyle w:val="BodyText"/>
      </w:pPr>
      <w:r>
        <w:t>364.</w:t>
      </w:r>
    </w:p>
    <w:p w14:paraId="72779059" w14:textId="77777777" w:rsidR="00B97F75" w:rsidRDefault="00000000">
      <w:pPr>
        <w:pStyle w:val="BodyText"/>
      </w:pPr>
      <w:r>
        <w:t>Say: O unjust ones, the glorious beauty itself says that the meaning of the Persian phrase is this:</w:t>
      </w:r>
    </w:p>
    <w:p w14:paraId="6FE9924D" w14:textId="77777777" w:rsidR="00B97F75"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6E9E8A6F" w14:textId="77777777" w:rsidR="00B97F75"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331A4E8" w14:textId="77777777" w:rsidR="00B97F75"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290375E" w14:textId="77777777" w:rsidR="00B97F75"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1A8D7E1" w14:textId="77777777" w:rsidR="00B97F75"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56EBE90" w14:textId="77777777" w:rsidR="00B97F75"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4915C67" w14:textId="77777777" w:rsidR="00B97F75"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79296D5" w14:textId="77777777" w:rsidR="00B97F75"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DB16B27" w14:textId="77777777" w:rsidR="00B97F75"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A68A816" w14:textId="77777777" w:rsidR="00B97F75"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0C052392" w14:textId="77777777" w:rsidR="00B97F75"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C3247C5" w14:textId="77777777" w:rsidR="00B97F75"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FF81F17" w14:textId="77777777" w:rsidR="00B97F75"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CCD9CFC" w14:textId="77777777" w:rsidR="00B97F75"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170C2B1E" w14:textId="77777777" w:rsidR="00B97F75"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8DEE0E2" w14:textId="77777777" w:rsidR="00B97F75"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296626C7" w14:textId="77777777" w:rsidR="00B97F75"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EEA709E" w14:textId="77777777" w:rsidR="00B97F75"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12EF2C73" w14:textId="77777777" w:rsidR="00B97F75"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7C890374" w14:textId="77777777" w:rsidR="00B97F75"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F566484" w14:textId="77777777" w:rsidR="00B97F75"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05ADAAC" w14:textId="77777777" w:rsidR="00B97F75"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883AD3C" w14:textId="77777777" w:rsidR="00B97F75"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E99ABD7" w14:textId="77777777" w:rsidR="00B97F75"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8623729" w14:textId="77777777" w:rsidR="00B97F75"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AEB1AD9" w14:textId="77777777" w:rsidR="00B97F75"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871F9E1" w14:textId="77777777" w:rsidR="00B97F75"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78C211B" w14:textId="77777777" w:rsidR="00B97F75"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5DEBFA8" w14:textId="77777777" w:rsidR="00B97F75"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D6B6860" w14:textId="77777777" w:rsidR="00B97F75"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C8FE445" w14:textId="77777777" w:rsidR="00B97F75"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7350A26" w14:textId="77777777" w:rsidR="00B97F75"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8D340F9" w14:textId="77777777" w:rsidR="00B97F75"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5B70833F" w14:textId="77777777" w:rsidR="00B97F75"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667EC38" w14:textId="77777777" w:rsidR="00B97F75"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5BDDDC23" w14:textId="77777777" w:rsidR="00B97F75"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6953029B" w14:textId="77777777" w:rsidR="00B97F75"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097D09F" w14:textId="77777777" w:rsidR="00B97F75"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B2B3535" w14:textId="77777777" w:rsidR="00B97F75"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3A51D1A" w14:textId="77777777" w:rsidR="00B97F75"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05A490A" w14:textId="77777777" w:rsidR="00B97F75"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2B0A8E6" w14:textId="77777777" w:rsidR="00B97F75"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6E4C5619" w14:textId="77777777" w:rsidR="00B97F75"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018FDD72" w14:textId="77777777" w:rsidR="00B97F75"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72F024F" w14:textId="77777777" w:rsidR="00B97F75"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1784467" w14:textId="77777777" w:rsidR="00B97F75"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DE4EF21" w14:textId="77777777" w:rsidR="00B97F75"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2B6C708" w14:textId="77777777" w:rsidR="00B97F75"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38FE2758" w14:textId="77777777" w:rsidR="00B97F75"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09381F9C" w14:textId="77777777" w:rsidR="00B97F75"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9215679" w14:textId="77777777" w:rsidR="00B97F75"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EFF3FA5" w14:textId="77777777" w:rsidR="00B97F75"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1394EB2" w14:textId="77777777" w:rsidR="00B97F75"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E8CCD84" w14:textId="77777777" w:rsidR="00B97F75"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AB52C67" w14:textId="77777777" w:rsidR="00B97F75"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3753106" w14:textId="77777777" w:rsidR="00B97F75"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1E6A992" w14:textId="77777777" w:rsidR="00B97F75"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903F938" w14:textId="77777777" w:rsidR="00B97F75"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87C8F25" w14:textId="77777777" w:rsidR="00B97F75"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D8C41F3" w14:textId="77777777" w:rsidR="00B97F75"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8CAFA5F" w14:textId="77777777" w:rsidR="00B97F75"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6DF3C1FC" w14:textId="77777777" w:rsidR="00B97F75"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B65D895" w14:textId="77777777" w:rsidR="00B97F75"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D32A5AB" w14:textId="77777777" w:rsidR="00B97F75"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2B0A6D49" w14:textId="77777777" w:rsidR="00B97F75"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A0F4D08" w14:textId="77777777" w:rsidR="00B97F75"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80AF8A2" w14:textId="77777777" w:rsidR="00B97F75"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67F138B0" w14:textId="77777777" w:rsidR="00B97F75"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C18AFF9" w14:textId="77777777" w:rsidR="00B97F75"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A23BCD9" w14:textId="77777777" w:rsidR="00B97F75"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8109F0E" w14:textId="77777777" w:rsidR="00B97F75" w:rsidRDefault="00000000">
      <w:pPr>
        <w:pStyle w:val="BodyText"/>
      </w:pPr>
      <w:r>
        <w:t>431.</w:t>
      </w:r>
    </w:p>
    <w:p w14:paraId="10B2CE34" w14:textId="77777777" w:rsidR="00B97F75" w:rsidRDefault="00000000">
      <w:pPr>
        <w:pStyle w:val="BodyText"/>
      </w:pPr>
      <w:r>
        <w:t>At this time, none other than His essence can bear His Throne; hear this from me.</w:t>
      </w:r>
    </w:p>
    <w:p w14:paraId="369D6CDE" w14:textId="77777777" w:rsidR="00B97F75" w:rsidRDefault="00000000">
      <w:pPr>
        <w:pStyle w:val="BodyText"/>
      </w:pPr>
      <w:r>
        <w:t>And this is one of the poems that has been recited through the sweetest tongue of ’Abdu’l-Ahlá (the Most Luminous) in Iraq.</w:t>
      </w:r>
    </w:p>
    <w:p w14:paraId="50666188" w14:textId="77777777" w:rsidR="00B97F75"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2B872EE" w14:textId="77777777" w:rsidR="00B97F75"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91DC3BD" w14:textId="77777777" w:rsidR="00B97F75"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5EB1B1C" w14:textId="77777777" w:rsidR="00B97F75"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277BA584" w14:textId="77777777" w:rsidR="00B97F75"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D89701A" w14:textId="77777777" w:rsidR="00B97F75" w:rsidRDefault="00000000">
      <w:pPr>
        <w:pStyle w:val="BodyText"/>
      </w:pPr>
      <w:r>
        <w:t>435. Around religion, for every well-being, turn away from faithlessness,</w:t>
      </w:r>
    </w:p>
    <w:p w14:paraId="2C9E634C" w14:textId="77777777" w:rsidR="00B97F75" w:rsidRDefault="00000000">
      <w:pPr>
        <w:pStyle w:val="BodyText"/>
      </w:pPr>
      <w:r>
        <w:t>In the realm of religion, do not sow the seeds of the worldly with deceit.</w:t>
      </w:r>
    </w:p>
    <w:p w14:paraId="535429E2" w14:textId="77777777" w:rsidR="00B97F75"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ED7A3AF" w14:textId="77777777" w:rsidR="00B97F75"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11AF4F96" w14:textId="77777777" w:rsidR="00B97F75"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D8CED42" w14:textId="77777777" w:rsidR="00B97F75"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7276C68E" w14:textId="77777777" w:rsidR="00B97F75"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51AC1DA9" w14:textId="77777777" w:rsidR="00B97F75"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2FAC1C6" w14:textId="77777777" w:rsidR="00B97F75"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8E8998D" w14:textId="77777777" w:rsidR="00B97F75"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E57A126" w14:textId="77777777" w:rsidR="00B97F75"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52CDEA12" w14:textId="77777777" w:rsidR="00B97F75"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099A861" w14:textId="77777777" w:rsidR="00B97F75"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1DD6408" w14:textId="77777777" w:rsidR="00B97F75"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05537C19" w14:textId="77777777" w:rsidR="00B97F75"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6ECC81DA" w14:textId="77777777" w:rsidR="00B97F75"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69E7FEE" w14:textId="77777777" w:rsidR="00B97F75"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99EB17D" w14:textId="77777777" w:rsidR="00B97F75"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80BF50E" w14:textId="77777777" w:rsidR="00B97F75"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DC5029C" w14:textId="77777777" w:rsidR="00B97F75"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A02036B" w14:textId="77777777" w:rsidR="00B97F75"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6A4A1D86" w14:textId="77777777" w:rsidR="00B97F75"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85B8EF9" w14:textId="77777777" w:rsidR="00B97F75"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B88B283" w14:textId="77777777" w:rsidR="00B97F75"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36350D14" w14:textId="77777777" w:rsidR="00B97F75"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C4388AA" w14:textId="77777777" w:rsidR="00B97F75"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5DEB7C7" w14:textId="77777777" w:rsidR="00B97F75"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3C3D14DA" w14:textId="77777777" w:rsidR="00B97F75"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E55B495" w14:textId="77777777" w:rsidR="00B97F75"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8FD7340" w14:textId="77777777" w:rsidR="00B97F75"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E3B1DC9" w14:textId="77777777" w:rsidR="00B97F75"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CF2A96C" w14:textId="77777777" w:rsidR="00B97F75"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45A6262" w14:textId="77777777" w:rsidR="00B97F75"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A7D34BF" w14:textId="77777777" w:rsidR="00B97F75"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05D79DA" w14:textId="77777777" w:rsidR="00B97F75"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D185A56" w14:textId="77777777" w:rsidR="00B97F75"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5A4E93A5" w14:textId="77777777" w:rsidR="00B97F75"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3830B45" w14:textId="77777777" w:rsidR="00B97F75"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553FFE1" w14:textId="77777777" w:rsidR="00B97F75"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28C1BDA" w14:textId="77777777" w:rsidR="00B97F75"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4154E1D" w14:textId="77777777" w:rsidR="00B97F75"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70629928" w14:textId="77777777" w:rsidR="00B97F75"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19A7FA8" w14:textId="77777777" w:rsidR="00B97F75"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F2007B3" w14:textId="77777777" w:rsidR="00B97F75"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AD45CA8" w14:textId="77777777" w:rsidR="00B97F75"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FF371F8" w14:textId="77777777" w:rsidR="00B97F75"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968283C" w14:textId="77777777" w:rsidR="00B97F75"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6BDC6A6C" w14:textId="77777777" w:rsidR="00B97F75"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1EBAF45" w14:textId="77777777" w:rsidR="00B97F75"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49AF8B42" w14:textId="77777777" w:rsidR="00B97F75"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6E7E4EB9" w14:textId="77777777" w:rsidR="00B97F75"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7E9F07B0" w14:textId="77777777" w:rsidR="00B97F75"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5F6EE23" w14:textId="77777777" w:rsidR="00B97F75"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D1A90A7" w14:textId="77777777" w:rsidR="00B97F75"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F2C2BA3" w14:textId="77777777" w:rsidR="00B97F75"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C92E54E" w14:textId="77777777" w:rsidR="00B97F75"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A73BA0C" w14:textId="77777777" w:rsidR="00B97F75"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4B560F5" w14:textId="77777777" w:rsidR="00B97F75"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D5587D8" w14:textId="77777777" w:rsidR="00B97F75"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5495897" w14:textId="77777777" w:rsidR="00B97F75"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9D85AB7" w14:textId="77777777" w:rsidR="00B97F75"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C1D11B9" w14:textId="77777777" w:rsidR="00B97F75"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23DA79E" w14:textId="77777777" w:rsidR="00B97F75"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2544831" w14:textId="77777777" w:rsidR="00B97F75"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66259F1" w14:textId="77777777" w:rsidR="00B97F75"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62139BB" w14:textId="77777777" w:rsidR="00B97F75"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73B0AA33" w14:textId="77777777" w:rsidR="00B97F75"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B7E5CB0" w14:textId="77777777" w:rsidR="00B97F75"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9B6B703" w14:textId="77777777" w:rsidR="00B97F75"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1197B739" w14:textId="77777777" w:rsidR="00B97F75"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45CC3FA" w14:textId="77777777" w:rsidR="00B97F75"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75D6FF1F" w14:textId="77777777" w:rsidR="00B97F75"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4063608" w14:textId="77777777" w:rsidR="00B97F75"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D53AECB" w14:textId="77777777" w:rsidR="00B97F75"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E656C13" w14:textId="77777777" w:rsidR="00B97F75"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3EFF5EE" w14:textId="77777777" w:rsidR="00B97F75"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7BAB447" w14:textId="77777777" w:rsidR="00B97F75"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30A2FBB5" w14:textId="77777777" w:rsidR="00B97F75"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79F2884" w14:textId="77777777" w:rsidR="00B97F75"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2FE24105" w14:textId="77777777" w:rsidR="00B97F75"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5E53A68" w14:textId="77777777" w:rsidR="00B97F75"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5FE563D" w14:textId="77777777" w:rsidR="00B97F75"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593F2D50" w14:textId="77777777" w:rsidR="00B97F75"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7BA3705" w14:textId="77777777" w:rsidR="00B97F75"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6DDD964D" w14:textId="77777777" w:rsidR="00B97F75"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8DBFFDB" w14:textId="77777777" w:rsidR="00B97F75"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AF36660" w14:textId="77777777" w:rsidR="00B97F75"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46AB4758" w14:textId="77777777" w:rsidR="00B97F75"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33DCC5F9" w14:textId="77777777" w:rsidR="00B97F75"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37A3B47A" w14:textId="77777777" w:rsidR="00B97F75"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E4F900D" w14:textId="77777777" w:rsidR="00B97F75"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D56137E" w14:textId="77777777" w:rsidR="00B97F75"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A36C1A3" w14:textId="77777777" w:rsidR="00B97F75"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41AF3D3E" w14:textId="77777777" w:rsidR="00B97F75"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7ACD41BF" w14:textId="77777777" w:rsidR="00B97F75"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2F602E81" w14:textId="77777777" w:rsidR="00B97F75"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17E4D6EB" w14:textId="77777777" w:rsidR="00B97F75"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115B6DC" w14:textId="77777777" w:rsidR="00B97F75"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914E651" w14:textId="77777777" w:rsidR="00B97F75"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31D4ADCF" w14:textId="77777777" w:rsidR="00B97F75"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71CA5C1" w14:textId="77777777" w:rsidR="00B97F75"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10FC8DD" w14:textId="77777777" w:rsidR="00B97F75"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5998167" w14:textId="77777777" w:rsidR="00B97F75"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D063252" w14:textId="77777777" w:rsidR="00B97F75"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61C54ED3" w14:textId="77777777" w:rsidR="00B97F75"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96DE917" w14:textId="77777777" w:rsidR="00B97F75"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893FB89" w14:textId="77777777" w:rsidR="00B97F75"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0258AFE" w14:textId="77777777" w:rsidR="00B97F75"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5B51EC0B" w14:textId="77777777" w:rsidR="00B97F75"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70D93D8E" w14:textId="77777777" w:rsidR="00B97F75"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91B6F70" w14:textId="77777777" w:rsidR="00B97F75"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C8F0976" w14:textId="77777777" w:rsidR="00B97F75"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666AAB50" w14:textId="77777777" w:rsidR="00B97F75"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53B05CA" w14:textId="77777777" w:rsidR="00B97F75"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6459D52C" w14:textId="77777777" w:rsidR="00B97F75"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553DB10" w14:textId="77777777" w:rsidR="00B97F75"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D07EC19" w14:textId="77777777" w:rsidR="00B97F75"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13F95B85" w14:textId="77777777" w:rsidR="00B97F75"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6038A806" w14:textId="77777777" w:rsidR="00B97F75"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7892DC8C" w14:textId="77777777" w:rsidR="00B97F75"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523D60E" w14:textId="77777777" w:rsidR="00B97F75"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AD79FD8" w14:textId="77777777" w:rsidR="00B97F75"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D1BE341" w14:textId="77777777" w:rsidR="00B97F75"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31EA20E3" w14:textId="77777777" w:rsidR="00B97F75"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7DFC6A12" w14:textId="77777777" w:rsidR="00B97F75"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577E2AED" w14:textId="77777777" w:rsidR="00B97F75"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E419FA4" w14:textId="77777777" w:rsidR="00B97F75"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6960C60" w14:textId="77777777" w:rsidR="00B97F75"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5565A8BF" w14:textId="77777777" w:rsidR="00B97F75"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38079A7A" w14:textId="77777777" w:rsidR="00B97F75"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16BE142A" w14:textId="77777777" w:rsidR="00B97F75"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5183A92" w14:textId="77777777" w:rsidR="00B97F75"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D8BA610" w14:textId="77777777" w:rsidR="00B97F75"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16EA866" w14:textId="77777777" w:rsidR="00B97F75"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D3F432C" w14:textId="77777777" w:rsidR="00B97F75"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F00BAF7" w14:textId="77777777" w:rsidR="00B97F75"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A11503F" w14:textId="77777777" w:rsidR="00B97F75"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5407BC6" w14:textId="77777777" w:rsidR="00B97F75"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5D90A36" w14:textId="77777777" w:rsidR="00B97F75"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26984B2" w14:textId="77777777" w:rsidR="00B97F75"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65147AA7" w14:textId="77777777" w:rsidR="00B97F75" w:rsidRDefault="00000000">
      <w:pPr>
        <w:pStyle w:val="BodyText"/>
      </w:pPr>
      <w:r>
        <w:t>567.</w:t>
      </w:r>
    </w:p>
    <w:p w14:paraId="5DB23846" w14:textId="77777777" w:rsidR="00B97F75" w:rsidRDefault="00000000">
      <w:pPr>
        <w:pStyle w:val="BodyText"/>
      </w:pPr>
      <w:r>
        <w:t>O breeze, for a moment, pass by the abode of those noble ones,</w:t>
      </w:r>
    </w:p>
    <w:p w14:paraId="1925CCF1" w14:textId="77777777" w:rsidR="00B97F75" w:rsidRDefault="00000000">
      <w:pPr>
        <w:pStyle w:val="BodyText"/>
      </w:pPr>
      <w:r>
        <w:t>Then tell them, when the Creator left your side, how did you remain in Medina?</w:t>
      </w:r>
    </w:p>
    <w:p w14:paraId="5A340886" w14:textId="77777777" w:rsidR="00B97F75" w:rsidRDefault="00000000">
      <w:pPr>
        <w:pStyle w:val="BodyText"/>
      </w:pPr>
      <w:r>
        <w:t>Your beloved, like Hussein, is afflicted in the hands of enemies,</w:t>
      </w:r>
    </w:p>
    <w:p w14:paraId="1937E7C1" w14:textId="77777777" w:rsidR="00B97F75" w:rsidRDefault="00000000">
      <w:pPr>
        <w:pStyle w:val="BodyText"/>
      </w:pPr>
      <w:r>
        <w:t>On the land of Karbala, like Hussein.</w:t>
      </w:r>
    </w:p>
    <w:p w14:paraId="10C2A03F" w14:textId="77777777" w:rsidR="00B97F75" w:rsidRDefault="00000000">
      <w:pPr>
        <w:pStyle w:val="BodyText"/>
      </w:pPr>
      <w:r>
        <w:t>One Hussein and a hundred thousand Yazids,</w:t>
      </w:r>
    </w:p>
    <w:p w14:paraId="158A4F28" w14:textId="77777777" w:rsidR="00B97F75" w:rsidRDefault="00000000">
      <w:pPr>
        <w:pStyle w:val="BodyText"/>
      </w:pPr>
      <w:r>
        <w:t>One beloved and a hundred stubborn Abu Jahls.</w:t>
      </w:r>
    </w:p>
    <w:p w14:paraId="760B62D5" w14:textId="77777777" w:rsidR="00B97F75" w:rsidRDefault="00000000">
      <w:pPr>
        <w:pStyle w:val="BodyText"/>
      </w:pPr>
      <w:r>
        <w:t>Like Moses among the Egyptians,</w:t>
      </w:r>
    </w:p>
    <w:p w14:paraId="2DDB7326" w14:textId="77777777" w:rsidR="00B97F75" w:rsidRDefault="00000000">
      <w:pPr>
        <w:pStyle w:val="BodyText"/>
      </w:pPr>
      <w:r>
        <w:t>Or the Spirit of Allah among the deniers.</w:t>
      </w:r>
    </w:p>
    <w:p w14:paraId="56DD56B0" w14:textId="77777777" w:rsidR="00B97F75" w:rsidRDefault="00000000">
      <w:pPr>
        <w:pStyle w:val="BodyText"/>
      </w:pPr>
      <w:r>
        <w:t>Like Joseph, fallen into a well,</w:t>
      </w:r>
    </w:p>
    <w:p w14:paraId="04538EA2" w14:textId="77777777" w:rsidR="00B97F75" w:rsidRDefault="00000000">
      <w:pPr>
        <w:pStyle w:val="BodyText"/>
      </w:pPr>
      <w:r>
        <w:t>That well which had no end or path.</w:t>
      </w:r>
    </w:p>
    <w:p w14:paraId="14939786" w14:textId="77777777" w:rsidR="00B97F75"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7D28ABC5" w14:textId="77777777" w:rsidR="00B97F75"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1C529855" w14:textId="77777777" w:rsidR="00B97F75"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7AAC0C8" w14:textId="77777777" w:rsidR="00B97F75"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CB29292" w14:textId="77777777" w:rsidR="00B97F75"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9ADC3AE" w14:textId="77777777" w:rsidR="00B97F75"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A38BF7B" w14:textId="77777777" w:rsidR="00B97F75"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E16A048" w14:textId="77777777" w:rsidR="00B97F75"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250FD8C1" w14:textId="77777777" w:rsidR="00B97F75"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6BFB1B7C" w14:textId="77777777" w:rsidR="00B97F75"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1B5A46CE" w14:textId="77777777" w:rsidR="00B97F75"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15B0FE5" w14:textId="77777777" w:rsidR="00B97F75"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D7DB3D6" w14:textId="77777777" w:rsidR="00B97F75"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A68E518" w14:textId="77777777" w:rsidR="00B97F75"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529A714" w14:textId="77777777" w:rsidR="00B97F75"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9FB908B" w14:textId="77777777" w:rsidR="00B97F75"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02E4FC04" w14:textId="77777777" w:rsidR="00B97F75"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25A4DEED" w14:textId="77777777" w:rsidR="00B97F75"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108E9CA" w14:textId="77777777" w:rsidR="00B97F75"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DFDC400" w14:textId="77777777" w:rsidR="00B97F75"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B54F0C4" w14:textId="77777777" w:rsidR="00B97F75"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4A574F4" w14:textId="77777777" w:rsidR="00B97F75"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A84A81B" w14:textId="77777777" w:rsidR="00B97F75"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0E31EA21" w14:textId="77777777" w:rsidR="00B97F75"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BEFB10E" w14:textId="77777777" w:rsidR="00B97F75"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568415A" w14:textId="77777777" w:rsidR="00B97F75"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2B9FD650" w14:textId="77777777" w:rsidR="00B97F75"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DED92E1" w14:textId="77777777" w:rsidR="00B97F75"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E289716" w14:textId="77777777" w:rsidR="00B97F75"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4638D632" w14:textId="77777777" w:rsidR="00B97F75"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D7E26A4" w14:textId="77777777" w:rsidR="00B97F75"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B9D1953" w14:textId="77777777" w:rsidR="00B97F75"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4E16464" w14:textId="77777777" w:rsidR="00B97F75"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5D4FEA3" w14:textId="77777777" w:rsidR="00B97F75"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7739706E" w14:textId="77777777" w:rsidR="00B97F75"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19B1528" w14:textId="77777777" w:rsidR="00B97F75"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6587A0A1" w14:textId="77777777" w:rsidR="00B97F75"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F2A3F7E" w14:textId="77777777" w:rsidR="00B97F75"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2D29A0B" w14:textId="77777777" w:rsidR="00B97F75"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46C6698" w14:textId="77777777" w:rsidR="00B97F75"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5DA8C3D0" w14:textId="77777777" w:rsidR="00B97F75"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E6CE04D" w14:textId="77777777" w:rsidR="00B97F75"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1E5A65E" w14:textId="77777777" w:rsidR="00B97F75"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22C2710" w14:textId="77777777" w:rsidR="00B97F75"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2E34C27" w14:textId="77777777" w:rsidR="00B97F75"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4ED6EFB" w14:textId="77777777" w:rsidR="00B97F75"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3C7527F" w14:textId="77777777" w:rsidR="00B97F75"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0B4BEA2" w14:textId="77777777" w:rsidR="00B97F75"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7102274A" w14:textId="77777777" w:rsidR="00B97F75"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AAA24EF" w14:textId="77777777" w:rsidR="00B97F75"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C57EA1F" w14:textId="77777777" w:rsidR="00B97F75"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03BD8680" w14:textId="77777777" w:rsidR="00B97F75"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8DD8AE2" w14:textId="77777777" w:rsidR="00B97F75"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0625C44A" w14:textId="77777777" w:rsidR="00B97F75"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71E80998" w14:textId="77777777" w:rsidR="00B97F75"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DC50DB1" w14:textId="77777777" w:rsidR="00B97F75"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3BAB3AB5" w14:textId="77777777" w:rsidR="00B97F75"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2F811E3" w14:textId="77777777" w:rsidR="00B97F75"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71D30D06" w14:textId="77777777" w:rsidR="00B97F75"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8A79E08" w14:textId="77777777" w:rsidR="00B97F75"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16686AD" w14:textId="77777777" w:rsidR="00B97F75"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54978A9" w14:textId="77777777" w:rsidR="00B97F75"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EA6AEC1" w14:textId="77777777" w:rsidR="00B97F75"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B8B0744" w14:textId="77777777" w:rsidR="00B97F75"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FA29DC8" w14:textId="77777777" w:rsidR="00B97F75"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C8BF8F0" w14:textId="77777777" w:rsidR="00B97F75"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0DA15FC" w14:textId="77777777" w:rsidR="00B97F75"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98A35B1" w14:textId="77777777" w:rsidR="00B97F75"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63ABCA3" w14:textId="77777777" w:rsidR="00B97F75"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663A44A" w14:textId="77777777" w:rsidR="00B97F75"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7A27416" w14:textId="77777777" w:rsidR="00B97F75"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E4C5B97" w14:textId="77777777" w:rsidR="00B97F75"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42628367" w14:textId="77777777" w:rsidR="00B97F75"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857CE33" w14:textId="77777777" w:rsidR="00B97F75"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3B8E54D1" w14:textId="77777777" w:rsidR="00B97F75"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E58AB0B" w14:textId="77777777" w:rsidR="00B97F75"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AA6AC07" w14:textId="77777777" w:rsidR="00B97F75"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72232A7" w14:textId="77777777" w:rsidR="00B97F75"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5FE0DA8" w14:textId="77777777" w:rsidR="00B97F75"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E5EA977" w14:textId="77777777" w:rsidR="00B97F75"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098265A" w14:textId="77777777" w:rsidR="00B97F75"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80428BB" w14:textId="77777777" w:rsidR="00B97F75"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29B6633" w14:textId="77777777" w:rsidR="00B97F75"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5EAC8B51" w14:textId="77777777" w:rsidR="00B97F75"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C6985A2" w14:textId="77777777" w:rsidR="00B97F75"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7385E36" w14:textId="77777777" w:rsidR="00B97F75"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8830698" w14:textId="77777777" w:rsidR="00B97F75"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5A0F247" w14:textId="77777777" w:rsidR="00B97F75"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A7B4757" w14:textId="77777777" w:rsidR="00B97F75"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366C9B44" w14:textId="77777777" w:rsidR="00B97F75"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F8D3E31" w14:textId="77777777" w:rsidR="00B97F75"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897CA5F" w14:textId="77777777" w:rsidR="00B97F75"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23B7FFF" w14:textId="77777777" w:rsidR="00B97F75" w:rsidRDefault="00000000">
      <w:pPr>
        <w:pStyle w:val="BodyText"/>
      </w:pPr>
      <w:r>
        <w:t>657.</w:t>
      </w:r>
    </w:p>
    <w:p w14:paraId="5FAA192D" w14:textId="77777777" w:rsidR="00B97F75"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1B94AE63" w14:textId="77777777" w:rsidR="00B97F75" w:rsidRDefault="00000000">
      <w:pPr>
        <w:pStyle w:val="BodyText"/>
      </w:pPr>
      <w:r>
        <w:t>In the name of God, the Holiest, the Most High, the Supreme.</w:t>
      </w:r>
    </w:p>
    <w:p w14:paraId="31F2DA0B" w14:textId="77777777" w:rsidR="00B97F75"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CA395D0" w14:textId="77777777" w:rsidR="00B97F75"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AB720C8" w14:textId="77777777" w:rsidR="00B97F75"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1E7178CB" w14:textId="77777777" w:rsidR="00B97F75"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233B8F3" w14:textId="77777777" w:rsidR="00B97F75"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54AF468" w14:textId="77777777" w:rsidR="00B97F75"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778F011D" w14:textId="77777777" w:rsidR="00B97F75"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442AA361" w14:textId="77777777" w:rsidR="00B97F75"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2CAA52B" w14:textId="77777777" w:rsidR="00B97F75"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32F2FCD" w14:textId="77777777" w:rsidR="00B97F75"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4498265" w14:textId="77777777" w:rsidR="00B97F75"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31C3BFF" w14:textId="77777777" w:rsidR="00B97F75"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1D36A7A4" w14:textId="77777777" w:rsidR="00B97F75"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4C9F7BF" w14:textId="77777777" w:rsidR="00B97F75"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3324AED" w14:textId="77777777" w:rsidR="00B97F75"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B715F8F" w14:textId="77777777" w:rsidR="00B97F75"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76BB548" w14:textId="77777777" w:rsidR="00B97F75"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A167E2C" w14:textId="77777777" w:rsidR="00B97F75"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3BF330DB" w14:textId="77777777" w:rsidR="00B97F75"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BA61759" w14:textId="77777777" w:rsidR="00B97F75"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DDAB0B6" w14:textId="77777777" w:rsidR="00B97F75"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9BA07DD" w14:textId="77777777" w:rsidR="00B97F75"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30CC89A5" w14:textId="77777777" w:rsidR="00B97F75"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31C9490C" w14:textId="77777777" w:rsidR="00B97F75"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12041D7D" w14:textId="77777777" w:rsidR="00B97F75"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2EC0CDE" w14:textId="77777777" w:rsidR="00B97F75"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4B66CEC" w14:textId="77777777" w:rsidR="00B97F75"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57D967E" w14:textId="77777777" w:rsidR="00B97F75"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E0323E3" w14:textId="77777777" w:rsidR="00B97F75"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9847337" w14:textId="77777777" w:rsidR="00B97F75"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944BDDA" w14:textId="77777777" w:rsidR="00B97F75"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D3428DD" w14:textId="77777777" w:rsidR="00B97F75"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51089DE" w14:textId="77777777" w:rsidR="00B97F75"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3685CC7C" w14:textId="77777777" w:rsidR="00B97F75"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6028BC9" w14:textId="77777777" w:rsidR="00B97F75"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AB97695" w14:textId="77777777" w:rsidR="00B97F75"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680726CA" w14:textId="77777777" w:rsidR="00B97F75"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5680C77" w14:textId="77777777" w:rsidR="00B97F75"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33B31F73" w14:textId="77777777" w:rsidR="00B97F75"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79CA601B" w14:textId="77777777" w:rsidR="00B97F75"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3D5EA23" w14:textId="77777777" w:rsidR="00B97F75"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20842426" w14:textId="77777777" w:rsidR="00B97F75"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86B7AB5" w14:textId="77777777" w:rsidR="00B97F75"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E4F2E60" w14:textId="77777777" w:rsidR="00B97F75"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EB2CA53" w14:textId="77777777" w:rsidR="00B97F75"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C08CDDD" w14:textId="77777777" w:rsidR="00B97F75"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48CE467D" w14:textId="77777777" w:rsidR="00B97F75"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2C7313E3" w14:textId="77777777" w:rsidR="00B97F75"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5CEA336" w14:textId="77777777" w:rsidR="00B97F75"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3582DD9" w14:textId="77777777" w:rsidR="00B97F75"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8E3D8DE" w14:textId="77777777" w:rsidR="00B97F75"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8037A03" w14:textId="77777777" w:rsidR="00B97F75"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86CBC3A" w14:textId="77777777" w:rsidR="00B97F75"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E7DCFB7" w14:textId="77777777" w:rsidR="00B97F75"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B9686BA" w14:textId="77777777" w:rsidR="00B97F75"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8BB994F" w14:textId="77777777" w:rsidR="00B97F75"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2FF562C3" w14:textId="77777777" w:rsidR="00B97F75"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3DA9E5D" w14:textId="77777777" w:rsidR="00B97F75"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24FA5996" w14:textId="77777777" w:rsidR="00B97F75"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34B9673" w14:textId="77777777" w:rsidR="00B97F75"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5D79423" w14:textId="77777777" w:rsidR="00B97F75"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6A5B052A" w14:textId="77777777" w:rsidR="00B97F75"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0E1FF3D" w14:textId="77777777" w:rsidR="00B97F75"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39099EFA" w14:textId="77777777" w:rsidR="00B97F75"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124B22A" w14:textId="77777777" w:rsidR="00B97F75"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37D3CAD4" w14:textId="77777777" w:rsidR="00B97F75"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318EB20" w14:textId="77777777" w:rsidR="00B97F75"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E0108BB" w14:textId="77777777" w:rsidR="00B97F75"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8B8F389" w14:textId="77777777" w:rsidR="00B97F75"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3A637D27" w14:textId="77777777" w:rsidR="00B97F75"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5C5055B" w14:textId="77777777" w:rsidR="00B97F75"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26B32C6" w14:textId="77777777" w:rsidR="00B97F75"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2587B10B" w14:textId="77777777" w:rsidR="00B97F75"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19FC80A" w14:textId="77777777" w:rsidR="00B97F75"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49CA07B1" w14:textId="77777777" w:rsidR="00B97F75"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695E5E5" w14:textId="77777777" w:rsidR="00B97F75"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1FA15ECE" w14:textId="77777777" w:rsidR="00B97F75"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CBECBCC" w14:textId="77777777" w:rsidR="00B97F75"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0E9D051D" w14:textId="77777777" w:rsidR="00B97F75"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38D9DF42" w14:textId="77777777" w:rsidR="00B97F75"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1956C9E2" w14:textId="77777777" w:rsidR="00B97F75"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318BB3F3" w14:textId="77777777" w:rsidR="00B97F75"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7834ABE" w14:textId="77777777" w:rsidR="00B97F75"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2D73037" w14:textId="77777777" w:rsidR="00B97F75"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4619BF9" w14:textId="77777777" w:rsidR="00B97F75"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5FA9922C" w14:textId="77777777" w:rsidR="00B97F75"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07597F6C" w14:textId="77777777" w:rsidR="00B97F75"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F7A191F" w14:textId="77777777" w:rsidR="00B97F75"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A22674B" w14:textId="77777777" w:rsidR="00B97F75"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4E18873" w14:textId="77777777" w:rsidR="00B97F75"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B3CACAD" w14:textId="77777777" w:rsidR="00B97F75"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1B916EE" w14:textId="77777777" w:rsidR="00B97F75"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4B17723" w14:textId="77777777" w:rsidR="00B97F75"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73448EA" w14:textId="77777777" w:rsidR="00B97F75"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BDE129F" w14:textId="77777777" w:rsidR="00B97F75"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17D40E4" w14:textId="77777777" w:rsidR="00B97F75"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D2F5095" w14:textId="77777777" w:rsidR="00B97F75"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B33313B" w14:textId="77777777" w:rsidR="00B97F75"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65F47AC0" w14:textId="77777777" w:rsidR="00B97F75"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6F15FB2D" w14:textId="77777777" w:rsidR="00B97F75"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951EEF9" w14:textId="77777777" w:rsidR="00B97F75"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749A997" w14:textId="77777777" w:rsidR="00B97F75"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7FFBC53E" w14:textId="77777777" w:rsidR="00B97F75"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8CACEFC" w14:textId="77777777" w:rsidR="00B97F75"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773964E" w14:textId="77777777" w:rsidR="00B97F75"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859F272" w14:textId="77777777" w:rsidR="00B97F75"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DB6DD86" w14:textId="77777777" w:rsidR="00B97F75"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2B5D3CEA" w14:textId="77777777" w:rsidR="00B97F75"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2F6B1AE" w14:textId="77777777" w:rsidR="00B97F75"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D0B1D6E" w14:textId="77777777" w:rsidR="00B97F75"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E74C7CB" w14:textId="77777777" w:rsidR="00B97F75"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121B7DA" w14:textId="77777777" w:rsidR="00B97F75"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596D879" w14:textId="77777777" w:rsidR="00B97F75"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6FB6F3A" w14:textId="77777777" w:rsidR="00B97F75"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6E6D2AC" w14:textId="77777777" w:rsidR="00B97F75"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202CD8B8" w14:textId="77777777" w:rsidR="00B97F75"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7382C237" w14:textId="77777777" w:rsidR="00B97F75"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A619ABC" w14:textId="77777777" w:rsidR="00B97F75"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D7A07B9" w14:textId="77777777" w:rsidR="00B97F75"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1D870D90" w14:textId="77777777" w:rsidR="00B97F75"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6120207B" w14:textId="77777777" w:rsidR="00B97F75"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288B005A" w14:textId="77777777" w:rsidR="00B97F75" w:rsidRDefault="00B97F75">
      <w:pPr>
        <w:pStyle w:val="BodyText"/>
      </w:pPr>
    </w:p>
    <w:p w14:paraId="77994539" w14:textId="77777777" w:rsidR="00B97F75" w:rsidRDefault="00000000">
      <w:pPr>
        <w:pStyle w:val="Heading1"/>
      </w:pPr>
      <w:bookmarkStart w:id="126" w:name="sec-tablet-of-the-branch"/>
      <w:bookmarkStart w:id="127" w:name="_Toc142336750"/>
      <w:bookmarkEnd w:id="104"/>
      <w:bookmarkEnd w:id="125"/>
      <w:r>
        <w:t>Suriy-i-Ghusn (Tablet of the Branch)</w:t>
      </w:r>
      <w:bookmarkEnd w:id="127"/>
    </w:p>
    <w:p w14:paraId="4E019551" w14:textId="77777777" w:rsidR="00B97F75" w:rsidRDefault="00000000">
      <w:pPr>
        <w:pStyle w:val="FirstParagraph"/>
      </w:pPr>
      <w:r>
        <w:t>1 He is the Everlasting One in the most resplendent horizon.</w:t>
      </w:r>
    </w:p>
    <w:p w14:paraId="2DCA16C6" w14:textId="77777777" w:rsidR="00B97F75"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CD8754F" w14:textId="77777777" w:rsidR="00B97F75"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7192732" w14:textId="77777777" w:rsidR="00B97F75"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B019EA6" w14:textId="77777777" w:rsidR="00B97F75" w:rsidRDefault="00000000">
      <w:pPr>
        <w:pStyle w:val="Heading3"/>
      </w:pPr>
      <w:bookmarkStart w:id="128" w:name="sec-the-branch"/>
      <w:r>
        <w:t>The Branch</w:t>
      </w:r>
    </w:p>
    <w:p w14:paraId="08303F51" w14:textId="77777777" w:rsidR="00B97F75"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3DF9C764" w14:textId="77777777" w:rsidR="00B97F75"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2630D50" w14:textId="77777777" w:rsidR="00B97F75"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D028291" w14:textId="77777777" w:rsidR="00B97F75" w:rsidRDefault="00000000">
      <w:pPr>
        <w:pStyle w:val="Heading3"/>
      </w:pPr>
      <w:bookmarkStart w:id="129" w:name="sec-the-appearance-of-allah"/>
      <w:bookmarkEnd w:id="128"/>
      <w:r>
        <w:lastRenderedPageBreak/>
        <w:t>The Appearance of Allah</w:t>
      </w:r>
    </w:p>
    <w:p w14:paraId="0457B99D" w14:textId="77777777" w:rsidR="00B97F75"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47873B5" w14:textId="77777777" w:rsidR="00B97F75"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BFBBF06" w14:textId="77777777" w:rsidR="00B97F75"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3DBFB9B" w14:textId="77777777" w:rsidR="00B97F75" w:rsidRDefault="00000000">
      <w:pPr>
        <w:pStyle w:val="Heading3"/>
      </w:pPr>
      <w:bookmarkStart w:id="130" w:name="sec-abandon-polytheism"/>
      <w:bookmarkEnd w:id="129"/>
      <w:r>
        <w:t>Abandon Polytheism &amp; Convey His Command</w:t>
      </w:r>
    </w:p>
    <w:p w14:paraId="39504C84" w14:textId="77777777" w:rsidR="00B97F75"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8942A4F" w14:textId="77777777" w:rsidR="00B97F75"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728080B" w14:textId="77777777" w:rsidR="00B97F75" w:rsidRDefault="00000000">
      <w:pPr>
        <w:pStyle w:val="Heading3"/>
      </w:pPr>
      <w:bookmarkStart w:id="131" w:name="X4584492649b3c6d6fbc0dab042d0bf1084365d4"/>
      <w:bookmarkEnd w:id="130"/>
      <w:r>
        <w:t>To the Servant, Mírzá Alí-Riday-i-Mustawfi of Khurasan</w:t>
      </w:r>
    </w:p>
    <w:p w14:paraId="65C964B0" w14:textId="77777777" w:rsidR="00B97F75"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A2893D8" w14:textId="77777777" w:rsidR="00B97F75"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1BCB27E" w14:textId="77777777" w:rsidR="00B97F75"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3F184A57" w14:textId="77777777" w:rsidR="00B97F75"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21E8B8C9" w14:textId="77777777" w:rsidR="00B97F75" w:rsidRDefault="00000000">
      <w:r>
        <w:br w:type="page"/>
      </w:r>
    </w:p>
    <w:p w14:paraId="7805C4F1" w14:textId="77777777" w:rsidR="00B97F75" w:rsidRDefault="00000000">
      <w:pPr>
        <w:pStyle w:val="Heading1"/>
      </w:pPr>
      <w:bookmarkStart w:id="132" w:name="sec-suriy-i-haykal"/>
      <w:bookmarkStart w:id="133" w:name="_Toc142336751"/>
      <w:bookmarkEnd w:id="126"/>
      <w:bookmarkEnd w:id="131"/>
      <w:r>
        <w:lastRenderedPageBreak/>
        <w:t>Suriy-i-Haykal (Surah of the Temple)</w:t>
      </w:r>
      <w:bookmarkEnd w:id="133"/>
    </w:p>
    <w:p w14:paraId="10614E29" w14:textId="77777777" w:rsidR="00B97F75" w:rsidRDefault="00000000">
      <w:pPr>
        <w:pStyle w:val="FirstParagraph"/>
      </w:pPr>
      <w:r>
        <w:t>He is the most innovative, the most glorious.</w:t>
      </w:r>
    </w:p>
    <w:p w14:paraId="00003112" w14:textId="77777777" w:rsidR="00B97F75" w:rsidRDefault="00000000">
      <w:pPr>
        <w:pStyle w:val="Heading2"/>
      </w:pPr>
      <w:bookmarkStart w:id="134" w:name="praise-and-blessings-for-god"/>
      <w:r>
        <w:t>Praise and Blessings for God</w:t>
      </w:r>
    </w:p>
    <w:p w14:paraId="22673F88" w14:textId="77777777" w:rsidR="00B97F75"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DFCFC87" w14:textId="77777777" w:rsidR="00B97F75"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1D70B08B" w14:textId="77777777" w:rsidR="00B97F75"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073194C0" w14:textId="77777777" w:rsidR="00B97F75"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14242B79" w14:textId="77777777" w:rsidR="00B97F75"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AA46A64" w14:textId="77777777" w:rsidR="00B97F75" w:rsidRDefault="00000000">
      <w:pPr>
        <w:pStyle w:val="Heading2"/>
      </w:pPr>
      <w:bookmarkStart w:id="135" w:name="the-beginning-of-revelation"/>
      <w:bookmarkEnd w:id="134"/>
      <w:r>
        <w:t>The Beginning of Revelation</w:t>
      </w:r>
    </w:p>
    <w:p w14:paraId="20926954" w14:textId="77777777" w:rsidR="00B97F75"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BDF7DAE" w14:textId="77777777" w:rsidR="00B97F75"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7E53E99" w14:textId="77777777" w:rsidR="00B97F75" w:rsidRDefault="00000000">
      <w:pPr>
        <w:pStyle w:val="Heading2"/>
      </w:pPr>
      <w:bookmarkStart w:id="136" w:name="X195221ccf3e8354fe5fab354057cd28ff050214"/>
      <w:bookmarkEnd w:id="135"/>
      <w:r>
        <w:t>The Negligence of the Eloquent Ones (Bayani)</w:t>
      </w:r>
    </w:p>
    <w:p w14:paraId="709F4ADF" w14:textId="77777777" w:rsidR="00B97F75"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2A083E4E" w14:textId="77777777" w:rsidR="00B97F75"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194B0264" w14:textId="77777777" w:rsidR="00B97F75"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DA777D0" w14:textId="77777777" w:rsidR="00B97F75"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4CAC5D53" w14:textId="77777777" w:rsidR="00B97F75" w:rsidRDefault="00000000">
      <w:pPr>
        <w:pStyle w:val="Heading2"/>
      </w:pPr>
      <w:bookmarkStart w:id="137" w:name="X6eb5b16098ff59aa43699967e22075e9d107d4e"/>
      <w:bookmarkEnd w:id="136"/>
      <w:r>
        <w:t>The Resurrection of the Temples of Oneness</w:t>
      </w:r>
    </w:p>
    <w:p w14:paraId="0B850F40" w14:textId="77777777" w:rsidR="00B97F75"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0AA6B26A" w14:textId="77777777" w:rsidR="00B97F75"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8174DC5" w14:textId="77777777" w:rsidR="00B97F75"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710F606C" w14:textId="77777777" w:rsidR="00B97F75"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75F2F19D" w14:textId="77777777" w:rsidR="00B97F75"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42C00E9" w14:textId="77777777" w:rsidR="00B97F75" w:rsidRDefault="00000000">
      <w:pPr>
        <w:pStyle w:val="Heading2"/>
      </w:pPr>
      <w:bookmarkStart w:id="138" w:name="commandments-to-the-living-temple"/>
      <w:bookmarkEnd w:id="137"/>
      <w:r>
        <w:t>Commandments to the Living Temple</w:t>
      </w:r>
    </w:p>
    <w:p w14:paraId="272B9B46" w14:textId="77777777" w:rsidR="00B97F75"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4EF0A1D9" w14:textId="77777777" w:rsidR="00B97F75"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07DDE5F" w14:textId="77777777" w:rsidR="00B97F75" w:rsidRDefault="00000000">
      <w:pPr>
        <w:pStyle w:val="Heading3"/>
      </w:pPr>
      <w:bookmarkStart w:id="139" w:name="to-the-body-parts-of-the-temple"/>
      <w:r>
        <w:lastRenderedPageBreak/>
        <w:t>To the Body Parts of the Temple</w:t>
      </w:r>
    </w:p>
    <w:p w14:paraId="77C8A27F" w14:textId="77777777" w:rsidR="00B97F75" w:rsidRDefault="00000000">
      <w:pPr>
        <w:pStyle w:val="Heading4"/>
      </w:pPr>
      <w:bookmarkStart w:id="140" w:name="eye"/>
      <w:r>
        <w:t>Eye</w:t>
      </w:r>
    </w:p>
    <w:p w14:paraId="670EE6FC" w14:textId="77777777" w:rsidR="00B97F75"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1C038E0" w14:textId="77777777" w:rsidR="00B97F75" w:rsidRDefault="00000000">
      <w:pPr>
        <w:pStyle w:val="Heading4"/>
      </w:pPr>
      <w:bookmarkStart w:id="141" w:name="ears"/>
      <w:bookmarkEnd w:id="140"/>
      <w:r>
        <w:t>Ears</w:t>
      </w:r>
    </w:p>
    <w:p w14:paraId="0652AF5D" w14:textId="77777777" w:rsidR="00B97F75"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2D1E28ED" w14:textId="77777777" w:rsidR="00B97F75"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7914D107" w14:textId="77777777" w:rsidR="00B97F75" w:rsidRDefault="00000000">
      <w:pPr>
        <w:pStyle w:val="Heading3"/>
      </w:pPr>
      <w:bookmarkStart w:id="142" w:name="to-the-nymph-of-meanings"/>
      <w:bookmarkEnd w:id="139"/>
      <w:bookmarkEnd w:id="141"/>
      <w:r>
        <w:t>To the Nymph of Meanings</w:t>
      </w:r>
    </w:p>
    <w:p w14:paraId="2EA3FDF1" w14:textId="77777777" w:rsidR="00B97F75"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451DEE4" w14:textId="77777777" w:rsidR="00B97F75"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3E0B096" w14:textId="77777777" w:rsidR="00B97F75"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4DE34993" w14:textId="77777777" w:rsidR="00B97F75" w:rsidRDefault="00000000">
      <w:pPr>
        <w:pStyle w:val="Heading2"/>
      </w:pPr>
      <w:bookmarkStart w:id="143" w:name="X23d21de8c234aa8675799b587a9b7d8292f13e6"/>
      <w:bookmarkEnd w:id="138"/>
      <w:bookmarkEnd w:id="142"/>
      <w:r>
        <w:t>The News of the Boy (Baha’u’llah) and the Chosen Brother (Mirza Yahya)</w:t>
      </w:r>
    </w:p>
    <w:p w14:paraId="238A7980" w14:textId="77777777" w:rsidR="00B97F75"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263E8F6" w14:textId="77777777" w:rsidR="00B97F75"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DECE775" w14:textId="77777777" w:rsidR="00B97F75"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4782EED" w14:textId="77777777" w:rsidR="00B97F75"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1ACEF26" w14:textId="77777777" w:rsidR="00B97F75"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525F4F5C" w14:textId="77777777" w:rsidR="00B97F75"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2D744BFF" w14:textId="77777777" w:rsidR="00B97F75" w:rsidRDefault="00000000">
      <w:pPr>
        <w:pStyle w:val="Heading2"/>
      </w:pPr>
      <w:bookmarkStart w:id="144" w:name="the-hands-of-the-temple"/>
      <w:bookmarkEnd w:id="143"/>
      <w:r>
        <w:t>The Hands of the Temple</w:t>
      </w:r>
    </w:p>
    <w:p w14:paraId="61944BBA" w14:textId="77777777" w:rsidR="00B97F75"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12A1376" w14:textId="77777777" w:rsidR="00B97F75"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16395722" w14:textId="77777777" w:rsidR="00B97F75"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30D06ED9" w14:textId="77777777" w:rsidR="00B97F75"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73936D9" w14:textId="77777777" w:rsidR="00B97F75"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78FA0FA0" w14:textId="77777777" w:rsidR="00B97F75" w:rsidRDefault="00000000">
      <w:pPr>
        <w:pStyle w:val="BodyText"/>
      </w:pPr>
      <w:r>
        <w:t>36) Indeed, O Temple, We have made you a sign of consolation between what was and what will be, and We have made you a sign of My command between the heavens and the earth with My word “Be” and it becomes.</w:t>
      </w:r>
    </w:p>
    <w:p w14:paraId="2C366370" w14:textId="77777777" w:rsidR="00B97F75" w:rsidRDefault="00000000">
      <w:pPr>
        <w:pStyle w:val="Heading2"/>
      </w:pPr>
      <w:bookmarkStart w:id="145" w:name="names-of-the-temple"/>
      <w:bookmarkEnd w:id="144"/>
      <w:r>
        <w:t>Names of the Temple</w:t>
      </w:r>
    </w:p>
    <w:p w14:paraId="3D919255" w14:textId="77777777" w:rsidR="00B97F75" w:rsidRDefault="00000000">
      <w:pPr>
        <w:pStyle w:val="Heading3"/>
      </w:pPr>
      <w:bookmarkStart w:id="146" w:name="ha-gods-will"/>
      <w:r>
        <w:t>Ha (God’s Will)</w:t>
      </w:r>
    </w:p>
    <w:p w14:paraId="14A7AE22" w14:textId="77777777" w:rsidR="00B97F75"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FD00D5D" w14:textId="77777777" w:rsidR="00B97F75" w:rsidRDefault="00000000">
      <w:pPr>
        <w:pStyle w:val="Heading3"/>
      </w:pPr>
      <w:bookmarkStart w:id="147" w:name="ya-sovereignty"/>
      <w:bookmarkEnd w:id="146"/>
      <w:r>
        <w:lastRenderedPageBreak/>
        <w:t>Ya (Sovereignty)</w:t>
      </w:r>
    </w:p>
    <w:p w14:paraId="6B9D9FC5" w14:textId="77777777" w:rsidR="00B97F75" w:rsidRDefault="00000000">
      <w:pPr>
        <w:pStyle w:val="FirstParagraph"/>
      </w:pPr>
      <w:r>
        <w:t>38) Indeed, O ‘Ya’ of My venerable name, We have made you a manifestation of My sovereignty and a source of My Names, and I am capable of all that I say.</w:t>
      </w:r>
    </w:p>
    <w:p w14:paraId="1907337E" w14:textId="77777777" w:rsidR="00B97F75" w:rsidRDefault="00000000">
      <w:pPr>
        <w:pStyle w:val="Heading3"/>
      </w:pPr>
      <w:bookmarkStart w:id="148" w:name="kaf-generosity"/>
      <w:bookmarkEnd w:id="147"/>
      <w:r>
        <w:t>Kaf (Generosity)</w:t>
      </w:r>
    </w:p>
    <w:p w14:paraId="444F240B" w14:textId="77777777" w:rsidR="00B97F75"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B268779" w14:textId="77777777" w:rsidR="00B97F75"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027FFC2" w14:textId="77777777" w:rsidR="00B97F75"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98B5DF1" w14:textId="77777777" w:rsidR="00B97F75"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129F9D54" w14:textId="77777777" w:rsidR="00B97F75"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106358E5" w14:textId="77777777" w:rsidR="00B97F75"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E5609C3" w14:textId="77777777" w:rsidR="00B97F75"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5C14F31" w14:textId="77777777" w:rsidR="00B97F75" w:rsidRDefault="00000000">
      <w:pPr>
        <w:pStyle w:val="Heading3"/>
      </w:pPr>
      <w:bookmarkStart w:id="149" w:name="lam-grace"/>
      <w:bookmarkEnd w:id="148"/>
      <w:r>
        <w:t>Lam (Grace)</w:t>
      </w:r>
    </w:p>
    <w:p w14:paraId="7407F68B" w14:textId="77777777" w:rsidR="00B97F75"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08A3A57" w14:textId="77777777" w:rsidR="00B97F75"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1ED0196" w14:textId="77777777" w:rsidR="00B97F75"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C629335" w14:textId="77777777" w:rsidR="00B97F75" w:rsidRDefault="00000000">
      <w:pPr>
        <w:pStyle w:val="Heading2"/>
      </w:pPr>
      <w:bookmarkStart w:id="150" w:name="the-holy-spirits-language"/>
      <w:bookmarkEnd w:id="145"/>
      <w:bookmarkEnd w:id="149"/>
      <w:r>
        <w:t>The Holy Spirit’s Language</w:t>
      </w:r>
    </w:p>
    <w:p w14:paraId="6CB64F8A" w14:textId="77777777" w:rsidR="00B97F75"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291658A5" w14:textId="77777777" w:rsidR="00B97F75"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95380FD" w14:textId="77777777" w:rsidR="00B97F75"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3885BF3" w14:textId="77777777" w:rsidR="00B97F75"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513C64A6" w14:textId="77777777" w:rsidR="00B97F75" w:rsidRDefault="00000000">
      <w:pPr>
        <w:pStyle w:val="Heading3"/>
      </w:pPr>
      <w:bookmarkStart w:id="151" w:name="Xd390a1515d18f364183e5ecaa4916eee63e250d"/>
      <w:r>
        <w:t>The Word of God is Not the Words of His Creation</w:t>
      </w:r>
    </w:p>
    <w:p w14:paraId="14EE1963" w14:textId="77777777" w:rsidR="00B97F75"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0D509FB8" w14:textId="77777777" w:rsidR="00B97F75"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90C0486" w14:textId="77777777" w:rsidR="00B97F75"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D1668BE" w14:textId="77777777" w:rsidR="00B97F75"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2FBCEF41" w14:textId="77777777" w:rsidR="00B97F75"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E336D39" w14:textId="77777777" w:rsidR="00B97F75"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5F21108" w14:textId="77777777" w:rsidR="00B97F75" w:rsidRDefault="00000000">
      <w:pPr>
        <w:pStyle w:val="Heading3"/>
      </w:pPr>
      <w:bookmarkStart w:id="152" w:name="all-matters-end-with-the-signs"/>
      <w:bookmarkEnd w:id="151"/>
      <w:r>
        <w:t>All Matters End With the Signs</w:t>
      </w:r>
    </w:p>
    <w:p w14:paraId="028413FC" w14:textId="77777777" w:rsidR="00B97F75"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FFF673E" w14:textId="77777777" w:rsidR="00B97F75"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24286DF3" w14:textId="77777777" w:rsidR="00B97F75" w:rsidRDefault="00000000">
      <w:pPr>
        <w:pStyle w:val="Heading2"/>
      </w:pPr>
      <w:bookmarkStart w:id="153" w:name="body-parts-of-the-temple"/>
      <w:bookmarkEnd w:id="150"/>
      <w:bookmarkEnd w:id="152"/>
      <w:r>
        <w:t>Body Parts of the Temple</w:t>
      </w:r>
    </w:p>
    <w:p w14:paraId="3E0EC524" w14:textId="77777777" w:rsidR="00B97F75" w:rsidRDefault="00000000">
      <w:pPr>
        <w:pStyle w:val="Heading3"/>
      </w:pPr>
      <w:bookmarkStart w:id="154" w:name="leg"/>
      <w:r>
        <w:t>Leg</w:t>
      </w:r>
    </w:p>
    <w:p w14:paraId="57ADC2F4" w14:textId="77777777" w:rsidR="00B97F75"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01CF26B" w14:textId="77777777" w:rsidR="00B97F75"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318CBC4D" w14:textId="77777777" w:rsidR="00B97F75"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7F20B01C" w14:textId="77777777" w:rsidR="00B97F75" w:rsidRDefault="00000000">
      <w:pPr>
        <w:pStyle w:val="Heading3"/>
      </w:pPr>
      <w:bookmarkStart w:id="155" w:name="chest"/>
      <w:bookmarkEnd w:id="154"/>
      <w:r>
        <w:t>Chest</w:t>
      </w:r>
    </w:p>
    <w:p w14:paraId="24110FB8" w14:textId="77777777" w:rsidR="00B97F75"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3D94CEE6" w14:textId="77777777" w:rsidR="00B97F75"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10D22B38" w14:textId="77777777" w:rsidR="00B97F75" w:rsidRDefault="00000000">
      <w:pPr>
        <w:pStyle w:val="Heading3"/>
      </w:pPr>
      <w:bookmarkStart w:id="156" w:name="heart"/>
      <w:bookmarkEnd w:id="155"/>
      <w:r>
        <w:lastRenderedPageBreak/>
        <w:t>Heart</w:t>
      </w:r>
    </w:p>
    <w:p w14:paraId="69D0B8C4" w14:textId="77777777" w:rsidR="00B97F75"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74D249A" w14:textId="77777777" w:rsidR="00B97F75"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3581E2EA" w14:textId="77777777" w:rsidR="00B97F75"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2EB02F9" w14:textId="77777777" w:rsidR="00B97F75"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CDDEDBD" w14:textId="77777777" w:rsidR="00B97F75"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8F638FD" w14:textId="77777777" w:rsidR="00B97F75"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8F506C4" w14:textId="77777777" w:rsidR="00B97F75"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B118AA3" w14:textId="77777777" w:rsidR="00B97F75" w:rsidRDefault="00000000">
      <w:pPr>
        <w:pStyle w:val="Heading2"/>
      </w:pPr>
      <w:bookmarkStart w:id="157" w:name="sent-in-gods-image"/>
      <w:bookmarkEnd w:id="153"/>
      <w:bookmarkEnd w:id="156"/>
      <w:r>
        <w:t>Sent in God’s Image</w:t>
      </w:r>
    </w:p>
    <w:p w14:paraId="0B00453E" w14:textId="77777777" w:rsidR="00B97F75"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246D0D94" w14:textId="77777777" w:rsidR="00B97F75"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6AEA722" w14:textId="77777777" w:rsidR="00B97F75"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54E77F3" w14:textId="77777777" w:rsidR="00B97F75"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5E5C92BF" w14:textId="77777777" w:rsidR="00B97F75"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207691C4" w14:textId="77777777" w:rsidR="00B97F75" w:rsidRDefault="00000000">
      <w:pPr>
        <w:pStyle w:val="Heading3"/>
      </w:pPr>
      <w:bookmarkStart w:id="158" w:name="o-people-fear-allah"/>
      <w:r>
        <w:t>O People, Fear Allah</w:t>
      </w:r>
    </w:p>
    <w:p w14:paraId="7FC2C0A6" w14:textId="77777777" w:rsidR="00B97F75"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D65A633" w14:textId="77777777" w:rsidR="00B97F75"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FA5E324" w14:textId="77777777" w:rsidR="00B97F75"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A07DC94" w14:textId="77777777" w:rsidR="00B97F75"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2AA60763" w14:textId="77777777" w:rsidR="00B97F75" w:rsidRDefault="00000000">
      <w:pPr>
        <w:pStyle w:val="Heading3"/>
      </w:pPr>
      <w:bookmarkStart w:id="159" w:name="the-temple-is-a-mirror"/>
      <w:bookmarkEnd w:id="158"/>
      <w:r>
        <w:lastRenderedPageBreak/>
        <w:t>The Temple Is a Mirror</w:t>
      </w:r>
    </w:p>
    <w:p w14:paraId="3E7630D7" w14:textId="77777777" w:rsidR="00B97F75"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573C73B5" w14:textId="77777777" w:rsidR="00B97F75"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52FCB28" w14:textId="77777777" w:rsidR="00B97F75"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5591A6A8" w14:textId="77777777" w:rsidR="00B97F75"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4FB34ECD" w14:textId="77777777" w:rsidR="00B97F75" w:rsidRDefault="00000000">
      <w:pPr>
        <w:pStyle w:val="Heading3"/>
      </w:pPr>
      <w:bookmarkStart w:id="160" w:name="X8bdc27aaf744a42cf0f1dad8a5457fd8cedfd52"/>
      <w:bookmarkEnd w:id="159"/>
      <w:r>
        <w:t>Do Not Object to the Manifestation of Command</w:t>
      </w:r>
    </w:p>
    <w:p w14:paraId="2CE2EB29" w14:textId="77777777" w:rsidR="00B97F75"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186451D3" w14:textId="77777777" w:rsidR="00B97F75"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BA3BB88" w14:textId="77777777" w:rsidR="00B97F75"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35E2CDE" w14:textId="77777777" w:rsidR="00B97F75" w:rsidRDefault="00000000">
      <w:pPr>
        <w:pStyle w:val="Heading3"/>
      </w:pPr>
      <w:bookmarkStart w:id="161" w:name="Xbeea42fdf5a4896490ea163de11ab35ca23541b"/>
      <w:bookmarkEnd w:id="160"/>
      <w:r>
        <w:t>True Honor is Submission in Private and Public</w:t>
      </w:r>
    </w:p>
    <w:p w14:paraId="3EEC2008" w14:textId="77777777" w:rsidR="00B97F75"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395B584" w14:textId="77777777" w:rsidR="00B97F75"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1613DEE" w14:textId="77777777" w:rsidR="00B97F75" w:rsidRDefault="00000000">
      <w:pPr>
        <w:pStyle w:val="Heading3"/>
      </w:pPr>
      <w:bookmarkStart w:id="162" w:name="nobility-comes-from-god"/>
      <w:bookmarkEnd w:id="161"/>
      <w:r>
        <w:t>Nobility Comes From God</w:t>
      </w:r>
    </w:p>
    <w:p w14:paraId="2A91970C" w14:textId="77777777" w:rsidR="00B97F75"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E5C7B0E" w14:textId="77777777" w:rsidR="00B97F75"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CE99DCE" w14:textId="77777777" w:rsidR="00B97F75" w:rsidRDefault="00000000">
      <w:pPr>
        <w:pStyle w:val="Heading2"/>
      </w:pPr>
      <w:bookmarkStart w:id="163" w:name="the-greatest-advice"/>
      <w:bookmarkEnd w:id="157"/>
      <w:bookmarkEnd w:id="162"/>
      <w:r>
        <w:t>The Greatest Advice</w:t>
      </w:r>
    </w:p>
    <w:p w14:paraId="1957B9E3" w14:textId="77777777" w:rsidR="00B97F75"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582E8F8" w14:textId="77777777" w:rsidR="00B97F75" w:rsidRDefault="00000000">
      <w:pPr>
        <w:pStyle w:val="Heading3"/>
      </w:pPr>
      <w:bookmarkStart w:id="164" w:name="the-covenant-and-his-signs"/>
      <w:r>
        <w:t>The Covenant and His Signs</w:t>
      </w:r>
    </w:p>
    <w:p w14:paraId="1A305214" w14:textId="77777777" w:rsidR="00B97F75"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4AC996E4" w14:textId="77777777" w:rsidR="00B97F75"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2AE8990" w14:textId="77777777" w:rsidR="00B97F75"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CE01FE4" w14:textId="77777777" w:rsidR="00B97F75"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D347213" w14:textId="77777777" w:rsidR="00B97F75"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00933AC" w14:textId="77777777" w:rsidR="00B97F75" w:rsidRDefault="00000000">
      <w:pPr>
        <w:pStyle w:val="Heading2"/>
      </w:pPr>
      <w:bookmarkStart w:id="165" w:name="the-call-of-the-devil-follows-gods"/>
      <w:bookmarkEnd w:id="163"/>
      <w:bookmarkEnd w:id="164"/>
      <w:r>
        <w:t>The Call of the Devil Follows God’s</w:t>
      </w:r>
    </w:p>
    <w:p w14:paraId="4C100F32" w14:textId="77777777" w:rsidR="00B97F75"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F23D678" w14:textId="77777777" w:rsidR="00B97F75"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CE78340" w14:textId="77777777" w:rsidR="00B97F75" w:rsidRDefault="00000000">
      <w:pPr>
        <w:pStyle w:val="Heading2"/>
      </w:pPr>
      <w:bookmarkStart w:id="166" w:name="Xb0cdfb7a6eb3473a0636d7f0470829d5bcee6d5"/>
      <w:bookmarkEnd w:id="165"/>
      <w:r>
        <w:t>Announce the Beloved of the Worlds Has Appeared</w:t>
      </w:r>
    </w:p>
    <w:p w14:paraId="18A2F6EF" w14:textId="77777777" w:rsidR="00B97F75"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EE7E9A5" w14:textId="77777777" w:rsidR="00B97F75"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1FB28F8" w14:textId="77777777" w:rsidR="00B97F75" w:rsidRDefault="00000000">
      <w:pPr>
        <w:pStyle w:val="Heading1"/>
      </w:pPr>
      <w:bookmarkStart w:id="167" w:name="sec-to-pope-pius-ix"/>
      <w:bookmarkStart w:id="168" w:name="_Toc142336752"/>
      <w:bookmarkEnd w:id="132"/>
      <w:bookmarkEnd w:id="166"/>
      <w:r>
        <w:lastRenderedPageBreak/>
        <w:t>To Pope Pius IX</w:t>
      </w:r>
      <w:bookmarkEnd w:id="168"/>
    </w:p>
    <w:p w14:paraId="7B5F9D9D" w14:textId="77777777" w:rsidR="00B97F75"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E2E82FA" w14:textId="77777777" w:rsidR="00B97F75" w:rsidRDefault="00000000">
      <w:pPr>
        <w:pStyle w:val="Heading2"/>
      </w:pPr>
      <w:bookmarkStart w:id="169" w:name="leave-your-palaces"/>
      <w:r>
        <w:t>Leave Your Palaces</w:t>
      </w:r>
    </w:p>
    <w:p w14:paraId="79637CDF" w14:textId="77777777" w:rsidR="00B97F75"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8BA5EDC" w14:textId="77777777" w:rsidR="00B97F75"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0D614D6" w14:textId="77777777" w:rsidR="00B97F75" w:rsidRDefault="00000000">
      <w:pPr>
        <w:pStyle w:val="Heading2"/>
      </w:pPr>
      <w:bookmarkStart w:id="170" w:name="X5abe36bc9c3e91997eefa66a1a47ddf7fd69869"/>
      <w:bookmarkEnd w:id="169"/>
      <w:r>
        <w:t>Serve Those Who Approach from the Followers of Religions</w:t>
      </w:r>
    </w:p>
    <w:p w14:paraId="4FEA1368" w14:textId="77777777" w:rsidR="00B97F75"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61F7696D" w14:textId="77777777" w:rsidR="00B97F75" w:rsidRDefault="00000000">
      <w:pPr>
        <w:pStyle w:val="Heading2"/>
      </w:pPr>
      <w:bookmarkStart w:id="171" w:name="the-opposition-to-moses"/>
      <w:bookmarkEnd w:id="170"/>
      <w:r>
        <w:t>The Opposition to Moses</w:t>
      </w:r>
    </w:p>
    <w:p w14:paraId="6B9462F8" w14:textId="77777777" w:rsidR="00B97F75"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36A5C545" w14:textId="77777777" w:rsidR="00B97F75"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08DC79A" w14:textId="77777777" w:rsidR="00B97F75" w:rsidRDefault="00000000">
      <w:pPr>
        <w:pStyle w:val="Heading2"/>
      </w:pPr>
      <w:bookmarkStart w:id="172" w:name="the-opposition-to-the-son-jesus"/>
      <w:bookmarkEnd w:id="171"/>
      <w:r>
        <w:t>The Opposition to the Son (Jesus)</w:t>
      </w:r>
    </w:p>
    <w:p w14:paraId="2A2F2920" w14:textId="77777777" w:rsidR="00B97F75"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6E4983B8" w14:textId="77777777" w:rsidR="00B97F75" w:rsidRDefault="00000000">
      <w:pPr>
        <w:pStyle w:val="Heading2"/>
      </w:pPr>
      <w:bookmarkStart w:id="173" w:name="X53b1056cc88a9939436266d5d52332c7af1e89b"/>
      <w:bookmarkEnd w:id="172"/>
      <w:r>
        <w:t>Read the Gospel and Pay Homage to the Glorious Lord</w:t>
      </w:r>
    </w:p>
    <w:p w14:paraId="154F148B" w14:textId="77777777" w:rsidR="00B97F75"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5D3E527" w14:textId="77777777" w:rsidR="00B97F75"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D0AB5AC" w14:textId="77777777" w:rsidR="00B97F75"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1EE883A5" w14:textId="77777777" w:rsidR="00B97F75"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90F03AB" w14:textId="77777777" w:rsidR="00B97F75" w:rsidRDefault="00000000">
      <w:pPr>
        <w:pStyle w:val="Heading2"/>
      </w:pPr>
      <w:bookmarkStart w:id="174" w:name="the-father-has-come"/>
      <w:bookmarkEnd w:id="173"/>
      <w:r>
        <w:t>The Father Has Come</w:t>
      </w:r>
    </w:p>
    <w:p w14:paraId="300C8FD6" w14:textId="77777777" w:rsidR="00B97F75"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6CF6E0FA" w14:textId="77777777" w:rsidR="00B97F75" w:rsidRDefault="00000000">
      <w:pPr>
        <w:pStyle w:val="Heading2"/>
      </w:pPr>
      <w:bookmarkStart w:id="175" w:name="X529c7dcf70fdac82098246c4e246327dc181237"/>
      <w:bookmarkEnd w:id="174"/>
      <w:r>
        <w:lastRenderedPageBreak/>
        <w:t>Baha’u’llah’s Body Was Imprisoned to Free Your Souls</w:t>
      </w:r>
    </w:p>
    <w:p w14:paraId="5621C7A9" w14:textId="77777777" w:rsidR="00B97F75"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8F58D83" w14:textId="77777777" w:rsidR="00B97F75" w:rsidRDefault="00000000">
      <w:pPr>
        <w:pStyle w:val="Heading2"/>
      </w:pPr>
      <w:bookmarkStart w:id="176" w:name="the-people-of-the-quran-rose-against-us"/>
      <w:bookmarkEnd w:id="175"/>
      <w:r>
        <w:t>The People of the Qur’an Rose Against Us</w:t>
      </w:r>
    </w:p>
    <w:p w14:paraId="2F42C2BE" w14:textId="77777777" w:rsidR="00B97F75"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2F35B8EF" w14:textId="77777777" w:rsidR="00B97F75"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B046E5C" w14:textId="77777777" w:rsidR="00B97F75"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40A887A" w14:textId="77777777" w:rsidR="00B97F75" w:rsidRDefault="00000000">
      <w:pPr>
        <w:pStyle w:val="Heading2"/>
      </w:pPr>
      <w:bookmarkStart w:id="177" w:name="sell-your-ornate-adornments"/>
      <w:bookmarkEnd w:id="176"/>
      <w:r>
        <w:t>Sell Your Ornate Adornments</w:t>
      </w:r>
    </w:p>
    <w:p w14:paraId="13228DFC" w14:textId="77777777" w:rsidR="00B97F75"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2FADB1F9" w14:textId="77777777" w:rsidR="00B97F75"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591647D" w14:textId="77777777" w:rsidR="00B97F75"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25C8F0BE" w14:textId="77777777" w:rsidR="00B97F75" w:rsidRDefault="00000000">
      <w:pPr>
        <w:pStyle w:val="Heading2"/>
      </w:pPr>
      <w:bookmarkStart w:id="178" w:name="john-was-sent-once-more"/>
      <w:bookmarkEnd w:id="177"/>
      <w:r>
        <w:t>John Was Sent Once More</w:t>
      </w:r>
    </w:p>
    <w:p w14:paraId="28C880FE" w14:textId="77777777" w:rsidR="00B97F75"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F094D31" w14:textId="77777777" w:rsidR="00B97F75"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12E31E21" w14:textId="77777777" w:rsidR="00B97F75" w:rsidRDefault="00000000">
      <w:pPr>
        <w:pStyle w:val="Heading2"/>
      </w:pPr>
      <w:bookmarkStart w:id="179" w:name="Xe344dc74d4dedf08a83705681d848920a209aa5"/>
      <w:bookmarkEnd w:id="178"/>
      <w:r>
        <w:t>Do Not Be LIke Those Who Followed the Pharisees</w:t>
      </w:r>
    </w:p>
    <w:p w14:paraId="2E079CD9" w14:textId="77777777" w:rsidR="00B97F75"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51907E5" w14:textId="77777777" w:rsidR="00B97F75"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C50DEF1" w14:textId="77777777" w:rsidR="00B97F75" w:rsidRDefault="00000000">
      <w:pPr>
        <w:pStyle w:val="Heading2"/>
      </w:pPr>
      <w:bookmarkStart w:id="180" w:name="Xdf56eeb7ad148696bbf21e48c0d34e5c65da5cf"/>
      <w:bookmarkEnd w:id="179"/>
      <w:r>
        <w:t>Blessed Are Those Who Fulfill Their Covenant</w:t>
      </w:r>
    </w:p>
    <w:p w14:paraId="25859C0B" w14:textId="77777777" w:rsidR="00B97F75"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1C01955" w14:textId="77777777" w:rsidR="00B97F75"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198825C" w14:textId="77777777" w:rsidR="00B97F75"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2CDCAE8" w14:textId="77777777" w:rsidR="00B97F75"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4BEDE4B2" w14:textId="77777777" w:rsidR="00B97F75"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006B6645" w14:textId="77777777" w:rsidR="00B97F75"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33F243B" w14:textId="77777777" w:rsidR="00B97F75" w:rsidRDefault="00000000">
      <w:r>
        <w:br w:type="page"/>
      </w:r>
    </w:p>
    <w:p w14:paraId="185DC9FF" w14:textId="77777777" w:rsidR="00B97F75" w:rsidRDefault="00000000">
      <w:pPr>
        <w:pStyle w:val="Heading1"/>
      </w:pPr>
      <w:bookmarkStart w:id="181" w:name="X6612fa83b0c425b4f5ba2d9a787260820b19c33"/>
      <w:bookmarkStart w:id="182" w:name="_Toc142336753"/>
      <w:bookmarkEnd w:id="167"/>
      <w:bookmarkEnd w:id="180"/>
      <w:r>
        <w:lastRenderedPageBreak/>
        <w:t>Lawh-i-Khalil I (Tablet to Khalil) {#sec-lawh-i-khalil-i-(tablet-to-khalil .unnumbered}</w:t>
      </w:r>
      <w:bookmarkEnd w:id="182"/>
    </w:p>
    <w:p w14:paraId="611B0374" w14:textId="77777777" w:rsidR="00B97F75" w:rsidRDefault="00000000">
      <w:pPr>
        <w:pStyle w:val="FirstParagraph"/>
      </w:pPr>
      <w:r>
        <w:t>1 He is Allah, the King, the Sovereign, the Mighty, the Powerful, the Self-Subsisting.</w:t>
      </w:r>
    </w:p>
    <w:p w14:paraId="64606A18" w14:textId="77777777" w:rsidR="00B97F75"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1D300EB" w14:textId="77777777" w:rsidR="00B97F75"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6D72E47" w14:textId="77777777" w:rsidR="00B97F75"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3817641D" w14:textId="77777777" w:rsidR="00B97F75" w:rsidRDefault="00000000">
      <w:pPr>
        <w:pStyle w:val="Heading2"/>
      </w:pPr>
      <w:bookmarkStart w:id="183" w:name="X7cc751c65542262aefec248351bf23c21401db9"/>
      <w:r>
        <w:t>People Were Created According to the Nature of Allah</w:t>
      </w:r>
    </w:p>
    <w:p w14:paraId="74686BFF" w14:textId="77777777" w:rsidR="00B97F75"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5041011" w14:textId="77777777" w:rsidR="00B97F75"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7E954E2" w14:textId="77777777" w:rsidR="00B97F75"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D6A53D7" w14:textId="77777777" w:rsidR="00B97F75"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731F54F7" w14:textId="77777777" w:rsidR="00B97F75" w:rsidRDefault="00000000">
      <w:pPr>
        <w:pStyle w:val="Heading2"/>
      </w:pPr>
      <w:bookmarkStart w:id="184" w:name="X4f7dcedecedab5c4a2dc5feedf6cefe1a302d28"/>
      <w:bookmarkEnd w:id="183"/>
      <w:r>
        <w:t>People Know According to Their Levels, Not According To What Was Destined For Them</w:t>
      </w:r>
    </w:p>
    <w:p w14:paraId="140B7D4C" w14:textId="77777777" w:rsidR="00B97F75"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7D27FF0" w14:textId="77777777" w:rsidR="00B97F75"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0182DDED" w14:textId="77777777" w:rsidR="00B97F75"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488885E" w14:textId="77777777" w:rsidR="00B97F75"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54E44BA0" w14:textId="77777777" w:rsidR="00B97F75" w:rsidRDefault="00000000">
      <w:pPr>
        <w:pStyle w:val="Heading2"/>
      </w:pPr>
      <w:bookmarkStart w:id="185" w:name="Xb5a96270ca7faeae76b1e54aced6db6c9df2375"/>
      <w:bookmarkEnd w:id="184"/>
      <w:r>
        <w:t>About My Son (Mirza Muhammad Ali), and the Status of Baha’u’llah’s Sons</w:t>
      </w:r>
    </w:p>
    <w:p w14:paraId="5536176C" w14:textId="77777777" w:rsidR="00B97F75"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172D67BF" w14:textId="77777777" w:rsidR="00B97F75"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3F1D83D" w14:textId="77777777" w:rsidR="00B97F75"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30016B70" w14:textId="77777777" w:rsidR="00B97F75" w:rsidRDefault="00000000">
      <w:r>
        <w:br w:type="page"/>
      </w:r>
    </w:p>
    <w:p w14:paraId="418361E8" w14:textId="77777777" w:rsidR="00B97F75" w:rsidRDefault="00000000">
      <w:pPr>
        <w:pStyle w:val="Heading1"/>
      </w:pPr>
      <w:bookmarkStart w:id="186" w:name="sec-lawh-i-salman-i"/>
      <w:bookmarkStart w:id="187" w:name="_Toc142336754"/>
      <w:bookmarkEnd w:id="181"/>
      <w:bookmarkEnd w:id="185"/>
      <w:r>
        <w:lastRenderedPageBreak/>
        <w:t>Lawh-i-Salman I (First Tablet to Salman)</w:t>
      </w:r>
      <w:bookmarkEnd w:id="187"/>
    </w:p>
    <w:p w14:paraId="684FE04A" w14:textId="77777777" w:rsidR="00B97F75"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B5C5D02" w14:textId="77777777" w:rsidR="00B97F75"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016905AC" w14:textId="77777777" w:rsidR="00B97F75"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50B5933" w14:textId="77777777" w:rsidR="00B97F75"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F69B879" w14:textId="77777777" w:rsidR="00B97F75"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5D6A8BF" w14:textId="77777777" w:rsidR="00B97F75"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714A513" w14:textId="77777777" w:rsidR="00B97F75"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6E0DD1D2" w14:textId="77777777" w:rsidR="00B97F75"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3375250" w14:textId="77777777" w:rsidR="00B97F75"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1C5D85A1" w14:textId="77777777" w:rsidR="00B97F75"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ADC3EAA" w14:textId="77777777" w:rsidR="00B97F75"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E5CDD0A" w14:textId="77777777" w:rsidR="00B97F75" w:rsidRDefault="00000000">
      <w:pPr>
        <w:pStyle w:val="BodyText"/>
      </w:pPr>
      <w:r>
        <w:t>In such a case, if someone describes such a person in the earlier flattering terms, they would be considered a liar, and in God’s eyes, they are among the people of Hell’s fire.</w:t>
      </w:r>
    </w:p>
    <w:p w14:paraId="4B98CE4E" w14:textId="77777777" w:rsidR="00B97F75"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02F61F9" w14:textId="77777777" w:rsidR="00B97F75"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4CE6CEA" w14:textId="77777777" w:rsidR="00B97F75"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E353695" w14:textId="77777777" w:rsidR="00B97F75"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A7BC96C" w14:textId="77777777" w:rsidR="00B97F75"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09EAFF2B" w14:textId="77777777" w:rsidR="00B97F75"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74BBA50" w14:textId="77777777" w:rsidR="00B97F75" w:rsidRDefault="00000000">
      <w:pPr>
        <w:pStyle w:val="BodyText"/>
      </w:pPr>
      <w:r>
        <w:lastRenderedPageBreak/>
        <w:t>11 O Salman, observe the words of the Merciful with a pure heart and a holy sight, and reflect so that you may perhaps achieve the will of God.</w:t>
      </w:r>
    </w:p>
    <w:p w14:paraId="4F37508D" w14:textId="77777777" w:rsidR="00B97F75"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81A01A0" w14:textId="77777777" w:rsidR="00B97F75"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38BD06C8" w14:textId="77777777" w:rsidR="00B97F75" w:rsidRDefault="00000000">
      <w:pPr>
        <w:pStyle w:val="BodyText"/>
      </w:pPr>
      <w:r>
        <w:t>14 Question: Since color turned into a prisoner of color, Moses became in conflict with Moses.</w:t>
      </w:r>
    </w:p>
    <w:p w14:paraId="46B9EE36" w14:textId="77777777" w:rsidR="00B97F75"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5F4795D" w14:textId="77777777" w:rsidR="00B97F75" w:rsidRDefault="00000000">
      <w:pPr>
        <w:pStyle w:val="BodyText"/>
      </w:pPr>
      <w:r>
        <w:t>16 And in another place they said:</w:t>
      </w:r>
    </w:p>
    <w:p w14:paraId="6EE0C644" w14:textId="77777777" w:rsidR="00B97F75"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023049B" w14:textId="77777777" w:rsidR="00B97F75"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1A748959" w14:textId="77777777" w:rsidR="00B97F75"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3C5E969" w14:textId="77777777" w:rsidR="00B97F75"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A981EF6" w14:textId="77777777" w:rsidR="00B97F75"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18E89797" w14:textId="77777777" w:rsidR="00B97F75"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2E0C35A0" w14:textId="77777777" w:rsidR="00B97F75"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57216B0" w14:textId="77777777" w:rsidR="00B97F75"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4DD366E" w14:textId="77777777" w:rsidR="00B97F75"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57DE14B" w14:textId="77777777" w:rsidR="00B97F75"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938D116" w14:textId="77777777" w:rsidR="00B97F75"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3BA26D6" w14:textId="77777777" w:rsidR="00B97F75"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770C485" w14:textId="77777777" w:rsidR="00B97F75" w:rsidRDefault="00000000">
      <w:pPr>
        <w:pStyle w:val="BodyText"/>
      </w:pPr>
      <w:r>
        <w:t>23 O Salman, it’s better that we entrust the secrets of our soul and the creative invocations of our beloved to the sky of the Merciful’s will, and embark on the meaning of poetry.</w:t>
      </w:r>
    </w:p>
    <w:p w14:paraId="4C3007FE" w14:textId="77777777" w:rsidR="00B97F75"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9AF87C4" w14:textId="77777777" w:rsidR="00B97F75"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DF86B02" w14:textId="77777777" w:rsidR="00B97F75"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E2DE86C" w14:textId="77777777" w:rsidR="00B97F75"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23A2FA9" w14:textId="77777777" w:rsidR="00B97F75"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D431141" w14:textId="77777777" w:rsidR="00B97F75"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0F9C08E" w14:textId="77777777" w:rsidR="00B97F75"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85CEE8A" w14:textId="77777777" w:rsidR="00B97F75"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037EDC9" w14:textId="77777777" w:rsidR="00B97F75" w:rsidRDefault="00000000">
      <w:pPr>
        <w:pStyle w:val="BodyText"/>
      </w:pPr>
      <w:r>
        <w:lastRenderedPageBreak/>
        <w:t>25 Hey Salman, tell the worshippers to step into the sea so that they become purified from all colors and enter the holiest and purest place and the greatest view.</w:t>
      </w:r>
    </w:p>
    <w:p w14:paraId="5CAA2710" w14:textId="77777777" w:rsidR="00B97F75"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06A97200" w14:textId="77777777" w:rsidR="00B97F75"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D870DAB" w14:textId="77777777" w:rsidR="00B97F75" w:rsidRDefault="00000000">
      <w:pPr>
        <w:pStyle w:val="BodyText"/>
      </w:pPr>
      <w:r>
        <w:t>We ask God to purify its breast, return it to itself and support it in acknowledging the Omnipotent, Most High, and Great God.</w:t>
      </w:r>
    </w:p>
    <w:p w14:paraId="31241E48" w14:textId="77777777" w:rsidR="00B97F75"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1AA7CBB" w14:textId="77777777" w:rsidR="00B97F75"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4800434" w14:textId="77777777" w:rsidR="00B97F75"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E2DF272" w14:textId="77777777" w:rsidR="00B97F75"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3BAB1B2" w14:textId="77777777" w:rsidR="00B97F75"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C3FA891" w14:textId="77777777" w:rsidR="00B97F75"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3132B7A4" w14:textId="77777777" w:rsidR="00B97F75"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1BBD6E3" w14:textId="77777777" w:rsidR="00B97F75"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1E2F80CF" w14:textId="77777777" w:rsidR="00B97F75"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F6D3D7A" w14:textId="77777777" w:rsidR="00B97F75"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3CDC253F" w14:textId="77777777" w:rsidR="00B97F75"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48DB701" w14:textId="77777777" w:rsidR="00B97F75" w:rsidRDefault="00000000">
      <w:pPr>
        <w:pStyle w:val="BodyText"/>
      </w:pPr>
      <w:r>
        <w:t>31 O Salman! * Enough for you to enact that at dawn, the beauty of the Chosen One manifested on your hearts and occupied you with His own essence, and then returned to the abode of his own dwelling *</w:t>
      </w:r>
    </w:p>
    <w:p w14:paraId="2BB28864" w14:textId="77777777" w:rsidR="00B97F75"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7B2734CC" w14:textId="77777777" w:rsidR="00B97F75"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A217976" w14:textId="77777777" w:rsidR="00B97F75"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13D6760" w14:textId="77777777" w:rsidR="00B97F75"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BB3C0F8" w14:textId="77777777" w:rsidR="00B97F75"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9FE9D93" w14:textId="77777777" w:rsidR="00B97F75"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7EFBBB7" w14:textId="77777777" w:rsidR="00B97F75" w:rsidRDefault="00000000">
      <w:r>
        <w:br w:type="page"/>
      </w:r>
    </w:p>
    <w:p w14:paraId="13010E82" w14:textId="77777777" w:rsidR="00B97F75" w:rsidRDefault="00000000">
      <w:pPr>
        <w:pStyle w:val="Heading1"/>
      </w:pPr>
      <w:bookmarkStart w:id="188" w:name="sec-suriy-i-bayan"/>
      <w:bookmarkStart w:id="189" w:name="_Toc142336755"/>
      <w:bookmarkEnd w:id="186"/>
      <w:r>
        <w:lastRenderedPageBreak/>
        <w:t>Suriy-i-Bayan (The Chapter of Clarity)</w:t>
      </w:r>
      <w:bookmarkEnd w:id="189"/>
    </w:p>
    <w:p w14:paraId="2A965F74" w14:textId="77777777" w:rsidR="00B97F75" w:rsidRDefault="00000000">
      <w:pPr>
        <w:pStyle w:val="FirstParagraph"/>
      </w:pPr>
      <w:r>
        <w:t>1 This is the Surah of clarity that has been revealed by the Almighty Rahman to the one who believed in Allah and was among the guided ones, written in the tablets.</w:t>
      </w:r>
    </w:p>
    <w:p w14:paraId="65D8B0E4" w14:textId="77777777" w:rsidR="00B97F75"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5070D2B" w14:textId="77777777" w:rsidR="00B97F75"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3A910B81" w14:textId="77777777" w:rsidR="00B97F75" w:rsidRDefault="00000000">
      <w:pPr>
        <w:pStyle w:val="Heading2"/>
      </w:pPr>
      <w:bookmarkStart w:id="190" w:name="to-the-traveler-to-allah"/>
      <w:r>
        <w:t>To the Traveler to Allah</w:t>
      </w:r>
    </w:p>
    <w:p w14:paraId="69732861" w14:textId="77777777" w:rsidR="00B97F75"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1E10D40" w14:textId="77777777" w:rsidR="00B97F75"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1C5F4F7" w14:textId="77777777" w:rsidR="00B97F75" w:rsidRDefault="00000000">
      <w:pPr>
        <w:pStyle w:val="Heading2"/>
      </w:pPr>
      <w:bookmarkStart w:id="191" w:name="convey-these-messages-to-the-people"/>
      <w:bookmarkEnd w:id="190"/>
      <w:r>
        <w:t>Convey These Messages To the People</w:t>
      </w:r>
    </w:p>
    <w:p w14:paraId="125381BA" w14:textId="77777777" w:rsidR="00B97F75"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28A46675" w14:textId="77777777" w:rsidR="00B97F75" w:rsidRDefault="00000000">
      <w:pPr>
        <w:pStyle w:val="BodyText"/>
      </w:pPr>
      <w:r>
        <w:t>* Say, O my people, fear Allah, and do not shed blood, and do not interfere with yourself, and be among the righteous</w:t>
      </w:r>
    </w:p>
    <w:p w14:paraId="45FB5E96" w14:textId="77777777" w:rsidR="00B97F75" w:rsidRDefault="00000000">
      <w:pPr>
        <w:pStyle w:val="BodyText"/>
      </w:pPr>
      <w:r>
        <w:t>* Be careful not to corrupt the earth after its reformation, and do not follow the ways of the heedless</w:t>
      </w:r>
    </w:p>
    <w:p w14:paraId="5768704A" w14:textId="77777777" w:rsidR="00B97F75"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CA8B1E1" w14:textId="77777777" w:rsidR="00B97F75"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EBCED43" w14:textId="77777777" w:rsidR="00B97F75" w:rsidRDefault="00000000">
      <w:pPr>
        <w:pStyle w:val="BodyText"/>
      </w:pPr>
      <w:r>
        <w:t>* If the words of these people affect anyone, it is not because of them, but because of the potential within the words of an able and wise ruler</w:t>
      </w:r>
    </w:p>
    <w:p w14:paraId="40E70C17" w14:textId="77777777" w:rsidR="00B97F75" w:rsidRDefault="00000000">
      <w:pPr>
        <w:pStyle w:val="BodyText"/>
      </w:pPr>
      <w:r>
        <w:t>* Their example before Allah is like a lamp from which the servants derive light, while it burns itself and becomes one of the burnt</w:t>
      </w:r>
    </w:p>
    <w:p w14:paraId="7AC7A5A5" w14:textId="77777777" w:rsidR="00B97F75" w:rsidRDefault="00000000">
      <w:pPr>
        <w:pStyle w:val="BodyText"/>
      </w:pPr>
      <w:r>
        <w:t>* Say, O my people, do not commit what would waste the sanctity of your worship and the sanctity of the command between the servants, and do not become one of the corrupt</w:t>
      </w:r>
    </w:p>
    <w:p w14:paraId="582A9C3B" w14:textId="77777777" w:rsidR="00B97F75" w:rsidRDefault="00000000">
      <w:pPr>
        <w:pStyle w:val="BodyText"/>
      </w:pPr>
      <w:r>
        <w:t>* Do not approach what your minds deny, avoid sin, and indeed it is forbidden to you in the book of which only those whom Allah has purified from all impurities and made from the purifiers can touch</w:t>
      </w:r>
    </w:p>
    <w:p w14:paraId="75B875D9" w14:textId="77777777" w:rsidR="00B97F75" w:rsidRDefault="00000000">
      <w:pPr>
        <w:pStyle w:val="BodyText"/>
      </w:pPr>
      <w:r>
        <w:t>* Be just to yourselves and then to people, so that the effects of justice appear in your actions among our sincere servants</w:t>
      </w:r>
    </w:p>
    <w:p w14:paraId="408DEDAF" w14:textId="77777777" w:rsidR="00B97F75"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FE42320" w14:textId="77777777" w:rsidR="00B97F75"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E244038" w14:textId="77777777" w:rsidR="00B97F75"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1FC063A9" w14:textId="77777777" w:rsidR="00B97F75"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2BC1087" w14:textId="77777777" w:rsidR="00B97F75"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3D2E57B" w14:textId="77777777" w:rsidR="00B97F75"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7CBA82BC" w14:textId="77777777" w:rsidR="00B97F75" w:rsidRDefault="00000000">
      <w:pPr>
        <w:pStyle w:val="BodyText"/>
      </w:pPr>
      <w:r>
        <w:t>* Be, O people, concealing of faults and forgiving of sins on earth, so that God forgives you by His grace, then overlook so that God overlooks your sins and dresses you in the garment of beauty.</w:t>
      </w:r>
    </w:p>
    <w:p w14:paraId="1A366B99" w14:textId="77777777" w:rsidR="00B97F75"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4CA8574" w14:textId="77777777" w:rsidR="00B97F75" w:rsidRDefault="00000000">
      <w:pPr>
        <w:pStyle w:val="BodyText"/>
      </w:pPr>
      <w:r>
        <w:t>* Say, O people, be sincere in truth for it will beautify your souls, elevate your names, and raise your status, and your reward in the Hereafter will be great based on the truth.</w:t>
      </w:r>
    </w:p>
    <w:p w14:paraId="586E87CF" w14:textId="77777777" w:rsidR="00B97F75" w:rsidRDefault="00000000">
      <w:pPr>
        <w:pStyle w:val="BodyText"/>
      </w:pPr>
      <w:r>
        <w:t>* That is how we advise those who believe, so that they may hear our advice in the Book of God and find a way to the One of Bounty.</w:t>
      </w:r>
    </w:p>
    <w:p w14:paraId="235CF3C8" w14:textId="77777777" w:rsidR="00B97F75"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001027E" w14:textId="77777777" w:rsidR="00B97F75"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1C97684" w14:textId="77777777" w:rsidR="00B97F75"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8D45828" w14:textId="77777777" w:rsidR="00B97F75"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546C4D5" w14:textId="77777777" w:rsidR="00B97F75"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36FA091B" w14:textId="77777777" w:rsidR="00B97F75"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13C0FAD" w14:textId="77777777" w:rsidR="00B97F75"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8322288" w14:textId="77777777" w:rsidR="00B97F75"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663AE92" w14:textId="77777777" w:rsidR="00B97F75"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192CF7D9" w14:textId="77777777" w:rsidR="00B97F75"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6D2D0D61" w14:textId="77777777" w:rsidR="00B97F75"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7467425D" w14:textId="77777777" w:rsidR="00B97F75" w:rsidRDefault="00000000">
      <w:pPr>
        <w:pStyle w:val="BodyText"/>
      </w:pPr>
      <w:r>
        <w:t>By Allah, the truth is that I have been killed at all times with all the swords, and none knows that but Allah, the Enumerator, the Wise.</w:t>
      </w:r>
    </w:p>
    <w:p w14:paraId="3869DB01" w14:textId="77777777" w:rsidR="00B97F75"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0037A85" w14:textId="77777777" w:rsidR="00B97F75"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30803342" w14:textId="77777777" w:rsidR="00B97F75"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13B36E1" w14:textId="77777777" w:rsidR="00B97F75" w:rsidRDefault="00000000">
      <w:pPr>
        <w:pStyle w:val="BodyText"/>
      </w:pPr>
      <w:r>
        <w:lastRenderedPageBreak/>
        <w:t>Thus does God reward those who were martyred in His Cause and pay the rewards of those who were afflicted with hardships in His command. What a great reward for the strugglers!</w:t>
      </w:r>
    </w:p>
    <w:p w14:paraId="17B52FA8" w14:textId="77777777" w:rsidR="00B97F75"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CF1F250" w14:textId="77777777" w:rsidR="00B97F75"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8E995F9" w14:textId="77777777" w:rsidR="00B97F75"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42B19B3" w14:textId="77777777" w:rsidR="00B97F75" w:rsidRDefault="00000000">
      <w:r>
        <w:lastRenderedPageBreak/>
        <w:br w:type="page"/>
      </w:r>
    </w:p>
    <w:p w14:paraId="048589E6" w14:textId="77777777" w:rsidR="00B97F75" w:rsidRDefault="00000000">
      <w:pPr>
        <w:pStyle w:val="Heading1"/>
      </w:pPr>
      <w:bookmarkStart w:id="192" w:name="sec-suriy-i-qamis"/>
      <w:bookmarkStart w:id="193" w:name="_Toc142336756"/>
      <w:bookmarkEnd w:id="188"/>
      <w:bookmarkEnd w:id="191"/>
      <w:r>
        <w:lastRenderedPageBreak/>
        <w:t>Suriy-i-Qamis (Chapter of the Shirt)</w:t>
      </w:r>
      <w:bookmarkEnd w:id="193"/>
    </w:p>
    <w:p w14:paraId="1207F3EE" w14:textId="77777777" w:rsidR="00B97F75" w:rsidRDefault="00000000">
      <w:pPr>
        <w:pStyle w:val="FirstParagraph"/>
      </w:pPr>
      <w:r>
        <w:t>1 This is the Surah of the Shirt, we have revealed it with the truth and made it a manifestation of the structure among the worlds.</w:t>
      </w:r>
    </w:p>
    <w:p w14:paraId="5625ADDA" w14:textId="77777777" w:rsidR="00B97F75"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7E8B6D77" w14:textId="77777777" w:rsidR="00B97F75"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5F3764D" w14:textId="77777777" w:rsidR="00B97F75"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280E3C6B" w14:textId="77777777" w:rsidR="00B97F75"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4530A38C" w14:textId="77777777" w:rsidR="00B97F75"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5FF010E" w14:textId="77777777" w:rsidR="00B97F75"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2D87610" w14:textId="77777777" w:rsidR="00B97F75"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553626F1" w14:textId="77777777" w:rsidR="00B97F75"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1980D14E" w14:textId="77777777" w:rsidR="00B97F75"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DEA6A6F" w14:textId="77777777" w:rsidR="00B97F75"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5022102" w14:textId="77777777" w:rsidR="00B97F75"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DB906CB" w14:textId="77777777" w:rsidR="00B97F75"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E467503" w14:textId="77777777" w:rsidR="00B97F75"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003B0B6" w14:textId="77777777" w:rsidR="00B97F75"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789EE791" w14:textId="77777777" w:rsidR="00B97F75"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326A163" w14:textId="77777777" w:rsidR="00B97F75"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C0A023E" w14:textId="77777777" w:rsidR="00B97F75"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704F5F8" w14:textId="77777777" w:rsidR="00B97F75"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45CF5CD" w14:textId="77777777" w:rsidR="00B97F75"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7D4E709E" w14:textId="77777777" w:rsidR="00B97F75"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543519D" w14:textId="77777777" w:rsidR="00B97F75"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29EC362" w14:textId="77777777" w:rsidR="00B97F75"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FBA6E27" w14:textId="77777777" w:rsidR="00B97F75"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E20A90F" w14:textId="77777777" w:rsidR="00B97F75"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16026497" w14:textId="77777777" w:rsidR="00B97F75"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4D9BAE9" w14:textId="77777777" w:rsidR="00B97F75"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5FE4767A" w14:textId="77777777" w:rsidR="00B97F75"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AA20DA5" w14:textId="77777777" w:rsidR="00B97F75"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5F25F4A" w14:textId="77777777" w:rsidR="00B97F75"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E3E6663" w14:textId="77777777" w:rsidR="00B97F75"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AEAA8E7" w14:textId="77777777" w:rsidR="00B97F75"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75E5D96" w14:textId="77777777" w:rsidR="00B97F75"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2A39421F" w14:textId="77777777" w:rsidR="00B97F75"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1AA780D" w14:textId="77777777" w:rsidR="00B97F75"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3CC6DEE" w14:textId="77777777" w:rsidR="00B97F75"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4A209D2" w14:textId="77777777" w:rsidR="00B97F75"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75F8646" w14:textId="77777777" w:rsidR="00B97F75"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46AEDBC2" w14:textId="77777777" w:rsidR="00B97F75"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D318163" w14:textId="77777777" w:rsidR="00B97F75"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F3D79A0" w14:textId="77777777" w:rsidR="00B97F75"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46FAD9D" w14:textId="77777777" w:rsidR="00B97F75"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B644C9C" w14:textId="77777777" w:rsidR="00B97F75" w:rsidRDefault="00000000">
      <w:pPr>
        <w:pStyle w:val="BodyText"/>
      </w:pPr>
      <w:r>
        <w:t>29 Translation:</w:t>
      </w:r>
    </w:p>
    <w:p w14:paraId="41DBB7B7" w14:textId="77777777" w:rsidR="00B97F75"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523C66B" w14:textId="77777777" w:rsidR="00B97F75"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87FAFAA" w14:textId="77777777" w:rsidR="00B97F75"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58300D3" w14:textId="77777777" w:rsidR="00B97F75"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DC35FFE" w14:textId="77777777" w:rsidR="00B97F75"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B4655BD" w14:textId="77777777" w:rsidR="00B97F75"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453EB8E" w14:textId="77777777" w:rsidR="00B97F75" w:rsidRDefault="00000000">
      <w:pPr>
        <w:pStyle w:val="BodyText"/>
      </w:pPr>
      <w:r>
        <w:t>30 And if you are victorious with this tablet in which the secrets of what was and what will be are detailed, rise from your position, then place it on your head and say:</w:t>
      </w:r>
    </w:p>
    <w:p w14:paraId="528093C1" w14:textId="77777777" w:rsidR="00B97F75"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9B145FB" w14:textId="77777777" w:rsidR="00B97F75"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0D6731F" w14:textId="77777777" w:rsidR="00B97F75"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E0B23F0" w14:textId="77777777" w:rsidR="00B97F75" w:rsidRDefault="00000000">
      <w:pPr>
        <w:pStyle w:val="BodyText"/>
      </w:pPr>
      <w:r>
        <w:t>All praise is to the one who recognizes his Master in this clear and luminous shirt.</w:t>
      </w:r>
    </w:p>
    <w:p w14:paraId="5C6E6017" w14:textId="77777777" w:rsidR="00B97F75" w:rsidRDefault="00000000">
      <w:r>
        <w:br w:type="page"/>
      </w:r>
    </w:p>
    <w:p w14:paraId="11692B26" w14:textId="77777777" w:rsidR="00B97F75" w:rsidRDefault="00000000">
      <w:pPr>
        <w:pStyle w:val="Heading1"/>
      </w:pPr>
      <w:bookmarkStart w:id="194" w:name="sec-kitab-i-aqdas"/>
      <w:bookmarkStart w:id="195" w:name="_Toc142336757"/>
      <w:bookmarkEnd w:id="192"/>
      <w:r>
        <w:lastRenderedPageBreak/>
        <w:t>Kitab-i-Aqdas (The Holy Book)</w:t>
      </w:r>
      <w:bookmarkEnd w:id="195"/>
    </w:p>
    <w:p w14:paraId="0AA90DA6" w14:textId="77777777" w:rsidR="00B97F75" w:rsidRDefault="00000000">
      <w:pPr>
        <w:pStyle w:val="FirstParagraph"/>
      </w:pPr>
      <w:r>
        <w:t>In the name of the one who governs what was and what will be</w:t>
      </w:r>
    </w:p>
    <w:p w14:paraId="127D5FAA" w14:textId="77777777" w:rsidR="00B97F75" w:rsidRDefault="00000000">
      <w:pPr>
        <w:pStyle w:val="Heading2"/>
      </w:pPr>
      <w:bookmarkStart w:id="196" w:name="X81b46517a8a9fec4001915dd80817df9c324c1f"/>
      <w:r>
        <w:t>Recognize His Revelation and Follow His Command</w:t>
      </w:r>
    </w:p>
    <w:p w14:paraId="6ECBC5BC" w14:textId="77777777" w:rsidR="00B97F75"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1A6DBA5B" w14:textId="77777777" w:rsidR="00B97F75"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7E92EEAD" w14:textId="77777777" w:rsidR="00B97F75"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65DB56D6" w14:textId="77777777" w:rsidR="00B97F75"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A9F307A" w14:textId="77777777" w:rsidR="00B97F75"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8137EE7" w14:textId="77777777" w:rsidR="00B97F75" w:rsidRDefault="00000000">
      <w:pPr>
        <w:pStyle w:val="Heading2"/>
      </w:pPr>
      <w:bookmarkStart w:id="197" w:name="prayer-and-fasting"/>
      <w:bookmarkEnd w:id="196"/>
      <w:r>
        <w:t>Prayer and Fasting</w:t>
      </w:r>
    </w:p>
    <w:p w14:paraId="5EF841CD" w14:textId="77777777" w:rsidR="00B97F75" w:rsidRDefault="00000000">
      <w:pPr>
        <w:pStyle w:val="Heading3"/>
      </w:pPr>
      <w:bookmarkStart w:id="198" w:name="time-of-day-and-direction"/>
      <w:r>
        <w:t>Time of Day and Direction</w:t>
      </w:r>
    </w:p>
    <w:p w14:paraId="75014629" w14:textId="77777777" w:rsidR="00B97F75"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CED9A4A" w14:textId="77777777" w:rsidR="00B97F75"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5244EB6A" w14:textId="77777777" w:rsidR="00B97F75" w:rsidRDefault="00000000">
      <w:pPr>
        <w:pStyle w:val="Heading3"/>
      </w:pPr>
      <w:bookmarkStart w:id="199" w:name="X543e1f277154df94eb56efc5162165027734a99"/>
      <w:bookmarkEnd w:id="198"/>
      <w:r>
        <w:t>The Prayer is Detailed in Another Document</w:t>
      </w:r>
    </w:p>
    <w:p w14:paraId="390815E1" w14:textId="77777777" w:rsidR="00B97F75"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063C2073" w14:textId="77777777" w:rsidR="00B97F75" w:rsidRDefault="00000000">
      <w:pPr>
        <w:pStyle w:val="Heading3"/>
      </w:pPr>
      <w:bookmarkStart w:id="200" w:name="X5d28f58bb64a5cf1a2cfb4f00632290483995bc"/>
      <w:bookmarkEnd w:id="199"/>
      <w:r>
        <w:t>Hair And Other Materials Does Not Invalidate Prayer</w:t>
      </w:r>
    </w:p>
    <w:p w14:paraId="4BB588BC" w14:textId="77777777" w:rsidR="00B97F75"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E4B6D8A" w14:textId="77777777" w:rsidR="00B97F75" w:rsidRDefault="00000000">
      <w:pPr>
        <w:pStyle w:val="Heading3"/>
      </w:pPr>
      <w:bookmarkStart w:id="201" w:name="prayer-and-fasting-from-onset-of-puberty"/>
      <w:bookmarkEnd w:id="200"/>
      <w:r>
        <w:t>Prayer and Fasting From Onset of Puberty</w:t>
      </w:r>
    </w:p>
    <w:p w14:paraId="7EB6076B" w14:textId="77777777" w:rsidR="00B97F75"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28478E3B" w14:textId="77777777" w:rsidR="00B97F75" w:rsidRDefault="00000000">
      <w:pPr>
        <w:pStyle w:val="Heading3"/>
      </w:pPr>
      <w:bookmarkStart w:id="202" w:name="prayer-of-the-verses"/>
      <w:bookmarkEnd w:id="201"/>
      <w:r>
        <w:t>Prayer of the Verses</w:t>
      </w:r>
    </w:p>
    <w:p w14:paraId="5C2838BC" w14:textId="77777777" w:rsidR="00B97F75"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0E157332" w14:textId="77777777" w:rsidR="00B97F75" w:rsidRDefault="00000000">
      <w:pPr>
        <w:pStyle w:val="Heading3"/>
      </w:pPr>
      <w:bookmarkStart w:id="203" w:name="Xfbf1ac62f109e6f556ece9eb6df6cc1d0bad3fd"/>
      <w:bookmarkEnd w:id="202"/>
      <w:r>
        <w:lastRenderedPageBreak/>
        <w:t>No Congregational Prayer Except Funeral Prayer</w:t>
      </w:r>
    </w:p>
    <w:p w14:paraId="67F0F20B" w14:textId="77777777" w:rsidR="00B97F75" w:rsidRDefault="00000000">
      <w:pPr>
        <w:pStyle w:val="FirstParagraph"/>
      </w:pPr>
      <w:r>
        <w:t>12 The prayer has been ordained for you individually, the judgment of congregation has been lifted except in the funeral prayer. Indeed, He is the Wise in command.</w:t>
      </w:r>
    </w:p>
    <w:p w14:paraId="218288A2" w14:textId="77777777" w:rsidR="00B97F75" w:rsidRDefault="00000000">
      <w:pPr>
        <w:pStyle w:val="Heading3"/>
      </w:pPr>
      <w:bookmarkStart w:id="204" w:name="Xc1285164ff2c35f2e6838a4b1d6ae94b1954a97"/>
      <w:bookmarkEnd w:id="203"/>
      <w:r>
        <w:t>Menstrating Women Are Pardoned from Fasting and Prayer</w:t>
      </w:r>
    </w:p>
    <w:p w14:paraId="27C07343" w14:textId="77777777" w:rsidR="00B97F75"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D12A4F6" w14:textId="77777777" w:rsidR="00B97F75" w:rsidRDefault="00000000">
      <w:pPr>
        <w:pStyle w:val="Heading3"/>
      </w:pPr>
      <w:bookmarkStart w:id="205" w:name="prayer-while-on-a-journey"/>
      <w:bookmarkEnd w:id="204"/>
      <w:r>
        <w:t>Prayer While On a Journey</w:t>
      </w:r>
    </w:p>
    <w:p w14:paraId="6F4F401D" w14:textId="77777777" w:rsidR="00B97F75"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4E5B9511" w14:textId="77777777" w:rsidR="00B97F75"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A7282D2" w14:textId="77777777" w:rsidR="00B97F75"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6117D5F" w14:textId="77777777" w:rsidR="00B97F75" w:rsidRDefault="00000000">
      <w:pPr>
        <w:pStyle w:val="Heading3"/>
      </w:pPr>
      <w:bookmarkStart w:id="206" w:name="X897d554b9ac29013140fb9b282874182b02b2db"/>
      <w:bookmarkEnd w:id="205"/>
      <w:r>
        <w:t>Fasting For the Month Before the New Year</w:t>
      </w:r>
    </w:p>
    <w:p w14:paraId="68035923" w14:textId="77777777" w:rsidR="00B97F75"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37F7352" w14:textId="77777777" w:rsidR="00B97F75" w:rsidRDefault="00000000">
      <w:pPr>
        <w:pStyle w:val="Heading3"/>
      </w:pPr>
      <w:bookmarkStart w:id="207" w:name="prior-to-fasting-festival-of-ha"/>
      <w:bookmarkEnd w:id="206"/>
      <w:r>
        <w:t>Prior to Fasting, Festival of “Ha”</w:t>
      </w:r>
    </w:p>
    <w:p w14:paraId="2B78084D" w14:textId="77777777" w:rsidR="00B97F75"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6E340F3" w14:textId="77777777" w:rsidR="00B97F75" w:rsidRDefault="00000000">
      <w:pPr>
        <w:pStyle w:val="Heading3"/>
      </w:pPr>
      <w:bookmarkStart w:id="208" w:name="X09636f3c4273d3a76ebe5fa7b5c5f8b4eccb988"/>
      <w:bookmarkEnd w:id="207"/>
      <w:r>
        <w:t>Fasting Excused For Traveler, Sick, Pregnant, and Nursing</w:t>
      </w:r>
    </w:p>
    <w:p w14:paraId="473F6EFD" w14:textId="77777777" w:rsidR="00B97F75"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6791A90A" w14:textId="77777777" w:rsidR="00B97F75" w:rsidRDefault="00000000">
      <w:pPr>
        <w:pStyle w:val="Heading3"/>
      </w:pPr>
      <w:bookmarkStart w:id="209" w:name="fast-from-sunrise-to-sunset"/>
      <w:bookmarkEnd w:id="208"/>
      <w:r>
        <w:lastRenderedPageBreak/>
        <w:t>Fast From Sunrise to Sunset</w:t>
      </w:r>
    </w:p>
    <w:p w14:paraId="5A0EC943" w14:textId="77777777" w:rsidR="00B97F75"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44BE703" w14:textId="77777777" w:rsidR="00B97F75" w:rsidRDefault="00000000">
      <w:pPr>
        <w:pStyle w:val="BodyText"/>
      </w:pPr>
      <w:r>
        <w:t>Refrain yourselves from eating and drinking from sunrise to sunset. Beware that your desires do not prevent you from this bounty, which has been determined in the book.</w:t>
      </w:r>
    </w:p>
    <w:p w14:paraId="6EE9FF21" w14:textId="77777777" w:rsidR="00B97F75" w:rsidRDefault="00000000">
      <w:pPr>
        <w:pStyle w:val="Heading3"/>
      </w:pPr>
      <w:bookmarkStart w:id="210" w:name="ablutions"/>
      <w:bookmarkEnd w:id="209"/>
      <w:r>
        <w:t>Ablutions</w:t>
      </w:r>
    </w:p>
    <w:p w14:paraId="21ED992A" w14:textId="77777777" w:rsidR="00B97F75"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319A39F" w14:textId="77777777" w:rsidR="00B97F75" w:rsidRDefault="00000000">
      <w:pPr>
        <w:pStyle w:val="Heading2"/>
      </w:pPr>
      <w:bookmarkStart w:id="211" w:name="harming-others"/>
      <w:bookmarkEnd w:id="197"/>
      <w:bookmarkEnd w:id="210"/>
      <w:r>
        <w:t>Harming Others</w:t>
      </w:r>
    </w:p>
    <w:p w14:paraId="79A6C98C" w14:textId="77777777" w:rsidR="00B97F75" w:rsidRDefault="00000000">
      <w:pPr>
        <w:pStyle w:val="FirstParagraph"/>
      </w:pPr>
      <w:r>
        <w:t>19 You have been forbidden to kill, commit adultery, backbite, and slander. Avoid what you have been prohibited from in the scriptures and tablets.</w:t>
      </w:r>
    </w:p>
    <w:p w14:paraId="0E8F084F" w14:textId="77777777" w:rsidR="00B97F75" w:rsidRDefault="00000000">
      <w:pPr>
        <w:pStyle w:val="Heading2"/>
      </w:pPr>
      <w:bookmarkStart w:id="212" w:name="inheritance"/>
      <w:bookmarkEnd w:id="211"/>
      <w:r>
        <w:t>Inheritance</w:t>
      </w:r>
    </w:p>
    <w:p w14:paraId="203E6956" w14:textId="77777777" w:rsidR="00B97F75"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155BC948" w14:textId="77777777" w:rsidR="00B97F75"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D459C1B" w14:textId="77777777" w:rsidR="00B97F75"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282A68D" w14:textId="77777777" w:rsidR="00B97F75"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93C5B0C" w14:textId="77777777" w:rsidR="00B97F75"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3B7D9D86" w14:textId="77777777" w:rsidR="00B97F75"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5D10E011" w14:textId="77777777" w:rsidR="00B97F75"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B70C377" w14:textId="77777777" w:rsidR="00B97F75" w:rsidRDefault="00000000">
      <w:pPr>
        <w:pStyle w:val="BodyText"/>
      </w:pPr>
      <w:r>
        <w:t>25 We have designated the inhabited dwelling and the specific clothing for the male descendants, not the females, and the inheritors. Indeed, He is the Bestower, the Overflowing.</w:t>
      </w:r>
    </w:p>
    <w:p w14:paraId="60079D85" w14:textId="77777777" w:rsidR="00B97F75"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1F32E9BC" w14:textId="77777777" w:rsidR="00B97F75"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7F3D92C8" w14:textId="77777777" w:rsidR="00B97F75"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834F96A" w14:textId="77777777" w:rsidR="00B97F75"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35153F7" w14:textId="77777777" w:rsidR="00B97F75" w:rsidRDefault="00000000">
      <w:pPr>
        <w:pStyle w:val="Heading2"/>
      </w:pPr>
      <w:bookmarkStart w:id="213" w:name="the-house-of-justice-in-every-city"/>
      <w:bookmarkEnd w:id="212"/>
      <w:r>
        <w:t>The House of Justice in Every City</w:t>
      </w:r>
    </w:p>
    <w:p w14:paraId="020EF956" w14:textId="77777777" w:rsidR="00B97F75"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37FFA1D" w14:textId="77777777" w:rsidR="00B97F75" w:rsidRDefault="00000000">
      <w:pPr>
        <w:pStyle w:val="Heading2"/>
      </w:pPr>
      <w:bookmarkStart w:id="214" w:name="X55f0defe9ae816a3709f6c7501d5e460a98cea8"/>
      <w:bookmarkEnd w:id="213"/>
      <w:r>
        <w:lastRenderedPageBreak/>
        <w:t>Houses In The Name of the Lord of All Religions</w:t>
      </w:r>
    </w:p>
    <w:p w14:paraId="2FAAE1E9" w14:textId="77777777" w:rsidR="00B97F75"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9A97B0A" w14:textId="77777777" w:rsidR="00B97F75" w:rsidRDefault="00000000">
      <w:pPr>
        <w:pStyle w:val="Heading2"/>
      </w:pPr>
      <w:bookmarkStart w:id="215" w:name="pilgrimage-to-the-house"/>
      <w:bookmarkEnd w:id="214"/>
      <w:r>
        <w:t>Pilgrimage to the House</w:t>
      </w:r>
    </w:p>
    <w:p w14:paraId="05E20ED8" w14:textId="77777777" w:rsidR="00B97F75" w:rsidRDefault="00000000">
      <w:pPr>
        <w:pStyle w:val="FirstParagraph"/>
      </w:pPr>
      <w:r>
        <w:t>32 God has ordained for those among you who are capable to perform the pilgrimage to the House, except for women, from whom He has excused, as a mercy from Him. Indeed, He is the Giver, the Bestower.</w:t>
      </w:r>
    </w:p>
    <w:p w14:paraId="4C6030A3" w14:textId="77777777" w:rsidR="00B97F75" w:rsidRDefault="00000000">
      <w:pPr>
        <w:pStyle w:val="Heading2"/>
      </w:pPr>
      <w:bookmarkStart w:id="216" w:name="engagement-in-an-occupation-is-worship"/>
      <w:bookmarkEnd w:id="215"/>
      <w:r>
        <w:t>Engagement in an Occupation is Worship</w:t>
      </w:r>
    </w:p>
    <w:p w14:paraId="2136B196" w14:textId="77777777" w:rsidR="00B97F75"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4A478F33" w14:textId="77777777" w:rsidR="00B97F75"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64D6AD9" w14:textId="77777777" w:rsidR="00B97F75" w:rsidRDefault="00000000">
      <w:pPr>
        <w:pStyle w:val="Heading2"/>
      </w:pPr>
      <w:bookmarkStart w:id="217" w:name="repent-to-god-only"/>
      <w:bookmarkEnd w:id="216"/>
      <w:r>
        <w:t>Repent to God Only</w:t>
      </w:r>
    </w:p>
    <w:p w14:paraId="5308E012" w14:textId="77777777" w:rsidR="00B97F75"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688F932" w14:textId="77777777" w:rsidR="00B97F75" w:rsidRDefault="00000000">
      <w:pPr>
        <w:pStyle w:val="Heading2"/>
      </w:pPr>
      <w:bookmarkStart w:id="218" w:name="stand-up-in-service-of-the-command"/>
      <w:bookmarkEnd w:id="217"/>
      <w:r>
        <w:t>Stand Up In Service of the Command</w:t>
      </w:r>
    </w:p>
    <w:p w14:paraId="1FCCA0CC" w14:textId="77777777" w:rsidR="00B97F75"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08417D57" w14:textId="77777777" w:rsidR="00B97F75" w:rsidRDefault="00000000">
      <w:pPr>
        <w:pStyle w:val="Heading2"/>
      </w:pPr>
      <w:bookmarkStart w:id="219" w:name="X6ce56cf8dbba454198ec154cada75a0d0cc3ac7"/>
      <w:bookmarkEnd w:id="218"/>
      <w:r>
        <w:t>Do Not Deprive Yourself of What God Allows</w:t>
      </w:r>
    </w:p>
    <w:p w14:paraId="5372342B" w14:textId="77777777" w:rsidR="00B97F75"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F482CFC" w14:textId="77777777" w:rsidR="00B97F75"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EF2B7CE" w14:textId="77777777" w:rsidR="00B97F75" w:rsidRDefault="00000000">
      <w:pPr>
        <w:pStyle w:val="Heading2"/>
      </w:pPr>
      <w:bookmarkStart w:id="220" w:name="X7dcdce6d0ec3c9528572e8a717d09caaad32993"/>
      <w:bookmarkEnd w:id="219"/>
      <w:r>
        <w:t>Asserting a Proclamation Before a Thousand Years</w:t>
      </w:r>
    </w:p>
    <w:p w14:paraId="70824821" w14:textId="77777777" w:rsidR="00B97F75"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1160236" w14:textId="77777777" w:rsidR="00B97F75" w:rsidRDefault="00000000">
      <w:pPr>
        <w:pStyle w:val="Heading2"/>
      </w:pPr>
      <w:bookmarkStart w:id="221" w:name="rise-to-the-defense-of-gods-cause"/>
      <w:bookmarkEnd w:id="220"/>
      <w:r>
        <w:t>Rise to the Defense of God’s Cause</w:t>
      </w:r>
    </w:p>
    <w:p w14:paraId="545FC4EE" w14:textId="77777777" w:rsidR="00B97F75"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912CD34" w14:textId="77777777" w:rsidR="00B97F75"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1572F90" w14:textId="77777777" w:rsidR="00B97F75" w:rsidRDefault="00000000">
      <w:pPr>
        <w:pStyle w:val="BodyText"/>
      </w:pPr>
      <w:r>
        <w:t>The intoxication of desire has overtaken them so that they do not see the Master of the universe, whose call has risen from all directions, “There is no God but Me, the Mighty, the Wise.”</w:t>
      </w:r>
    </w:p>
    <w:p w14:paraId="68C881E6" w14:textId="77777777" w:rsidR="00B97F75" w:rsidRDefault="00000000">
      <w:pPr>
        <w:pStyle w:val="Heading3"/>
      </w:pPr>
      <w:bookmarkStart w:id="222" w:name="blessed-are-days-in-remembrance-of-god"/>
      <w:r>
        <w:t>Blessed Are Days In Remembrance of God</w:t>
      </w:r>
    </w:p>
    <w:p w14:paraId="6F2C458B" w14:textId="77777777" w:rsidR="00B97F75"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074E268" w14:textId="77777777" w:rsidR="00B97F75" w:rsidRDefault="00000000">
      <w:pPr>
        <w:pStyle w:val="Heading3"/>
      </w:pPr>
      <w:bookmarkStart w:id="223" w:name="Xdfa42c7daac4ff8334efc45c5e7070209b624c2"/>
      <w:bookmarkEnd w:id="222"/>
      <w:r>
        <w:t>No Glory For Might, No Adornments for the Rich</w:t>
      </w:r>
    </w:p>
    <w:p w14:paraId="6F1E5B76" w14:textId="77777777" w:rsidR="00B97F75"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7AA7BA18" w14:textId="77777777" w:rsidR="00B97F75" w:rsidRDefault="00000000">
      <w:pPr>
        <w:pStyle w:val="Heading3"/>
      </w:pPr>
      <w:bookmarkStart w:id="224" w:name="dont-be-deceived-by-your-knowledge"/>
      <w:bookmarkEnd w:id="223"/>
      <w:r>
        <w:t>Don’t Be Deceived By Your Knowledge</w:t>
      </w:r>
    </w:p>
    <w:p w14:paraId="0F9B3138" w14:textId="77777777" w:rsidR="00B97F75"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FBBE69E" w14:textId="77777777" w:rsidR="00B97F75"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68B1ADB" w14:textId="77777777" w:rsidR="00B97F75" w:rsidRDefault="00000000">
      <w:pPr>
        <w:pStyle w:val="Heading2"/>
      </w:pPr>
      <w:bookmarkStart w:id="225" w:name="endowments-meant-for-good-deeds"/>
      <w:bookmarkEnd w:id="221"/>
      <w:bookmarkEnd w:id="224"/>
      <w:r>
        <w:t>Endowments Meant For Good Deeds</w:t>
      </w:r>
    </w:p>
    <w:p w14:paraId="51922D22" w14:textId="77777777" w:rsidR="00B97F75"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6FDA48A4" w14:textId="77777777" w:rsidR="00B97F75"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421ACDF" w14:textId="77777777" w:rsidR="00B97F75" w:rsidRDefault="00000000">
      <w:pPr>
        <w:pStyle w:val="Heading2"/>
      </w:pPr>
      <w:bookmarkStart w:id="226" w:name="seek-a-course-between-two-extremes"/>
      <w:bookmarkEnd w:id="225"/>
      <w:r>
        <w:t>Seek A Course Between Two Extremes</w:t>
      </w:r>
    </w:p>
    <w:p w14:paraId="3AF1B311" w14:textId="77777777" w:rsidR="00B97F75"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56F54A9" w14:textId="77777777" w:rsidR="00B97F75" w:rsidRDefault="00000000">
      <w:pPr>
        <w:pStyle w:val="Heading2"/>
      </w:pPr>
      <w:bookmarkStart w:id="227" w:name="hair"/>
      <w:bookmarkEnd w:id="226"/>
      <w:r>
        <w:t>Hair</w:t>
      </w:r>
    </w:p>
    <w:p w14:paraId="7B0FCE27" w14:textId="77777777" w:rsidR="00B97F75"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864AA8D" w14:textId="77777777" w:rsidR="00B97F75" w:rsidRDefault="00000000">
      <w:pPr>
        <w:pStyle w:val="Heading2"/>
      </w:pPr>
      <w:bookmarkStart w:id="228" w:name="justice-for-the-thief"/>
      <w:bookmarkEnd w:id="227"/>
      <w:r>
        <w:t>Justice For the Thief</w:t>
      </w:r>
    </w:p>
    <w:p w14:paraId="38EFAAC8" w14:textId="77777777" w:rsidR="00B97F75"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D77800A" w14:textId="77777777" w:rsidR="00B97F75" w:rsidRDefault="00000000">
      <w:pPr>
        <w:pStyle w:val="Heading2"/>
      </w:pPr>
      <w:bookmarkStart w:id="229" w:name="use-utensils-and-be-refined"/>
      <w:bookmarkEnd w:id="228"/>
      <w:r>
        <w:t>Use Utensils and Be Refined</w:t>
      </w:r>
    </w:p>
    <w:p w14:paraId="4C77E11D" w14:textId="77777777" w:rsidR="00B97F75"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2E03FB70" w14:textId="77777777" w:rsidR="00B97F75"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69D1D2B9" w14:textId="77777777" w:rsidR="00B97F75" w:rsidRDefault="00000000">
      <w:pPr>
        <w:pStyle w:val="Heading2"/>
      </w:pPr>
      <w:bookmarkStart w:id="230" w:name="god-is-the-only-infallibility"/>
      <w:bookmarkEnd w:id="229"/>
      <w:r>
        <w:t>God Is The Only Infallibility</w:t>
      </w:r>
    </w:p>
    <w:p w14:paraId="318DF7A6" w14:textId="77777777" w:rsidR="00B97F75"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E62591F" w14:textId="77777777" w:rsidR="00B97F75" w:rsidRDefault="00000000">
      <w:pPr>
        <w:pStyle w:val="Heading2"/>
      </w:pPr>
      <w:bookmarkStart w:id="231" w:name="fathers-must-educate-his-children"/>
      <w:bookmarkEnd w:id="230"/>
      <w:r>
        <w:t>Fathers Must Educate His Children</w:t>
      </w:r>
    </w:p>
    <w:p w14:paraId="0E01CE7C" w14:textId="77777777" w:rsidR="00B97F75"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765B24D0" w14:textId="77777777" w:rsidR="00B97F75" w:rsidRDefault="00000000">
      <w:pPr>
        <w:pStyle w:val="Heading2"/>
      </w:pPr>
      <w:bookmarkStart w:id="232" w:name="fine-for-adultery"/>
      <w:bookmarkEnd w:id="231"/>
      <w:r>
        <w:t>Fine For Adultery</w:t>
      </w:r>
    </w:p>
    <w:p w14:paraId="21A0417E" w14:textId="77777777" w:rsidR="00B97F75"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1BFD310E" w14:textId="77777777" w:rsidR="00B97F75"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5B4F94FD" w14:textId="77777777" w:rsidR="00B97F75" w:rsidRDefault="00000000">
      <w:pPr>
        <w:pStyle w:val="Heading2"/>
      </w:pPr>
      <w:bookmarkStart w:id="233" w:name="dont-seek-glory"/>
      <w:bookmarkEnd w:id="232"/>
      <w:r>
        <w:t>Don’t Seek Glory</w:t>
      </w:r>
    </w:p>
    <w:p w14:paraId="1713A2E0" w14:textId="77777777" w:rsidR="00B97F75"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675C339B" w14:textId="77777777" w:rsidR="00B97F75" w:rsidRDefault="00000000">
      <w:pPr>
        <w:pStyle w:val="Heading2"/>
      </w:pPr>
      <w:bookmarkStart w:id="234" w:name="music-is-a-ladder-for-the-soul"/>
      <w:bookmarkEnd w:id="233"/>
      <w:r>
        <w:t>Music Is a Ladder For the Soul</w:t>
      </w:r>
    </w:p>
    <w:p w14:paraId="57349F0B" w14:textId="77777777" w:rsidR="00B97F75"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8C64BC1" w14:textId="77777777" w:rsidR="00B97F75" w:rsidRDefault="00000000">
      <w:pPr>
        <w:pStyle w:val="Heading2"/>
      </w:pPr>
      <w:bookmarkStart w:id="235" w:name="blood-money-to-the-house-of-justice"/>
      <w:bookmarkEnd w:id="234"/>
      <w:r>
        <w:t>Blood Money To the House of Justice</w:t>
      </w:r>
    </w:p>
    <w:p w14:paraId="0A54EE07" w14:textId="77777777" w:rsidR="00B97F75"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773C3DE2" w14:textId="77777777" w:rsidR="00B97F75" w:rsidRDefault="00000000">
      <w:pPr>
        <w:pStyle w:val="Heading2"/>
      </w:pPr>
      <w:bookmarkStart w:id="236" w:name="wisdom-in-bahaullahs-absence"/>
      <w:bookmarkEnd w:id="235"/>
      <w:r>
        <w:t>Wisdom in Baha’u’llah’s Absence</w:t>
      </w:r>
    </w:p>
    <w:p w14:paraId="5D1F01E8" w14:textId="77777777" w:rsidR="00B97F75"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9991666" w14:textId="77777777" w:rsidR="00B97F75"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50FCF6DC" w14:textId="77777777" w:rsidR="00B97F75" w:rsidRDefault="00000000">
      <w:pPr>
        <w:pStyle w:val="Heading2"/>
      </w:pPr>
      <w:bookmarkStart w:id="237" w:name="detachment"/>
      <w:bookmarkEnd w:id="236"/>
      <w:r>
        <w:t>Detachment</w:t>
      </w:r>
    </w:p>
    <w:p w14:paraId="13972B6B" w14:textId="77777777" w:rsidR="00B97F75"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29696504" w14:textId="77777777" w:rsidR="00B97F75"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4B550652" w14:textId="77777777" w:rsidR="00B97F75" w:rsidRDefault="00000000">
      <w:pPr>
        <w:pStyle w:val="Heading2"/>
      </w:pPr>
      <w:bookmarkStart w:id="238" w:name="penalty-for-fighting-and-hitting"/>
      <w:bookmarkEnd w:id="237"/>
      <w:r>
        <w:t>Penalty For Fighting and Hitting</w:t>
      </w:r>
    </w:p>
    <w:p w14:paraId="17E056A7" w14:textId="77777777" w:rsidR="00B97F75"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1468F680" w14:textId="77777777" w:rsidR="00B97F75" w:rsidRDefault="00000000">
      <w:pPr>
        <w:pStyle w:val="Heading2"/>
      </w:pPr>
      <w:bookmarkStart w:id="239" w:name="extend-hospitality-monthly"/>
      <w:bookmarkEnd w:id="238"/>
      <w:r>
        <w:t>Extend Hospitality Monthly</w:t>
      </w:r>
    </w:p>
    <w:p w14:paraId="19C537F6" w14:textId="77777777" w:rsidR="00B97F75" w:rsidRDefault="00000000">
      <w:pPr>
        <w:pStyle w:val="FirstParagraph"/>
      </w:pPr>
      <w:r>
        <w:t>57 It is decreed upon you to extend hospitality once every month, even if only with water. Indeed, God intends to bring hearts together, even through the causes of heavens and earths.</w:t>
      </w:r>
    </w:p>
    <w:p w14:paraId="3E009955" w14:textId="77777777" w:rsidR="00B97F75" w:rsidRDefault="00000000">
      <w:pPr>
        <w:pStyle w:val="Heading2"/>
      </w:pPr>
      <w:bookmarkStart w:id="240" w:name="be-like-fingers-in-a-hand"/>
      <w:bookmarkEnd w:id="239"/>
      <w:r>
        <w:t>Be Like Fingers In a Hand</w:t>
      </w:r>
    </w:p>
    <w:p w14:paraId="380717DD" w14:textId="77777777" w:rsidR="00B97F75"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032B45CA" w14:textId="77777777" w:rsidR="00B97F75"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E211B51" w14:textId="77777777" w:rsidR="00B97F75" w:rsidRDefault="00000000">
      <w:pPr>
        <w:pStyle w:val="Heading2"/>
      </w:pPr>
      <w:bookmarkStart w:id="241" w:name="avoid-excess-in-hunting"/>
      <w:bookmarkEnd w:id="240"/>
      <w:r>
        <w:t>Avoid Excess in Hunting</w:t>
      </w:r>
    </w:p>
    <w:p w14:paraId="4721D077" w14:textId="77777777" w:rsidR="00B97F75"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77472E22" w14:textId="77777777" w:rsidR="00B97F75" w:rsidRDefault="00000000">
      <w:pPr>
        <w:pStyle w:val="BodyText"/>
      </w:pPr>
      <w:r>
        <w:t>Avoid excess in this regard. Be on the path of justice and fairness in all matters. Thus commands you the source of all revelation, if indeed you are among those who understand.</w:t>
      </w:r>
    </w:p>
    <w:p w14:paraId="00C1C471" w14:textId="77777777" w:rsidR="00B97F75" w:rsidRDefault="00000000">
      <w:pPr>
        <w:pStyle w:val="Heading2"/>
      </w:pPr>
      <w:bookmarkStart w:id="242" w:name="X8ab9697ff1997e2ebb4e6fea0c108888bf7e63c"/>
      <w:bookmarkEnd w:id="241"/>
      <w:r>
        <w:t>Show Kindness to Kin, No Right in People’s Wealth</w:t>
      </w:r>
    </w:p>
    <w:p w14:paraId="2499E0B8" w14:textId="77777777" w:rsidR="00B97F75" w:rsidRDefault="00000000">
      <w:pPr>
        <w:pStyle w:val="FirstParagraph"/>
      </w:pPr>
      <w:r>
        <w:t>61 Verily, God has commanded you to show kindness to your kin, and He has not ordained for them any right in people’s wealth. Indeed, He is the Self-Sufficient, independent of all the worlds.</w:t>
      </w:r>
    </w:p>
    <w:p w14:paraId="3E4EB921" w14:textId="77777777" w:rsidR="00B97F75" w:rsidRDefault="00000000">
      <w:pPr>
        <w:pStyle w:val="Heading2"/>
      </w:pPr>
      <w:bookmarkStart w:id="243" w:name="arson-and-murder-penalties"/>
      <w:bookmarkEnd w:id="242"/>
      <w:r>
        <w:lastRenderedPageBreak/>
        <w:t>Arson and Murder Penalties</w:t>
      </w:r>
    </w:p>
    <w:p w14:paraId="6D20F480" w14:textId="77777777" w:rsidR="00B97F75"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450BC00" w14:textId="77777777" w:rsidR="00B97F75" w:rsidRDefault="00000000">
      <w:pPr>
        <w:pStyle w:val="Heading2"/>
      </w:pPr>
      <w:bookmarkStart w:id="244" w:name="marriage"/>
      <w:bookmarkEnd w:id="243"/>
      <w:r>
        <w:t>Marriage</w:t>
      </w:r>
    </w:p>
    <w:p w14:paraId="48491C3F" w14:textId="77777777" w:rsidR="00B97F75" w:rsidRDefault="00000000">
      <w:pPr>
        <w:pStyle w:val="Heading3"/>
      </w:pPr>
      <w:bookmarkStart w:id="245" w:name="one-wife-best-two-wives-allowed"/>
      <w:r>
        <w:t>One Wife Best, Two Wives Allowed</w:t>
      </w:r>
    </w:p>
    <w:p w14:paraId="37CD8B55" w14:textId="77777777" w:rsidR="00B97F75"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3670BAD" w14:textId="77777777" w:rsidR="00B97F75" w:rsidRDefault="00000000">
      <w:pPr>
        <w:pStyle w:val="Heading3"/>
      </w:pPr>
      <w:bookmarkStart w:id="246" w:name="do-not-spread-corruption"/>
      <w:bookmarkEnd w:id="245"/>
      <w:r>
        <w:t>Do Not Spread Corruption</w:t>
      </w:r>
    </w:p>
    <w:p w14:paraId="0337D6D9" w14:textId="77777777" w:rsidR="00B97F75"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103A04FF" w14:textId="77777777" w:rsidR="00B97F75" w:rsidRDefault="00000000">
      <w:pPr>
        <w:pStyle w:val="Heading3"/>
      </w:pPr>
      <w:bookmarkStart w:id="247" w:name="marriage-requires-consent-of-parents"/>
      <w:bookmarkEnd w:id="246"/>
      <w:r>
        <w:t>Marriage Requires Consent of Parents</w:t>
      </w:r>
    </w:p>
    <w:p w14:paraId="1CDE6D07" w14:textId="77777777" w:rsidR="00B97F75"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C096D7A" w14:textId="77777777" w:rsidR="00B97F75" w:rsidRDefault="00000000">
      <w:pPr>
        <w:pStyle w:val="Heading3"/>
      </w:pPr>
      <w:bookmarkStart w:id="248" w:name="dowry"/>
      <w:bookmarkEnd w:id="247"/>
      <w:r>
        <w:t>Dowry</w:t>
      </w:r>
    </w:p>
    <w:p w14:paraId="30B9A32F" w14:textId="77777777" w:rsidR="00B97F75"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5CB60EF3" w14:textId="77777777" w:rsidR="00B97F75" w:rsidRDefault="00000000">
      <w:pPr>
        <w:pStyle w:val="Heading3"/>
      </w:pPr>
      <w:bookmarkStart w:id="249" w:name="Xd2a65529f23425b5c8e2e88e22606f4adcf502b"/>
      <w:bookmarkEnd w:id="248"/>
      <w:r>
        <w:t>A Spouse Must Provide Future Rendezvous With Partner</w:t>
      </w:r>
    </w:p>
    <w:p w14:paraId="4F68680D" w14:textId="77777777" w:rsidR="00B97F75"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736CAA83" w14:textId="77777777" w:rsidR="00B97F75"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AD66418" w14:textId="77777777" w:rsidR="00B97F75" w:rsidRDefault="00000000">
      <w:pPr>
        <w:pStyle w:val="Heading3"/>
      </w:pPr>
      <w:bookmarkStart w:id="250" w:name="a-year-of-patience-before-divorce"/>
      <w:bookmarkEnd w:id="249"/>
      <w:r>
        <w:t>A Year of Patience Before Divorce</w:t>
      </w:r>
    </w:p>
    <w:p w14:paraId="7DCAB3F9" w14:textId="77777777" w:rsidR="00B97F75"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4674DB1" w14:textId="77777777" w:rsidR="00B97F75"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6A1C716A" w14:textId="77777777" w:rsidR="00B97F75" w:rsidRDefault="00000000">
      <w:pPr>
        <w:pStyle w:val="Heading3"/>
      </w:pPr>
      <w:bookmarkStart w:id="251" w:name="discord-between-spouses-while-travelling"/>
      <w:bookmarkEnd w:id="250"/>
      <w:r>
        <w:t>Discord Between Spouses While Travelling</w:t>
      </w:r>
    </w:p>
    <w:p w14:paraId="6037E1D9" w14:textId="77777777" w:rsidR="00B97F75"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AE022B7" w14:textId="77777777" w:rsidR="00B97F75" w:rsidRDefault="00000000">
      <w:pPr>
        <w:pStyle w:val="Heading3"/>
      </w:pPr>
      <w:bookmarkStart w:id="252" w:name="reconciliation-better-than-divorce"/>
      <w:bookmarkEnd w:id="251"/>
      <w:r>
        <w:t>Reconciliation Better Than Divorce</w:t>
      </w:r>
    </w:p>
    <w:p w14:paraId="63A09AFF" w14:textId="77777777" w:rsidR="00B97F75"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236724A5" w14:textId="77777777" w:rsidR="00B97F75"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6F59905" w14:textId="77777777" w:rsidR="00B97F75" w:rsidRDefault="00000000">
      <w:pPr>
        <w:pStyle w:val="Heading2"/>
      </w:pPr>
      <w:bookmarkStart w:id="253" w:name="no-trade-in-slaves-and-children"/>
      <w:bookmarkEnd w:id="244"/>
      <w:bookmarkEnd w:id="252"/>
      <w:r>
        <w:t>No Trade in Slaves and Children</w:t>
      </w:r>
    </w:p>
    <w:p w14:paraId="56FC2ECE" w14:textId="77777777" w:rsidR="00B97F75"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239C7472" w14:textId="77777777" w:rsidR="00B97F75" w:rsidRDefault="00000000">
      <w:pPr>
        <w:pStyle w:val="Heading2"/>
      </w:pPr>
      <w:bookmarkStart w:id="254" w:name="Xa7095920395f673aecdebb27610c838622c8806"/>
      <w:bookmarkEnd w:id="253"/>
      <w:r>
        <w:t>Support the Creator with Good Deeds, Wisdom, Clarity</w:t>
      </w:r>
    </w:p>
    <w:p w14:paraId="442C0A90" w14:textId="77777777" w:rsidR="00B97F75" w:rsidRDefault="00000000">
      <w:pPr>
        <w:pStyle w:val="FirstParagraph"/>
      </w:pPr>
      <w:r>
        <w:t>73 Adorn yourselves with the embroidery of good deeds. Those who excel in acting in His pleasure, they indeed are the people of splendor and are mentioned near the throne.</w:t>
      </w:r>
    </w:p>
    <w:p w14:paraId="689E0549" w14:textId="77777777" w:rsidR="00B97F75"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13DAC98" w14:textId="77777777" w:rsidR="00B97F75" w:rsidRDefault="00000000">
      <w:pPr>
        <w:pStyle w:val="Heading2"/>
      </w:pPr>
      <w:bookmarkStart w:id="255" w:name="purity-purifying-and-gentleness"/>
      <w:bookmarkEnd w:id="254"/>
      <w:r>
        <w:t>Purity, Purifying, and Gentleness</w:t>
      </w:r>
    </w:p>
    <w:p w14:paraId="06130C5A" w14:textId="77777777" w:rsidR="00B97F75"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23CD96F6" w14:textId="77777777" w:rsidR="00B97F75"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21253309" w14:textId="77777777" w:rsidR="00B97F75" w:rsidRDefault="00000000">
      <w:pPr>
        <w:pStyle w:val="Heading2"/>
      </w:pPr>
      <w:bookmarkStart w:id="256" w:name="be-pure-in-prayer"/>
      <w:bookmarkEnd w:id="255"/>
      <w:r>
        <w:lastRenderedPageBreak/>
        <w:t>Be Pure in Prayer</w:t>
      </w:r>
    </w:p>
    <w:p w14:paraId="2B23A7AE" w14:textId="77777777" w:rsidR="00B97F75"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1E475A9" w14:textId="77777777" w:rsidR="00B97F75" w:rsidRDefault="00000000">
      <w:pPr>
        <w:pStyle w:val="BodyText"/>
      </w:pPr>
      <w:r>
        <w:t>Use rose water, then pure perfume. This is what God loved from the First, who has no beginning, so that what your Mighty, Wise Lord wanted might emerge from you.</w:t>
      </w:r>
    </w:p>
    <w:p w14:paraId="048297C2" w14:textId="77777777" w:rsidR="00B97F75" w:rsidRDefault="00000000">
      <w:pPr>
        <w:pStyle w:val="Heading2"/>
      </w:pPr>
      <w:bookmarkStart w:id="257" w:name="sciences-that-benefit-you"/>
      <w:bookmarkEnd w:id="256"/>
      <w:r>
        <w:t>Sciences That Benefit You</w:t>
      </w:r>
    </w:p>
    <w:p w14:paraId="2104AC45" w14:textId="77777777" w:rsidR="00B97F75"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4B518EC9" w14:textId="77777777" w:rsidR="00B97F75" w:rsidRDefault="00000000">
      <w:pPr>
        <w:pStyle w:val="Heading2"/>
      </w:pPr>
      <w:bookmarkStart w:id="258" w:name="to-the-assembly-of-kings"/>
      <w:bookmarkEnd w:id="257"/>
      <w:r>
        <w:t>To the Assembly of Kings</w:t>
      </w:r>
    </w:p>
    <w:p w14:paraId="12DF85F2" w14:textId="77777777" w:rsidR="00B97F75"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24224EFC" w14:textId="77777777" w:rsidR="00B97F75" w:rsidRDefault="00000000">
      <w:pPr>
        <w:pStyle w:val="Heading3"/>
      </w:pPr>
      <w:bookmarkStart w:id="259" w:name="X01cb64a696da2c5cb0a3242de7d2ea7d0c61a97"/>
      <w:r>
        <w:t>Wealth Distracts From the Ultimate Purpose</w:t>
      </w:r>
    </w:p>
    <w:p w14:paraId="533CEA9E" w14:textId="77777777" w:rsidR="00B97F75"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3019DC4" w14:textId="77777777" w:rsidR="00B97F75"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500E5765" w14:textId="77777777" w:rsidR="00B97F75"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513BACCF" w14:textId="77777777" w:rsidR="00B97F75" w:rsidRDefault="00000000">
      <w:pPr>
        <w:pStyle w:val="Heading3"/>
      </w:pPr>
      <w:bookmarkStart w:id="260" w:name="the-greater-law-is-revealed"/>
      <w:bookmarkEnd w:id="259"/>
      <w:r>
        <w:t>The Greater Law is Revealed</w:t>
      </w:r>
    </w:p>
    <w:p w14:paraId="79616959" w14:textId="77777777" w:rsidR="00B97F75"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913679B" w14:textId="77777777" w:rsidR="00B97F75" w:rsidRDefault="00000000">
      <w:pPr>
        <w:pStyle w:val="Heading3"/>
      </w:pPr>
      <w:bookmarkStart w:id="261" w:name="X64c5817fa5c4f1aa9b781eb58b1b77101fc6dba"/>
      <w:bookmarkEnd w:id="260"/>
      <w:r>
        <w:lastRenderedPageBreak/>
        <w:t>The Kings are the Subjects - Rise to Serve</w:t>
      </w:r>
    </w:p>
    <w:p w14:paraId="687A6AEA" w14:textId="77777777" w:rsidR="00B97F75"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B648965" w14:textId="77777777" w:rsidR="00B97F75"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1AF7C13C" w14:textId="77777777" w:rsidR="00B97F75"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2DBCD099" w14:textId="77777777" w:rsidR="00B97F75"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F9B4118" w14:textId="77777777" w:rsidR="00B97F75" w:rsidRDefault="00000000">
      <w:pPr>
        <w:pStyle w:val="Heading2"/>
      </w:pPr>
      <w:bookmarkStart w:id="262" w:name="to-the-emperor-of-austria-franz-joseph-i"/>
      <w:bookmarkEnd w:id="258"/>
      <w:bookmarkEnd w:id="261"/>
      <w:r>
        <w:t>To the Emperor of Austria (Franz Joseph I)</w:t>
      </w:r>
    </w:p>
    <w:p w14:paraId="421D0272" w14:textId="77777777" w:rsidR="00B97F75"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DF3A940" w14:textId="77777777" w:rsidR="00B97F75"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7B0F449" w14:textId="77777777" w:rsidR="00B97F75" w:rsidRDefault="00000000">
      <w:pPr>
        <w:pStyle w:val="Heading2"/>
      </w:pPr>
      <w:bookmarkStart w:id="263" w:name="to-the-king-of-berlin-otto-von-bismarck"/>
      <w:bookmarkEnd w:id="262"/>
      <w:r>
        <w:t>To the King of Berlin (Otto von Bismarck)</w:t>
      </w:r>
    </w:p>
    <w:p w14:paraId="1A986E10" w14:textId="77777777" w:rsidR="00B97F75"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64C3119C" w14:textId="77777777" w:rsidR="00B97F75"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2A87778C" w14:textId="77777777" w:rsidR="00B97F75" w:rsidRDefault="00000000">
      <w:pPr>
        <w:pStyle w:val="BodyText"/>
      </w:pPr>
      <w:r>
        <w:t>87 Indeed, we seek nothing from you. We only advise you for the sake of God and we patiently endure as we endured what has come upon us from you, O assembly of sovereigns.</w:t>
      </w:r>
    </w:p>
    <w:p w14:paraId="2A020296" w14:textId="77777777" w:rsidR="00B97F75" w:rsidRDefault="00000000">
      <w:pPr>
        <w:pStyle w:val="Heading2"/>
      </w:pPr>
      <w:bookmarkStart w:id="264" w:name="to-the-kings-and-leaders-of-the-americas"/>
      <w:bookmarkEnd w:id="263"/>
      <w:r>
        <w:t>To the Kings and Leaders of the Americas</w:t>
      </w:r>
    </w:p>
    <w:p w14:paraId="2A2A0E55" w14:textId="77777777" w:rsidR="00B97F75" w:rsidRDefault="00000000">
      <w:pPr>
        <w:pStyle w:val="FirstParagraph"/>
      </w:pPr>
      <w:r>
        <w:t>88 O kings of America and leaders of its republics, listen to what the greenery sings on the branch of eternity: There is no god but I, the Everlasting, the Forgiving, the Generous.</w:t>
      </w:r>
    </w:p>
    <w:p w14:paraId="2A74A48D" w14:textId="77777777" w:rsidR="00B97F75"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57D98E9C" w14:textId="77777777" w:rsidR="00B97F75"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5040EB42" w14:textId="77777777" w:rsidR="00B97F75"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58E3517" w14:textId="77777777" w:rsidR="00B97F75" w:rsidRDefault="00000000">
      <w:pPr>
        <w:pStyle w:val="Heading2"/>
      </w:pPr>
      <w:bookmarkStart w:id="265" w:name="to-the-assembly-of-rome-constantinople"/>
      <w:bookmarkEnd w:id="264"/>
      <w:r>
        <w:t>To the Assembly of Rome (Constantinople)</w:t>
      </w:r>
    </w:p>
    <w:p w14:paraId="1B97A5B3" w14:textId="77777777" w:rsidR="00B97F75" w:rsidRDefault="00000000">
      <w:pPr>
        <w:pStyle w:val="FirstParagraph"/>
      </w:pPr>
      <w:r>
        <w:t>89 O assembly of Rome, we hear amongst you the sound of an owl. Has the intoxication of passion overtaken you, or were you among the heedless?</w:t>
      </w:r>
    </w:p>
    <w:p w14:paraId="23BC7E8C" w14:textId="77777777" w:rsidR="00B97F75"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14F9562" w14:textId="77777777" w:rsidR="00B97F75"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5227FE2" w14:textId="77777777" w:rsidR="00B97F75" w:rsidRDefault="00000000">
      <w:pPr>
        <w:pStyle w:val="Heading2"/>
      </w:pPr>
      <w:bookmarkStart w:id="266" w:name="the-rhine-covered-in-blood"/>
      <w:bookmarkEnd w:id="265"/>
      <w:r>
        <w:t>The Rhine Covered in Blood</w:t>
      </w:r>
    </w:p>
    <w:p w14:paraId="0790CC2F" w14:textId="77777777" w:rsidR="00B97F75"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8F5DAB3" w14:textId="77777777" w:rsidR="00B97F75" w:rsidRDefault="00000000">
      <w:pPr>
        <w:pStyle w:val="Heading2"/>
      </w:pPr>
      <w:bookmarkStart w:id="267" w:name="to-the-land-of-ṭā-tehran"/>
      <w:bookmarkEnd w:id="266"/>
      <w:r>
        <w:lastRenderedPageBreak/>
        <w:t>To The Land of Ṭā (Tehran)</w:t>
      </w:r>
    </w:p>
    <w:p w14:paraId="6AD3E4A2" w14:textId="77777777" w:rsidR="00B97F75"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DF7125C" w14:textId="77777777" w:rsidR="00B97F75"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6A8848D5" w14:textId="77777777" w:rsidR="00B97F75"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95F056C" w14:textId="77777777" w:rsidR="00B97F75" w:rsidRDefault="00000000">
      <w:pPr>
        <w:pStyle w:val="Heading2"/>
      </w:pPr>
      <w:bookmarkStart w:id="268" w:name="to-the-land-of-kha-khurasan"/>
      <w:bookmarkEnd w:id="267"/>
      <w:r>
        <w:t>To The Land of Kha (Khurasan)</w:t>
      </w:r>
    </w:p>
    <w:p w14:paraId="1D5FC53F" w14:textId="77777777" w:rsidR="00B97F75"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7E1EC086" w14:textId="77777777" w:rsidR="00B97F75" w:rsidRDefault="00000000">
      <w:pPr>
        <w:pStyle w:val="BodyText"/>
      </w:pPr>
      <w:r>
        <w:t>95 No one should interfere with those who govern over the people. Leave what they have to them and turn your attention towards the hearts.</w:t>
      </w:r>
    </w:p>
    <w:p w14:paraId="7CCCCF2F" w14:textId="77777777" w:rsidR="00B97F75" w:rsidRDefault="00000000">
      <w:pPr>
        <w:pStyle w:val="BodyText"/>
      </w:pPr>
      <w:r>
        <w:t>96 O Great Sea, shower upon the nations what you have been commanded by the Eternal Sovereign, and adorn the temples of humanity with the patterns of wisdom that gladden hearts and delight eyes.</w:t>
      </w:r>
    </w:p>
    <w:p w14:paraId="58353DAD" w14:textId="77777777" w:rsidR="00B97F75" w:rsidRDefault="00000000">
      <w:pPr>
        <w:pStyle w:val="Heading2"/>
      </w:pPr>
      <w:bookmarkStart w:id="269" w:name="purify-your-wealth"/>
      <w:bookmarkEnd w:id="268"/>
      <w:r>
        <w:t>Purify Your Wealth</w:t>
      </w:r>
    </w:p>
    <w:p w14:paraId="0D8BFC94" w14:textId="77777777" w:rsidR="00B97F75"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E656E5D" w14:textId="77777777" w:rsidR="00B97F75" w:rsidRDefault="00000000">
      <w:pPr>
        <w:pStyle w:val="BodyText"/>
      </w:pPr>
      <w:r>
        <w:t>He intends for you what you do not know today, people will know when the spirits soar and the carpets of joy are folded. Thus, he reminds you from him is an inscribed Tablet.</w:t>
      </w:r>
    </w:p>
    <w:p w14:paraId="2447D342" w14:textId="77777777" w:rsidR="00B97F75"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2804CE9" w14:textId="77777777" w:rsidR="00B97F75" w:rsidRDefault="00000000">
      <w:pPr>
        <w:pStyle w:val="Heading2"/>
      </w:pPr>
      <w:bookmarkStart w:id="270" w:name="to-the-assembly-of-scholars"/>
      <w:bookmarkEnd w:id="269"/>
      <w:r>
        <w:t>To the Assembly of Scholars</w:t>
      </w:r>
    </w:p>
    <w:p w14:paraId="3F1380DA" w14:textId="77777777" w:rsidR="00B97F75" w:rsidRDefault="00000000">
      <w:pPr>
        <w:pStyle w:val="Heading3"/>
      </w:pPr>
      <w:bookmarkStart w:id="271" w:name="X321dc630aeba0e85c6ac7518f9d1c39663d0e27"/>
      <w:r>
        <w:t>Do Not Use Your Own Principles and Sciences</w:t>
      </w:r>
    </w:p>
    <w:p w14:paraId="6A430EEC" w14:textId="77777777" w:rsidR="00B97F75"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29A06ADF" w14:textId="77777777" w:rsidR="00B97F75"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A30BF83" w14:textId="77777777" w:rsidR="00B97F75"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B2FB78B" w14:textId="77777777" w:rsidR="00B97F75" w:rsidRDefault="00000000">
      <w:pPr>
        <w:pStyle w:val="Heading2"/>
      </w:pPr>
      <w:bookmarkStart w:id="272" w:name="to-the-people"/>
      <w:bookmarkEnd w:id="270"/>
      <w:bookmarkEnd w:id="271"/>
      <w:r>
        <w:t>To the People</w:t>
      </w:r>
    </w:p>
    <w:p w14:paraId="40A116C1" w14:textId="77777777" w:rsidR="00B97F75"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EF2B9FC" w14:textId="77777777" w:rsidR="00B97F75"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40D5EA83" w14:textId="77777777" w:rsidR="00B97F75"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9928811" w14:textId="77777777" w:rsidR="00B97F75" w:rsidRDefault="00000000">
      <w:pPr>
        <w:pStyle w:val="Heading2"/>
      </w:pPr>
      <w:bookmarkStart w:id="273" w:name="X1562b1c58a8d67641d23297e8164fe2089dfd3b"/>
      <w:bookmarkEnd w:id="272"/>
      <w:r>
        <w:t>Do Not Interpret and Deviate From Its Apparent Meaning</w:t>
      </w:r>
    </w:p>
    <w:p w14:paraId="357AE445" w14:textId="77777777" w:rsidR="00B97F75"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693FAB7" w14:textId="77777777" w:rsidR="00B97F75" w:rsidRDefault="00000000">
      <w:pPr>
        <w:pStyle w:val="Heading2"/>
      </w:pPr>
      <w:bookmarkStart w:id="274" w:name="trim-your-nails-and-bath-weekly"/>
      <w:bookmarkEnd w:id="273"/>
      <w:r>
        <w:lastRenderedPageBreak/>
        <w:t>Trim Your Nails and Bath Weekly</w:t>
      </w:r>
    </w:p>
    <w:p w14:paraId="36061B8B" w14:textId="77777777" w:rsidR="00B97F75"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35B6DE7" w14:textId="77777777" w:rsidR="00B97F75"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0593F88F" w14:textId="77777777" w:rsidR="00B97F75" w:rsidRDefault="00000000">
      <w:pPr>
        <w:pStyle w:val="Heading2"/>
      </w:pPr>
      <w:bookmarkStart w:id="275" w:name="X88a0022b1e8b85d4ba9b36c8b39099f645cb965"/>
      <w:bookmarkEnd w:id="274"/>
      <w:r>
        <w:t>Do Not Marry Your Fathers’ Wives or Young Boys</w:t>
      </w:r>
    </w:p>
    <w:p w14:paraId="18B33DEC" w14:textId="77777777" w:rsidR="00B97F75"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F5B5483" w14:textId="77777777" w:rsidR="00B97F75" w:rsidRDefault="00000000">
      <w:pPr>
        <w:pStyle w:val="Heading2"/>
      </w:pPr>
      <w:bookmarkStart w:id="276" w:name="X3550b8174169ce79e9bc33b57cd1fd7bb8970cb"/>
      <w:bookmarkEnd w:id="275"/>
      <w:r>
        <w:t>Engaging In the Remembrance of God In Designated Places</w:t>
      </w:r>
    </w:p>
    <w:p w14:paraId="5DC5EDE5" w14:textId="77777777" w:rsidR="00B97F75"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D444EE6" w14:textId="77777777" w:rsidR="00B97F75" w:rsidRDefault="00000000">
      <w:pPr>
        <w:pStyle w:val="Heading2"/>
      </w:pPr>
      <w:bookmarkStart w:id="277" w:name="writing-a-will"/>
      <w:bookmarkEnd w:id="276"/>
      <w:r>
        <w:t>Writing a Will</w:t>
      </w:r>
    </w:p>
    <w:p w14:paraId="109385D4" w14:textId="77777777" w:rsidR="00B97F75"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681D94E" w14:textId="77777777" w:rsidR="00B97F75" w:rsidRDefault="00000000">
      <w:pPr>
        <w:pStyle w:val="Heading2"/>
      </w:pPr>
      <w:bookmarkStart w:id="278" w:name="two-greatest-feast-days"/>
      <w:bookmarkEnd w:id="277"/>
      <w:r>
        <w:t>Two Greatest Feast Days</w:t>
      </w:r>
    </w:p>
    <w:p w14:paraId="3E7A3D28" w14:textId="77777777" w:rsidR="00B97F75"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2890DBB" w14:textId="77777777" w:rsidR="00B97F75" w:rsidRDefault="00000000">
      <w:pPr>
        <w:pStyle w:val="Heading2"/>
      </w:pPr>
      <w:bookmarkStart w:id="279" w:name="X2d43c59dfb2eae6d16374aa727a70cc045f7114"/>
      <w:bookmarkEnd w:id="278"/>
      <w:r>
        <w:lastRenderedPageBreak/>
        <w:t>Victory on the First Day of the Month of Splendor</w:t>
      </w:r>
    </w:p>
    <w:p w14:paraId="0EE0B5D9" w14:textId="77777777" w:rsidR="00B97F75"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DAD037F" w14:textId="77777777" w:rsidR="00B97F75" w:rsidRDefault="00000000">
      <w:pPr>
        <w:pStyle w:val="Heading2"/>
      </w:pPr>
      <w:bookmarkStart w:id="280" w:name="the-sovereign-of-feasts"/>
      <w:bookmarkEnd w:id="279"/>
      <w:r>
        <w:t>The Sovereign of Feasts</w:t>
      </w:r>
    </w:p>
    <w:p w14:paraId="516C0BC8" w14:textId="77777777" w:rsidR="00B97F75"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390CE008" w14:textId="77777777" w:rsidR="00B97F75" w:rsidRDefault="00000000">
      <w:pPr>
        <w:pStyle w:val="Heading2"/>
      </w:pPr>
      <w:bookmarkStart w:id="281" w:name="seek-help-from-wise-doctors"/>
      <w:bookmarkEnd w:id="280"/>
      <w:r>
        <w:t>Seek Help From Wise Doctors</w:t>
      </w:r>
    </w:p>
    <w:p w14:paraId="3DFB6DB8" w14:textId="77777777" w:rsidR="00B97F75" w:rsidRDefault="00000000">
      <w:pPr>
        <w:pStyle w:val="FirstParagraph"/>
      </w:pPr>
      <w:r>
        <w:t>113 If you fall ill, seek help from the wise among doctors. We have not nullified the means; rather, we have confirmed them through this pen that God has made the source of His radiant command.</w:t>
      </w:r>
    </w:p>
    <w:p w14:paraId="71AD0B60" w14:textId="77777777" w:rsidR="00B97F75" w:rsidRDefault="00000000">
      <w:pPr>
        <w:pStyle w:val="Heading2"/>
      </w:pPr>
      <w:bookmarkStart w:id="282" w:name="a-requirement-has-been-pardoned"/>
      <w:bookmarkEnd w:id="281"/>
      <w:r>
        <w:t>A Requirement Has Been Pardoned</w:t>
      </w:r>
    </w:p>
    <w:p w14:paraId="169A526C" w14:textId="77777777" w:rsidR="00B97F75"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958A61E" w14:textId="77777777" w:rsidR="00B97F75" w:rsidRDefault="00000000">
      <w:pPr>
        <w:pStyle w:val="Heading2"/>
      </w:pPr>
      <w:bookmarkStart w:id="283" w:name="the-dawning-place-of-remembrances"/>
      <w:bookmarkEnd w:id="282"/>
      <w:r>
        <w:t>The Dawning Place of Remembrances</w:t>
      </w:r>
    </w:p>
    <w:p w14:paraId="18E99F2C" w14:textId="77777777" w:rsidR="00B97F75"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558C1F65" w14:textId="77777777" w:rsidR="00B97F75" w:rsidRDefault="00000000">
      <w:pPr>
        <w:pStyle w:val="Heading2"/>
      </w:pPr>
      <w:bookmarkStart w:id="284" w:name="X520b6e230de9b33bbebe32208fd33b0d8d5aacd"/>
      <w:bookmarkEnd w:id="283"/>
      <w:r>
        <w:t>Recite the Verses in the Most Beautiful Melodies</w:t>
      </w:r>
    </w:p>
    <w:p w14:paraId="7B9D394F" w14:textId="77777777" w:rsidR="00B97F75"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9AC80D0" w14:textId="77777777" w:rsidR="00B97F75" w:rsidRDefault="00000000">
      <w:pPr>
        <w:pStyle w:val="Heading2"/>
      </w:pPr>
      <w:bookmarkStart w:id="285" w:name="Xe54cfbe04774da9305de8c2a94e5e36297b2346"/>
      <w:bookmarkEnd w:id="284"/>
      <w:r>
        <w:t>Support Those Who Remember God and Raised His Word</w:t>
      </w:r>
    </w:p>
    <w:p w14:paraId="49D681CE" w14:textId="77777777" w:rsidR="00B97F75"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453E984C" w14:textId="77777777" w:rsidR="00B97F75" w:rsidRDefault="00000000">
      <w:pPr>
        <w:pStyle w:val="Heading2"/>
      </w:pPr>
      <w:bookmarkStart w:id="286" w:name="learning-different-languages"/>
      <w:bookmarkEnd w:id="285"/>
      <w:r>
        <w:t>Learning Different Languages</w:t>
      </w:r>
    </w:p>
    <w:p w14:paraId="0D657AFF" w14:textId="77777777" w:rsidR="00B97F75"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92C44E2" w14:textId="77777777" w:rsidR="00B97F75" w:rsidRDefault="00000000">
      <w:pPr>
        <w:pStyle w:val="Heading2"/>
      </w:pPr>
      <w:bookmarkStart w:id="287" w:name="X547dcb97c1f2a589d35746726277d8d977050fb"/>
      <w:bookmarkEnd w:id="286"/>
      <w:r>
        <w:t>Unwise to Consume That Which Takes Away Reason</w:t>
      </w:r>
    </w:p>
    <w:p w14:paraId="025B4714" w14:textId="77777777" w:rsidR="00B97F75" w:rsidRDefault="00000000">
      <w:pPr>
        <w:pStyle w:val="FirstParagraph"/>
      </w:pPr>
      <w:r>
        <w:t>119 It is not for the wise to consume that which takes away reason, and one should act in a manner that befits a human being, not in the way that every careless, dubious person behaves.</w:t>
      </w:r>
    </w:p>
    <w:p w14:paraId="02C28DDB" w14:textId="77777777" w:rsidR="00B97F75" w:rsidRDefault="00000000">
      <w:pPr>
        <w:pStyle w:val="Heading2"/>
      </w:pPr>
      <w:bookmarkStart w:id="288" w:name="Xc49b5afb8d02a68f8034d8c9a756000d93f81a2"/>
      <w:bookmarkEnd w:id="287"/>
      <w:r>
        <w:t>Honesty, Loyalty, Piety, Truthfulness, Manners</w:t>
      </w:r>
    </w:p>
    <w:p w14:paraId="7CC8B7E4" w14:textId="77777777" w:rsidR="00B97F75"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B43928C" w14:textId="77777777" w:rsidR="00B97F75" w:rsidRDefault="00000000">
      <w:pPr>
        <w:pStyle w:val="Heading2"/>
      </w:pPr>
      <w:bookmarkStart w:id="289" w:name="turn-towards-whom-god-wills"/>
      <w:bookmarkEnd w:id="288"/>
      <w:r>
        <w:t>Turn Towards Whom God Wills</w:t>
      </w:r>
    </w:p>
    <w:p w14:paraId="2A59C646" w14:textId="77777777" w:rsidR="00B97F75" w:rsidRDefault="00000000">
      <w:pPr>
        <w:pStyle w:val="FirstParagraph"/>
      </w:pPr>
      <w:r>
        <w:t>121 When the sea of union storms and the decree of the origin is fulfilled in the ultimate destiny, turn towards whom God wills, the one who has branched out from this ancient root.</w:t>
      </w:r>
    </w:p>
    <w:p w14:paraId="511834DC" w14:textId="77777777" w:rsidR="00B97F75" w:rsidRDefault="00000000">
      <w:pPr>
        <w:pStyle w:val="Heading2"/>
      </w:pPr>
      <w:bookmarkStart w:id="290" w:name="true-freedom"/>
      <w:bookmarkEnd w:id="289"/>
      <w:r>
        <w:t>True Freedom</w:t>
      </w:r>
    </w:p>
    <w:p w14:paraId="28B0B610" w14:textId="77777777" w:rsidR="00B97F75"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E454AFF" w14:textId="77777777" w:rsidR="00B97F75"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635AE18A" w14:textId="77777777" w:rsidR="00B97F75" w:rsidRDefault="00000000">
      <w:pPr>
        <w:pStyle w:val="BodyText"/>
      </w:pPr>
      <w:r>
        <w:t>124 Observe creation, like sheep they must have a shepherd to guard them. This is a certain truth. We verify this in some situations over others, indeed we are all-knowing.</w:t>
      </w:r>
    </w:p>
    <w:p w14:paraId="308B6139" w14:textId="77777777" w:rsidR="00B97F75"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E1D855F" w14:textId="77777777" w:rsidR="00B97F75" w:rsidRDefault="00000000">
      <w:pPr>
        <w:pStyle w:val="Heading2"/>
      </w:pPr>
      <w:bookmarkStart w:id="291" w:name="ask-what-benefits-you"/>
      <w:bookmarkEnd w:id="290"/>
      <w:r>
        <w:t>Ask What Benefits You</w:t>
      </w:r>
    </w:p>
    <w:p w14:paraId="7D927A28" w14:textId="77777777" w:rsidR="00B97F75"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7765390E" w14:textId="77777777" w:rsidR="00B97F75" w:rsidRDefault="00000000">
      <w:pPr>
        <w:pStyle w:val="Heading2"/>
      </w:pPr>
      <w:bookmarkStart w:id="292" w:name="nineteen-month-calendar"/>
      <w:bookmarkEnd w:id="291"/>
      <w:r>
        <w:t>Nineteen Month Calendar</w:t>
      </w:r>
    </w:p>
    <w:p w14:paraId="014AB6EA" w14:textId="77777777" w:rsidR="00B97F75" w:rsidRDefault="00000000">
      <w:pPr>
        <w:pStyle w:val="FirstParagraph"/>
      </w:pPr>
      <w:r>
        <w:t>127 Indeed, the number of months is nineteen months in the book of God. Its beginning has been adorned with this supreme name over all the worlds.</w:t>
      </w:r>
    </w:p>
    <w:p w14:paraId="2A57E6FB" w14:textId="77777777" w:rsidR="00B97F75" w:rsidRDefault="00000000">
      <w:pPr>
        <w:pStyle w:val="Heading2"/>
      </w:pPr>
      <w:bookmarkStart w:id="293" w:name="burial-of-the-deceased"/>
      <w:bookmarkEnd w:id="292"/>
      <w:r>
        <w:t>Burial of the Deceased</w:t>
      </w:r>
    </w:p>
    <w:p w14:paraId="0944F8F7" w14:textId="77777777" w:rsidR="00B97F75" w:rsidRDefault="00000000">
      <w:pPr>
        <w:pStyle w:val="FirstParagraph"/>
      </w:pPr>
      <w:r>
        <w:t>128 God has decreed the burial of the deceased in crystal, impenetrable stones, or fine, solid woods, and the placement of engraved seals on their fingers. Indeed, He is the All-Knowing, the All-Wise.</w:t>
      </w:r>
    </w:p>
    <w:p w14:paraId="360FC92D" w14:textId="77777777" w:rsidR="00B97F75"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6A59057" w14:textId="77777777" w:rsidR="00B97F75"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689F1240" w14:textId="77777777" w:rsidR="00B97F75"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98C0761" w14:textId="77777777" w:rsidR="00B97F75" w:rsidRDefault="00000000">
      <w:pPr>
        <w:pStyle w:val="Heading2"/>
      </w:pPr>
      <w:bookmarkStart w:id="294" w:name="relationship-with-the-bayan"/>
      <w:bookmarkEnd w:id="293"/>
      <w:r>
        <w:lastRenderedPageBreak/>
        <w:t>Relationship with the Bayan</w:t>
      </w:r>
    </w:p>
    <w:p w14:paraId="4C03DDD1" w14:textId="77777777" w:rsidR="00B97F75" w:rsidRDefault="00000000">
      <w:pPr>
        <w:pStyle w:val="FirstParagraph"/>
      </w:pPr>
      <w:r>
        <w:t>131 God has revoked what the Bayan decreed regarding travel restrictions. Indeed, He is the Chosen One, who does as He pleases and ordains as He wishes.</w:t>
      </w:r>
    </w:p>
    <w:p w14:paraId="4B618300" w14:textId="77777777" w:rsidR="00B97F75"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76EB7C4D" w14:textId="77777777" w:rsidR="00B97F75" w:rsidRDefault="00000000">
      <w:pPr>
        <w:pStyle w:val="BodyText"/>
      </w:pPr>
      <w:r>
        <w:t>Burn away the veils with the fire of My love and glorify with this name by which We have subjected the worlds.</w:t>
      </w:r>
    </w:p>
    <w:p w14:paraId="430C85FE" w14:textId="77777777" w:rsidR="00B97F75" w:rsidRDefault="00000000">
      <w:pPr>
        <w:pStyle w:val="Heading2"/>
      </w:pPr>
      <w:bookmarkStart w:id="295" w:name="raise-the-two-houses"/>
      <w:bookmarkEnd w:id="294"/>
      <w:r>
        <w:t>Raise the Two Houses</w:t>
      </w:r>
    </w:p>
    <w:p w14:paraId="527D2A07" w14:textId="77777777" w:rsidR="00B97F75" w:rsidRDefault="00000000">
      <w:pPr>
        <w:pStyle w:val="FirstParagraph"/>
      </w:pPr>
      <w:r>
        <w:t>133 And indeed, raise the two houses in the two positions and the positions in which the throne of your merciful Lord has settled. Thus, the Master of the Knowing commands you.</w:t>
      </w:r>
    </w:p>
    <w:p w14:paraId="26C236B2" w14:textId="77777777" w:rsidR="00B97F75" w:rsidRDefault="00000000">
      <w:pPr>
        <w:pStyle w:val="Heading2"/>
      </w:pPr>
      <w:bookmarkStart w:id="296" w:name="be-manifestations-of-righteousness"/>
      <w:bookmarkEnd w:id="295"/>
      <w:r>
        <w:t>Be Manifestations of Righteousness</w:t>
      </w:r>
    </w:p>
    <w:p w14:paraId="03B91093" w14:textId="77777777" w:rsidR="00B97F75"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DBD9CEF" w14:textId="77777777" w:rsidR="00B97F75" w:rsidRDefault="00000000">
      <w:pPr>
        <w:pStyle w:val="BodyText"/>
      </w:pPr>
      <w:r>
        <w:t>Look with the eye of fairness at the one who has come from the sky of Will and Power, and do not be among the wrongdoers.</w:t>
      </w:r>
    </w:p>
    <w:p w14:paraId="1E3A6C3F" w14:textId="77777777" w:rsidR="00B97F75"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42576442" w14:textId="77777777" w:rsidR="00B97F75"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DAE1ABC" w14:textId="77777777" w:rsidR="00B97F75" w:rsidRDefault="00000000">
      <w:pPr>
        <w:pStyle w:val="Heading2"/>
      </w:pPr>
      <w:bookmarkStart w:id="297" w:name="the-direction-of-prayer"/>
      <w:bookmarkEnd w:id="296"/>
      <w:r>
        <w:t>The Direction of Prayer</w:t>
      </w:r>
    </w:p>
    <w:p w14:paraId="0B446136" w14:textId="77777777" w:rsidR="00B97F75"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59520FF6" w14:textId="77777777" w:rsidR="00B97F75" w:rsidRDefault="00000000">
      <w:pPr>
        <w:pStyle w:val="Heading2"/>
      </w:pPr>
      <w:bookmarkStart w:id="298" w:name="X093ba9ee68d025ca7bafd45e1d9dc4d2f1a1753"/>
      <w:bookmarkEnd w:id="297"/>
      <w:r>
        <w:t>Do Not Cling to Verses of Prior Manifestations</w:t>
      </w:r>
    </w:p>
    <w:p w14:paraId="3C3B24D0" w14:textId="77777777" w:rsidR="00B97F75"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4000E3D" w14:textId="77777777" w:rsidR="00B97F75" w:rsidRDefault="00000000">
      <w:pPr>
        <w:pStyle w:val="BodyText"/>
      </w:pPr>
      <w:r>
        <w:t>Say: This is the truth of knowledge, if you are among those who understand.</w:t>
      </w:r>
    </w:p>
    <w:p w14:paraId="512F095C" w14:textId="77777777" w:rsidR="00B97F75" w:rsidRDefault="00000000">
      <w:pPr>
        <w:pStyle w:val="Heading2"/>
      </w:pPr>
      <w:bookmarkStart w:id="299" w:name="X80cad350fa6fe2470feaa265e02a86fb6344be9"/>
      <w:bookmarkEnd w:id="298"/>
      <w:r>
        <w:t>Union With Another Should Elevate the Command of God</w:t>
      </w:r>
    </w:p>
    <w:p w14:paraId="1486E80A" w14:textId="77777777" w:rsidR="00B97F75"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6808467" w14:textId="77777777" w:rsidR="00B97F75" w:rsidRDefault="00000000">
      <w:pPr>
        <w:pStyle w:val="Heading2"/>
      </w:pPr>
      <w:bookmarkStart w:id="300" w:name="why-god-changes-the-laws"/>
      <w:bookmarkEnd w:id="299"/>
      <w:r>
        <w:t>Why God Changes the Laws</w:t>
      </w:r>
    </w:p>
    <w:p w14:paraId="5B6422CE" w14:textId="77777777" w:rsidR="00B97F75"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2B982C4D" w14:textId="77777777" w:rsidR="00B97F75"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7E85C4B" w14:textId="77777777" w:rsidR="00B97F75" w:rsidRDefault="00000000">
      <w:pPr>
        <w:pStyle w:val="BodyText"/>
      </w:pPr>
      <w:r>
        <w:t>Say, ’O people, if you do not believe in it, do not oppose it. By Allah, what has gathered against it from the armies of the oppressors is sufficient.”</w:t>
      </w:r>
    </w:p>
    <w:p w14:paraId="7829664F" w14:textId="77777777" w:rsidR="00B97F75"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746E653" w14:textId="77777777" w:rsidR="00B97F75"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25FEE149" w14:textId="77777777" w:rsidR="00B97F75"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E156CE9" w14:textId="77777777" w:rsidR="00B97F75" w:rsidRDefault="00000000">
      <w:pPr>
        <w:pStyle w:val="Heading2"/>
      </w:pPr>
      <w:bookmarkStart w:id="301" w:name="live-harmoniously-with-all-religions"/>
      <w:bookmarkEnd w:id="300"/>
      <w:r>
        <w:t>Live Harmoniously With All Religions</w:t>
      </w:r>
    </w:p>
    <w:p w14:paraId="56FFF3BF" w14:textId="77777777" w:rsidR="00B97F75"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3436BCB5" w14:textId="77777777" w:rsidR="00B97F75" w:rsidRDefault="00000000">
      <w:pPr>
        <w:pStyle w:val="Heading2"/>
      </w:pPr>
      <w:bookmarkStart w:id="302" w:name="do-not-trespass-in-a-house"/>
      <w:bookmarkEnd w:id="301"/>
      <w:r>
        <w:t>Do Not Trespass In a House</w:t>
      </w:r>
    </w:p>
    <w:p w14:paraId="32F228D2" w14:textId="77777777" w:rsidR="00B97F75" w:rsidRDefault="00000000">
      <w:pPr>
        <w:pStyle w:val="FirstParagraph"/>
      </w:pPr>
      <w:r>
        <w:t>145 Do not enter a house if its owner is absent, except with his permission. Always adhere to what is known to be right in all circumstances, and do not be among the heedless.</w:t>
      </w:r>
    </w:p>
    <w:p w14:paraId="0F14DB8E" w14:textId="77777777" w:rsidR="00B97F75" w:rsidRDefault="00000000">
      <w:pPr>
        <w:pStyle w:val="Heading2"/>
      </w:pPr>
      <w:bookmarkStart w:id="303" w:name="purify-wealth-and-almsgiving"/>
      <w:bookmarkEnd w:id="302"/>
      <w:r>
        <w:t>Purify Wealth and Almsgiving</w:t>
      </w:r>
    </w:p>
    <w:p w14:paraId="2E379334" w14:textId="77777777" w:rsidR="00B97F75"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51709B5" w14:textId="77777777" w:rsidR="00B97F75" w:rsidRDefault="00000000">
      <w:pPr>
        <w:pStyle w:val="Heading2"/>
      </w:pPr>
      <w:bookmarkStart w:id="304" w:name="do-not-ask-for-donations"/>
      <w:bookmarkEnd w:id="303"/>
      <w:r>
        <w:lastRenderedPageBreak/>
        <w:t>Do Not Ask For Donations</w:t>
      </w:r>
    </w:p>
    <w:p w14:paraId="7FDC3A18" w14:textId="77777777" w:rsidR="00B97F75"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3EADA6A7" w14:textId="77777777" w:rsidR="00B97F75" w:rsidRDefault="00000000">
      <w:pPr>
        <w:pStyle w:val="Heading2"/>
      </w:pPr>
      <w:bookmarkStart w:id="305" w:name="do-not-sadden-hearts-and-souls"/>
      <w:bookmarkEnd w:id="304"/>
      <w:r>
        <w:t>Do Not Sadden Hearts and Souls</w:t>
      </w:r>
    </w:p>
    <w:p w14:paraId="26DF18EE" w14:textId="77777777" w:rsidR="00B97F75"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7CC2825" w14:textId="77777777" w:rsidR="00B97F75"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E2CEA6F" w14:textId="77777777" w:rsidR="00B97F75" w:rsidRDefault="00000000">
      <w:pPr>
        <w:pStyle w:val="Heading2"/>
      </w:pPr>
      <w:bookmarkStart w:id="306" w:name="X25dd775b8162d1a108902a9a07212313413a855"/>
      <w:bookmarkEnd w:id="305"/>
      <w:r>
        <w:t>Recite the Verses of God Every Morning and Evening</w:t>
      </w:r>
    </w:p>
    <w:p w14:paraId="2C2A79BE" w14:textId="77777777" w:rsidR="00B97F75"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748D4A8F" w14:textId="77777777" w:rsidR="00B97F75"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6B72364D" w14:textId="77777777" w:rsidR="00B97F75" w:rsidRDefault="00000000">
      <w:pPr>
        <w:pStyle w:val="Heading2"/>
      </w:pPr>
      <w:bookmarkStart w:id="307" w:name="X84c8ec248db064ec3fbeb261299a344505eeac7"/>
      <w:bookmarkEnd w:id="306"/>
      <w:r>
        <w:t>Teach Offspring to Read the Tablets in the Best of Melodies</w:t>
      </w:r>
    </w:p>
    <w:p w14:paraId="179A069C" w14:textId="77777777" w:rsidR="00B97F75"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0AFC5209" w14:textId="77777777" w:rsidR="00B97F75"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0CE3E210" w14:textId="77777777" w:rsidR="00B97F75" w:rsidRDefault="00000000">
      <w:pPr>
        <w:pStyle w:val="Heading2"/>
      </w:pPr>
      <w:bookmarkStart w:id="308" w:name="Xb94f634e4a15c25c3845a1d8a7d3e42b0299901"/>
      <w:bookmarkEnd w:id="307"/>
      <w:r>
        <w:t>Renew Foundations of the House Every Nineteen Years</w:t>
      </w:r>
    </w:p>
    <w:p w14:paraId="1D643B88" w14:textId="77777777" w:rsidR="00B97F75"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94CA155" w14:textId="77777777" w:rsidR="00B97F75" w:rsidRDefault="00000000">
      <w:pPr>
        <w:pStyle w:val="Heading2"/>
      </w:pPr>
      <w:bookmarkStart w:id="309" w:name="wash-your-feet"/>
      <w:bookmarkEnd w:id="308"/>
      <w:r>
        <w:t>Wash Your Feet</w:t>
      </w:r>
    </w:p>
    <w:p w14:paraId="7BD5F3F2" w14:textId="77777777" w:rsidR="00B97F75" w:rsidRDefault="00000000">
      <w:pPr>
        <w:pStyle w:val="FirstParagraph"/>
      </w:pPr>
      <w:r>
        <w:t>152 Wash your feet every day in the summer, and during the winter, once every three days.</w:t>
      </w:r>
    </w:p>
    <w:p w14:paraId="59FC8259" w14:textId="77777777" w:rsidR="00B97F75" w:rsidRDefault="00000000">
      <w:pPr>
        <w:pStyle w:val="Heading2"/>
      </w:pPr>
      <w:bookmarkStart w:id="310" w:name="respond-to-anger-with-gentleness"/>
      <w:bookmarkEnd w:id="309"/>
      <w:r>
        <w:t>Respond to Anger With Gentleness</w:t>
      </w:r>
    </w:p>
    <w:p w14:paraId="47217EDA" w14:textId="77777777" w:rsidR="00B97F75"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B0C47F6" w14:textId="77777777" w:rsidR="00B97F75" w:rsidRDefault="00000000">
      <w:pPr>
        <w:pStyle w:val="Heading2"/>
      </w:pPr>
      <w:bookmarkStart w:id="311" w:name="prohibited-from-ascending-pulpits"/>
      <w:bookmarkEnd w:id="310"/>
      <w:r>
        <w:t>Prohibited From Ascending Pulpits</w:t>
      </w:r>
    </w:p>
    <w:p w14:paraId="51318F3E" w14:textId="77777777" w:rsidR="00B97F75"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551267F" w14:textId="77777777" w:rsidR="00B97F75" w:rsidRDefault="00000000">
      <w:pPr>
        <w:pStyle w:val="Heading2"/>
      </w:pPr>
      <w:bookmarkStart w:id="312" w:name="gambling-and-opium-forbidden"/>
      <w:bookmarkEnd w:id="311"/>
      <w:r>
        <w:t>Gambling and Opium Forbidden</w:t>
      </w:r>
    </w:p>
    <w:p w14:paraId="453EC255" w14:textId="77777777" w:rsidR="00B97F75"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13B21BCF" w14:textId="77777777" w:rsidR="00B97F75" w:rsidRDefault="00000000">
      <w:pPr>
        <w:pStyle w:val="Heading2"/>
      </w:pPr>
      <w:bookmarkStart w:id="313" w:name="Xb9b080d035331edac2df39e71cb6e4956821597"/>
      <w:bookmarkEnd w:id="312"/>
      <w:r>
        <w:t>Respond to Invitations for Banquets and Gatherings with Joy</w:t>
      </w:r>
    </w:p>
    <w:p w14:paraId="32E1A160" w14:textId="77777777" w:rsidR="00B97F75"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4F8BD2A" w14:textId="77777777" w:rsidR="00B97F75" w:rsidRDefault="00000000">
      <w:pPr>
        <w:pStyle w:val="Heading2"/>
      </w:pPr>
      <w:bookmarkStart w:id="314" w:name="secret-of-reversal"/>
      <w:bookmarkEnd w:id="313"/>
      <w:r>
        <w:t>Secret of Reversal</w:t>
      </w:r>
    </w:p>
    <w:p w14:paraId="257DAD35" w14:textId="77777777" w:rsidR="00B97F75"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616A7F87" w14:textId="77777777" w:rsidR="00B97F75"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4DAB3D80" w14:textId="77777777" w:rsidR="00B97F75" w:rsidRDefault="00000000">
      <w:pPr>
        <w:pStyle w:val="Heading2"/>
      </w:pPr>
      <w:bookmarkStart w:id="315" w:name="the-knowledge-of-meanings"/>
      <w:bookmarkEnd w:id="314"/>
      <w:r>
        <w:t>The Knowledge of Meanings</w:t>
      </w:r>
    </w:p>
    <w:p w14:paraId="3D634113" w14:textId="77777777" w:rsidR="00B97F75"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3C44D1F" w14:textId="77777777" w:rsidR="00B97F75" w:rsidRDefault="00000000">
      <w:pPr>
        <w:pStyle w:val="Heading2"/>
      </w:pPr>
      <w:bookmarkStart w:id="316" w:name="X11fb6e7ee88190727567f39c8739c9298fa0c79"/>
      <w:bookmarkEnd w:id="315"/>
      <w:r>
        <w:t>Carrying Weapons of War, Adorn Yourself with Manners and Ethics</w:t>
      </w:r>
    </w:p>
    <w:p w14:paraId="3CCF6239" w14:textId="77777777" w:rsidR="00B97F75"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AF7F4E1" w14:textId="77777777" w:rsidR="00B97F75" w:rsidRDefault="00000000">
      <w:pPr>
        <w:pStyle w:val="Heading2"/>
      </w:pPr>
      <w:bookmarkStart w:id="317" w:name="melodies-in-the-houses-of-god"/>
      <w:bookmarkEnd w:id="316"/>
      <w:r>
        <w:t>Melodies in the Houses of God</w:t>
      </w:r>
    </w:p>
    <w:p w14:paraId="157A4338" w14:textId="77777777" w:rsidR="00B97F75"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0E7168FA" w14:textId="77777777" w:rsidR="00B97F75" w:rsidRDefault="00000000">
      <w:pPr>
        <w:pStyle w:val="Heading2"/>
      </w:pPr>
      <w:bookmarkStart w:id="318" w:name="the-foundation-of-beliefs"/>
      <w:bookmarkEnd w:id="317"/>
      <w:r>
        <w:t>The Foundation of Beliefs</w:t>
      </w:r>
    </w:p>
    <w:p w14:paraId="2FD50A0D" w14:textId="77777777" w:rsidR="00B97F75"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AEF564A" w14:textId="77777777" w:rsidR="00B97F75" w:rsidRDefault="00000000">
      <w:pPr>
        <w:pStyle w:val="BodyText"/>
      </w:pPr>
      <w:r>
        <w:t>162 If what was forbidden from time immemorial becomes lawful, or vice versa, no one has the right to object to it. And he who stops at anything less than this, indeed, he is among the transgressors.</w:t>
      </w:r>
    </w:p>
    <w:p w14:paraId="6ACE05E2" w14:textId="77777777" w:rsidR="00B97F75"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7CC4A75C" w14:textId="77777777" w:rsidR="00B97F75"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F5562CB" w14:textId="77777777" w:rsidR="00B97F75" w:rsidRDefault="00000000">
      <w:pPr>
        <w:pStyle w:val="Heading2"/>
      </w:pPr>
      <w:bookmarkStart w:id="319" w:name="to-the-land-of-kaf-and-ra"/>
      <w:bookmarkEnd w:id="318"/>
      <w:r>
        <w:t>To the Land of Kaf and Ra</w:t>
      </w:r>
    </w:p>
    <w:p w14:paraId="29BBCEA7" w14:textId="77777777" w:rsidR="00B97F75"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4F3AC65" w14:textId="77777777" w:rsidR="00B97F75" w:rsidRDefault="00000000">
      <w:pPr>
        <w:pStyle w:val="BodyText"/>
      </w:pPr>
      <w:r>
        <w:t>These are the ones who gaze upon Allah with their own eyes and support Him with their very selves. Verily, they are those firmly grounded in truth.</w:t>
      </w:r>
    </w:p>
    <w:p w14:paraId="33295C5C" w14:textId="77777777" w:rsidR="00B97F75" w:rsidRDefault="00000000">
      <w:pPr>
        <w:pStyle w:val="Heading2"/>
      </w:pPr>
      <w:bookmarkStart w:id="320" w:name="to-the-community-of-scholars"/>
      <w:bookmarkEnd w:id="319"/>
      <w:r>
        <w:t>To the Community of Scholars</w:t>
      </w:r>
    </w:p>
    <w:p w14:paraId="54C8FBB4" w14:textId="77777777" w:rsidR="00B97F75" w:rsidRDefault="00000000">
      <w:pPr>
        <w:pStyle w:val="Heading3"/>
      </w:pPr>
      <w:bookmarkStart w:id="321" w:name="do-not-cause-corruption"/>
      <w:r>
        <w:t>Do Not Cause Corruption</w:t>
      </w:r>
    </w:p>
    <w:p w14:paraId="3D6D10C4" w14:textId="77777777" w:rsidR="00B97F75"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1C290A05" w14:textId="77777777" w:rsidR="00B97F75"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6D721AFC" w14:textId="77777777" w:rsidR="00B97F75" w:rsidRDefault="00000000">
      <w:pPr>
        <w:pStyle w:val="Heading3"/>
      </w:pPr>
      <w:bookmarkStart w:id="322" w:name="Xcd38ed8f7decd4af8359b891411e678e7aa34aa"/>
      <w:bookmarkEnd w:id="321"/>
      <w:r>
        <w:t>Do Not Let Names Deter You From Their Owner</w:t>
      </w:r>
    </w:p>
    <w:p w14:paraId="4D822617" w14:textId="77777777" w:rsidR="00B97F75"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14FC139B" w14:textId="77777777" w:rsidR="00B97F75"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2588CD38" w14:textId="77777777" w:rsidR="00B97F75" w:rsidRDefault="00000000">
      <w:pPr>
        <w:pStyle w:val="Heading3"/>
      </w:pPr>
      <w:bookmarkStart w:id="323" w:name="X3034435c8efc3018ebaa9733d9dc371dcba389f"/>
      <w:bookmarkEnd w:id="322"/>
      <w:r>
        <w:t>Don’t Use the Book and Use it as Evidence Against Allah</w:t>
      </w:r>
    </w:p>
    <w:p w14:paraId="0C35A1C2" w14:textId="77777777" w:rsidR="00B97F75"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08B3CBD" w14:textId="77777777" w:rsidR="00B97F75" w:rsidRDefault="00000000">
      <w:pPr>
        <w:pStyle w:val="Heading3"/>
      </w:pPr>
      <w:bookmarkStart w:id="324" w:name="unite-people"/>
      <w:bookmarkEnd w:id="323"/>
      <w:r>
        <w:t>Unite People</w:t>
      </w:r>
    </w:p>
    <w:p w14:paraId="78A5C70B" w14:textId="77777777" w:rsidR="00B97F75"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0AD1ED88" w14:textId="77777777" w:rsidR="00B97F75"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2923514" w14:textId="77777777" w:rsidR="00B97F75"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2E0AFC5C" w14:textId="77777777" w:rsidR="00B97F75"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768022D2" w14:textId="77777777" w:rsidR="00B97F75" w:rsidRDefault="00000000">
      <w:pPr>
        <w:pStyle w:val="Heading2"/>
      </w:pPr>
      <w:bookmarkStart w:id="325" w:name="X15e551950b1ee147da150744eafe63f947e3a3c"/>
      <w:bookmarkEnd w:id="320"/>
      <w:bookmarkEnd w:id="324"/>
      <w:r>
        <w:t>Blessings for the Assembly of Scholars in Splendor</w:t>
      </w:r>
    </w:p>
    <w:p w14:paraId="2CC4C47B" w14:textId="77777777" w:rsidR="00B97F75"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13B275A2" w14:textId="77777777" w:rsidR="00B97F75" w:rsidRDefault="00000000">
      <w:pPr>
        <w:pStyle w:val="Heading2"/>
      </w:pPr>
      <w:bookmarkStart w:id="326" w:name="X773ec419bf0e2ce835967cdaa8a0f7e6276353c"/>
      <w:bookmarkEnd w:id="325"/>
      <w:r>
        <w:lastRenderedPageBreak/>
        <w:t>Return What You Did Not Understand To the Branch</w:t>
      </w:r>
    </w:p>
    <w:p w14:paraId="40577E40" w14:textId="77777777" w:rsidR="00B97F75"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77933224" w14:textId="77777777" w:rsidR="00B97F75" w:rsidRDefault="00000000">
      <w:pPr>
        <w:pStyle w:val="Heading2"/>
      </w:pPr>
      <w:bookmarkStart w:id="327" w:name="X3f5ef88a3d9cfe53fc1671753670165f79a56a0"/>
      <w:bookmarkEnd w:id="326"/>
      <w:r>
        <w:t>The Supreme Pen Moves Only By Permission From the Lord</w:t>
      </w:r>
    </w:p>
    <w:p w14:paraId="64F78790" w14:textId="77777777" w:rsidR="00B97F75"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7187C27" w14:textId="77777777" w:rsidR="00B97F75" w:rsidRDefault="00000000">
      <w:pPr>
        <w:pStyle w:val="Heading2"/>
      </w:pPr>
      <w:bookmarkStart w:id="328" w:name="Xa65ef73d34a87ba57691cb40ea22db6869080d8"/>
      <w:bookmarkEnd w:id="327"/>
      <w:r>
        <w:t>To the Eloquent Assembly (People of the Bayan)</w:t>
      </w:r>
    </w:p>
    <w:p w14:paraId="515F99AB" w14:textId="77777777" w:rsidR="00B97F75"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B97031F" w14:textId="77777777" w:rsidR="00B97F75" w:rsidRDefault="00000000">
      <w:pPr>
        <w:pStyle w:val="Heading3"/>
      </w:pPr>
      <w:bookmarkStart w:id="329" w:name="beware-arguing-about-god"/>
      <w:r>
        <w:t>Beware Arguing About God</w:t>
      </w:r>
    </w:p>
    <w:p w14:paraId="4B5F9979" w14:textId="77777777" w:rsidR="00B97F75"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2D8F8F4D" w14:textId="77777777" w:rsidR="00B97F75"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779365D" w14:textId="77777777" w:rsidR="00B97F75"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0027933D" w14:textId="77777777" w:rsidR="00B97F75" w:rsidRDefault="00000000">
      <w:pPr>
        <w:pStyle w:val="Heading3"/>
      </w:pPr>
      <w:bookmarkStart w:id="330" w:name="Xc68839d359f2028f6d5e5e28e9a867b04f4d5d8"/>
      <w:bookmarkEnd w:id="329"/>
      <w:r>
        <w:t>Beware Allowing What is in the Explanation from Preventing You from you Lord</w:t>
      </w:r>
    </w:p>
    <w:p w14:paraId="09482B9C" w14:textId="77777777" w:rsidR="00B97F75"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30BDA5BD" w14:textId="77777777" w:rsidR="00B97F75" w:rsidRDefault="00000000">
      <w:pPr>
        <w:pStyle w:val="Heading3"/>
      </w:pPr>
      <w:bookmarkStart w:id="331" w:name="ask-god-what-you-do-not-understand"/>
      <w:bookmarkEnd w:id="330"/>
      <w:r>
        <w:t>Ask God What You Do Not Understand</w:t>
      </w:r>
    </w:p>
    <w:p w14:paraId="768C1000" w14:textId="77777777" w:rsidR="00B97F75"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764EC479" w14:textId="77777777" w:rsidR="00B97F75" w:rsidRDefault="00000000">
      <w:pPr>
        <w:pStyle w:val="Heading2"/>
      </w:pPr>
      <w:bookmarkStart w:id="332" w:name="this-greatest-composition"/>
      <w:bookmarkEnd w:id="328"/>
      <w:bookmarkEnd w:id="331"/>
      <w:r>
        <w:t>This Greatest Composition</w:t>
      </w:r>
    </w:p>
    <w:p w14:paraId="46D450EA" w14:textId="77777777" w:rsidR="00B97F75" w:rsidRDefault="00000000">
      <w:pPr>
        <w:pStyle w:val="FirstParagraph"/>
      </w:pPr>
      <w:r>
        <w:t>181 This greatest composition has stirred up the rhythm, and this marvelous order, which no eye of creativity has witnessed its likeness, has brought about a change in the arrangement.</w:t>
      </w:r>
    </w:p>
    <w:p w14:paraId="5A30FDB1" w14:textId="77777777" w:rsidR="00B97F75" w:rsidRDefault="00000000">
      <w:pPr>
        <w:pStyle w:val="Heading2"/>
      </w:pPr>
      <w:bookmarkStart w:id="333" w:name="the-religion-of-god-before-and-after"/>
      <w:bookmarkEnd w:id="332"/>
      <w:r>
        <w:t>The Religion of God, Before and After</w:t>
      </w:r>
    </w:p>
    <w:p w14:paraId="24816397" w14:textId="77777777" w:rsidR="00B97F75"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12D66E1A" w14:textId="77777777" w:rsidR="00B97F75" w:rsidRDefault="00000000">
      <w:pPr>
        <w:pStyle w:val="BodyText"/>
      </w:pPr>
      <w:r>
        <w:t>183 Say: This is the balance of guidance for those in the heavens and the earth, and the greatest proof if you but knew. Say: With it, every argument is established in the ages if you but have certainty.</w:t>
      </w:r>
    </w:p>
    <w:p w14:paraId="474A918B" w14:textId="77777777" w:rsidR="00B97F75" w:rsidRDefault="00000000">
      <w:pPr>
        <w:pStyle w:val="Heading2"/>
      </w:pPr>
      <w:bookmarkStart w:id="334" w:name="to-you-who-turns-away-mirza-yahya"/>
      <w:bookmarkEnd w:id="333"/>
      <w:r>
        <w:t>To You Who Turns Away (Mirza Yahya)</w:t>
      </w:r>
    </w:p>
    <w:p w14:paraId="12BE60E2" w14:textId="77777777" w:rsidR="00B97F75"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C977A58" w14:textId="77777777" w:rsidR="00B97F75" w:rsidRDefault="00000000">
      <w:pPr>
        <w:pStyle w:val="Heading3"/>
      </w:pPr>
      <w:bookmarkStart w:id="335" w:name="turn-to-him-and-he-will-forgive-you"/>
      <w:r>
        <w:t>Turn to Him and He Will Forgive You</w:t>
      </w:r>
    </w:p>
    <w:p w14:paraId="4A3D5D4E" w14:textId="77777777" w:rsidR="00B97F75"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2F316349" w14:textId="77777777" w:rsidR="00B97F75" w:rsidRDefault="00000000">
      <w:pPr>
        <w:pStyle w:val="Heading2"/>
      </w:pPr>
      <w:bookmarkStart w:id="336" w:name="the-advice-grace-and-remembrance-of-god"/>
      <w:bookmarkEnd w:id="334"/>
      <w:bookmarkEnd w:id="335"/>
      <w:r>
        <w:t>The Advice, Grace, and Remembrance of God</w:t>
      </w:r>
    </w:p>
    <w:p w14:paraId="14BABB38" w14:textId="77777777" w:rsidR="00B97F75"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5AAD02B2" w14:textId="77777777" w:rsidR="00B97F75" w:rsidRDefault="00000000">
      <w:pPr>
        <w:pStyle w:val="Heading2"/>
      </w:pPr>
      <w:bookmarkStart w:id="337" w:name="X2bd75dc32bc86215e38d2123a151e2346729405"/>
      <w:bookmarkEnd w:id="336"/>
      <w:r>
        <w:t>This Book Has Become The Lamp For the World</w:t>
      </w:r>
    </w:p>
    <w:p w14:paraId="3A4D5F13" w14:textId="77777777" w:rsidR="00B97F75"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454531C5" w14:textId="77777777" w:rsidR="00B97F75" w:rsidRDefault="00000000">
      <w:pPr>
        <w:pStyle w:val="Heading2"/>
      </w:pPr>
      <w:bookmarkStart w:id="338" w:name="X24bca440641d80787f9d625366e7c9199940cfc"/>
      <w:bookmarkEnd w:id="337"/>
      <w:r>
        <w:t>Do Not Burden Animals With What They Cannot Bear</w:t>
      </w:r>
    </w:p>
    <w:p w14:paraId="0A93328E" w14:textId="77777777" w:rsidR="00B97F75" w:rsidRDefault="00000000">
      <w:pPr>
        <w:pStyle w:val="FirstParagraph"/>
      </w:pPr>
      <w:r>
        <w:t>187 Do not burden the animals with what they cannot bear. We have strictly forbidden you from this in the Book. Be the embodiments of justice and fairness between the heavens and the earths.</w:t>
      </w:r>
    </w:p>
    <w:p w14:paraId="4C0718D9" w14:textId="77777777" w:rsidR="00B97F75" w:rsidRDefault="00000000">
      <w:pPr>
        <w:pStyle w:val="Heading2"/>
      </w:pPr>
      <w:bookmarkStart w:id="339" w:name="X04b680925381aae3ea0d615ed0ccacb79980b60"/>
      <w:bookmarkEnd w:id="338"/>
      <w:r>
        <w:t>Penalty For Unintentionally Killing a Person</w:t>
      </w:r>
    </w:p>
    <w:p w14:paraId="47511D90" w14:textId="77777777" w:rsidR="00B97F75"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0DE80A43" w14:textId="77777777" w:rsidR="00B97F75" w:rsidRDefault="00000000">
      <w:pPr>
        <w:pStyle w:val="Heading2"/>
      </w:pPr>
      <w:bookmarkStart w:id="340" w:name="to-people-of-the-councils-in-the-lands"/>
      <w:bookmarkEnd w:id="339"/>
      <w:r>
        <w:t>To People of the Councils In the Lands</w:t>
      </w:r>
    </w:p>
    <w:p w14:paraId="19DE63DD" w14:textId="77777777" w:rsidR="00B97F75" w:rsidRDefault="00000000">
      <w:pPr>
        <w:pStyle w:val="Heading3"/>
      </w:pPr>
      <w:bookmarkStart w:id="341" w:name="X0ff526fbdf9ed8bd33848d11eaa35a300d146a2"/>
      <w:r>
        <w:t>Choose a Language and Script, a Cause of Unity</w:t>
      </w:r>
    </w:p>
    <w:p w14:paraId="03A9DF9E" w14:textId="77777777" w:rsidR="00B97F75"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26F46B12" w14:textId="77777777" w:rsidR="00B97F75" w:rsidRDefault="00000000">
      <w:pPr>
        <w:pStyle w:val="Heading2"/>
      </w:pPr>
      <w:bookmarkStart w:id="342" w:name="consumption-of-opium-is-forbidden"/>
      <w:bookmarkEnd w:id="340"/>
      <w:bookmarkEnd w:id="341"/>
      <w:r>
        <w:t>Consumption of Opium is Forbidden</w:t>
      </w:r>
    </w:p>
    <w:p w14:paraId="09BC4DA3" w14:textId="77777777" w:rsidR="00B97F75"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7FB0D41" w14:textId="77777777" w:rsidR="00B97F75" w:rsidRDefault="00000000">
      <w:r>
        <w:br w:type="page"/>
      </w:r>
    </w:p>
    <w:p w14:paraId="15384272" w14:textId="77777777" w:rsidR="00B97F75" w:rsidRDefault="00000000">
      <w:pPr>
        <w:pStyle w:val="Heading1"/>
      </w:pPr>
      <w:bookmarkStart w:id="343" w:name="sec-lawh-i-bisarat"/>
      <w:bookmarkStart w:id="344" w:name="_Toc142336758"/>
      <w:bookmarkEnd w:id="194"/>
      <w:bookmarkEnd w:id="342"/>
      <w:r>
        <w:lastRenderedPageBreak/>
        <w:t>Lawh-i-Bisarat (The Tablet of Glad-Tidings)</w:t>
      </w:r>
      <w:bookmarkEnd w:id="344"/>
    </w:p>
    <w:p w14:paraId="2A59BC00" w14:textId="77777777" w:rsidR="00B97F75" w:rsidRDefault="00000000">
      <w:pPr>
        <w:pStyle w:val="FirstParagraph"/>
      </w:pPr>
      <w:r>
        <w:t>This is the call of the Most Glorious that rose from the highest horizon in the prison of Akka.</w:t>
      </w:r>
    </w:p>
    <w:p w14:paraId="4F8E0266" w14:textId="77777777" w:rsidR="00B97F75" w:rsidRDefault="00000000">
      <w:pPr>
        <w:pStyle w:val="BodyText"/>
      </w:pPr>
      <w:r>
        <w:t>He is the Manifest, the All-Knowing, the Informed.</w:t>
      </w:r>
    </w:p>
    <w:p w14:paraId="15FED7F4" w14:textId="77777777" w:rsidR="00B97F75"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CAF5765" w14:textId="77777777" w:rsidR="00B97F75" w:rsidRDefault="00000000">
      <w:pPr>
        <w:pStyle w:val="Heading2"/>
      </w:pPr>
      <w:bookmarkStart w:id="345" w:name="the-first-glad-tidings"/>
      <w:r>
        <w:t>The First Glad-Tidings</w:t>
      </w:r>
    </w:p>
    <w:p w14:paraId="1DB8C0E5" w14:textId="77777777" w:rsidR="00B97F75"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3CCC6C4" w14:textId="77777777" w:rsidR="00B97F75" w:rsidRDefault="00000000">
      <w:pPr>
        <w:pStyle w:val="Heading2"/>
      </w:pPr>
      <w:bookmarkStart w:id="346" w:name="the-second-glad-tidings"/>
      <w:bookmarkEnd w:id="345"/>
      <w:r>
        <w:t>The Second Glad-Tidings</w:t>
      </w:r>
    </w:p>
    <w:p w14:paraId="71F2222B" w14:textId="77777777" w:rsidR="00B97F75"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115CB12" w14:textId="77777777" w:rsidR="00B97F75" w:rsidRDefault="00000000">
      <w:pPr>
        <w:pStyle w:val="Heading2"/>
      </w:pPr>
      <w:bookmarkStart w:id="347" w:name="the-third-glad-tidings"/>
      <w:bookmarkEnd w:id="346"/>
      <w:r>
        <w:t>The Third Glad-Tidings</w:t>
      </w:r>
    </w:p>
    <w:p w14:paraId="6C1C70B1" w14:textId="77777777" w:rsidR="00B97F75"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A1C1995" w14:textId="77777777" w:rsidR="00B97F75" w:rsidRDefault="00000000">
      <w:pPr>
        <w:pStyle w:val="Heading2"/>
      </w:pPr>
      <w:bookmarkStart w:id="348" w:name="the-fourth-glad-tidings"/>
      <w:bookmarkEnd w:id="347"/>
      <w:r>
        <w:t>The Fourth Glad-Tidings</w:t>
      </w:r>
    </w:p>
    <w:p w14:paraId="430E3688" w14:textId="77777777" w:rsidR="00B97F75"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34ECB3D" w14:textId="77777777" w:rsidR="00B97F75" w:rsidRDefault="00000000">
      <w:pPr>
        <w:pStyle w:val="Heading2"/>
      </w:pPr>
      <w:bookmarkStart w:id="349" w:name="the-fifth-glad-tidings"/>
      <w:bookmarkEnd w:id="348"/>
      <w:r>
        <w:t>The Fifth Glad-Tidings</w:t>
      </w:r>
    </w:p>
    <w:p w14:paraId="50D78FBE" w14:textId="77777777" w:rsidR="00B97F75"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8B248C8" w14:textId="77777777" w:rsidR="00B97F75" w:rsidRDefault="00000000">
      <w:pPr>
        <w:pStyle w:val="Heading2"/>
      </w:pPr>
      <w:bookmarkStart w:id="350" w:name="the-sixth-glad-tidings"/>
      <w:bookmarkEnd w:id="349"/>
      <w:r>
        <w:t>The Sixth Glad-Tidings</w:t>
      </w:r>
    </w:p>
    <w:p w14:paraId="6A9F1BE9" w14:textId="77777777" w:rsidR="00B97F75"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4FEB234" w14:textId="77777777" w:rsidR="00B97F75" w:rsidRDefault="00000000">
      <w:pPr>
        <w:pStyle w:val="Heading2"/>
      </w:pPr>
      <w:bookmarkStart w:id="351" w:name="the-seventh-glad-tidings"/>
      <w:bookmarkEnd w:id="350"/>
      <w:r>
        <w:t>The Seventh Glad-Tidings</w:t>
      </w:r>
    </w:p>
    <w:p w14:paraId="6A0758B1" w14:textId="77777777" w:rsidR="00B97F75" w:rsidRDefault="00000000">
      <w:pPr>
        <w:pStyle w:val="FirstParagraph"/>
      </w:pPr>
      <w:r>
        <w:t>The choice of clothing and the cut of the beard and its dressing are left to the discretion of men. But beware, O people, lest ye make yourselves the playthings of the ignorant.</w:t>
      </w:r>
    </w:p>
    <w:p w14:paraId="36E27C68" w14:textId="77777777" w:rsidR="00B97F75" w:rsidRDefault="00000000">
      <w:pPr>
        <w:pStyle w:val="Heading2"/>
      </w:pPr>
      <w:bookmarkStart w:id="352" w:name="the-eighth-glad-tidings"/>
      <w:bookmarkEnd w:id="351"/>
      <w:r>
        <w:t>The Eighth Glad-Tidings</w:t>
      </w:r>
    </w:p>
    <w:p w14:paraId="29CB7028" w14:textId="77777777" w:rsidR="00B97F75"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7C9A8838" w14:textId="77777777" w:rsidR="00B97F75" w:rsidRDefault="00000000">
      <w:pPr>
        <w:pStyle w:val="Heading2"/>
      </w:pPr>
      <w:bookmarkStart w:id="353" w:name="the-ninth-glad-tidings"/>
      <w:bookmarkEnd w:id="352"/>
      <w:r>
        <w:t>The Ninth Glad-Tidings</w:t>
      </w:r>
    </w:p>
    <w:p w14:paraId="4F68B671" w14:textId="77777777" w:rsidR="00B97F75"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F2BEEAE" w14:textId="77777777" w:rsidR="00B97F75" w:rsidRDefault="00000000">
      <w:pPr>
        <w:pStyle w:val="BodyText"/>
      </w:pPr>
      <w:r>
        <w:t>The sinner should seek mercy from the ocean of divine mercy between themselves and God, ask for forgiveness from the heavens of bounty, and present the following plea:</w:t>
      </w:r>
    </w:p>
    <w:p w14:paraId="53707D0D" w14:textId="77777777" w:rsidR="00B97F75"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D7A2EAC" w14:textId="77777777" w:rsidR="00B97F75"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35D32E1" w14:textId="77777777" w:rsidR="00B97F75"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5975DCFE" w14:textId="77777777" w:rsidR="00B97F75" w:rsidRDefault="00000000">
      <w:pPr>
        <w:pStyle w:val="Heading2"/>
      </w:pPr>
      <w:bookmarkStart w:id="354" w:name="the-tenth-glad-tidings"/>
      <w:bookmarkEnd w:id="353"/>
      <w:r>
        <w:t>The Tenth Glad-Tidings</w:t>
      </w:r>
    </w:p>
    <w:p w14:paraId="19ABF4D6" w14:textId="77777777" w:rsidR="00B97F75" w:rsidRDefault="00000000">
      <w:pPr>
        <w:pStyle w:val="FirstParagraph"/>
      </w:pPr>
      <w:r>
        <w:t>We have lifted the commandment to erase the Holy Books and Tablets, as a favor from God, the Proclaimer of this Great Announcement.</w:t>
      </w:r>
    </w:p>
    <w:p w14:paraId="74DC732E" w14:textId="77777777" w:rsidR="00B97F75" w:rsidRDefault="00000000">
      <w:pPr>
        <w:pStyle w:val="Heading2"/>
      </w:pPr>
      <w:bookmarkStart w:id="355" w:name="the-eleventh-glad-tidings"/>
      <w:bookmarkEnd w:id="354"/>
      <w:r>
        <w:t>The Eleventh Glad-Tidings</w:t>
      </w:r>
    </w:p>
    <w:p w14:paraId="483BA9D1" w14:textId="77777777" w:rsidR="00B97F75"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3EE8560" w14:textId="77777777" w:rsidR="00B97F75" w:rsidRDefault="00000000">
      <w:pPr>
        <w:pStyle w:val="Heading2"/>
      </w:pPr>
      <w:bookmarkStart w:id="356" w:name="the-twelfth-glad-tidings"/>
      <w:bookmarkEnd w:id="355"/>
      <w:r>
        <w:t>The Twelfth Glad-Tidings</w:t>
      </w:r>
    </w:p>
    <w:p w14:paraId="607F9488" w14:textId="77777777" w:rsidR="00B97F75"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9720B63" w14:textId="77777777" w:rsidR="00B97F75" w:rsidRDefault="00000000">
      <w:pPr>
        <w:pStyle w:val="Heading2"/>
      </w:pPr>
      <w:bookmarkStart w:id="357" w:name="sec-the-thirteenth-good-news"/>
      <w:bookmarkEnd w:id="356"/>
      <w:r>
        <w:t>The Thirteenth Glad-Tidings</w:t>
      </w:r>
    </w:p>
    <w:p w14:paraId="472B909C" w14:textId="77777777" w:rsidR="00B97F75" w:rsidRDefault="00000000">
      <w:pPr>
        <w:pStyle w:val="FirstParagraph"/>
      </w:pPr>
      <w:r>
        <w:t>The men of God’s House of Justice have been charged with the affairs of the people. They, in truth, are the Trustees of God among His servants and the daysprings of authority in His countries.</w:t>
      </w:r>
    </w:p>
    <w:p w14:paraId="6D577AA0" w14:textId="77777777" w:rsidR="00B97F75"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00830AE" w14:textId="77777777" w:rsidR="00B97F75"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540540E" w14:textId="77777777" w:rsidR="00B97F75" w:rsidRDefault="00000000">
      <w:pPr>
        <w:pStyle w:val="Heading2"/>
      </w:pPr>
      <w:bookmarkStart w:id="358" w:name="the-fourteenth-glad-tidings"/>
      <w:bookmarkEnd w:id="357"/>
      <w:r>
        <w:t>The Fourteenth Glad-Tidings</w:t>
      </w:r>
    </w:p>
    <w:p w14:paraId="6FE59CE9" w14:textId="77777777" w:rsidR="00B97F75"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6C19233" w14:textId="77777777" w:rsidR="00B97F75" w:rsidRDefault="00000000">
      <w:pPr>
        <w:pStyle w:val="Heading2"/>
      </w:pPr>
      <w:bookmarkStart w:id="359" w:name="the-fifteenth-glad-tidings"/>
      <w:bookmarkEnd w:id="358"/>
      <w:r>
        <w:t>The Fifteenth Glad-Tidings</w:t>
      </w:r>
    </w:p>
    <w:p w14:paraId="5B129C98" w14:textId="77777777" w:rsidR="00B97F75"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40E6CE6" w14:textId="77777777" w:rsidR="00B97F75"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6874B328" w14:textId="77777777" w:rsidR="00B97F75"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009EC42" w14:textId="77777777" w:rsidR="00B97F75"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77B97AF0" w14:textId="77777777" w:rsidR="00B97F75" w:rsidRDefault="00000000">
      <w:r>
        <w:br w:type="page"/>
      </w:r>
    </w:p>
    <w:p w14:paraId="21AE36A9" w14:textId="77777777" w:rsidR="00B97F75" w:rsidRDefault="00000000">
      <w:pPr>
        <w:pStyle w:val="Heading1"/>
      </w:pPr>
      <w:bookmarkStart w:id="360" w:name="sec-lawh-i-dunya"/>
      <w:bookmarkStart w:id="361" w:name="_Toc142336759"/>
      <w:bookmarkEnd w:id="343"/>
      <w:bookmarkEnd w:id="359"/>
      <w:r>
        <w:lastRenderedPageBreak/>
        <w:t>Lawh-i-Dunya (Tablet of the World)</w:t>
      </w:r>
      <w:bookmarkEnd w:id="361"/>
    </w:p>
    <w:p w14:paraId="3373B368" w14:textId="77777777" w:rsidR="00B97F75" w:rsidRDefault="00000000">
      <w:pPr>
        <w:pStyle w:val="FirstParagraph"/>
      </w:pPr>
      <w:r>
        <w:t>1 In the name of the One who speaks in the realm of expression.</w:t>
      </w:r>
    </w:p>
    <w:p w14:paraId="78B67797" w14:textId="77777777" w:rsidR="00B97F75" w:rsidRDefault="00000000">
      <w:pPr>
        <w:pStyle w:val="Heading2"/>
      </w:pPr>
      <w:bookmarkStart w:id="362" w:name="Xfa74ccc5f6e4e4bd60cd92079c37ccd85aee1e2"/>
      <w:r>
        <w:t>Praise and Thanks for the Sultan (Naser al-Din Shah Qajar)</w:t>
      </w:r>
    </w:p>
    <w:p w14:paraId="0B16E1C2" w14:textId="77777777" w:rsidR="00B97F75"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07DF735F" w14:textId="77777777" w:rsidR="00B97F75"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2259B737" w14:textId="77777777" w:rsidR="00B97F75"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66D67931" w14:textId="77777777" w:rsidR="00B97F75" w:rsidRDefault="00000000">
      <w:pPr>
        <w:pStyle w:val="Heading3"/>
      </w:pPr>
      <w:bookmarkStart w:id="363" w:name="Xf727cb075dcdd9962fcfde3d1428d51ebac70bc"/>
      <w:r>
        <w:t>Upon Branches is Baha’u’llah’s Glory and Favor</w:t>
      </w:r>
    </w:p>
    <w:p w14:paraId="4CF44031" w14:textId="77777777" w:rsidR="00B97F75"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14F6726" w14:textId="77777777" w:rsidR="00B97F75"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E35045A" w14:textId="77777777" w:rsidR="00B97F75" w:rsidRDefault="00000000">
      <w:pPr>
        <w:pStyle w:val="Heading3"/>
      </w:pPr>
      <w:bookmarkStart w:id="364" w:name="bring-good-words-and-approved-behavior"/>
      <w:bookmarkEnd w:id="363"/>
      <w:r>
        <w:t>Bring Good Words and Approved Behavior</w:t>
      </w:r>
    </w:p>
    <w:p w14:paraId="02F4F1F3" w14:textId="77777777" w:rsidR="00B97F75"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9F2B77F" w14:textId="77777777" w:rsidR="00B97F75" w:rsidRDefault="00000000">
      <w:pPr>
        <w:pStyle w:val="Heading3"/>
      </w:pPr>
      <w:bookmarkStart w:id="365" w:name="X9dc093175887c64d864dc89cf3e265f8b7452f4"/>
      <w:bookmarkEnd w:id="364"/>
      <w:r>
        <w:lastRenderedPageBreak/>
        <w:t>Oppressors of the World Have Usurped the Rights of Nations</w:t>
      </w:r>
    </w:p>
    <w:p w14:paraId="3F7629CD" w14:textId="77777777" w:rsidR="00B97F75"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332E83D1" w14:textId="77777777" w:rsidR="00B97F75"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A83B821" w14:textId="77777777" w:rsidR="00B97F75" w:rsidRDefault="00000000">
      <w:pPr>
        <w:pStyle w:val="Heading2"/>
      </w:pPr>
      <w:bookmarkStart w:id="366" w:name="Xfa28eabb54519e8a243965a2958a0a74a08ea9e"/>
      <w:bookmarkEnd w:id="362"/>
      <w:bookmarkEnd w:id="365"/>
      <w:r>
        <w:t>People, Purify and Sanctify the Earth from Idols of Suspicions and Illusions</w:t>
      </w:r>
    </w:p>
    <w:p w14:paraId="4A3B7D3D" w14:textId="77777777" w:rsidR="00B97F75"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740704A" w14:textId="77777777" w:rsidR="00B97F75"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E20ACA3" w14:textId="77777777" w:rsidR="00B97F75"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368BB651" w14:textId="77777777" w:rsidR="00B97F75"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8DE17BF" w14:textId="77777777" w:rsidR="00B97F75" w:rsidRDefault="00000000">
      <w:pPr>
        <w:pStyle w:val="Heading3"/>
      </w:pPr>
      <w:bookmarkStart w:id="367" w:name="Xde566c55c46e7a1a8e281ac4921c65964d86664"/>
      <w:r>
        <w:t>Necessary For All To Adhere to What Causes the Elevation and Promotion of a Just Nation</w:t>
      </w:r>
    </w:p>
    <w:p w14:paraId="6B41B773" w14:textId="77777777" w:rsidR="00B97F75"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5327B867" w14:textId="77777777" w:rsidR="00B97F75"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5DA2A8D" w14:textId="77777777" w:rsidR="00B97F75" w:rsidRDefault="00000000">
      <w:pPr>
        <w:pStyle w:val="Heading3"/>
      </w:pPr>
      <w:bookmarkStart w:id="368" w:name="pride-is-for-those-who-love-the-world"/>
      <w:bookmarkEnd w:id="367"/>
      <w:r>
        <w:lastRenderedPageBreak/>
        <w:t>Pride is for Those Who Love the World</w:t>
      </w:r>
    </w:p>
    <w:p w14:paraId="0D9F229E" w14:textId="77777777" w:rsidR="00B97F75"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CFFAE23" w14:textId="77777777" w:rsidR="00B97F75" w:rsidRDefault="00000000">
      <w:pPr>
        <w:pStyle w:val="Heading3"/>
      </w:pPr>
      <w:bookmarkStart w:id="369" w:name="X41fa97f101a2e81d51a02c9b0082439f6f5455f"/>
      <w:bookmarkEnd w:id="368"/>
      <w:r>
        <w:t>The Soldiers are Good Deeds and Spiritual Manners</w:t>
      </w:r>
    </w:p>
    <w:p w14:paraId="67C84B08" w14:textId="77777777" w:rsidR="00B97F75"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9F35557" w14:textId="77777777" w:rsidR="00B97F75"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71D9F81" w14:textId="77777777" w:rsidR="00B97F75" w:rsidRDefault="00000000">
      <w:pPr>
        <w:pStyle w:val="Heading3"/>
      </w:pPr>
      <w:bookmarkStart w:id="370" w:name="X39a7083e13bbdd51461fea4f1f36b5e6e742c28"/>
      <w:bookmarkEnd w:id="369"/>
      <w:r>
        <w:t>Be Like the Flaming Fire of the Lote-Tree (of Love)</w:t>
      </w:r>
    </w:p>
    <w:p w14:paraId="267CFAD8" w14:textId="77777777" w:rsidR="00B97F75"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3B00849" w14:textId="77777777" w:rsidR="00B97F75"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333AADDD" w14:textId="77777777" w:rsidR="00B97F75"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D2CCCDA" w14:textId="77777777" w:rsidR="00B97F75" w:rsidRDefault="00000000">
      <w:pPr>
        <w:pStyle w:val="Heading2"/>
      </w:pPr>
      <w:bookmarkStart w:id="371" w:name="Xaab8fc09ba72d2b89b2aa7d835aed05d36d8aef"/>
      <w:bookmarkEnd w:id="366"/>
      <w:bookmarkEnd w:id="370"/>
      <w:r>
        <w:t>The Red Book (Kitab-i-Aqdas) is the Cause of the Elevation of Servants and Building of Countries</w:t>
      </w:r>
    </w:p>
    <w:p w14:paraId="6ABBB1AB" w14:textId="77777777" w:rsidR="00B97F75"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3D9BCB4E" w14:textId="77777777" w:rsidR="00B97F75" w:rsidRDefault="00000000">
      <w:pPr>
        <w:pStyle w:val="Heading3"/>
      </w:pPr>
      <w:bookmarkStart w:id="372" w:name="five-commandments"/>
      <w:r>
        <w:lastRenderedPageBreak/>
        <w:t>Five Commandments</w:t>
      </w:r>
    </w:p>
    <w:p w14:paraId="1CD3558A" w14:textId="77777777" w:rsidR="00B97F75"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2855FAE" w14:textId="77777777" w:rsidR="00B97F75" w:rsidRDefault="00000000">
      <w:pPr>
        <w:pStyle w:val="BodyText"/>
      </w:pPr>
      <w:r>
        <w:t>9 The second (commandment) is that languages must be narrowed down to one language, and this language should be taught in schools around the world.</w:t>
      </w:r>
    </w:p>
    <w:p w14:paraId="01B47A2B" w14:textId="77777777" w:rsidR="00B97F75" w:rsidRDefault="00000000">
      <w:pPr>
        <w:pStyle w:val="BodyText"/>
      </w:pPr>
      <w:r>
        <w:t>10 The third (commandment) is that one should seek and adhere to the means that lead to affection, love, and unity.</w:t>
      </w:r>
    </w:p>
    <w:p w14:paraId="03BF8317" w14:textId="77777777" w:rsidR="00B97F75"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6514B710" w14:textId="77777777" w:rsidR="00B97F75"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66BFCA00" w14:textId="77777777" w:rsidR="00B97F75"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6B553D0" w14:textId="77777777" w:rsidR="00B97F75" w:rsidRDefault="00000000">
      <w:pPr>
        <w:pStyle w:val="Heading3"/>
      </w:pPr>
      <w:bookmarkStart w:id="373" w:name="guidance-for-the-shia-party"/>
      <w:bookmarkEnd w:id="372"/>
      <w:r>
        <w:t>Guidance for the Shia Party</w:t>
      </w:r>
    </w:p>
    <w:p w14:paraId="555D4F64" w14:textId="77777777" w:rsidR="00B97F75"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77BBA0B1" w14:textId="77777777" w:rsidR="00B97F75" w:rsidRDefault="00000000">
      <w:pPr>
        <w:pStyle w:val="Heading3"/>
      </w:pPr>
      <w:bookmarkStart w:id="374" w:name="Xd2f656b782e679a4ded3e390a67e6659ebd0509"/>
      <w:bookmarkEnd w:id="373"/>
      <w:r>
        <w:t>The Laws and Principles Should Be Established by the Sultan (Shah)</w:t>
      </w:r>
    </w:p>
    <w:p w14:paraId="74109FAF" w14:textId="77777777" w:rsidR="00B97F75"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CCAE04E" w14:textId="77777777" w:rsidR="00B97F75"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4E0BE12F" w14:textId="77777777" w:rsidR="00B97F75"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8CAA18A" w14:textId="77777777" w:rsidR="00B97F75" w:rsidRDefault="00000000">
      <w:pPr>
        <w:pStyle w:val="Heading3"/>
      </w:pPr>
      <w:bookmarkStart w:id="375" w:name="Xb5e6d30a703a83b74d9abb43466b829e88ee0c8"/>
      <w:bookmarkEnd w:id="374"/>
      <w:r>
        <w:t>The British Constitution Seems Good, But the Fear of God is Needed</w:t>
      </w:r>
    </w:p>
    <w:p w14:paraId="50A40053" w14:textId="77777777" w:rsidR="00B97F75"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3EAD5E26" w14:textId="77777777" w:rsidR="00B97F75" w:rsidRDefault="00000000">
      <w:pPr>
        <w:pStyle w:val="Heading2"/>
      </w:pPr>
      <w:bookmarkStart w:id="376" w:name="mischief-and-politics-in-persia"/>
      <w:bookmarkEnd w:id="371"/>
      <w:bookmarkEnd w:id="375"/>
      <w:r>
        <w:lastRenderedPageBreak/>
        <w:t>Mischief and Politics in Persia</w:t>
      </w:r>
    </w:p>
    <w:p w14:paraId="1C01A429" w14:textId="77777777" w:rsidR="00B97F75"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06036FE5" w14:textId="77777777" w:rsidR="00B97F75"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4CE8641B" w14:textId="77777777" w:rsidR="00B97F75"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A553754" w14:textId="77777777" w:rsidR="00B97F75"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2384AFD" w14:textId="77777777" w:rsidR="00B97F75" w:rsidRDefault="00000000">
      <w:pPr>
        <w:pStyle w:val="Heading3"/>
      </w:pPr>
      <w:bookmarkStart w:id="377" w:name="a-prayer-for-jamāl-al-dīn-al-afghānī"/>
      <w:r>
        <w:t>A Prayer for Jamāl al-Dīn al-Afghānī</w:t>
      </w:r>
    </w:p>
    <w:p w14:paraId="44A18B99" w14:textId="77777777" w:rsidR="00B97F75"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4755590" w14:textId="77777777" w:rsidR="00B97F75"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24602BCA" w14:textId="77777777" w:rsidR="00B97F75" w:rsidRDefault="00000000">
      <w:pPr>
        <w:pStyle w:val="Heading3"/>
      </w:pPr>
      <w:bookmarkStart w:id="378" w:name="Xbac1c8e94f929843ba8e53fd0043350492eb9e5"/>
      <w:bookmarkEnd w:id="377"/>
      <w:r>
        <w:lastRenderedPageBreak/>
        <w:t>Blessed Are Those Who Adheres to Rightly Guided Scholars</w:t>
      </w:r>
    </w:p>
    <w:p w14:paraId="187C99E2" w14:textId="77777777" w:rsidR="00B97F75"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7F284119" w14:textId="77777777" w:rsidR="00B97F75"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6565FA8" w14:textId="77777777" w:rsidR="00B97F75" w:rsidRDefault="00000000">
      <w:r>
        <w:br w:type="page"/>
      </w:r>
    </w:p>
    <w:p w14:paraId="7AA0885E" w14:textId="77777777" w:rsidR="00B97F75" w:rsidRDefault="00000000">
      <w:pPr>
        <w:pStyle w:val="Heading1"/>
      </w:pPr>
      <w:bookmarkStart w:id="379" w:name="sec-kitab-i-ahd"/>
      <w:bookmarkStart w:id="380" w:name="_Toc142336760"/>
      <w:bookmarkEnd w:id="360"/>
      <w:bookmarkEnd w:id="376"/>
      <w:bookmarkEnd w:id="378"/>
      <w:r>
        <w:lastRenderedPageBreak/>
        <w:t>Kitab-i-Ahdi (The Book of My Covenant)</w:t>
      </w:r>
      <w:bookmarkEnd w:id="380"/>
    </w:p>
    <w:p w14:paraId="7B9C8444" w14:textId="77777777" w:rsidR="00B97F75"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3E8B2A4D" w14:textId="77777777" w:rsidR="00B97F75" w:rsidRDefault="00000000">
      <w:pPr>
        <w:pStyle w:val="Heading2"/>
      </w:pPr>
      <w:bookmarkStart w:id="381" w:name="purpose-of-bahaullahs-ministry"/>
      <w:r>
        <w:t>Purpose of Baha’u’llah’s Ministry</w:t>
      </w:r>
    </w:p>
    <w:p w14:paraId="7BE2A0B7" w14:textId="77777777" w:rsidR="00B97F75"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403C7707" w14:textId="77777777" w:rsidR="00B97F75"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AAF2CC5" w14:textId="77777777" w:rsidR="00B97F75" w:rsidRDefault="00000000">
      <w:pPr>
        <w:pStyle w:val="Heading2"/>
      </w:pPr>
      <w:bookmarkStart w:id="382" w:name="to-the-people-of-the-world"/>
      <w:bookmarkEnd w:id="381"/>
      <w:r>
        <w:t>To the People of the World</w:t>
      </w:r>
    </w:p>
    <w:p w14:paraId="5D556A9D" w14:textId="77777777" w:rsidR="00B97F75"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30E7FC34" w14:textId="77777777" w:rsidR="00B97F75" w:rsidRDefault="00000000">
      <w:pPr>
        <w:pStyle w:val="Heading2"/>
      </w:pPr>
      <w:bookmarkStart w:id="383" w:name="to-the-friends-of-god-and-his-trustees"/>
      <w:bookmarkEnd w:id="382"/>
      <w:r>
        <w:lastRenderedPageBreak/>
        <w:t>To the Friends of God and His Trustees</w:t>
      </w:r>
    </w:p>
    <w:p w14:paraId="4EC31156" w14:textId="77777777" w:rsidR="00B97F75"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C7CDDCB" w14:textId="77777777" w:rsidR="00B97F75"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D558E82" w14:textId="77777777" w:rsidR="00B97F75" w:rsidRDefault="00000000">
      <w:pPr>
        <w:pStyle w:val="Heading2"/>
      </w:pPr>
      <w:bookmarkStart w:id="384" w:name="to-the-manifestations-of-command"/>
      <w:bookmarkEnd w:id="383"/>
      <w:r>
        <w:t>To the Manifestations of Command</w:t>
      </w:r>
    </w:p>
    <w:p w14:paraId="6649024B" w14:textId="77777777" w:rsidR="00B97F75"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9E9D4C2" w14:textId="77777777" w:rsidR="00B97F75" w:rsidRDefault="00000000">
      <w:pPr>
        <w:pStyle w:val="Heading2"/>
      </w:pPr>
      <w:bookmarkStart w:id="385" w:name="to-bahaullahs-branches-twigs-and-kindred"/>
      <w:bookmarkEnd w:id="384"/>
      <w:r>
        <w:t>To Baha’u’llah’s Branches, Twigs, and Kindred</w:t>
      </w:r>
    </w:p>
    <w:p w14:paraId="3A93E454" w14:textId="77777777" w:rsidR="00B97F75" w:rsidRDefault="00000000">
      <w:pPr>
        <w:pStyle w:val="FirstParagraph"/>
      </w:pPr>
      <w:r>
        <w:t>8 O my branches in existence, a mighty power and a perfect strength are hidden and concealed in Him. Look towards Him for unity, not with the apparent differences from Him.</w:t>
      </w:r>
    </w:p>
    <w:p w14:paraId="56AB39CA" w14:textId="77777777" w:rsidR="00B97F75"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01D4DAF8" w14:textId="77777777" w:rsidR="00B97F75" w:rsidRDefault="00000000">
      <w:pPr>
        <w:pStyle w:val="BodyText"/>
      </w:pPr>
      <w:r>
        <w:t>10 The love for the branches is necessary for everyone, but what Allah has truly allocated for them in the wealth of the people…</w:t>
      </w:r>
    </w:p>
    <w:p w14:paraId="5DE114BD" w14:textId="77777777" w:rsidR="00B97F75"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EE57CCB" w14:textId="77777777" w:rsidR="00B97F75" w:rsidRDefault="00000000">
      <w:pPr>
        <w:pStyle w:val="Heading2"/>
      </w:pPr>
      <w:bookmarkStart w:id="386" w:name="to-the-people-of-baha"/>
      <w:bookmarkEnd w:id="385"/>
      <w:r>
        <w:t>To The People of Baha</w:t>
      </w:r>
    </w:p>
    <w:p w14:paraId="64F131F7" w14:textId="77777777" w:rsidR="00B97F75"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416AFBE" w14:textId="77777777" w:rsidR="00B97F75"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4560CBCA" w14:textId="77777777" w:rsidR="00B97F75"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2D76CDF7" w14:textId="77777777" w:rsidR="00B97F75" w:rsidRDefault="00000000">
      <w:r>
        <w:br w:type="page"/>
      </w:r>
    </w:p>
    <w:p w14:paraId="41C83E71" w14:textId="77777777" w:rsidR="00B97F75" w:rsidRDefault="00000000">
      <w:pPr>
        <w:pStyle w:val="Heading1"/>
      </w:pPr>
      <w:bookmarkStart w:id="387" w:name="sec-lawh-i-baytul-adl"/>
      <w:bookmarkStart w:id="388" w:name="_Toc142336761"/>
      <w:bookmarkEnd w:id="379"/>
      <w:bookmarkEnd w:id="386"/>
      <w:r>
        <w:lastRenderedPageBreak/>
        <w:t>Lawh-i-Baytu’l-’Adl (Tablet of the House of Justice)</w:t>
      </w:r>
      <w:bookmarkEnd w:id="388"/>
    </w:p>
    <w:p w14:paraId="3A105A5B" w14:textId="77777777" w:rsidR="00B97F75"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20671EB7" w14:textId="77777777" w:rsidR="00B97F75"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2F121B2A" w14:textId="77777777" w:rsidR="00B97F75"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4A8D513" w14:textId="77777777" w:rsidR="00B97F75"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C032A4C" w14:textId="77777777" w:rsidR="00B97F75"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07A6AC4" w14:textId="77777777" w:rsidR="00B97F75"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535ED424" w14:textId="77777777" w:rsidR="00B97F75"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77FD5B57" w14:textId="77777777" w:rsidR="00B97F75"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DA618E2" w14:textId="77777777" w:rsidR="00B97F75" w:rsidRDefault="00000000">
      <w:r>
        <w:br w:type="page"/>
      </w:r>
      <w:bookmarkEnd w:id="387"/>
    </w:p>
    <w:sectPr w:rsidR="00B97F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DC564" w14:textId="77777777" w:rsidR="00084075" w:rsidRDefault="00084075">
      <w:pPr>
        <w:spacing w:after="0" w:line="240" w:lineRule="auto"/>
      </w:pPr>
      <w:r>
        <w:separator/>
      </w:r>
    </w:p>
  </w:endnote>
  <w:endnote w:type="continuationSeparator" w:id="0">
    <w:p w14:paraId="13E8E859" w14:textId="77777777" w:rsidR="00084075" w:rsidRDefault="0008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5B803" w14:textId="77777777" w:rsidR="00084075" w:rsidRDefault="00084075">
      <w:r>
        <w:separator/>
      </w:r>
    </w:p>
  </w:footnote>
  <w:footnote w:type="continuationSeparator" w:id="0">
    <w:p w14:paraId="2AE7783A" w14:textId="77777777" w:rsidR="00084075" w:rsidRDefault="00084075">
      <w:r>
        <w:continuationSeparator/>
      </w:r>
    </w:p>
  </w:footnote>
  <w:footnote w:id="1">
    <w:p w14:paraId="508AA797" w14:textId="77777777" w:rsidR="00B97F75"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8822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78488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19291952">
    <w:abstractNumId w:val="0"/>
  </w:num>
  <w:num w:numId="13" w16cid:durableId="460734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7F75"/>
    <w:rsid w:val="00084075"/>
    <w:rsid w:val="00B97F75"/>
    <w:rsid w:val="00D3293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30419"/>
  <w15:docId w15:val="{27756288-1260-410D-A856-55A5FB692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3293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08982</Words>
  <Characters>1191204</Characters>
  <Application>Microsoft Office Word</Application>
  <DocSecurity>0</DocSecurity>
  <Lines>9926</Lines>
  <Paragraphs>2794</Paragraphs>
  <ScaleCrop>false</ScaleCrop>
  <Company/>
  <LinksUpToDate>false</LinksUpToDate>
  <CharactersWithSpaces>139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8-08T01:39:00Z</cp:lastPrinted>
  <dcterms:created xsi:type="dcterms:W3CDTF">2023-08-08T01:35:00Z</dcterms:created>
  <dcterms:modified xsi:type="dcterms:W3CDTF">2023-08-0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